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A456A4A"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C12F0C">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60B5D3E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C12F0C">
        <w:rPr>
          <w:rFonts w:ascii="Arial" w:eastAsia="Arial" w:hAnsi="Arial" w:cs="Arial"/>
          <w:sz w:val="24"/>
          <w:szCs w:val="24"/>
        </w:rPr>
        <w:t>01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90F97C5"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F77C42">
        <w:rPr>
          <w:rFonts w:ascii="Arial" w:eastAsia="Arial" w:hAnsi="Arial" w:cs="Arial"/>
          <w:b/>
          <w:color w:val="0070C0"/>
          <w:sz w:val="24"/>
          <w:szCs w:val="24"/>
        </w:rPr>
        <w:t>01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F77C42" w:rsidRPr="00F77C42">
        <w:rPr>
          <w:rFonts w:ascii="Arial" w:eastAsia="Arial" w:hAnsi="Arial" w:cs="Arial"/>
          <w:b/>
          <w:color w:val="0070C0"/>
          <w:sz w:val="24"/>
          <w:szCs w:val="24"/>
        </w:rPr>
        <w:t xml:space="preserve">1,597,689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F77C42" w:rsidRPr="00F77C42">
        <w:rPr>
          <w:rFonts w:ascii="Arial" w:eastAsia="Arial" w:hAnsi="Arial" w:cs="Arial"/>
          <w:b/>
          <w:color w:val="0070C0"/>
          <w:sz w:val="24"/>
          <w:szCs w:val="24"/>
        </w:rPr>
        <w:t xml:space="preserve">63,646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F77C42" w:rsidRPr="00F77C42">
        <w:rPr>
          <w:rFonts w:ascii="Arial" w:eastAsia="Arial" w:hAnsi="Arial" w:cs="Arial"/>
          <w:b/>
          <w:color w:val="0070C0"/>
          <w:sz w:val="24"/>
          <w:szCs w:val="24"/>
        </w:rPr>
        <w:t>1,506</w:t>
      </w:r>
      <w:bookmarkStart w:id="0" w:name="_GoBack"/>
      <w:r w:rsidR="00F77C42" w:rsidRPr="00F77C42">
        <w:rPr>
          <w:rFonts w:ascii="Arial" w:eastAsia="Arial" w:hAnsi="Arial" w:cs="Arial"/>
          <w:b/>
          <w:color w:val="0070C0"/>
          <w:sz w:val="24"/>
          <w:szCs w:val="24"/>
        </w:rPr>
        <w:t xml:space="preserve">,027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w:t>
      </w:r>
      <w:bookmarkEnd w:id="0"/>
      <w:r w:rsidRPr="00354114">
        <w:rPr>
          <w:rFonts w:ascii="Arial" w:eastAsia="Arial" w:hAnsi="Arial" w:cs="Arial"/>
          <w:sz w:val="24"/>
          <w:szCs w:val="24"/>
        </w:rPr>
        <w:t xml:space="preserve">and </w:t>
      </w:r>
      <w:r w:rsidR="00F77C42" w:rsidRPr="00F77C42">
        <w:rPr>
          <w:rFonts w:ascii="Arial" w:eastAsia="Arial" w:hAnsi="Arial" w:cs="Arial"/>
          <w:b/>
          <w:color w:val="0070C0"/>
          <w:sz w:val="24"/>
          <w:szCs w:val="24"/>
        </w:rPr>
        <w:t xml:space="preserve">28,016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1969417B"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F77C42">
        <w:rPr>
          <w:rFonts w:ascii="Arial" w:eastAsia="Arial" w:hAnsi="Arial" w:cs="Arial"/>
          <w:i/>
          <w:color w:val="0070C0"/>
          <w:sz w:val="16"/>
          <w:szCs w:val="16"/>
        </w:rPr>
        <w:t>5</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AD15295" w:rsidR="002A2C5B" w:rsidRPr="001B7288"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1B7288">
        <w:rPr>
          <w:rFonts w:ascii="Arial" w:eastAsia="Arial" w:hAnsi="Arial" w:cs="Arial"/>
          <w:b/>
          <w:sz w:val="24"/>
          <w:szCs w:val="24"/>
        </w:rPr>
        <w:t>₱</w:t>
      </w:r>
      <w:r w:rsidR="00183663" w:rsidRPr="001B7288">
        <w:rPr>
          <w:rFonts w:ascii="Arial" w:eastAsia="Arial" w:hAnsi="Arial" w:cs="Arial"/>
          <w:b/>
          <w:bCs/>
          <w:sz w:val="24"/>
          <w:szCs w:val="24"/>
        </w:rPr>
        <w:t xml:space="preserve">2,569,240,319.51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B7288">
        <w:rPr>
          <w:rFonts w:ascii="Arial" w:eastAsia="Arial" w:hAnsi="Arial" w:cs="Arial"/>
          <w:b/>
          <w:sz w:val="24"/>
          <w:szCs w:val="24"/>
        </w:rPr>
        <w:t>₱</w:t>
      </w:r>
      <w:r w:rsidR="00183663" w:rsidRPr="001B7288">
        <w:rPr>
          <w:rFonts w:ascii="Arial" w:eastAsia="Arial" w:hAnsi="Arial" w:cs="Arial"/>
          <w:b/>
          <w:sz w:val="24"/>
          <w:szCs w:val="24"/>
        </w:rPr>
        <w:t xml:space="preserve">1,999,793,554.78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1B7288">
        <w:rPr>
          <w:rFonts w:ascii="Arial" w:eastAsia="Arial" w:hAnsi="Arial" w:cs="Arial"/>
          <w:b/>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 xml:space="preserve">537,596,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183663" w:rsidRPr="00C12F0C" w14:paraId="060D696B" w14:textId="77777777" w:rsidTr="00C12F0C">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94F3CAF" w14:textId="77777777" w:rsidR="00183663" w:rsidRPr="00C12F0C" w:rsidRDefault="00183663" w:rsidP="00C12F0C">
            <w:pPr>
              <w:widowControl/>
              <w:spacing w:after="0" w:line="240" w:lineRule="auto"/>
              <w:ind w:right="57"/>
              <w:contextualSpacing/>
              <w:jc w:val="center"/>
              <w:rPr>
                <w:rFonts w:ascii="Arial Narrow" w:eastAsia="Times New Roman" w:hAnsi="Arial Narrow"/>
                <w:b/>
                <w:bCs/>
                <w:color w:val="000000"/>
                <w:sz w:val="20"/>
                <w:szCs w:val="20"/>
              </w:rPr>
            </w:pPr>
            <w:r w:rsidRPr="00C12F0C">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FD7D4DA" w14:textId="77777777" w:rsidR="00183663" w:rsidRPr="00C12F0C" w:rsidRDefault="00183663" w:rsidP="00C12F0C">
            <w:pPr>
              <w:spacing w:after="0" w:line="240" w:lineRule="auto"/>
              <w:ind w:right="57"/>
              <w:contextualSpacing/>
              <w:jc w:val="center"/>
              <w:rPr>
                <w:rFonts w:ascii="Arial Narrow" w:hAnsi="Arial Narrow"/>
                <w:b/>
                <w:bCs/>
                <w:color w:val="000000"/>
                <w:sz w:val="20"/>
                <w:szCs w:val="20"/>
              </w:rPr>
            </w:pPr>
            <w:r w:rsidRPr="00C12F0C">
              <w:rPr>
                <w:rFonts w:ascii="Arial Narrow" w:hAnsi="Arial Narrow"/>
                <w:b/>
                <w:bCs/>
                <w:color w:val="000000"/>
                <w:sz w:val="20"/>
                <w:szCs w:val="20"/>
              </w:rPr>
              <w:t xml:space="preserve"> COST OF ASSISTANCE </w:t>
            </w:r>
          </w:p>
        </w:tc>
      </w:tr>
      <w:tr w:rsidR="00183663" w:rsidRPr="00C12F0C" w14:paraId="19DE4808" w14:textId="77777777" w:rsidTr="00C12F0C">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2E458E7D" w14:textId="77777777" w:rsidR="00183663" w:rsidRPr="00C12F0C" w:rsidRDefault="00183663" w:rsidP="00C12F0C">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D780C9B" w14:textId="77777777" w:rsidR="00183663" w:rsidRPr="00C12F0C" w:rsidRDefault="00183663" w:rsidP="00C12F0C">
            <w:pPr>
              <w:spacing w:after="0" w:line="240" w:lineRule="auto"/>
              <w:ind w:right="57"/>
              <w:contextualSpacing/>
              <w:jc w:val="center"/>
              <w:rPr>
                <w:rFonts w:ascii="Arial Narrow" w:hAnsi="Arial Narrow"/>
                <w:b/>
                <w:bCs/>
                <w:color w:val="000000"/>
                <w:sz w:val="20"/>
                <w:szCs w:val="20"/>
              </w:rPr>
            </w:pPr>
            <w:r w:rsidRPr="00C12F0C">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1885CD1" w14:textId="77777777" w:rsidR="00183663" w:rsidRPr="00C12F0C" w:rsidRDefault="00183663" w:rsidP="00C12F0C">
            <w:pPr>
              <w:spacing w:after="0" w:line="240" w:lineRule="auto"/>
              <w:ind w:right="57"/>
              <w:contextualSpacing/>
              <w:jc w:val="center"/>
              <w:rPr>
                <w:rFonts w:ascii="Arial Narrow" w:hAnsi="Arial Narrow"/>
                <w:b/>
                <w:bCs/>
                <w:color w:val="000000"/>
                <w:sz w:val="20"/>
                <w:szCs w:val="20"/>
              </w:rPr>
            </w:pPr>
            <w:r w:rsidRPr="00C12F0C">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5D94D8" w14:textId="77777777" w:rsidR="00183663" w:rsidRPr="00C12F0C" w:rsidRDefault="00183663" w:rsidP="00C12F0C">
            <w:pPr>
              <w:spacing w:after="0" w:line="240" w:lineRule="auto"/>
              <w:ind w:right="57"/>
              <w:contextualSpacing/>
              <w:jc w:val="center"/>
              <w:rPr>
                <w:rFonts w:ascii="Arial Narrow" w:hAnsi="Arial Narrow"/>
                <w:b/>
                <w:bCs/>
                <w:color w:val="000000"/>
                <w:sz w:val="20"/>
                <w:szCs w:val="20"/>
              </w:rPr>
            </w:pPr>
            <w:r w:rsidRPr="00C12F0C">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4C23F0EB" w14:textId="77777777" w:rsidR="00183663" w:rsidRPr="00C12F0C" w:rsidRDefault="00183663" w:rsidP="00C12F0C">
            <w:pPr>
              <w:spacing w:after="0" w:line="240" w:lineRule="auto"/>
              <w:ind w:right="57"/>
              <w:contextualSpacing/>
              <w:jc w:val="center"/>
              <w:rPr>
                <w:rFonts w:ascii="Arial Narrow" w:hAnsi="Arial Narrow"/>
                <w:b/>
                <w:bCs/>
                <w:color w:val="000000"/>
                <w:sz w:val="20"/>
                <w:szCs w:val="20"/>
              </w:rPr>
            </w:pPr>
            <w:r w:rsidRPr="00C12F0C">
              <w:rPr>
                <w:rFonts w:ascii="Arial Narrow" w:hAnsi="Arial Narrow"/>
                <w:b/>
                <w:bCs/>
                <w:color w:val="000000"/>
                <w:sz w:val="20"/>
                <w:szCs w:val="20"/>
              </w:rPr>
              <w:t xml:space="preserve"> GRAND TOTAL </w:t>
            </w:r>
          </w:p>
        </w:tc>
      </w:tr>
      <w:tr w:rsidR="00183663" w:rsidRPr="00C12F0C" w14:paraId="53F83420" w14:textId="77777777" w:rsidTr="00C12F0C">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B6A7C9E" w14:textId="77777777" w:rsidR="00183663" w:rsidRPr="00C12F0C" w:rsidRDefault="00183663" w:rsidP="00C12F0C">
            <w:pPr>
              <w:spacing w:after="0" w:line="240" w:lineRule="auto"/>
              <w:ind w:right="57"/>
              <w:contextualSpacing/>
              <w:jc w:val="center"/>
              <w:rPr>
                <w:rFonts w:ascii="Arial Narrow" w:hAnsi="Arial Narrow"/>
                <w:b/>
                <w:bCs/>
                <w:color w:val="000000"/>
                <w:sz w:val="20"/>
                <w:szCs w:val="20"/>
              </w:rPr>
            </w:pPr>
            <w:r w:rsidRPr="00C12F0C">
              <w:rPr>
                <w:rFonts w:ascii="Arial Narrow" w:hAnsi="Arial Narrow"/>
                <w:b/>
                <w:bCs/>
                <w:color w:val="000000"/>
                <w:sz w:val="20"/>
                <w:szCs w:val="20"/>
              </w:rPr>
              <w:t>GRAND TOTAL</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F3BA778" w14:textId="6F1B314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1,999,793,554.78 </w:t>
            </w:r>
          </w:p>
        </w:tc>
        <w:tc>
          <w:tcPr>
            <w:tcW w:w="67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9479EA" w14:textId="4256C5F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37,596,354.77 </w:t>
            </w:r>
          </w:p>
        </w:tc>
        <w:tc>
          <w:tcPr>
            <w:tcW w:w="62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115DF40" w14:textId="1BA5D89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1,850,409.96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F225A8A" w14:textId="4324892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2,569,240,319.51 </w:t>
            </w:r>
          </w:p>
        </w:tc>
      </w:tr>
      <w:tr w:rsidR="00183663" w:rsidRPr="00C12F0C" w14:paraId="1B81C5B8" w14:textId="77777777" w:rsidTr="00C12F0C">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3F4A137"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NCR</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0AD9A2E9" w14:textId="3A808E2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02,590,016.08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5A4B75B9" w14:textId="61D60E1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65,410,000.00 </w:t>
            </w:r>
          </w:p>
        </w:tc>
        <w:tc>
          <w:tcPr>
            <w:tcW w:w="624" w:type="pct"/>
            <w:tcBorders>
              <w:top w:val="single" w:sz="4" w:space="0" w:color="auto"/>
              <w:left w:val="nil"/>
              <w:bottom w:val="single" w:sz="4" w:space="0" w:color="000000"/>
              <w:right w:val="single" w:sz="4" w:space="0" w:color="000000"/>
            </w:tcBorders>
            <w:shd w:val="clear" w:color="A5A5A5" w:fill="A5A5A5"/>
            <w:noWrap/>
            <w:vAlign w:val="bottom"/>
            <w:hideMark/>
          </w:tcPr>
          <w:p w14:paraId="1BF01313" w14:textId="6D5698E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single" w:sz="4" w:space="0" w:color="auto"/>
              <w:left w:val="nil"/>
              <w:bottom w:val="single" w:sz="4" w:space="0" w:color="000000"/>
              <w:right w:val="single" w:sz="4" w:space="0" w:color="000000"/>
            </w:tcBorders>
            <w:shd w:val="clear" w:color="A5A5A5" w:fill="A5A5A5"/>
            <w:noWrap/>
            <w:vAlign w:val="bottom"/>
            <w:hideMark/>
          </w:tcPr>
          <w:p w14:paraId="641883B6" w14:textId="22B71CA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68,000,016.08 </w:t>
            </w:r>
          </w:p>
        </w:tc>
      </w:tr>
      <w:tr w:rsidR="00183663" w:rsidRPr="00C12F0C" w14:paraId="4065D49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AED3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8BA90B2" w14:textId="7A1C5BAE"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78,274,932.47 </w:t>
            </w:r>
          </w:p>
        </w:tc>
        <w:tc>
          <w:tcPr>
            <w:tcW w:w="675" w:type="pct"/>
            <w:tcBorders>
              <w:top w:val="nil"/>
              <w:left w:val="nil"/>
              <w:bottom w:val="single" w:sz="4" w:space="0" w:color="000000"/>
              <w:right w:val="single" w:sz="4" w:space="0" w:color="000000"/>
            </w:tcBorders>
            <w:shd w:val="clear" w:color="auto" w:fill="auto"/>
            <w:noWrap/>
            <w:vAlign w:val="bottom"/>
            <w:hideMark/>
          </w:tcPr>
          <w:p w14:paraId="084DEE56" w14:textId="580B2D3E"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0BCFB69" w14:textId="2144A42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05BE63" w14:textId="5CA30B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8,274,932.47 </w:t>
            </w:r>
          </w:p>
        </w:tc>
      </w:tr>
      <w:tr w:rsidR="00183663" w:rsidRPr="00C12F0C" w14:paraId="4FCFA8D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9DC5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A762AE" w14:textId="629D6E84"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43,482,623.21 </w:t>
            </w:r>
          </w:p>
        </w:tc>
        <w:tc>
          <w:tcPr>
            <w:tcW w:w="675" w:type="pct"/>
            <w:tcBorders>
              <w:top w:val="nil"/>
              <w:left w:val="nil"/>
              <w:bottom w:val="single" w:sz="4" w:space="0" w:color="000000"/>
              <w:right w:val="single" w:sz="4" w:space="0" w:color="000000"/>
            </w:tcBorders>
            <w:shd w:val="clear" w:color="auto" w:fill="auto"/>
            <w:noWrap/>
            <w:vAlign w:val="bottom"/>
            <w:hideMark/>
          </w:tcPr>
          <w:p w14:paraId="5A817BF6" w14:textId="2ADA81A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7D6289" w14:textId="3ACD07E0"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39F743" w14:textId="737DDA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5,582,623.21 </w:t>
            </w:r>
          </w:p>
        </w:tc>
      </w:tr>
      <w:tr w:rsidR="00183663" w:rsidRPr="00C12F0C" w14:paraId="12D4E05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D48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32AD9E4" w14:textId="6E5F301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DF5B1CF" w14:textId="6B4BCDA9"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B30B98" w14:textId="63F4120A"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D0BC4E" w14:textId="5D063F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951,950.00 </w:t>
            </w:r>
          </w:p>
        </w:tc>
      </w:tr>
      <w:tr w:rsidR="00183663" w:rsidRPr="00C12F0C" w14:paraId="40E052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03C8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E1036" w14:textId="5056F6F3"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4D9097F2" w14:textId="223851C9"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21FED3" w14:textId="7BA86025"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39C251" w14:textId="3A9F2E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19,168.00 </w:t>
            </w:r>
          </w:p>
        </w:tc>
      </w:tr>
      <w:tr w:rsidR="00183663" w:rsidRPr="00C12F0C" w14:paraId="5127DCE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D73C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E5E66" w14:textId="20DF9956"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31E86D76" w14:textId="62331C7F"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CBC0BD4" w14:textId="222D3E43"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1E9431" w14:textId="168C10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0,573,241.60 </w:t>
            </w:r>
          </w:p>
        </w:tc>
      </w:tr>
      <w:tr w:rsidR="00183663" w:rsidRPr="00C12F0C" w14:paraId="1DD8DB9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2D0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125FEB8" w14:textId="505433E6"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09A9C4E5" w14:textId="6CF230E9"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F34148" w14:textId="6BFB1FDF"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1C5AEC" w14:textId="253651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2,558,488.00 </w:t>
            </w:r>
          </w:p>
        </w:tc>
      </w:tr>
      <w:tr w:rsidR="00183663" w:rsidRPr="00C12F0C" w14:paraId="5746549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6BF64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D31EBC" w14:textId="745E505F"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52,104,218.00 </w:t>
            </w:r>
          </w:p>
        </w:tc>
        <w:tc>
          <w:tcPr>
            <w:tcW w:w="675" w:type="pct"/>
            <w:tcBorders>
              <w:top w:val="nil"/>
              <w:left w:val="nil"/>
              <w:bottom w:val="single" w:sz="4" w:space="0" w:color="000000"/>
              <w:right w:val="single" w:sz="4" w:space="0" w:color="000000"/>
            </w:tcBorders>
            <w:shd w:val="clear" w:color="auto" w:fill="auto"/>
            <w:noWrap/>
            <w:vAlign w:val="bottom"/>
            <w:hideMark/>
          </w:tcPr>
          <w:p w14:paraId="614F0D8D" w14:textId="2B14FED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C7D2C9" w14:textId="516E2AC4"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EE2675" w14:textId="50976C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9,546,718.00 </w:t>
            </w:r>
          </w:p>
        </w:tc>
      </w:tr>
      <w:tr w:rsidR="00183663" w:rsidRPr="00C12F0C" w14:paraId="6095386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8B3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46C8CEB" w14:textId="59D43F2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7,175,025.00 </w:t>
            </w:r>
          </w:p>
        </w:tc>
        <w:tc>
          <w:tcPr>
            <w:tcW w:w="675" w:type="pct"/>
            <w:tcBorders>
              <w:top w:val="nil"/>
              <w:left w:val="nil"/>
              <w:bottom w:val="single" w:sz="4" w:space="0" w:color="000000"/>
              <w:right w:val="single" w:sz="4" w:space="0" w:color="000000"/>
            </w:tcBorders>
            <w:shd w:val="clear" w:color="auto" w:fill="auto"/>
            <w:noWrap/>
            <w:vAlign w:val="bottom"/>
            <w:hideMark/>
          </w:tcPr>
          <w:p w14:paraId="0366F95A" w14:textId="59F024A9"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78AD6A" w14:textId="0255976C"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A18C6E" w14:textId="70EED2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175,025.00 </w:t>
            </w:r>
          </w:p>
        </w:tc>
      </w:tr>
      <w:tr w:rsidR="00183663" w:rsidRPr="00C12F0C" w14:paraId="5D7E82D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A14B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E46635" w14:textId="499E9F6D"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1EE73" w14:textId="222E035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957A89" w14:textId="65A8B20B"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8A9B8F" w14:textId="49BD11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289,000.00 </w:t>
            </w:r>
          </w:p>
        </w:tc>
      </w:tr>
      <w:tr w:rsidR="00183663" w:rsidRPr="00C12F0C" w14:paraId="131638E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EF77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1180C90" w14:textId="1016C833"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2A6A79C" w14:textId="7C1ECDBC"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78E776" w14:textId="55833C5D"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5460E6" w14:textId="619898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815,318.00 </w:t>
            </w:r>
          </w:p>
        </w:tc>
      </w:tr>
      <w:tr w:rsidR="00183663" w:rsidRPr="00C12F0C" w14:paraId="131A3D7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9134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98231D" w14:textId="1C23C58B"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3687D8BE" w14:textId="4DD3CE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492B643" w14:textId="47297530"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66D585" w14:textId="240894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570,843.30 </w:t>
            </w:r>
          </w:p>
        </w:tc>
      </w:tr>
      <w:tr w:rsidR="00183663" w:rsidRPr="00C12F0C" w14:paraId="5796B6C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B4B2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F237DA6" w14:textId="0DE8F405"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9,826,288.80 </w:t>
            </w:r>
          </w:p>
        </w:tc>
        <w:tc>
          <w:tcPr>
            <w:tcW w:w="675" w:type="pct"/>
            <w:tcBorders>
              <w:top w:val="nil"/>
              <w:left w:val="nil"/>
              <w:bottom w:val="single" w:sz="4" w:space="0" w:color="000000"/>
              <w:right w:val="single" w:sz="4" w:space="0" w:color="000000"/>
            </w:tcBorders>
            <w:shd w:val="clear" w:color="auto" w:fill="auto"/>
            <w:noWrap/>
            <w:vAlign w:val="bottom"/>
            <w:hideMark/>
          </w:tcPr>
          <w:p w14:paraId="6F983054" w14:textId="5F475E49"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C82FD5A" w14:textId="01348CF4"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3E42D6" w14:textId="6494D0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0,548,788.80 </w:t>
            </w:r>
          </w:p>
        </w:tc>
      </w:tr>
      <w:tr w:rsidR="00183663" w:rsidRPr="00C12F0C" w14:paraId="471ECD2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DC7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104A32" w14:textId="00D4BA8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2,331,540.00 </w:t>
            </w:r>
          </w:p>
        </w:tc>
        <w:tc>
          <w:tcPr>
            <w:tcW w:w="675" w:type="pct"/>
            <w:tcBorders>
              <w:top w:val="nil"/>
              <w:left w:val="nil"/>
              <w:bottom w:val="single" w:sz="4" w:space="0" w:color="000000"/>
              <w:right w:val="single" w:sz="4" w:space="0" w:color="000000"/>
            </w:tcBorders>
            <w:shd w:val="clear" w:color="auto" w:fill="auto"/>
            <w:noWrap/>
            <w:vAlign w:val="bottom"/>
            <w:hideMark/>
          </w:tcPr>
          <w:p w14:paraId="17FB50C9" w14:textId="4458875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F56E2CC" w14:textId="79E3C2C6"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47734A" w14:textId="23281C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31,540.00 </w:t>
            </w:r>
          </w:p>
        </w:tc>
      </w:tr>
      <w:tr w:rsidR="00183663" w:rsidRPr="00C12F0C" w14:paraId="73650C7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B120E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D47AEDC" w14:textId="741DA7B3"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020BF435" w14:textId="3BAE4BC3"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A45745" w14:textId="23D8588D"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B4A684" w14:textId="6C9AF3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441,073.60 </w:t>
            </w:r>
          </w:p>
        </w:tc>
      </w:tr>
      <w:tr w:rsidR="00183663" w:rsidRPr="00C12F0C" w14:paraId="07733B6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9CFF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F0DE33" w14:textId="79960839"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668933E0" w14:textId="505A8D4B"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98010D" w14:textId="2A3CC40A"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6D200C" w14:textId="15022C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7,688,705.80 </w:t>
            </w:r>
          </w:p>
        </w:tc>
      </w:tr>
      <w:tr w:rsidR="00183663" w:rsidRPr="00C12F0C" w14:paraId="6FF41C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BAF6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9BC1AA" w14:textId="716AA84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46,555,620.30 </w:t>
            </w:r>
          </w:p>
        </w:tc>
        <w:tc>
          <w:tcPr>
            <w:tcW w:w="675" w:type="pct"/>
            <w:tcBorders>
              <w:top w:val="nil"/>
              <w:left w:val="nil"/>
              <w:bottom w:val="single" w:sz="4" w:space="0" w:color="000000"/>
              <w:right w:val="single" w:sz="4" w:space="0" w:color="000000"/>
            </w:tcBorders>
            <w:shd w:val="clear" w:color="auto" w:fill="auto"/>
            <w:noWrap/>
            <w:vAlign w:val="bottom"/>
            <w:hideMark/>
          </w:tcPr>
          <w:p w14:paraId="6F615565" w14:textId="59F22E78"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15FE34" w14:textId="491723EA"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C5C3C4" w14:textId="2A2FED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405,620.30 </w:t>
            </w:r>
          </w:p>
        </w:tc>
      </w:tr>
      <w:tr w:rsidR="00183663" w:rsidRPr="00C12F0C" w14:paraId="7D56B78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3D1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8AFFE4" w14:textId="72C37DB1"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2387965D" w14:textId="5658237D"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A031AC" w14:textId="2B86D33E"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9E5CB0" w14:textId="4E644B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412,180.00 </w:t>
            </w:r>
          </w:p>
        </w:tc>
      </w:tr>
      <w:tr w:rsidR="00183663" w:rsidRPr="00C12F0C" w14:paraId="3BA5A11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BD6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0E9A948" w14:textId="51986D12"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01069" w14:textId="0622B9E8"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529A83" w14:textId="0092E585"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FE4B90" w14:textId="530134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7,114,800.00 </w:t>
            </w:r>
          </w:p>
        </w:tc>
      </w:tr>
      <w:tr w:rsidR="00183663" w:rsidRPr="00C12F0C" w14:paraId="3CE6C83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21B7A9"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48FB31A" w14:textId="2FFAFDD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0,487,676.18 </w:t>
            </w:r>
          </w:p>
        </w:tc>
        <w:tc>
          <w:tcPr>
            <w:tcW w:w="675" w:type="pct"/>
            <w:tcBorders>
              <w:top w:val="nil"/>
              <w:left w:val="nil"/>
              <w:bottom w:val="single" w:sz="4" w:space="0" w:color="000000"/>
              <w:right w:val="single" w:sz="4" w:space="0" w:color="000000"/>
            </w:tcBorders>
            <w:shd w:val="clear" w:color="A5A5A5" w:fill="A5A5A5"/>
            <w:noWrap/>
            <w:vAlign w:val="bottom"/>
            <w:hideMark/>
          </w:tcPr>
          <w:p w14:paraId="67D6A4B7" w14:textId="052890F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079EA21" w14:textId="5D54191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017D22C" w14:textId="6919161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95,143,786.77 </w:t>
            </w:r>
          </w:p>
        </w:tc>
      </w:tr>
      <w:tr w:rsidR="00183663" w:rsidRPr="00C12F0C" w14:paraId="2A8E49B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AA9FB"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780C80" w14:textId="399FD7E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847054" w14:textId="404F9CE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D61A96" w14:textId="4A8A131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C6BEB0" w14:textId="46D1E75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8,414,682.38 </w:t>
            </w:r>
          </w:p>
        </w:tc>
      </w:tr>
      <w:tr w:rsidR="00183663" w:rsidRPr="00C12F0C" w14:paraId="7EEEA8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FD5C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88E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8729D74" w14:textId="5BD1B2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100F553E" w14:textId="18F786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45E6CB" w14:textId="1D0C30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3C73A" w14:textId="65DC95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0,000.00 </w:t>
            </w:r>
          </w:p>
        </w:tc>
      </w:tr>
      <w:tr w:rsidR="00183663" w:rsidRPr="00C12F0C" w14:paraId="1487E9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2BB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FDC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45A9646" w14:textId="256F7B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243DF76" w14:textId="6DDE35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E07826" w14:textId="40326C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E322D" w14:textId="746C34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2,552.45 </w:t>
            </w:r>
          </w:p>
        </w:tc>
      </w:tr>
      <w:tr w:rsidR="00183663" w:rsidRPr="00C12F0C" w14:paraId="6B4A10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9792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9E6E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F2CBB15" w14:textId="751039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211FC2F" w14:textId="055BE7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044B9A" w14:textId="2E80FA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51316" w14:textId="0304FC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6,073.20 </w:t>
            </w:r>
          </w:p>
        </w:tc>
      </w:tr>
      <w:tr w:rsidR="00183663" w:rsidRPr="00C12F0C" w14:paraId="733DF0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6577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6C9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C454A9D" w14:textId="20FA13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94C595A" w14:textId="3645C6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0CB653" w14:textId="032B96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B65D2" w14:textId="0A4F4A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6,295.58 </w:t>
            </w:r>
          </w:p>
        </w:tc>
      </w:tr>
      <w:tr w:rsidR="00183663" w:rsidRPr="00C12F0C" w14:paraId="17B3DC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7BA7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99DA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DB3015C" w14:textId="2053E1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7482EDD" w14:textId="6247C3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3ACBA6" w14:textId="6DACF5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36057" w14:textId="0581D0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6,299.20 </w:t>
            </w:r>
          </w:p>
        </w:tc>
      </w:tr>
      <w:tr w:rsidR="00183663" w:rsidRPr="00C12F0C" w14:paraId="6BE8AD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F123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9AE1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BF80BA8" w14:textId="1B67C7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5E4166D" w14:textId="68CF98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3D511A" w14:textId="4A610B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D35E0" w14:textId="47C767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r>
      <w:tr w:rsidR="00183663" w:rsidRPr="00C12F0C" w14:paraId="3481C9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A293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3B0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C456465" w14:textId="589499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0D296E81" w14:textId="6FC64B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810F6D" w14:textId="54C52C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983CB" w14:textId="62D1D5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5,140.00 </w:t>
            </w:r>
          </w:p>
        </w:tc>
      </w:tr>
      <w:tr w:rsidR="00183663" w:rsidRPr="00C12F0C" w14:paraId="6D8100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2998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8C4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5C4E64A" w14:textId="12E46B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DC391D3" w14:textId="1F9419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2BE4FE6" w14:textId="1B0F7E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C1B52" w14:textId="1F2C4A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68,551.20 </w:t>
            </w:r>
          </w:p>
        </w:tc>
      </w:tr>
      <w:tr w:rsidR="00183663" w:rsidRPr="00C12F0C" w14:paraId="6CDCB0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823B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4F17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D4CD6F1" w14:textId="31331E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7DE95C4" w14:textId="1530FE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31248594" w14:textId="082153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53E87" w14:textId="75DAFB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7,092.45 </w:t>
            </w:r>
          </w:p>
        </w:tc>
      </w:tr>
      <w:tr w:rsidR="00183663" w:rsidRPr="00C12F0C" w14:paraId="464B27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9B9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08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CB61DB3" w14:textId="700988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9E46F3" w14:textId="7268E1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14B9D6" w14:textId="413711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A0D3F" w14:textId="1D214D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r>
      <w:tr w:rsidR="00183663" w:rsidRPr="00C12F0C" w14:paraId="1B3462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A6B1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723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2DBCE25" w14:textId="464C0C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5801D16" w14:textId="6910F2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E89EF3" w14:textId="3B3304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68E79" w14:textId="34B169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1,247.70 </w:t>
            </w:r>
          </w:p>
        </w:tc>
      </w:tr>
      <w:tr w:rsidR="00183663" w:rsidRPr="00C12F0C" w14:paraId="7D93BD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BA2C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063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040D409" w14:textId="718B5A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2130A4D" w14:textId="69AED9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7F0C2F" w14:textId="2E9641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331A2" w14:textId="5DDFEA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1,304.70 </w:t>
            </w:r>
          </w:p>
        </w:tc>
      </w:tr>
      <w:tr w:rsidR="00183663" w:rsidRPr="00C12F0C" w14:paraId="7C9AEB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8E4E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66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431B455" w14:textId="235DD1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71DFFE9D" w14:textId="2AC14A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37AFCB" w14:textId="725817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FC1CF" w14:textId="76C077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38,280.50 </w:t>
            </w:r>
          </w:p>
        </w:tc>
      </w:tr>
      <w:tr w:rsidR="00183663" w:rsidRPr="00C12F0C" w14:paraId="014BEB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899E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468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57B9ADB" w14:textId="543778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1F09634" w14:textId="2242B5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5BF3024" w14:textId="21412E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6BA74" w14:textId="70D016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29,385.70 </w:t>
            </w:r>
          </w:p>
        </w:tc>
      </w:tr>
      <w:tr w:rsidR="00183663" w:rsidRPr="00C12F0C" w14:paraId="15C3A2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158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F7D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26B43D8" w14:textId="32AF0D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8168486" w14:textId="1CF703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2E6ADFE" w14:textId="475422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DD4A5" w14:textId="2DF75E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1,333.20 </w:t>
            </w:r>
          </w:p>
        </w:tc>
      </w:tr>
      <w:tr w:rsidR="00183663" w:rsidRPr="00C12F0C" w14:paraId="1AF1FE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EF2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902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6D620B7" w14:textId="713FDE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FB20AF6" w14:textId="49BF27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5B4A39" w14:textId="3CD9D0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B31CB" w14:textId="1792C9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1,187.20 </w:t>
            </w:r>
          </w:p>
        </w:tc>
      </w:tr>
      <w:tr w:rsidR="00183663" w:rsidRPr="00C12F0C" w14:paraId="69FF9C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7B91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434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A9231C8" w14:textId="5B737E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58CAF88" w14:textId="4019AB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36C121" w14:textId="56F9C0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C0F30" w14:textId="2192BB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r>
      <w:tr w:rsidR="00183663" w:rsidRPr="00C12F0C" w14:paraId="5B2016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5873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1397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1FC5BCE8" w14:textId="11199D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FECD8BC" w14:textId="03B776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4396F0" w14:textId="258D14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4BBC" w14:textId="103D85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r>
      <w:tr w:rsidR="00183663" w:rsidRPr="00C12F0C" w14:paraId="0E5CEE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B912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D75D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0BDA02E" w14:textId="293B37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5B6C29B" w14:textId="6BE079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546922" w14:textId="07A7AA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224DC" w14:textId="1C9D5C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r>
      <w:tr w:rsidR="00183663" w:rsidRPr="00C12F0C" w14:paraId="12CFAC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5EBD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408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5DBB30A" w14:textId="31D6F5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704B31" w14:textId="5363C7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01785C" w14:textId="70E682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327EE" w14:textId="1D6BEA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r>
      <w:tr w:rsidR="00183663" w:rsidRPr="00C12F0C" w14:paraId="0B7B4A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4D3B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9E79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0D069833" w14:textId="6B0F19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09983F" w14:textId="3C37FB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2279CE" w14:textId="13F8E4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7DAA1" w14:textId="60A60B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13.20 </w:t>
            </w:r>
          </w:p>
        </w:tc>
      </w:tr>
      <w:tr w:rsidR="00183663" w:rsidRPr="00C12F0C" w14:paraId="07F839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2B0F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C2B8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D7EC989" w14:textId="5863EB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4067165" w14:textId="1943DD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392DB8" w14:textId="221581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BD99D" w14:textId="7D831B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453.20 </w:t>
            </w:r>
          </w:p>
        </w:tc>
      </w:tr>
      <w:tr w:rsidR="00183663" w:rsidRPr="00C12F0C" w14:paraId="742B85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FFD3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125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E89E3B8" w14:textId="76E2D8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0AF20122" w14:textId="77A279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222F6D" w14:textId="270708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134F" w14:textId="2119C7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87,457.20 </w:t>
            </w:r>
          </w:p>
        </w:tc>
      </w:tr>
      <w:tr w:rsidR="00183663" w:rsidRPr="00C12F0C" w14:paraId="637727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451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8346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16705F31" w14:textId="17B862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0009EC2" w14:textId="29390A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D76F03" w14:textId="1BDA0F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AADB6" w14:textId="40CE88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5,009.70 </w:t>
            </w:r>
          </w:p>
        </w:tc>
      </w:tr>
      <w:tr w:rsidR="00183663" w:rsidRPr="00C12F0C" w14:paraId="40D997E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CF0C5"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01DB04C" w14:textId="61A94C1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3,077,35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141D4" w14:textId="77DCD67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474359" w14:textId="6C60425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5EF854C" w14:textId="2437E65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3,077,354.58 </w:t>
            </w:r>
          </w:p>
        </w:tc>
      </w:tr>
      <w:tr w:rsidR="00183663" w:rsidRPr="00C12F0C" w14:paraId="482321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D327"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56A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E0F5577" w14:textId="293849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2D4EBFF3" w14:textId="0F2417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6A1B9" w14:textId="63BE6A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704E3" w14:textId="565354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5,230.00 </w:t>
            </w:r>
          </w:p>
        </w:tc>
      </w:tr>
      <w:tr w:rsidR="00183663" w:rsidRPr="00C12F0C" w14:paraId="60D278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1609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54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BF25ACF" w14:textId="7EB237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B92AB7D" w14:textId="18AB0B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9B0A7" w14:textId="43BA08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AD321" w14:textId="6B3A2A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1,574.25 </w:t>
            </w:r>
          </w:p>
        </w:tc>
      </w:tr>
      <w:tr w:rsidR="00183663" w:rsidRPr="00C12F0C" w14:paraId="4D2B01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B71F"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DD5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CCA48BF" w14:textId="221988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7559B14" w14:textId="16507B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B4A58" w14:textId="743FA0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0A61" w14:textId="4EC955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860.50 </w:t>
            </w:r>
          </w:p>
        </w:tc>
      </w:tr>
      <w:tr w:rsidR="00183663" w:rsidRPr="00C12F0C" w14:paraId="28C9F7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48CC"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3616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4AB5A3E" w14:textId="0921BF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CB1E979" w14:textId="586822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7E7A" w14:textId="125A8B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FF03" w14:textId="7D22EA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7,422.64 </w:t>
            </w:r>
          </w:p>
        </w:tc>
      </w:tr>
      <w:tr w:rsidR="00183663" w:rsidRPr="00C12F0C" w14:paraId="3E71E6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A42B7"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E5A3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B58EEB8" w14:textId="384374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DCAB56C" w14:textId="3B3731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EF35D" w14:textId="79B412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E577" w14:textId="0B44BB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0,285.00 </w:t>
            </w:r>
          </w:p>
        </w:tc>
      </w:tr>
      <w:tr w:rsidR="00183663" w:rsidRPr="00C12F0C" w14:paraId="5E822D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C797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D19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E08ACC9" w14:textId="0B9A3C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4DD94F05" w14:textId="77F37B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94EE8" w14:textId="08EBF8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4D6D2" w14:textId="0B4AFC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2,230.82 </w:t>
            </w:r>
          </w:p>
        </w:tc>
      </w:tr>
      <w:tr w:rsidR="00183663" w:rsidRPr="00C12F0C" w14:paraId="022E19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610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F98C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DA58D9F" w14:textId="1C4764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336D97C" w14:textId="10550A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26A40" w14:textId="42AB2C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2EB00" w14:textId="61851A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1,931.42 </w:t>
            </w:r>
          </w:p>
        </w:tc>
      </w:tr>
      <w:tr w:rsidR="00183663" w:rsidRPr="00C12F0C" w14:paraId="70C4C9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B8BE"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928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2B94ECE" w14:textId="2699EE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A112142" w14:textId="72C035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B486" w14:textId="3391DF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4076" w14:textId="030932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1,001.42 </w:t>
            </w:r>
          </w:p>
        </w:tc>
      </w:tr>
      <w:tr w:rsidR="00183663" w:rsidRPr="00C12F0C" w14:paraId="6DE28C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D8A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53F5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3CB705A" w14:textId="5460A0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EA209AE" w14:textId="5EF839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4202" w14:textId="64316B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32D8" w14:textId="21FDDC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9,950.25 </w:t>
            </w:r>
          </w:p>
        </w:tc>
      </w:tr>
      <w:tr w:rsidR="00183663" w:rsidRPr="00C12F0C" w14:paraId="06A061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0193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57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E1935C4" w14:textId="0EAB73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83066B5" w14:textId="1AC83A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12B09" w14:textId="613DF4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CC6B9" w14:textId="413EEF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9,893.25 </w:t>
            </w:r>
          </w:p>
        </w:tc>
      </w:tr>
      <w:tr w:rsidR="00183663" w:rsidRPr="00C12F0C" w14:paraId="6E28F6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9517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797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C853B78" w14:textId="6B4CA8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E474F25" w14:textId="6BBBC2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43581" w14:textId="1F45D6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56177" w14:textId="4F6E78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2,015.75 </w:t>
            </w:r>
          </w:p>
        </w:tc>
      </w:tr>
      <w:tr w:rsidR="00183663" w:rsidRPr="00C12F0C" w14:paraId="0F2D99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8DF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583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3148F46A" w14:textId="2DDC7B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6D55050" w14:textId="578E78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E3AE" w14:textId="5A7BA2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96326" w14:textId="406681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0,007.25 </w:t>
            </w:r>
          </w:p>
        </w:tc>
      </w:tr>
      <w:tr w:rsidR="00183663" w:rsidRPr="00C12F0C" w14:paraId="09B163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7BD8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F55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862F3A9" w14:textId="2E14A4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72A9E92" w14:textId="58DF9B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20A67" w14:textId="2792A6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5D036" w14:textId="0BC53D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065.92 </w:t>
            </w:r>
          </w:p>
        </w:tc>
      </w:tr>
      <w:tr w:rsidR="00183663" w:rsidRPr="00C12F0C" w14:paraId="0BF913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CAB29"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F4AB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5613973" w14:textId="30DFCE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DE5BFC0" w14:textId="705FC1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A13D3" w14:textId="5591DC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74EDC" w14:textId="6F361B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3,161.78 </w:t>
            </w:r>
          </w:p>
        </w:tc>
      </w:tr>
      <w:tr w:rsidR="00183663" w:rsidRPr="00C12F0C" w14:paraId="40908A4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B913"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8FC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7DA32CD" w14:textId="688985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8DB9F2B" w14:textId="118B64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5ED0C" w14:textId="39FF24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39038" w14:textId="53E5A8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92,217.48 </w:t>
            </w:r>
          </w:p>
        </w:tc>
      </w:tr>
      <w:tr w:rsidR="00183663" w:rsidRPr="00C12F0C" w14:paraId="2102F8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F97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0607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1516FF9" w14:textId="278C01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C418CE1" w14:textId="49925C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68362" w14:textId="728E99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12F4" w14:textId="2B0202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7,436.00 </w:t>
            </w:r>
          </w:p>
        </w:tc>
      </w:tr>
      <w:tr w:rsidR="00183663" w:rsidRPr="00C12F0C" w14:paraId="344D40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FE4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7C1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A9FD389" w14:textId="39BE53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082EE88" w14:textId="377692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5C759" w14:textId="2D6063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D8968" w14:textId="0D0413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7,436.00 </w:t>
            </w:r>
          </w:p>
        </w:tc>
      </w:tr>
      <w:tr w:rsidR="00183663" w:rsidRPr="00C12F0C" w14:paraId="1A60E8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55A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289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87469BA" w14:textId="321B46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2508F4F7" w14:textId="589346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A6CE3" w14:textId="12DDB6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03368" w14:textId="3C0FBB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2,799.25 </w:t>
            </w:r>
          </w:p>
        </w:tc>
      </w:tr>
      <w:tr w:rsidR="00183663" w:rsidRPr="00C12F0C" w14:paraId="1B623F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B5B7E"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A3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E58FEFD" w14:textId="758721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73B24DF" w14:textId="511BD1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26DAE" w14:textId="7CA0F0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690E9" w14:textId="7051EB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42.03 </w:t>
            </w:r>
          </w:p>
        </w:tc>
      </w:tr>
      <w:tr w:rsidR="00183663" w:rsidRPr="00C12F0C" w14:paraId="55A7F3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0604E"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B4F2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B4760B6" w14:textId="36DF85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4C55D0AD" w14:textId="28112B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35D49" w14:textId="48DF63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E643B" w14:textId="2B1828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015.34 </w:t>
            </w:r>
          </w:p>
        </w:tc>
      </w:tr>
      <w:tr w:rsidR="00183663" w:rsidRPr="00C12F0C" w14:paraId="4AC672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2FEE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8EC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65375B5" w14:textId="439BF5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5AD78D06" w14:textId="3C85F8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A0B14" w14:textId="793C64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7C753" w14:textId="2F8F98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244.90 </w:t>
            </w:r>
          </w:p>
        </w:tc>
      </w:tr>
      <w:tr w:rsidR="00183663" w:rsidRPr="00C12F0C" w14:paraId="45FA62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1819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45E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5622716" w14:textId="5D242F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11824EF6" w14:textId="5A12F7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BF049" w14:textId="449876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DEDD8" w14:textId="7A85DE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7,499.75 </w:t>
            </w:r>
          </w:p>
        </w:tc>
      </w:tr>
      <w:tr w:rsidR="00183663" w:rsidRPr="00C12F0C" w14:paraId="2659B0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8F77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8D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722A313" w14:textId="15C4B4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D6F701" w14:textId="577519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EB8CD" w14:textId="6ABFE1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48FB3" w14:textId="3E0915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r>
      <w:tr w:rsidR="00183663" w:rsidRPr="00C12F0C" w14:paraId="261E27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F3CDE"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EF8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61B78C" w14:textId="13C566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BCB3A1E" w14:textId="5FE518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17CF1" w14:textId="6C3513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3270D" w14:textId="3AC370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0,381.56 </w:t>
            </w:r>
          </w:p>
        </w:tc>
      </w:tr>
      <w:tr w:rsidR="00183663" w:rsidRPr="00C12F0C" w14:paraId="1DDE7D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ECE4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CD6D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6EA7D38" w14:textId="2E1D9B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CD2D75D" w14:textId="751C80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CD4BD" w14:textId="7665D3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A3B37" w14:textId="6BD55C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r>
      <w:tr w:rsidR="00183663" w:rsidRPr="00C12F0C" w14:paraId="44F479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847BC"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4FB1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91B50A" w14:textId="6937F1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5DB1AFF" w14:textId="1BA3C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784B9" w14:textId="7C82A3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B901D" w14:textId="5935AF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r>
      <w:tr w:rsidR="00183663" w:rsidRPr="00C12F0C" w14:paraId="60CE98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17E10"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27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E292F38" w14:textId="7A8980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2D054ABE" w14:textId="67B961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114DE" w14:textId="2717A5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A6B2F" w14:textId="7BC5C9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7,325.39 </w:t>
            </w:r>
          </w:p>
        </w:tc>
      </w:tr>
      <w:tr w:rsidR="00183663" w:rsidRPr="00C12F0C" w14:paraId="01894D9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2555"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E279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BC0988E" w14:textId="65874C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16A93FE1" w14:textId="312705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485E" w14:textId="702C15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92FBE" w14:textId="77C277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4,166.03 </w:t>
            </w:r>
          </w:p>
        </w:tc>
      </w:tr>
      <w:tr w:rsidR="00183663" w:rsidRPr="00C12F0C" w14:paraId="6C18DB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4AD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AB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A026AB8" w14:textId="688541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29C50BAF" w14:textId="66E6CD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DEF33" w14:textId="6C7D36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E3AF7" w14:textId="29D5DE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704.28 </w:t>
            </w:r>
          </w:p>
        </w:tc>
      </w:tr>
      <w:tr w:rsidR="00183663" w:rsidRPr="00C12F0C" w14:paraId="114D60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2860"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E95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74BC2DA" w14:textId="6DD5D4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07EFFC9" w14:textId="6F52FE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78CA5" w14:textId="34BF65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B92D8" w14:textId="17DCE3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9,451.75 </w:t>
            </w:r>
          </w:p>
        </w:tc>
      </w:tr>
      <w:tr w:rsidR="00183663" w:rsidRPr="00C12F0C" w14:paraId="37526A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78DE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B09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E7A9572" w14:textId="4800B3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C441C8" w14:textId="117951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C69CC" w14:textId="5C71E0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3B6A3" w14:textId="1D8CF4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9,640.00 </w:t>
            </w:r>
          </w:p>
        </w:tc>
      </w:tr>
      <w:tr w:rsidR="00183663" w:rsidRPr="00C12F0C" w14:paraId="7B4C30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BD1AB"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77E5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D8694C4" w14:textId="1AA588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6F05EFC7" w14:textId="7DF90D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C978F" w14:textId="5AEDE1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F22F0" w14:textId="56B3C9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3,733.15 </w:t>
            </w:r>
          </w:p>
        </w:tc>
      </w:tr>
      <w:tr w:rsidR="00183663" w:rsidRPr="00C12F0C" w14:paraId="13BA8F3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8D342"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8CD5A07" w14:textId="70DE3B1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038A39" w14:textId="6205EDE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A71B7" w14:textId="0F6F135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2495E7C" w14:textId="1F940F9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984,293.78 </w:t>
            </w:r>
          </w:p>
        </w:tc>
      </w:tr>
      <w:tr w:rsidR="00183663" w:rsidRPr="00C12F0C" w14:paraId="16A9F2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423F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49A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D94ACB2" w14:textId="34BC5C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BB220DA" w14:textId="54E664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30C28" w14:textId="1A6D53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46E0" w14:textId="492C11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3,830.57 </w:t>
            </w:r>
          </w:p>
        </w:tc>
      </w:tr>
      <w:tr w:rsidR="00183663" w:rsidRPr="00C12F0C" w14:paraId="0EF9EE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B934"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1AF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9AFB5CD" w14:textId="3DA018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14DE7196" w14:textId="4D462A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8417D" w14:textId="3B01A5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52284" w14:textId="098068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7,624.03 </w:t>
            </w:r>
          </w:p>
        </w:tc>
      </w:tr>
      <w:tr w:rsidR="00183663" w:rsidRPr="00C12F0C" w14:paraId="7970DD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F641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F6C4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E896976" w14:textId="26B01B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89F97E8" w14:textId="192053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3500F" w14:textId="7C0811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332CE" w14:textId="0D0F07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9,877.16 </w:t>
            </w:r>
          </w:p>
        </w:tc>
      </w:tr>
      <w:tr w:rsidR="00183663" w:rsidRPr="00C12F0C" w14:paraId="05BF03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221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8A3C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300A20C" w14:textId="5F2FA5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2A559781" w14:textId="1CE867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1EDFB" w14:textId="51370E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37FEA" w14:textId="796657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8,162.50 </w:t>
            </w:r>
          </w:p>
        </w:tc>
      </w:tr>
      <w:tr w:rsidR="00183663" w:rsidRPr="00C12F0C" w14:paraId="150E69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211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E60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0B0A6D44" w14:textId="7F1129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0E81AD" w14:textId="6F462F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97A0" w14:textId="49E552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29D6F" w14:textId="2F3BD6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r>
      <w:tr w:rsidR="00183663" w:rsidRPr="00C12F0C" w14:paraId="42C029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87D64"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F4EF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6B5AB02" w14:textId="26519F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26E2B91" w14:textId="1473F8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A2A39" w14:textId="0A2E15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2B0A9" w14:textId="5FDDFB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1,737.14 </w:t>
            </w:r>
          </w:p>
        </w:tc>
      </w:tr>
      <w:tr w:rsidR="00183663" w:rsidRPr="00C12F0C" w14:paraId="2A64D1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8409"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A27B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2C522DD0" w14:textId="2D7975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67B43CFB" w14:textId="3DFD6D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60C6" w14:textId="6C94E0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13B82" w14:textId="369F6E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86,042.75 </w:t>
            </w:r>
          </w:p>
        </w:tc>
      </w:tr>
      <w:tr w:rsidR="00183663" w:rsidRPr="00C12F0C" w14:paraId="7DEF97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99B3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46E1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802B6B" w14:textId="62E3EF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720E7126" w14:textId="107EF6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7B15F" w14:textId="6B3926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AFC5903" w14:textId="268E5E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321.00 </w:t>
            </w:r>
          </w:p>
        </w:tc>
      </w:tr>
      <w:tr w:rsidR="00183663" w:rsidRPr="00C12F0C" w14:paraId="1B22BA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8EBA0"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C440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9E96833" w14:textId="4947B9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A4F4013" w14:textId="4780F4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9E0AE" w14:textId="76EF7F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D73DD" w14:textId="711F6F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6,798.14 </w:t>
            </w:r>
          </w:p>
        </w:tc>
      </w:tr>
      <w:tr w:rsidR="00183663" w:rsidRPr="00C12F0C" w14:paraId="4EF8D9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8C85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97C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108AA7" w14:textId="143F75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1BA40EF3" w14:textId="3594B5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E316D" w14:textId="59C43C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28CC" w14:textId="3EB6F6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47,764.75 </w:t>
            </w:r>
          </w:p>
        </w:tc>
      </w:tr>
      <w:tr w:rsidR="00183663" w:rsidRPr="00C12F0C" w14:paraId="02D527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2FF5"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B8BB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92BD0C8" w14:textId="2626CA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0F578AE" w14:textId="5A1BD6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34D87" w14:textId="5881FA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2153A" w14:textId="7FE70B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9,805.12 </w:t>
            </w:r>
          </w:p>
        </w:tc>
      </w:tr>
      <w:tr w:rsidR="00183663" w:rsidRPr="00C12F0C" w14:paraId="14CED2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BA2D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0E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C660A65" w14:textId="4318C2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1A993D2" w14:textId="1546F5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88B92" w14:textId="124704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F474B" w14:textId="321B08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9,067.50 </w:t>
            </w:r>
          </w:p>
        </w:tc>
      </w:tr>
      <w:tr w:rsidR="00183663" w:rsidRPr="00C12F0C" w14:paraId="5C200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6F22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5829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DE9C77" w14:textId="7CA534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9254603" w14:textId="7344B4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5FBD78D" w14:textId="6A9632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91CBB" w14:textId="74F011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2,598.20 </w:t>
            </w:r>
          </w:p>
        </w:tc>
      </w:tr>
      <w:tr w:rsidR="00183663" w:rsidRPr="00C12F0C" w14:paraId="5BBB08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B7FB4"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F0BF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0AA19A" w14:textId="19CFA5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7E6647E" w14:textId="726EA8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9FD8E" w14:textId="57A06C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0AE1" w14:textId="5E2E0C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83,824.22 </w:t>
            </w:r>
          </w:p>
        </w:tc>
      </w:tr>
      <w:tr w:rsidR="00183663" w:rsidRPr="00C12F0C" w14:paraId="0B00AD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B0C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878F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BB4B8E6" w14:textId="50F671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0F26395B" w14:textId="532FC2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31DD1" w14:textId="01A0E8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BB8E4" w14:textId="149920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07,965.53 </w:t>
            </w:r>
          </w:p>
        </w:tc>
      </w:tr>
      <w:tr w:rsidR="00183663" w:rsidRPr="00C12F0C" w14:paraId="7D55E9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6EEC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2359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15E2055" w14:textId="3928EE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630B2987" w14:textId="3287C9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1947" w14:textId="523B4A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78E95" w14:textId="128715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3,486.50 </w:t>
            </w:r>
          </w:p>
        </w:tc>
      </w:tr>
      <w:tr w:rsidR="00183663" w:rsidRPr="00C12F0C" w14:paraId="021F16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BF1F9"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EBD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3B7A4E6" w14:textId="60158B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73DFA14" w14:textId="4A912F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F81AB" w14:textId="5A881E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B0E63FF" w14:textId="095188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5,530.92 </w:t>
            </w:r>
          </w:p>
        </w:tc>
      </w:tr>
      <w:tr w:rsidR="00183663" w:rsidRPr="00C12F0C" w14:paraId="4CE8A3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06AFF"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A1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718C0D2" w14:textId="4D3B99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BA9F0B6" w14:textId="1769BB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4757" w14:textId="0B3431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1AA8D" w14:textId="4E7444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7,713.75 </w:t>
            </w:r>
          </w:p>
        </w:tc>
      </w:tr>
      <w:tr w:rsidR="00183663" w:rsidRPr="00C12F0C" w14:paraId="43BFDC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2C1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4694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727D894" w14:textId="51728F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EAC9568" w14:textId="073DAC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CA959" w14:textId="3D3B99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98AD5" w14:textId="6E8F63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8,611.25 </w:t>
            </w:r>
          </w:p>
        </w:tc>
      </w:tr>
      <w:tr w:rsidR="00183663" w:rsidRPr="00C12F0C" w14:paraId="4746D5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B1383"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849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117B2B2" w14:textId="30FFFB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52F4DA7" w14:textId="70635D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2C2C439" w14:textId="77F926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C6A1" w14:textId="55E486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6,392.75 </w:t>
            </w:r>
          </w:p>
        </w:tc>
      </w:tr>
      <w:tr w:rsidR="00183663" w:rsidRPr="00C12F0C" w14:paraId="4D67D0E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BD14D"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4916D1" w14:textId="7246621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7,625,33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0FD3155" w14:textId="681775F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C5A68D0" w14:textId="7331FB2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373D2B9" w14:textId="6424A3E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7,667,456.03 </w:t>
            </w:r>
          </w:p>
        </w:tc>
      </w:tr>
      <w:tr w:rsidR="00183663" w:rsidRPr="00C12F0C" w14:paraId="32C095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3BF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F5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87F2BFD" w14:textId="089087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31C74FB8" w14:textId="5F14B6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1245" w14:textId="60B88C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BC566" w14:textId="071E49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9,527.50 </w:t>
            </w:r>
          </w:p>
        </w:tc>
      </w:tr>
      <w:tr w:rsidR="00183663" w:rsidRPr="00C12F0C" w14:paraId="0734BC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17DB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0FE8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7B105C4" w14:textId="09C5FD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D36F4B1" w14:textId="4C8E7D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DE86" w14:textId="159540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6ABAC" w14:textId="699E14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2,807.94 </w:t>
            </w:r>
          </w:p>
        </w:tc>
      </w:tr>
      <w:tr w:rsidR="00183663" w:rsidRPr="00C12F0C" w14:paraId="462283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2A8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1D8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3F9074D" w14:textId="34127B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7399E239" w14:textId="18B098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888F5" w14:textId="7919F6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B20B5" w14:textId="1D4BC4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72,519.39 </w:t>
            </w:r>
          </w:p>
        </w:tc>
      </w:tr>
      <w:tr w:rsidR="00183663" w:rsidRPr="00C12F0C" w14:paraId="4143CB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8542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1ED9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4E43F8D" w14:textId="2AABAF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366D691" w14:textId="47F067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275EA" w14:textId="238E4E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2967B" w14:textId="7E5A40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r>
      <w:tr w:rsidR="00183663" w:rsidRPr="00C12F0C" w14:paraId="742B72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2CB0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22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5815AD1" w14:textId="6DAAA9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E85DEAA" w14:textId="3E46FA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BF852" w14:textId="70A378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6325674" w14:textId="04F3D2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08,628.72 </w:t>
            </w:r>
          </w:p>
        </w:tc>
      </w:tr>
      <w:tr w:rsidR="00183663" w:rsidRPr="00C12F0C" w14:paraId="6A3ABB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502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956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6E4D21D" w14:textId="5BA0AF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35D5F74" w14:textId="30B1FE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3B278" w14:textId="5E8BD5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26A75" w14:textId="272F63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392.00 </w:t>
            </w:r>
          </w:p>
        </w:tc>
      </w:tr>
      <w:tr w:rsidR="00183663" w:rsidRPr="00C12F0C" w14:paraId="089E39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CBCA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DB7F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D987200" w14:textId="5A0C4D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C5A44F6" w14:textId="101638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47ED6" w14:textId="48ED14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2C00B" w14:textId="5AAFA8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3,928.52 </w:t>
            </w:r>
          </w:p>
        </w:tc>
      </w:tr>
      <w:tr w:rsidR="00183663" w:rsidRPr="00C12F0C" w14:paraId="20B86A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DD0C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E92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0AC9A8F" w14:textId="05F585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8B238E4" w14:textId="5D293C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D4D9C" w14:textId="44DB9C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717C9" w14:textId="19D6FD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r>
      <w:tr w:rsidR="00183663" w:rsidRPr="00C12F0C" w14:paraId="2A1F90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AA2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CAA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D27CB1E" w14:textId="7FC876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AA825E6" w14:textId="585FAB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2C6E3" w14:textId="4A34EE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E69A" w14:textId="5A9137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0,157.12 </w:t>
            </w:r>
          </w:p>
        </w:tc>
      </w:tr>
      <w:tr w:rsidR="00183663" w:rsidRPr="00C12F0C" w14:paraId="1E3E24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BBB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E20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909C6E5" w14:textId="0A7266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7201D61" w14:textId="0F1800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3D214" w14:textId="47F57D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16F19D1" w14:textId="3419A5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12,800.00 </w:t>
            </w:r>
          </w:p>
        </w:tc>
      </w:tr>
      <w:tr w:rsidR="00183663" w:rsidRPr="00C12F0C" w14:paraId="2CF303E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BC1A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035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7E0BF19" w14:textId="5007CF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40FEEE3" w14:textId="11B815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34E9" w14:textId="4B1CA8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0969C33" w14:textId="46F46C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4,800.64 </w:t>
            </w:r>
          </w:p>
        </w:tc>
      </w:tr>
      <w:tr w:rsidR="00183663" w:rsidRPr="00C12F0C" w14:paraId="7B84A4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A8C2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0104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4D0391" w14:textId="283B6F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8EB85D" w14:textId="77AE6B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3B27B" w14:textId="619E24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0230BB3" w14:textId="382219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4,840.00 </w:t>
            </w:r>
          </w:p>
        </w:tc>
      </w:tr>
      <w:tr w:rsidR="00183663" w:rsidRPr="00C12F0C" w14:paraId="6D9039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6E15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FEC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34DC3F3" w14:textId="7F3111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31D84" w14:textId="054637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01B6F" w14:textId="0FA0BD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09D939EF" w14:textId="1ACF4E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16,520.00 </w:t>
            </w:r>
          </w:p>
        </w:tc>
      </w:tr>
      <w:tr w:rsidR="00183663" w:rsidRPr="00C12F0C" w14:paraId="13A847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16FF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74D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B9F2FE" w14:textId="4FA505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31ABB04C" w14:textId="2059F3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72C07" w14:textId="2F4FBB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0C8E9" w14:textId="530B01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14,403.89 </w:t>
            </w:r>
          </w:p>
        </w:tc>
      </w:tr>
      <w:tr w:rsidR="00183663" w:rsidRPr="00C12F0C" w14:paraId="50CF80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02F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9B29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0448540" w14:textId="47B676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FB8A58A" w14:textId="0912DD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38F4C" w14:textId="75434B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53AB" w14:textId="21A178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93.39 </w:t>
            </w:r>
          </w:p>
        </w:tc>
      </w:tr>
      <w:tr w:rsidR="00183663" w:rsidRPr="00C12F0C" w14:paraId="0F4029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7E6C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45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5428903" w14:textId="1A5DC4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48F1980" w14:textId="1CF75E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1FC13" w14:textId="0790BA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01DB3" w14:textId="299EC5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7,588.75 </w:t>
            </w:r>
          </w:p>
        </w:tc>
      </w:tr>
      <w:tr w:rsidR="00183663" w:rsidRPr="00C12F0C" w14:paraId="6E814D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DAC4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6BB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432F818" w14:textId="06C8E8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2645150" w14:textId="1B15D6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0446D" w14:textId="3A0F77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DE5B0" w14:textId="5A9973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696.12 </w:t>
            </w:r>
          </w:p>
        </w:tc>
      </w:tr>
      <w:tr w:rsidR="00183663" w:rsidRPr="00C12F0C" w14:paraId="471756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6388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392F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66992A26" w14:textId="00C36C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CF2E4A6" w14:textId="5F9843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A7CE9" w14:textId="19BD93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6D0DC" w14:textId="1D87A4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5,744.00 </w:t>
            </w:r>
          </w:p>
        </w:tc>
      </w:tr>
      <w:tr w:rsidR="00183663" w:rsidRPr="00C12F0C" w14:paraId="44F8FF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DDBA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1BF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33A9CC7" w14:textId="495D6D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A9D5655" w14:textId="429801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E521" w14:textId="263829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3EC31" w14:textId="4D26C3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2,612.20 </w:t>
            </w:r>
          </w:p>
        </w:tc>
      </w:tr>
      <w:tr w:rsidR="00183663" w:rsidRPr="00C12F0C" w14:paraId="67345E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ABF9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3EB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4843FDC" w14:textId="5B052D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092B00B" w14:textId="6F357F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56A9" w14:textId="02E190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161DE" w14:textId="235174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448.75 </w:t>
            </w:r>
          </w:p>
        </w:tc>
      </w:tr>
      <w:tr w:rsidR="00183663" w:rsidRPr="00C12F0C" w14:paraId="0D89A0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56A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C0A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038D590" w14:textId="481559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6F65A03E" w14:textId="0772C0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16DCD" w14:textId="695C5B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E0DF1" w14:textId="487561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2,397.14 </w:t>
            </w:r>
          </w:p>
        </w:tc>
      </w:tr>
      <w:tr w:rsidR="00183663" w:rsidRPr="00C12F0C" w14:paraId="27325B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C798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FC4A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F99125C" w14:textId="39A50C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E625AD2" w14:textId="2F90FB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E676" w14:textId="320559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FEAE0" w14:textId="581091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3,772.50 </w:t>
            </w:r>
          </w:p>
        </w:tc>
      </w:tr>
      <w:tr w:rsidR="00183663" w:rsidRPr="00C12F0C" w14:paraId="04BC0E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D07F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CE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79AD849A" w14:textId="6E228A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C5024E" w14:textId="6FBB13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635A3" w14:textId="4DAA18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9D1C" w14:textId="0775C9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76F662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F12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DC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1816AD1" w14:textId="447BA6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4CEBA2AD" w14:textId="69F837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C9D05" w14:textId="3367EA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077F2" w14:textId="4CB2AB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778.00 </w:t>
            </w:r>
          </w:p>
        </w:tc>
      </w:tr>
      <w:tr w:rsidR="00183663" w:rsidRPr="00C12F0C" w14:paraId="749BD4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A851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1156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ADE0965" w14:textId="66D8C5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1B5BC2" w14:textId="57D5CA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BE2E4" w14:textId="5D28EF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C0E41" w14:textId="578B32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1FA146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54A1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7D0A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92DA73C" w14:textId="7913D2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7758495" w14:textId="4F568C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3585" w14:textId="6C14AB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E3703" w14:textId="6E362E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42.39 </w:t>
            </w:r>
          </w:p>
        </w:tc>
      </w:tr>
      <w:tr w:rsidR="00183663" w:rsidRPr="00C12F0C" w14:paraId="42EB0F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C4A3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8CF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6880E63" w14:textId="044E52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C9C9925" w14:textId="4EDD61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C0E97" w14:textId="390B5A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86AEE" w14:textId="5C7BA2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0,494.75 </w:t>
            </w:r>
          </w:p>
        </w:tc>
      </w:tr>
      <w:tr w:rsidR="00183663" w:rsidRPr="00C12F0C" w14:paraId="6A318A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F19B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38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24D20C0C" w14:textId="217C09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924E8F3" w14:textId="70A712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97BC9" w14:textId="47454D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E88C3" w14:textId="23A980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94,211.32 </w:t>
            </w:r>
          </w:p>
        </w:tc>
      </w:tr>
      <w:tr w:rsidR="00183663" w:rsidRPr="00C12F0C" w14:paraId="01AC2FF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1C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B3E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E2510" w14:textId="548CC4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DD0C5B5" w14:textId="5639A3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D83FF" w14:textId="524440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DC645" w14:textId="3855B9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0,677.34 </w:t>
            </w:r>
          </w:p>
        </w:tc>
      </w:tr>
      <w:tr w:rsidR="00183663" w:rsidRPr="00C12F0C" w14:paraId="7E8557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9DE8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B47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E250542" w14:textId="5990C8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477ABC" w14:textId="53290E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C5C41" w14:textId="7DF410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2145" w14:textId="4AC9F8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r>
      <w:tr w:rsidR="00183663" w:rsidRPr="00C12F0C" w14:paraId="236EC3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676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5E7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24B3B3A" w14:textId="715015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B2BED9F" w14:textId="246869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C687" w14:textId="5A1B01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F97F3C0" w14:textId="79B38A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84,179.30 </w:t>
            </w:r>
          </w:p>
        </w:tc>
      </w:tr>
      <w:tr w:rsidR="00183663" w:rsidRPr="00C12F0C" w14:paraId="419C80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E1C6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910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6EDA6D1" w14:textId="42C0B9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6258CDE" w14:textId="5BCE25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24E6" w14:textId="270DC2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655F5" w14:textId="56A129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8,868.77 </w:t>
            </w:r>
          </w:p>
        </w:tc>
      </w:tr>
      <w:tr w:rsidR="00183663" w:rsidRPr="00C12F0C" w14:paraId="74C626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784B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94C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B8B6B24" w14:textId="40579A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9A28DB" w14:textId="1D5540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E3F2A" w14:textId="0AC82D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ED6C" w14:textId="538702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7.14 </w:t>
            </w:r>
          </w:p>
        </w:tc>
      </w:tr>
      <w:tr w:rsidR="00183663" w:rsidRPr="00C12F0C" w14:paraId="6F177E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B1C6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E63F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21E5AB1" w14:textId="08C1AB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A0F38" w14:textId="50CE40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A5CB" w14:textId="4DB043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33D67" w14:textId="489DA3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0,000.00 </w:t>
            </w:r>
          </w:p>
        </w:tc>
      </w:tr>
      <w:tr w:rsidR="00183663" w:rsidRPr="00C12F0C" w14:paraId="6CAB2F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8CAB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4FE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D96C7D0" w14:textId="73A93B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C7C4E3B" w14:textId="469AFA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1F4D8" w14:textId="792364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CAAB9EA" w14:textId="658EF3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1,470.00 </w:t>
            </w:r>
          </w:p>
        </w:tc>
      </w:tr>
      <w:tr w:rsidR="00183663" w:rsidRPr="00C12F0C" w14:paraId="3364CF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FE2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54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BBD17A9" w14:textId="2DE264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41920C" w14:textId="6170C8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CC687" w14:textId="097150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8FFAA" w14:textId="137A24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140.00 </w:t>
            </w:r>
          </w:p>
        </w:tc>
      </w:tr>
      <w:tr w:rsidR="00183663" w:rsidRPr="00C12F0C" w14:paraId="62BBAB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2E10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F61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3B46A56" w14:textId="19C385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B605B42" w14:textId="686EC9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9A9AC" w14:textId="5DC9F0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F1C40" w14:textId="157274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6,796.75 </w:t>
            </w:r>
          </w:p>
        </w:tc>
      </w:tr>
      <w:tr w:rsidR="00183663" w:rsidRPr="00C12F0C" w14:paraId="012D23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5949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0C4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3DD7B5F" w14:textId="57E7B4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2D2D04A" w14:textId="462CED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D8C7D" w14:textId="3EEDBE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5692" w14:textId="30BFA8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632.50 </w:t>
            </w:r>
          </w:p>
        </w:tc>
      </w:tr>
      <w:tr w:rsidR="00183663" w:rsidRPr="00C12F0C" w14:paraId="3FB40F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9773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EA9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70E5E3D4" w14:textId="1DB973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E622F2E" w14:textId="002FD3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7B8D898" w14:textId="7686B4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A13BC" w14:textId="1BD4DA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7,084.67 </w:t>
            </w:r>
          </w:p>
        </w:tc>
      </w:tr>
      <w:tr w:rsidR="00183663" w:rsidRPr="00C12F0C" w14:paraId="00ED4A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BEE6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632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DBC11D3" w14:textId="02B378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3047D67" w14:textId="06479D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BC9A2" w14:textId="3C4191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C83374C" w14:textId="2A3329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91,635.50 </w:t>
            </w:r>
          </w:p>
        </w:tc>
      </w:tr>
      <w:tr w:rsidR="00183663" w:rsidRPr="00C12F0C" w14:paraId="45C970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8C5F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F935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CB514B7" w14:textId="3790B1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9E87BF9" w14:textId="6AFC25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8C63B" w14:textId="6EC52C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97B3B" w14:textId="4B97D5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4,253.75 </w:t>
            </w:r>
          </w:p>
        </w:tc>
      </w:tr>
      <w:tr w:rsidR="00183663" w:rsidRPr="00C12F0C" w14:paraId="50453A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6536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56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9CFD85B" w14:textId="36AD97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65AC1ACF" w14:textId="5D9B17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D6BCA" w14:textId="197DFE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6CF023" w14:textId="03339D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84,668.14 </w:t>
            </w:r>
          </w:p>
        </w:tc>
      </w:tr>
      <w:tr w:rsidR="00183663" w:rsidRPr="00C12F0C" w14:paraId="17AEFC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793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D49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B1AA0DD" w14:textId="57148E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9A095C" w14:textId="0D933F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60EC7" w14:textId="4562A3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1A18A" w14:textId="4D2FC4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6BEAC2A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112522"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FCA4E10" w14:textId="5EC9FC1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97,201,688.22 </w:t>
            </w:r>
          </w:p>
        </w:tc>
        <w:tc>
          <w:tcPr>
            <w:tcW w:w="675" w:type="pct"/>
            <w:tcBorders>
              <w:top w:val="nil"/>
              <w:left w:val="nil"/>
              <w:bottom w:val="single" w:sz="4" w:space="0" w:color="000000"/>
              <w:right w:val="single" w:sz="4" w:space="0" w:color="000000"/>
            </w:tcBorders>
            <w:shd w:val="clear" w:color="A5A5A5" w:fill="A5A5A5"/>
            <w:noWrap/>
            <w:vAlign w:val="bottom"/>
            <w:hideMark/>
          </w:tcPr>
          <w:p w14:paraId="4F2184F1" w14:textId="580090A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F5F62E" w14:textId="792278A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DF21A61" w14:textId="26D8C48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97,201,688.22 </w:t>
            </w:r>
          </w:p>
        </w:tc>
      </w:tr>
      <w:tr w:rsidR="00183663" w:rsidRPr="00C12F0C" w14:paraId="6055713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A11C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6C7DC79" w14:textId="2C439A4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61F31C" w14:textId="1124DED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85B40" w14:textId="526EE4B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19D8A" w14:textId="5CCDB9D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14,722.08 </w:t>
            </w:r>
          </w:p>
        </w:tc>
      </w:tr>
      <w:tr w:rsidR="00183663" w:rsidRPr="00C12F0C" w14:paraId="343B81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A8F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32D3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3F1C27E" w14:textId="5D5C27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CBF2488" w14:textId="245541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93732" w14:textId="19A17A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73F12" w14:textId="30DF5F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9,949.52 </w:t>
            </w:r>
          </w:p>
        </w:tc>
      </w:tr>
      <w:tr w:rsidR="00183663" w:rsidRPr="00C12F0C" w14:paraId="5D7109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16EB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24C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E24B15D" w14:textId="7C050E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20B503D2" w14:textId="39F022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04A42" w14:textId="2FD7DA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D9DF2" w14:textId="51C951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0,759.04 </w:t>
            </w:r>
          </w:p>
        </w:tc>
      </w:tr>
      <w:tr w:rsidR="00183663" w:rsidRPr="00C12F0C" w14:paraId="0B0B2D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2FDB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CD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3ABD71B" w14:textId="5E42E4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267DCD5" w14:textId="1B087F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FAFCC" w14:textId="6E87B4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7E57A" w14:textId="1B39F3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1.00 </w:t>
            </w:r>
          </w:p>
        </w:tc>
      </w:tr>
      <w:tr w:rsidR="00183663" w:rsidRPr="00C12F0C" w14:paraId="0925C3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D7DD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189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6012E9F" w14:textId="071497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66693C8" w14:textId="4F2105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0299C" w14:textId="4719E4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92A39" w14:textId="1BB44B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62.52 </w:t>
            </w:r>
          </w:p>
        </w:tc>
      </w:tr>
      <w:tr w:rsidR="00183663" w:rsidRPr="00C12F0C" w14:paraId="402AC82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42819"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E12FE27" w14:textId="4FBD986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3,434,19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D0B6A" w14:textId="45BA209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9BB4E8" w14:textId="2A5C732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77E221" w14:textId="3205EA4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3,434,196.92 </w:t>
            </w:r>
          </w:p>
        </w:tc>
      </w:tr>
      <w:tr w:rsidR="00183663" w:rsidRPr="00C12F0C" w14:paraId="1C21F6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7AE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0B7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E414872" w14:textId="02CBF8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60,782.66 </w:t>
            </w:r>
          </w:p>
        </w:tc>
        <w:tc>
          <w:tcPr>
            <w:tcW w:w="675" w:type="pct"/>
            <w:tcBorders>
              <w:top w:val="nil"/>
              <w:left w:val="nil"/>
              <w:bottom w:val="single" w:sz="4" w:space="0" w:color="000000"/>
              <w:right w:val="single" w:sz="4" w:space="0" w:color="000000"/>
            </w:tcBorders>
            <w:shd w:val="clear" w:color="auto" w:fill="auto"/>
            <w:noWrap/>
            <w:vAlign w:val="bottom"/>
            <w:hideMark/>
          </w:tcPr>
          <w:p w14:paraId="098516A8" w14:textId="57411A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2EB52" w14:textId="4704DA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CA7CC9" w14:textId="179151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60,782.66 </w:t>
            </w:r>
          </w:p>
        </w:tc>
      </w:tr>
      <w:tr w:rsidR="00183663" w:rsidRPr="00C12F0C" w14:paraId="28960F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B6D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220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4D61C5C" w14:textId="666B11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50ABD6D" w14:textId="588914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1EDCA" w14:textId="41EC91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C4D81" w14:textId="4449D6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84.40 </w:t>
            </w:r>
          </w:p>
        </w:tc>
      </w:tr>
      <w:tr w:rsidR="00183663" w:rsidRPr="00C12F0C" w14:paraId="056CE0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33F9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AD6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6CC1106" w14:textId="781CFE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DB61748" w14:textId="713B5A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7E1A0" w14:textId="78ADDB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8101" w14:textId="4D4831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1,879.32 </w:t>
            </w:r>
          </w:p>
        </w:tc>
      </w:tr>
      <w:tr w:rsidR="00183663" w:rsidRPr="00C12F0C" w14:paraId="7B3124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9F1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A4D3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4E1D7C1" w14:textId="07D822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71EE29A" w14:textId="36EA9D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FF79" w14:textId="3452D3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6A0D" w14:textId="47B515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973.52 </w:t>
            </w:r>
          </w:p>
        </w:tc>
      </w:tr>
      <w:tr w:rsidR="00183663" w:rsidRPr="00C12F0C" w14:paraId="7B8513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EA40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726E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72CA358" w14:textId="14F728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2683339F" w14:textId="40E132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02DA3" w14:textId="0F708D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375A6" w14:textId="43CCC2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7,782.26 </w:t>
            </w:r>
          </w:p>
        </w:tc>
      </w:tr>
      <w:tr w:rsidR="00183663" w:rsidRPr="00C12F0C" w14:paraId="07FE6E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B6FC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F92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4965126" w14:textId="70C1FB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65B3E6CF" w14:textId="543F94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A8265" w14:textId="347F94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92572" w14:textId="7720FA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80,002.24 </w:t>
            </w:r>
          </w:p>
        </w:tc>
      </w:tr>
      <w:tr w:rsidR="00183663" w:rsidRPr="00C12F0C" w14:paraId="0BB426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4769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61E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10DABB9A" w14:textId="5175CB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325BBA3E" w14:textId="7F91C3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4B851" w14:textId="507A6B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9C18" w14:textId="3F931D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99,335.76 </w:t>
            </w:r>
          </w:p>
        </w:tc>
      </w:tr>
      <w:tr w:rsidR="00183663" w:rsidRPr="00C12F0C" w14:paraId="540AC6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498B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27B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63DE0AB" w14:textId="01F5E7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EE0EB58" w14:textId="226F86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661C" w14:textId="4A7DEA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72388" w14:textId="19658A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21.00 </w:t>
            </w:r>
          </w:p>
        </w:tc>
      </w:tr>
      <w:tr w:rsidR="00183663" w:rsidRPr="00C12F0C" w14:paraId="0ACE49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7B85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7DF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8E29803" w14:textId="3FA378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7EE6F0D" w14:textId="656049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715E6" w14:textId="6855C3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FD9AA" w14:textId="3F48CB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76 </w:t>
            </w:r>
          </w:p>
        </w:tc>
      </w:tr>
      <w:tr w:rsidR="00183663" w:rsidRPr="00C12F0C" w14:paraId="1E6434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EF4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7CA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21A3663" w14:textId="098D20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52A54962" w14:textId="6B60C7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D1124" w14:textId="258AC7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5211" w14:textId="283D61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24,771.36 </w:t>
            </w:r>
          </w:p>
        </w:tc>
      </w:tr>
      <w:tr w:rsidR="00183663" w:rsidRPr="00C12F0C" w14:paraId="11D9FB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5133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DB9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1B32224" w14:textId="398096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4031970B" w14:textId="69A06B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C6447" w14:textId="5D8AB5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C51E" w14:textId="7B9A15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41,009.00 </w:t>
            </w:r>
          </w:p>
        </w:tc>
      </w:tr>
      <w:tr w:rsidR="00183663" w:rsidRPr="00C12F0C" w14:paraId="40473A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AB5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091E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DFA2368" w14:textId="2847AA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D3A7A" w14:textId="20F643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93129" w14:textId="5825F9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FDFBE" w14:textId="1F443E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0,200.00 </w:t>
            </w:r>
          </w:p>
        </w:tc>
      </w:tr>
      <w:tr w:rsidR="00183663" w:rsidRPr="00C12F0C" w14:paraId="266031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C04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2BC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CB2E6B4" w14:textId="57897D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36496A12" w14:textId="630B05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716D9" w14:textId="72DC3C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4424C" w14:textId="35979F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95,216.82 </w:t>
            </w:r>
          </w:p>
        </w:tc>
      </w:tr>
      <w:tr w:rsidR="00183663" w:rsidRPr="00C12F0C" w14:paraId="450683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EB26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F23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B35093B" w14:textId="5C6188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1CB01140" w14:textId="5CB0B8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27E8C" w14:textId="379874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D8078" w14:textId="6BCFC6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2,084.40 </w:t>
            </w:r>
          </w:p>
        </w:tc>
      </w:tr>
      <w:tr w:rsidR="00183663" w:rsidRPr="00C12F0C" w14:paraId="0B58E9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64B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0722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0A72CB0" w14:textId="52031C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686A2777" w14:textId="2DB9BE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8DDAA" w14:textId="0705CC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CB000" w14:textId="1E48DE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56,722.00 </w:t>
            </w:r>
          </w:p>
        </w:tc>
      </w:tr>
      <w:tr w:rsidR="00183663" w:rsidRPr="00C12F0C" w14:paraId="6C2F76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97C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6D6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8120511" w14:textId="1BA347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6594B9E" w14:textId="32BE10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6E28F" w14:textId="575BCD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E7306" w14:textId="27ED6A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6,089.00 </w:t>
            </w:r>
          </w:p>
        </w:tc>
      </w:tr>
      <w:tr w:rsidR="00183663" w:rsidRPr="00C12F0C" w14:paraId="206044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A995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903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A3EC96D" w14:textId="4E4679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15C23B42" w14:textId="7B8F23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81297" w14:textId="118FDD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E0CDC" w14:textId="3D3781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85,704.40 </w:t>
            </w:r>
          </w:p>
        </w:tc>
      </w:tr>
      <w:tr w:rsidR="00183663" w:rsidRPr="00C12F0C" w14:paraId="42D1C0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6BCB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2892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4F5753D" w14:textId="09D28C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79F8298" w14:textId="6A902A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1EE76" w14:textId="29D11A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1EA0" w14:textId="3C8E6C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0,395.70 </w:t>
            </w:r>
          </w:p>
        </w:tc>
      </w:tr>
      <w:tr w:rsidR="00183663" w:rsidRPr="00C12F0C" w14:paraId="3D9228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F3F4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B7D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3C6C6DC" w14:textId="6B402C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BC7DC16" w14:textId="1F5AD6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2FCB4" w14:textId="1B387E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54E85" w14:textId="63DF30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85.68 </w:t>
            </w:r>
          </w:p>
        </w:tc>
      </w:tr>
      <w:tr w:rsidR="00183663" w:rsidRPr="00C12F0C" w14:paraId="330C5A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9A39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528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77C2F94" w14:textId="0418FE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23A2A7E" w14:textId="2C8E8E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E291" w14:textId="364ECF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C9066" w14:textId="1FE375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6.88 </w:t>
            </w:r>
          </w:p>
        </w:tc>
      </w:tr>
      <w:tr w:rsidR="00183663" w:rsidRPr="00C12F0C" w14:paraId="5A6478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CDAC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25DD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EB723A1" w14:textId="31D323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2DE8A24" w14:textId="221922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658D3" w14:textId="658873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A7703" w14:textId="2D6D41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16.88 </w:t>
            </w:r>
          </w:p>
        </w:tc>
      </w:tr>
      <w:tr w:rsidR="00183663" w:rsidRPr="00C12F0C" w14:paraId="4C45EC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3E24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D1FB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0E608AB" w14:textId="31F767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3E75E84" w14:textId="2D8ACB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B1FD" w14:textId="1AA1B5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60E0C" w14:textId="2B7FAA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4,146.22 </w:t>
            </w:r>
          </w:p>
        </w:tc>
      </w:tr>
      <w:tr w:rsidR="00183663" w:rsidRPr="00C12F0C" w14:paraId="37895C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E8FB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C07C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8A3C5F1" w14:textId="7C4D98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DEDAE87" w14:textId="436430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D542C" w14:textId="0FAFC5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01CF" w14:textId="256F4C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7.00 </w:t>
            </w:r>
          </w:p>
        </w:tc>
      </w:tr>
      <w:tr w:rsidR="00183663" w:rsidRPr="00C12F0C" w14:paraId="628866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3853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C0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E3A53C9" w14:textId="44CA49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6EACEEC7" w14:textId="768C6F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1414D" w14:textId="177883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30E4C" w14:textId="113235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3,493.45 </w:t>
            </w:r>
          </w:p>
        </w:tc>
      </w:tr>
      <w:tr w:rsidR="00183663" w:rsidRPr="00C12F0C" w14:paraId="57A3C7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F147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6DE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005D107" w14:textId="136C0A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A30A84C" w14:textId="5642C8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552A3" w14:textId="4E477A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007B1" w14:textId="298316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220.00 </w:t>
            </w:r>
          </w:p>
        </w:tc>
      </w:tr>
      <w:tr w:rsidR="00183663" w:rsidRPr="00C12F0C" w14:paraId="272B19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9928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7578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CA5B402" w14:textId="3BD9C9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BF75BA9" w14:textId="59AF49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43F4E" w14:textId="23C379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762A" w14:textId="741D38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33.76 </w:t>
            </w:r>
          </w:p>
        </w:tc>
      </w:tr>
      <w:tr w:rsidR="00183663" w:rsidRPr="00C12F0C" w14:paraId="5A508A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00F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E87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B78CFEB" w14:textId="142A11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4CD47CE" w14:textId="3EF289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89716" w14:textId="660368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8D42D" w14:textId="193761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5,558.53 </w:t>
            </w:r>
          </w:p>
        </w:tc>
      </w:tr>
      <w:tr w:rsidR="00183663" w:rsidRPr="00C12F0C" w14:paraId="617912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0054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767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2EF441B" w14:textId="468FCF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2014905C" w14:textId="569E86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2D703" w14:textId="68C67F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F73C5" w14:textId="6FFF15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3,185.64 </w:t>
            </w:r>
          </w:p>
        </w:tc>
      </w:tr>
      <w:tr w:rsidR="00183663" w:rsidRPr="00C12F0C" w14:paraId="07E173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377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B3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7DDD675" w14:textId="568CF8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478FF4C" w14:textId="13F254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6FAAD" w14:textId="3D051F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B8030" w14:textId="0B1B38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6.88 </w:t>
            </w:r>
          </w:p>
        </w:tc>
      </w:tr>
      <w:tr w:rsidR="00183663" w:rsidRPr="00C12F0C" w14:paraId="2ABDE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81CD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644B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E7ACCC" w14:textId="1FDC48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6EDCF97B" w14:textId="12CE60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BC8B0" w14:textId="5B762F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EDC16" w14:textId="61EF3F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525,418.40 </w:t>
            </w:r>
          </w:p>
        </w:tc>
      </w:tr>
      <w:tr w:rsidR="00183663" w:rsidRPr="00C12F0C" w14:paraId="494DC59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54D6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1D84D14" w14:textId="37233C7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211C31F" w14:textId="55B5526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774159" w14:textId="39DE7B5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12B8F0" w14:textId="292CB7B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3,298,752.75 </w:t>
            </w:r>
          </w:p>
        </w:tc>
      </w:tr>
      <w:tr w:rsidR="00183663" w:rsidRPr="00C12F0C" w14:paraId="2D4C8F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171F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06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175DFD" w14:textId="64E513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617DA600" w14:textId="0B8C64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627D7" w14:textId="5E9383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4334C8" w14:textId="338FF3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81,224.12 </w:t>
            </w:r>
          </w:p>
        </w:tc>
      </w:tr>
      <w:tr w:rsidR="00183663" w:rsidRPr="00C12F0C" w14:paraId="45A776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0FAC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264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AAA24A" w14:textId="4EB2A4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C20E71F" w14:textId="4506FD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F5BDD" w14:textId="3046C7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11B0" w14:textId="7A6A87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279,936.81 </w:t>
            </w:r>
          </w:p>
        </w:tc>
      </w:tr>
      <w:tr w:rsidR="00183663" w:rsidRPr="00C12F0C" w14:paraId="4C60D1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179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A8B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5929EDA" w14:textId="45A514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4E4E771" w14:textId="7E945C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9026" w14:textId="0BB80E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9E131" w14:textId="62077D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4,760.66 </w:t>
            </w:r>
          </w:p>
        </w:tc>
      </w:tr>
      <w:tr w:rsidR="00183663" w:rsidRPr="00C12F0C" w14:paraId="4FA4DC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6E5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9C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8EE44B6" w14:textId="4A9920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47CECFE9" w14:textId="070374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AF6A8" w14:textId="294220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8325" w14:textId="0C7338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4,777.66 </w:t>
            </w:r>
          </w:p>
        </w:tc>
      </w:tr>
      <w:tr w:rsidR="00183663" w:rsidRPr="00C12F0C" w14:paraId="4FD131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7EC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1FD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1F2542D6" w14:textId="5AB138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381C8A8" w14:textId="53DF14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BC8B8" w14:textId="1776F3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02611" w14:textId="06E9E5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17,122.54 </w:t>
            </w:r>
          </w:p>
        </w:tc>
      </w:tr>
      <w:tr w:rsidR="00183663" w:rsidRPr="00C12F0C" w14:paraId="1E6F83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F3E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C0A0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B2AC82C" w14:textId="1846A8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634E414F" w14:textId="6971F4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6152" w14:textId="77EAA8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E56A9" w14:textId="067C04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9,172.06 </w:t>
            </w:r>
          </w:p>
        </w:tc>
      </w:tr>
      <w:tr w:rsidR="00183663" w:rsidRPr="00C12F0C" w14:paraId="5EE2FE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F44D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03BC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2921510" w14:textId="04B260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93EE380" w14:textId="71DB35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A736E" w14:textId="22CFAF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AF2D8" w14:textId="4F6D91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2,101.16 </w:t>
            </w:r>
          </w:p>
        </w:tc>
      </w:tr>
      <w:tr w:rsidR="00183663" w:rsidRPr="00C12F0C" w14:paraId="6D5BD0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CE0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C990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CC8A6B8" w14:textId="3679E2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8B0CB9E" w14:textId="719540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04017" w14:textId="4A034E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7AE6F" w14:textId="7EA12C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077.36 </w:t>
            </w:r>
          </w:p>
        </w:tc>
      </w:tr>
      <w:tr w:rsidR="00183663" w:rsidRPr="00C12F0C" w14:paraId="25D9B6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3922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B35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E6C18F8" w14:textId="730026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04069B31" w14:textId="68ADFD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6A04" w14:textId="0D00F1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BCC4F" w14:textId="3F54B5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6,902.96 </w:t>
            </w:r>
          </w:p>
        </w:tc>
      </w:tr>
      <w:tr w:rsidR="00183663" w:rsidRPr="00C12F0C" w14:paraId="6C0B4D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1419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D3F2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5EC8F17" w14:textId="413B4C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5F3A299D" w14:textId="3FAC4F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B5815" w14:textId="6C6074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EF49F" w14:textId="4F4013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3,704.66 </w:t>
            </w:r>
          </w:p>
        </w:tc>
      </w:tr>
      <w:tr w:rsidR="00183663" w:rsidRPr="00C12F0C" w14:paraId="30263A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BA4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1E9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1808785" w14:textId="66F66E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ADBAAB2" w14:textId="297CCF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3D0B" w14:textId="2CA53D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28DCA" w14:textId="0BFA40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41,449.56 </w:t>
            </w:r>
          </w:p>
        </w:tc>
      </w:tr>
      <w:tr w:rsidR="00183663" w:rsidRPr="00C12F0C" w14:paraId="6F7ABF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C85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69E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0FE8B33" w14:textId="39757E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02F11E5" w14:textId="6226BF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6D75" w14:textId="1CDDB2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A17AB" w14:textId="314080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7,448.42 </w:t>
            </w:r>
          </w:p>
        </w:tc>
      </w:tr>
      <w:tr w:rsidR="00183663" w:rsidRPr="00C12F0C" w14:paraId="2009A2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B37A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67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6CB6351" w14:textId="68AF78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3AE0C8B" w14:textId="5ECA53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FC79" w14:textId="635325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98ED6" w14:textId="5E171D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26.66 </w:t>
            </w:r>
          </w:p>
        </w:tc>
      </w:tr>
      <w:tr w:rsidR="00183663" w:rsidRPr="00C12F0C" w14:paraId="5F388C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0A9C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DB5A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5BDE54EE" w14:textId="021825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B6D0E11" w14:textId="78B8E4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199B0" w14:textId="51BDA2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1C3FD" w14:textId="4AF7F8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8,775.86 </w:t>
            </w:r>
          </w:p>
        </w:tc>
      </w:tr>
      <w:tr w:rsidR="00183663" w:rsidRPr="00C12F0C" w14:paraId="56C654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641D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A04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08170B08" w14:textId="1AC037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70EE4B4" w14:textId="154498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8D371" w14:textId="2FAA5E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447E0" w14:textId="3E9DC2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1,260.66 </w:t>
            </w:r>
          </w:p>
        </w:tc>
      </w:tr>
      <w:tr w:rsidR="00183663" w:rsidRPr="00C12F0C" w14:paraId="4D3A2A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6D94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3EC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D7724CB" w14:textId="5112ED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ECB6B0B" w14:textId="71033B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6309" w14:textId="5E3865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2022B" w14:textId="5EED0A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2,251.04 </w:t>
            </w:r>
          </w:p>
        </w:tc>
      </w:tr>
      <w:tr w:rsidR="00183663" w:rsidRPr="00C12F0C" w14:paraId="3CE06DD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7D12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EF21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F498BE3" w14:textId="19DAE1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38833CB" w14:textId="17E520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7D2A7" w14:textId="211560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3DB1" w14:textId="60B6DB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73,009.66 </w:t>
            </w:r>
          </w:p>
        </w:tc>
      </w:tr>
      <w:tr w:rsidR="00183663" w:rsidRPr="00C12F0C" w14:paraId="2CAA13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AAD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D3DF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9DDFF7E" w14:textId="4E8112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49F86C6" w14:textId="6FB1BF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23978" w14:textId="4BB78D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35468" w14:textId="4F12FB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8,351.66 </w:t>
            </w:r>
          </w:p>
        </w:tc>
      </w:tr>
      <w:tr w:rsidR="00183663" w:rsidRPr="00C12F0C" w14:paraId="737B082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0F5F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7A5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9F2D52B" w14:textId="5213F2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3E8826E" w14:textId="1EFFFA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06517" w14:textId="059E5A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306DD" w14:textId="1090D2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5,337.88 </w:t>
            </w:r>
          </w:p>
        </w:tc>
      </w:tr>
      <w:tr w:rsidR="00183663" w:rsidRPr="00C12F0C" w14:paraId="4C1C8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49F0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A7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28668DD" w14:textId="15561A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49719F01" w14:textId="2A1D49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DD676" w14:textId="192D76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93254" w14:textId="0B790A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301.78 </w:t>
            </w:r>
          </w:p>
        </w:tc>
      </w:tr>
      <w:tr w:rsidR="00183663" w:rsidRPr="00C12F0C" w14:paraId="3A01CB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2FB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2CD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2D5071B" w14:textId="65CD85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17E4006" w14:textId="23B9E4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AD5E9" w14:textId="573734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D1A2C" w14:textId="6D045F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1,401.58 </w:t>
            </w:r>
          </w:p>
        </w:tc>
      </w:tr>
      <w:tr w:rsidR="00183663" w:rsidRPr="00C12F0C" w14:paraId="407423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11B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88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355C449" w14:textId="4F7900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C5821CC" w14:textId="762EA2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583ED" w14:textId="04E625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2D578" w14:textId="7A2B0F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2,339.30 </w:t>
            </w:r>
          </w:p>
        </w:tc>
      </w:tr>
      <w:tr w:rsidR="00183663" w:rsidRPr="00C12F0C" w14:paraId="24084C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6533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63EF2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4D97FA9" w14:textId="129BF6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703327D" w14:textId="5A6058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4B2CF" w14:textId="49FB40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CA165" w14:textId="51C734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7,449.16 </w:t>
            </w:r>
          </w:p>
        </w:tc>
      </w:tr>
      <w:tr w:rsidR="00183663" w:rsidRPr="00C12F0C" w14:paraId="65C7F7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2F63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B8A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C54A0DC" w14:textId="266817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5ABFBBB" w14:textId="302636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E650" w14:textId="657EC1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5970" w14:textId="61C9BB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9,573.66 </w:t>
            </w:r>
          </w:p>
        </w:tc>
      </w:tr>
      <w:tr w:rsidR="00183663" w:rsidRPr="00C12F0C" w14:paraId="351ACA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A07F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0BD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5E22E8D4" w14:textId="314D06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C4B062C" w14:textId="329B16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8BB2C" w14:textId="443585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1641F" w14:textId="6B806D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3,329.86 </w:t>
            </w:r>
          </w:p>
        </w:tc>
      </w:tr>
      <w:tr w:rsidR="00183663" w:rsidRPr="00C12F0C" w14:paraId="115D30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C8CB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C0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65E4433" w14:textId="6E5DD8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396B0C3B" w14:textId="428900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0F3A5" w14:textId="705814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FF455" w14:textId="11B7B0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4,434.66 </w:t>
            </w:r>
          </w:p>
        </w:tc>
      </w:tr>
      <w:tr w:rsidR="00183663" w:rsidRPr="00C12F0C" w14:paraId="532235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0089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796A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ACB44CF" w14:textId="25980B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31B7F42" w14:textId="40C18F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DDA72" w14:textId="137584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22E96" w14:textId="6D7B22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9,996.66 </w:t>
            </w:r>
          </w:p>
        </w:tc>
      </w:tr>
      <w:tr w:rsidR="00183663" w:rsidRPr="00C12F0C" w14:paraId="3CA89B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5266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B7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15B158A" w14:textId="2D693B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7E562718" w14:textId="6A20CF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6CD5D" w14:textId="59F7B0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13630" w14:textId="7F48C1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1,904.54 </w:t>
            </w:r>
          </w:p>
        </w:tc>
      </w:tr>
      <w:tr w:rsidR="00183663" w:rsidRPr="00C12F0C" w14:paraId="0E0FA8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952A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487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A7E6C12" w14:textId="6A01BF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F04C0AA" w14:textId="433967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FF03C" w14:textId="2CCCDA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FE34C" w14:textId="194C39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3,022.76 </w:t>
            </w:r>
          </w:p>
        </w:tc>
      </w:tr>
      <w:tr w:rsidR="00183663" w:rsidRPr="00C12F0C" w14:paraId="190327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45E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9C77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72519CE" w14:textId="2659DE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655BF948" w14:textId="2E26B6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72C54" w14:textId="7C2EBD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C5EF1" w14:textId="0700E9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8,343.70 </w:t>
            </w:r>
          </w:p>
        </w:tc>
      </w:tr>
      <w:tr w:rsidR="00183663" w:rsidRPr="00C12F0C" w14:paraId="0E1C6D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C4E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5D1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95ACAF0" w14:textId="763032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B285100" w14:textId="1C8579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318F" w14:textId="2671E0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21C81" w14:textId="26FBE4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2,555.46 </w:t>
            </w:r>
          </w:p>
        </w:tc>
      </w:tr>
      <w:tr w:rsidR="00183663" w:rsidRPr="00C12F0C" w14:paraId="73BBE4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A9C3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7B8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BAB34B2" w14:textId="26DBCA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32115753" w14:textId="4F6E88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FC9A4" w14:textId="3670E2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78526" w14:textId="1CB6C3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7,173.66 </w:t>
            </w:r>
          </w:p>
        </w:tc>
      </w:tr>
      <w:tr w:rsidR="00183663" w:rsidRPr="00C12F0C" w14:paraId="7685AE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ECA8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D62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256F72C" w14:textId="54B18B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D553691" w14:textId="01C651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B1B82" w14:textId="4A2DDA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B4B54" w14:textId="32E001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9,875.66 </w:t>
            </w:r>
          </w:p>
        </w:tc>
      </w:tr>
      <w:tr w:rsidR="00183663" w:rsidRPr="00C12F0C" w14:paraId="597C5B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429E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62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BBB4CCE" w14:textId="4D4F29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B7E3D12" w14:textId="08DA27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9CB42" w14:textId="54C433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77626" w14:textId="14883F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9,068.54 </w:t>
            </w:r>
          </w:p>
        </w:tc>
      </w:tr>
      <w:tr w:rsidR="00183663" w:rsidRPr="00C12F0C" w14:paraId="79F658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009B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111A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74E6C7D" w14:textId="4F8363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6A4BBF8" w14:textId="3AF46B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BFAA6" w14:textId="143075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B9F2C" w14:textId="319F40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8,351.66 </w:t>
            </w:r>
          </w:p>
        </w:tc>
      </w:tr>
      <w:tr w:rsidR="00183663" w:rsidRPr="00C12F0C" w14:paraId="08ED3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F72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A73E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72D2B94" w14:textId="614D46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AED8B42" w14:textId="11F86E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4292F" w14:textId="31E7E2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D17C" w14:textId="2CA2CA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06,509.52 </w:t>
            </w:r>
          </w:p>
        </w:tc>
      </w:tr>
      <w:tr w:rsidR="00183663" w:rsidRPr="00C12F0C" w14:paraId="7213DA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E9E9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5A1A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A574502" w14:textId="6B4FA6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0FF2031" w14:textId="227B0F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2AFB2" w14:textId="7740FF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B2CD7" w14:textId="48EEA6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7,449.16 </w:t>
            </w:r>
          </w:p>
        </w:tc>
      </w:tr>
      <w:tr w:rsidR="00183663" w:rsidRPr="00C12F0C" w14:paraId="5743C2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867D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3C1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E3C657F" w14:textId="4B45DF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E0E7288" w14:textId="5B4EFA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CAA7D" w14:textId="3DC6C7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56A81" w14:textId="2D0C8D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5,480.04 </w:t>
            </w:r>
          </w:p>
        </w:tc>
      </w:tr>
      <w:tr w:rsidR="00183663" w:rsidRPr="00C12F0C" w14:paraId="1A5FF1C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09C19"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0FC153D6" w14:textId="0BE074D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B9E9AD" w14:textId="394ADF7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46366A" w14:textId="625869D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A24C90" w14:textId="099A4F8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3,054,116.84 </w:t>
            </w:r>
          </w:p>
        </w:tc>
      </w:tr>
      <w:tr w:rsidR="00183663" w:rsidRPr="00C12F0C" w14:paraId="2E8C83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C15D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E2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43F1476" w14:textId="2825F3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6300DE9D" w14:textId="56461F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0E85" w14:textId="40E72F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5EC3DB" w14:textId="2B3CB5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9,177,847.26 </w:t>
            </w:r>
          </w:p>
        </w:tc>
      </w:tr>
      <w:tr w:rsidR="00183663" w:rsidRPr="00C12F0C" w14:paraId="2FF592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152A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DB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BA27AD5" w14:textId="5D5C67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4F43E1" w14:textId="0D3640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BC403" w14:textId="322206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B868D" w14:textId="6F784F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0,000.00 </w:t>
            </w:r>
          </w:p>
        </w:tc>
      </w:tr>
      <w:tr w:rsidR="00183663" w:rsidRPr="00C12F0C" w14:paraId="2A68B4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F838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62F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6376BC0" w14:textId="27F63D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772D9331" w14:textId="1C055A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4B4F7" w14:textId="0CA40F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2C70" w14:textId="2E9AEE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3,036.10 </w:t>
            </w:r>
          </w:p>
        </w:tc>
      </w:tr>
      <w:tr w:rsidR="00183663" w:rsidRPr="00C12F0C" w14:paraId="3CA30E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52D5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93A4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C7D56D7" w14:textId="44731A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92D8E" w14:textId="3FA34A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63F3" w14:textId="07805D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82011" w14:textId="6999A1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0,000.00 </w:t>
            </w:r>
          </w:p>
        </w:tc>
      </w:tr>
      <w:tr w:rsidR="00183663" w:rsidRPr="00C12F0C" w14:paraId="772D9F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6CAE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2B9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225EFFB" w14:textId="36E912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34745E8E" w14:textId="5D38A7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C367D" w14:textId="1FF967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34F7F" w14:textId="2BE0F6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9,675.48 </w:t>
            </w:r>
          </w:p>
        </w:tc>
      </w:tr>
      <w:tr w:rsidR="00183663" w:rsidRPr="00C12F0C" w14:paraId="29C6EF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FFAE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587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0912CFCE" w14:textId="6ED98C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31BAC2C4" w14:textId="55F1C9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EA421" w14:textId="06FC50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B7867" w14:textId="6176EA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9,556.00 </w:t>
            </w:r>
          </w:p>
        </w:tc>
      </w:tr>
      <w:tr w:rsidR="00183663" w:rsidRPr="00C12F0C" w14:paraId="2E375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FA7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7D3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312FC7CF" w14:textId="57F026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1111596" w14:textId="534D0C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5D69C" w14:textId="65428C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0493" w14:textId="1CBCB6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224.00 </w:t>
            </w:r>
          </w:p>
        </w:tc>
      </w:tr>
      <w:tr w:rsidR="00183663" w:rsidRPr="00C12F0C" w14:paraId="75C31C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BFB2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DDEC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6B9590E" w14:textId="3B136E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1F9A4E39" w14:textId="3B83F8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795E7" w14:textId="6B657E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EBDC6" w14:textId="145728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464.00 </w:t>
            </w:r>
          </w:p>
        </w:tc>
      </w:tr>
      <w:tr w:rsidR="00183663" w:rsidRPr="00C12F0C" w14:paraId="0CD1A3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ED0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CF5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3C90FB91" w14:textId="4A99A3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210FCBC2" w14:textId="6C6628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8A265" w14:textId="68A2D5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B037D" w14:textId="2E43F2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6,314.00 </w:t>
            </w:r>
          </w:p>
        </w:tc>
      </w:tr>
      <w:tr w:rsidR="00183663" w:rsidRPr="00C12F0C" w14:paraId="0019C89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C73EC"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E780FCE" w14:textId="245C09A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034154" w14:textId="2BD90E2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E1826" w14:textId="705BA7F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11B1C" w14:textId="2F67A71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299,899.63 </w:t>
            </w:r>
          </w:p>
        </w:tc>
      </w:tr>
      <w:tr w:rsidR="00183663" w:rsidRPr="00C12F0C" w14:paraId="725B2B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0B39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5F82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5ECD67E" w14:textId="75BDBA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69ED64C8" w14:textId="458C91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031A9" w14:textId="7540BA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DF48A" w14:textId="4C333A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75,093.56 </w:t>
            </w:r>
          </w:p>
        </w:tc>
      </w:tr>
      <w:tr w:rsidR="00183663" w:rsidRPr="00C12F0C" w14:paraId="6055CE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8E24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E2F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8DEAD83" w14:textId="42860B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33B8E" w14:textId="1AB607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07C92" w14:textId="7A2544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7B98A" w14:textId="7D3BC3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000.00 </w:t>
            </w:r>
          </w:p>
        </w:tc>
      </w:tr>
      <w:tr w:rsidR="00183663" w:rsidRPr="00C12F0C" w14:paraId="685A38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D2FF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721E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12C73B6" w14:textId="73C81D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415FCA09" w14:textId="0CFE80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68899" w14:textId="1A2C6A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31A71" w14:textId="1B7571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3,782.90 </w:t>
            </w:r>
          </w:p>
        </w:tc>
      </w:tr>
      <w:tr w:rsidR="00183663" w:rsidRPr="00C12F0C" w14:paraId="5E3F5F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7B34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5CF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DD6EA8E" w14:textId="6FC7EC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58F0FE2F" w14:textId="74FB67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43E8C" w14:textId="687E51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042CC" w14:textId="29D7D9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7,948.00 </w:t>
            </w:r>
          </w:p>
        </w:tc>
      </w:tr>
      <w:tr w:rsidR="00183663" w:rsidRPr="00C12F0C" w14:paraId="153394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0F74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E8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18800121" w14:textId="49865C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1B80192" w14:textId="25E381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0E275" w14:textId="65087D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C60A0" w14:textId="28C63B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7,097.28 </w:t>
            </w:r>
          </w:p>
        </w:tc>
      </w:tr>
      <w:tr w:rsidR="00183663" w:rsidRPr="00C12F0C" w14:paraId="202A48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36B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4AD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3C0F438" w14:textId="18A584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C65F7B0" w14:textId="77E219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BF1A1" w14:textId="5F0FFB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18D66" w14:textId="755289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3,486.00 </w:t>
            </w:r>
          </w:p>
        </w:tc>
      </w:tr>
      <w:tr w:rsidR="00183663" w:rsidRPr="00C12F0C" w14:paraId="1F987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452F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FE0A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C3ABB2A" w14:textId="6A7622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42B1931" w14:textId="1593DB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24BF5" w14:textId="2F3124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8EA11" w14:textId="5C7867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7,491.89 </w:t>
            </w:r>
          </w:p>
        </w:tc>
      </w:tr>
      <w:tr w:rsidR="00183663" w:rsidRPr="00C12F0C" w14:paraId="19ECE14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F1DB12"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6E1BAD" w14:textId="3A33E4D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628A964" w14:textId="03EB7CB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F750BE" w14:textId="057C0D4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E18D0C" w14:textId="529B5D9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4,045,928.06 </w:t>
            </w:r>
          </w:p>
        </w:tc>
      </w:tr>
      <w:tr w:rsidR="00183663" w:rsidRPr="00C12F0C" w14:paraId="3912488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BF594"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75907DB" w14:textId="54DEE57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8F3547" w14:textId="4BBCDDA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FB9AAB" w14:textId="103D132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95C99" w14:textId="640862F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03,670.00 </w:t>
            </w:r>
          </w:p>
        </w:tc>
      </w:tr>
      <w:tr w:rsidR="00183663" w:rsidRPr="00C12F0C" w14:paraId="579135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6237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A4D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FC8F5E4" w14:textId="273DEA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B8DFBEE" w14:textId="676524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6939B" w14:textId="346724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97959" w14:textId="3B994D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0,750.00 </w:t>
            </w:r>
          </w:p>
        </w:tc>
      </w:tr>
      <w:tr w:rsidR="00183663" w:rsidRPr="00C12F0C" w14:paraId="08468F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15E5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CCE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699F1DD" w14:textId="4758D7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AE0996F" w14:textId="43C07F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AEB66" w14:textId="70EFA0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58B1C" w14:textId="7528EB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265.00 </w:t>
            </w:r>
          </w:p>
        </w:tc>
      </w:tr>
      <w:tr w:rsidR="00183663" w:rsidRPr="00C12F0C" w14:paraId="232A16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7B3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D360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D4DF80B" w14:textId="35AD10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3318781" w14:textId="1E62C0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81A9C" w14:textId="62BB77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195BC" w14:textId="580386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962.50 </w:t>
            </w:r>
          </w:p>
        </w:tc>
      </w:tr>
      <w:tr w:rsidR="00183663" w:rsidRPr="00C12F0C" w14:paraId="2028B4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0F7F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5B4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18B1A7A" w14:textId="5FE7F4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836AB9" w14:textId="3D1FC6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2215" w14:textId="22A21E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273FE" w14:textId="1D83A3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50.00 </w:t>
            </w:r>
          </w:p>
        </w:tc>
      </w:tr>
      <w:tr w:rsidR="00183663" w:rsidRPr="00C12F0C" w14:paraId="71300D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0D16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DA2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CA8724B" w14:textId="776AA0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56DFA" w14:textId="3C9F47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8FBA4" w14:textId="0A712D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AAB08" w14:textId="0614CB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3,000.00 </w:t>
            </w:r>
          </w:p>
        </w:tc>
      </w:tr>
      <w:tr w:rsidR="00183663" w:rsidRPr="00C12F0C" w14:paraId="0139BF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1C44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4CD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C4F7C27" w14:textId="7BECB6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05AD157" w14:textId="5FCB16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C31C" w14:textId="48F8A0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2CE1C" w14:textId="46EE1A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0,667.50 </w:t>
            </w:r>
          </w:p>
        </w:tc>
      </w:tr>
      <w:tr w:rsidR="00183663" w:rsidRPr="00C12F0C" w14:paraId="50CD9A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199B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39A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16B2CB3" w14:textId="3B4245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79EA3FF" w14:textId="65211A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646BB" w14:textId="3FDF88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42649" w14:textId="3A2AD3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1,237.50 </w:t>
            </w:r>
          </w:p>
        </w:tc>
      </w:tr>
      <w:tr w:rsidR="00183663" w:rsidRPr="00C12F0C" w14:paraId="3F6B65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6CEF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E559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6971BF6" w14:textId="725E20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E18817B" w14:textId="7D114A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C5914" w14:textId="5141AB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1FE72" w14:textId="669835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1,237.50 </w:t>
            </w:r>
          </w:p>
        </w:tc>
      </w:tr>
      <w:tr w:rsidR="00183663" w:rsidRPr="00C12F0C" w14:paraId="7FDC7F1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A9CC4"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CCB8E8" w14:textId="5A78EE7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7DE94D6" w14:textId="56B4C1E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00DFFC" w14:textId="18302B6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9DA556" w14:textId="1DDB1D2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152,798.69 </w:t>
            </w:r>
          </w:p>
        </w:tc>
      </w:tr>
      <w:tr w:rsidR="00183663" w:rsidRPr="00C12F0C" w14:paraId="4944AC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DE6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62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20E67AC0" w14:textId="30D39B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4FFCE5F" w14:textId="7EC9E3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CFC50" w14:textId="1A1A5B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84ED2" w14:textId="3C2440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504.00 </w:t>
            </w:r>
          </w:p>
        </w:tc>
      </w:tr>
      <w:tr w:rsidR="00183663" w:rsidRPr="00C12F0C" w14:paraId="06524D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0E48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AB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C768766" w14:textId="670549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2A351DF0" w14:textId="7913BA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A3769" w14:textId="1FF9ED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C8BF7" w14:textId="638DE0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4,566.00 </w:t>
            </w:r>
          </w:p>
        </w:tc>
      </w:tr>
      <w:tr w:rsidR="00183663" w:rsidRPr="00C12F0C" w14:paraId="6A88D8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2B8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BF2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C03B2B5" w14:textId="6FBC27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4EBBB91" w14:textId="40AB7E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7A695" w14:textId="011184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7419" w14:textId="01BB89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6,919.20 </w:t>
            </w:r>
          </w:p>
        </w:tc>
      </w:tr>
      <w:tr w:rsidR="00183663" w:rsidRPr="00C12F0C" w14:paraId="5BDDB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8C1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A822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3C0FF66C" w14:textId="243392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B6D686C" w14:textId="0DDFB0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BD33F" w14:textId="66E6A9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3F3D3" w14:textId="032F77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0,768.00 </w:t>
            </w:r>
          </w:p>
        </w:tc>
      </w:tr>
      <w:tr w:rsidR="00183663" w:rsidRPr="00C12F0C" w14:paraId="6DAED9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D3ED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109E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5960BE2" w14:textId="37EB47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852A796" w14:textId="2D681B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3DEBE" w14:textId="011082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4C9CE" w14:textId="3B9670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471.25 </w:t>
            </w:r>
          </w:p>
        </w:tc>
      </w:tr>
      <w:tr w:rsidR="00183663" w:rsidRPr="00C12F0C" w14:paraId="31EF6A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E583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AC0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753C60D" w14:textId="48A35A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3E18ECE" w14:textId="14025C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04382" w14:textId="23C3AE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C7CA" w14:textId="30A4F3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8,579.98 </w:t>
            </w:r>
          </w:p>
        </w:tc>
      </w:tr>
      <w:tr w:rsidR="00183663" w:rsidRPr="00C12F0C" w14:paraId="7BBC21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51EA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534D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D393650" w14:textId="72AA0A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5477E" w14:textId="69C464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4A1F7" w14:textId="33FA61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63781" w14:textId="1F6358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4,000.00 </w:t>
            </w:r>
          </w:p>
        </w:tc>
      </w:tr>
      <w:tr w:rsidR="00183663" w:rsidRPr="00C12F0C" w14:paraId="6C59EB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3DEA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71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C1E2527" w14:textId="6FB24C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3FFB7" w14:textId="18F3FB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5F250" w14:textId="0023EA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B0F0" w14:textId="284C66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4,500.00 </w:t>
            </w:r>
          </w:p>
        </w:tc>
      </w:tr>
      <w:tr w:rsidR="00183663" w:rsidRPr="00C12F0C" w14:paraId="1E488D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E729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F9C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B51D474" w14:textId="145044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D503DE1" w14:textId="7B9D57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D57B" w14:textId="1235B4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4832A" w14:textId="7ACA06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4,590.00 </w:t>
            </w:r>
          </w:p>
        </w:tc>
      </w:tr>
      <w:tr w:rsidR="00183663" w:rsidRPr="00C12F0C" w14:paraId="1CFC8C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CD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6D3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508E22B" w14:textId="190165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0D97DF6" w14:textId="021C3E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22766" w14:textId="65204A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E5696" w14:textId="193CCE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1,025.76 </w:t>
            </w:r>
          </w:p>
        </w:tc>
      </w:tr>
      <w:tr w:rsidR="00183663" w:rsidRPr="00C12F0C" w14:paraId="0F2A29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4C1F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3009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0BAA075" w14:textId="79CD02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2AA8F3A" w14:textId="646FB3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5A566" w14:textId="59A2F0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70150" w14:textId="22000B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9,556.50 </w:t>
            </w:r>
          </w:p>
        </w:tc>
      </w:tr>
      <w:tr w:rsidR="00183663" w:rsidRPr="00C12F0C" w14:paraId="6E52B5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7A7C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CD4C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F4C0C24" w14:textId="3D745A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37ABB37" w14:textId="6EACF6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CE374" w14:textId="3A59EE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EB502" w14:textId="7E26D9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318.00 </w:t>
            </w:r>
          </w:p>
        </w:tc>
      </w:tr>
      <w:tr w:rsidR="00183663" w:rsidRPr="00C12F0C" w14:paraId="0B63DE2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48DF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C847FB" w14:textId="5BFE6E5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97E21A7" w14:textId="268DE24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DDE9B9" w14:textId="6C04F01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A5C20D2" w14:textId="7EF4875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7,774,334.58 </w:t>
            </w:r>
          </w:p>
        </w:tc>
      </w:tr>
      <w:tr w:rsidR="00183663" w:rsidRPr="00C12F0C" w14:paraId="3101DEA5" w14:textId="77777777" w:rsidTr="00183663">
        <w:trPr>
          <w:trHeight w:val="20"/>
        </w:trPr>
        <w:tc>
          <w:tcPr>
            <w:tcW w:w="86" w:type="pct"/>
            <w:tcBorders>
              <w:top w:val="nil"/>
              <w:left w:val="nil"/>
              <w:bottom w:val="single" w:sz="4" w:space="0" w:color="000000"/>
              <w:right w:val="nil"/>
            </w:tcBorders>
            <w:shd w:val="clear" w:color="auto" w:fill="auto"/>
            <w:noWrap/>
            <w:vAlign w:val="bottom"/>
            <w:hideMark/>
          </w:tcPr>
          <w:p w14:paraId="114D3031"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593E94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0E6181B" w14:textId="5343F9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A31F" w14:textId="3CA320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99189" w14:textId="0CEE2B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D1143B" w14:textId="406E00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34,000.00 </w:t>
            </w:r>
          </w:p>
        </w:tc>
      </w:tr>
      <w:tr w:rsidR="00183663" w:rsidRPr="00C12F0C" w14:paraId="464BE7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7372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BE3D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F8118BB" w14:textId="6934F6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69EA568" w14:textId="47F77E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C8111" w14:textId="79F57E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02D70" w14:textId="049B4E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0.78 </w:t>
            </w:r>
          </w:p>
        </w:tc>
      </w:tr>
      <w:tr w:rsidR="00183663" w:rsidRPr="00C12F0C" w14:paraId="13D4A40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7FE8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B70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3F3F56B1" w14:textId="6395A0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BEDAAA6" w14:textId="57EDDB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8A727" w14:textId="2DFC41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5EF5" w14:textId="5BAAE0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4,076.12 </w:t>
            </w:r>
          </w:p>
        </w:tc>
      </w:tr>
      <w:tr w:rsidR="00183663" w:rsidRPr="00C12F0C" w14:paraId="0FE580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5CE9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3C1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0062EAEE" w14:textId="105F4A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DDB537F" w14:textId="1DE6A1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F2155" w14:textId="0982A6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E74D9" w14:textId="66120D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6,535.58 </w:t>
            </w:r>
          </w:p>
        </w:tc>
      </w:tr>
      <w:tr w:rsidR="00183663" w:rsidRPr="00C12F0C" w14:paraId="088F1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AF56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4CA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50F53E3" w14:textId="239F81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81228E6" w14:textId="311375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7B595" w14:textId="61F33E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DC72F" w14:textId="544910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185.84 </w:t>
            </w:r>
          </w:p>
        </w:tc>
      </w:tr>
      <w:tr w:rsidR="00183663" w:rsidRPr="00C12F0C" w14:paraId="02477F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A1A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24AC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2EB764D" w14:textId="49C044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E266926" w14:textId="4E5081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CB657" w14:textId="2DEE5E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BF1C9" w14:textId="21B225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1,868.08 </w:t>
            </w:r>
          </w:p>
        </w:tc>
      </w:tr>
      <w:tr w:rsidR="00183663" w:rsidRPr="00C12F0C" w14:paraId="036BCE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4663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2D8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DA69DA4" w14:textId="45A7CC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BFA8062" w14:textId="5C50BC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C0758" w14:textId="6FD13D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28959" w14:textId="19ABA6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5,144.53 </w:t>
            </w:r>
          </w:p>
        </w:tc>
      </w:tr>
      <w:tr w:rsidR="00183663" w:rsidRPr="00C12F0C" w14:paraId="5EFAAB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3ED2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CEC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2DE5D3D" w14:textId="5F0F6D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67ABBFF4" w14:textId="5A3417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FE8D4" w14:textId="0A7EC8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3EA28" w14:textId="6E1529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73,568.37 </w:t>
            </w:r>
          </w:p>
        </w:tc>
      </w:tr>
      <w:tr w:rsidR="00183663" w:rsidRPr="00C12F0C" w14:paraId="33223B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B10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A9EC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EAAE8BB" w14:textId="03E5CC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F01A2" w14:textId="3CAE64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E8A6E" w14:textId="17B12A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16AFC" w14:textId="35BAD4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6,200.00 </w:t>
            </w:r>
          </w:p>
        </w:tc>
      </w:tr>
      <w:tr w:rsidR="00183663" w:rsidRPr="00C12F0C" w14:paraId="2DC855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83A9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D07C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A2125DB" w14:textId="631386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4B608FE" w14:textId="788024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3C838" w14:textId="05F012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50547" w14:textId="31C046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0,856.08 </w:t>
            </w:r>
          </w:p>
        </w:tc>
      </w:tr>
      <w:tr w:rsidR="00183663" w:rsidRPr="00C12F0C" w14:paraId="02A6E7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632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A4A7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246E6AF" w14:textId="1BCA6A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50C974D" w14:textId="374C22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522A4" w14:textId="1480C9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EB3DD" w14:textId="306B6C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7,845.45 </w:t>
            </w:r>
          </w:p>
        </w:tc>
      </w:tr>
      <w:tr w:rsidR="00183663" w:rsidRPr="00C12F0C" w14:paraId="7FC773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4296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5F3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955ADC1" w14:textId="207CEF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36F768C8" w14:textId="10780A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B85D1" w14:textId="5BD6F4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96F81" w14:textId="269DBF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9,273.85 </w:t>
            </w:r>
          </w:p>
        </w:tc>
      </w:tr>
      <w:tr w:rsidR="00183663" w:rsidRPr="00C12F0C" w14:paraId="0AF0B9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001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E57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4511E67" w14:textId="003D68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7082404" w14:textId="472757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9C0B" w14:textId="04EF1D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15619" w14:textId="105565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4,636.82 </w:t>
            </w:r>
          </w:p>
        </w:tc>
      </w:tr>
      <w:tr w:rsidR="00183663" w:rsidRPr="00C12F0C" w14:paraId="6403D8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201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B63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C72FEB9" w14:textId="756D2A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2A2F0B9" w14:textId="0A2321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9CA29" w14:textId="303402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D88BF" w14:textId="3FDB86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1,013.18 </w:t>
            </w:r>
          </w:p>
        </w:tc>
      </w:tr>
      <w:tr w:rsidR="00183663" w:rsidRPr="00C12F0C" w14:paraId="61C67C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0DF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CB57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397B6E" w14:textId="08C091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32411174" w14:textId="752332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76C48" w14:textId="2F93C5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1B12B" w14:textId="06C695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3,758.07 </w:t>
            </w:r>
          </w:p>
        </w:tc>
      </w:tr>
      <w:tr w:rsidR="00183663" w:rsidRPr="00C12F0C" w14:paraId="7AC0244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5296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04D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8BDF943" w14:textId="7B3D47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6B103FB3" w14:textId="45A093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8B75A" w14:textId="6FCBA6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EE550" w14:textId="595572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0,642.42 </w:t>
            </w:r>
          </w:p>
        </w:tc>
      </w:tr>
      <w:tr w:rsidR="00183663" w:rsidRPr="00C12F0C" w14:paraId="7F65E1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69B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D0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8094B9C" w14:textId="098B7E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7A6966E" w14:textId="47A584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5F657" w14:textId="59A97B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85587" w14:textId="207FF9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71,119.15 </w:t>
            </w:r>
          </w:p>
        </w:tc>
      </w:tr>
      <w:tr w:rsidR="00183663" w:rsidRPr="00C12F0C" w14:paraId="186120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F41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1893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82AF188" w14:textId="67F241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280CF5D" w14:textId="1D66A2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FFE47" w14:textId="20EB1F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A94F3" w14:textId="2F6330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518.74 </w:t>
            </w:r>
          </w:p>
        </w:tc>
      </w:tr>
      <w:tr w:rsidR="00183663" w:rsidRPr="00C12F0C" w14:paraId="15E1B0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263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AE7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4F91182" w14:textId="663FCB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2216585" w14:textId="6ADC1D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0691F" w14:textId="41635C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DA0E1" w14:textId="70D295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3,025.46 </w:t>
            </w:r>
          </w:p>
        </w:tc>
      </w:tr>
      <w:tr w:rsidR="00183663" w:rsidRPr="00C12F0C" w14:paraId="44844F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3CDF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2476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BB9910F" w14:textId="4C1C6B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58FEBC19" w14:textId="4FE7A7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2E825" w14:textId="7352EB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09DD9" w14:textId="77E496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3,025.06 </w:t>
            </w:r>
          </w:p>
        </w:tc>
      </w:tr>
      <w:tr w:rsidR="00183663" w:rsidRPr="00C12F0C" w14:paraId="73964E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98CE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054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73C7077" w14:textId="125721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4B36A02" w14:textId="64B96D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6B467" w14:textId="6102B3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3BFEB" w14:textId="4680D3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3,821.56 </w:t>
            </w:r>
          </w:p>
        </w:tc>
      </w:tr>
      <w:tr w:rsidR="00183663" w:rsidRPr="00C12F0C" w14:paraId="3912AF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C4E7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B3B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6E6768B" w14:textId="435329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25E99FA" w14:textId="0A0899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5B975" w14:textId="643DBC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8625F" w14:textId="7FE8DF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24,469.92 </w:t>
            </w:r>
          </w:p>
        </w:tc>
      </w:tr>
      <w:tr w:rsidR="00183663" w:rsidRPr="00C12F0C" w14:paraId="376160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3329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7CC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8BB10B" w14:textId="5DC896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C13D47B" w14:textId="642DB8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3238" w14:textId="5507DC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28FBE" w14:textId="4EC87C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54,321.68 </w:t>
            </w:r>
          </w:p>
        </w:tc>
      </w:tr>
      <w:tr w:rsidR="00183663" w:rsidRPr="00C12F0C" w14:paraId="0D0CFE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52E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6D1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0EEC919" w14:textId="64296D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3A5C27D" w14:textId="723E5A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F95E" w14:textId="7A202F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581B0" w14:textId="24AE3B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4,437.06 </w:t>
            </w:r>
          </w:p>
        </w:tc>
      </w:tr>
      <w:tr w:rsidR="00183663" w:rsidRPr="00C12F0C" w14:paraId="7CEE2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0CA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0DA3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ADFC293" w14:textId="53264D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538588B" w14:textId="4D0244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9AFDA" w14:textId="3BE62C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C127E" w14:textId="489168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3,630.78 </w:t>
            </w:r>
          </w:p>
        </w:tc>
      </w:tr>
      <w:tr w:rsidR="00183663" w:rsidRPr="00C12F0C" w14:paraId="34B1C83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E750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94C8CDA" w14:textId="05234FD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8C42B9C" w14:textId="28D06BE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C9E426" w14:textId="28C103E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4275E5" w14:textId="2123150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2,771,707.79 </w:t>
            </w:r>
          </w:p>
        </w:tc>
      </w:tr>
      <w:tr w:rsidR="00183663" w:rsidRPr="00C12F0C" w14:paraId="7BFBD20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5A50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5ABCEDEA" w14:textId="5296CE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D000DE4" w14:textId="486E84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19C2D" w14:textId="24BB95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13499" w14:textId="3E54CD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44,723.87 </w:t>
            </w:r>
          </w:p>
        </w:tc>
      </w:tr>
      <w:tr w:rsidR="00183663" w:rsidRPr="00C12F0C" w14:paraId="70943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47D7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DA62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91D00C9" w14:textId="60ED2F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8B40333" w14:textId="6F1DBA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B8FC0" w14:textId="4F302E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7286" w14:textId="7F524A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9,860.00 </w:t>
            </w:r>
          </w:p>
        </w:tc>
      </w:tr>
      <w:tr w:rsidR="00183663" w:rsidRPr="00C12F0C" w14:paraId="4CFD5D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173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2F9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3178AEB" w14:textId="0011DB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9392832" w14:textId="0FDD4B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E34D" w14:textId="48392D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7D257" w14:textId="095CD4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650.00 </w:t>
            </w:r>
          </w:p>
        </w:tc>
      </w:tr>
      <w:tr w:rsidR="00183663" w:rsidRPr="00C12F0C" w14:paraId="2B5E32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2C9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A7A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6EFBB5" w14:textId="17A019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CBB0F58" w14:textId="5FF894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86C7A" w14:textId="70C3EB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63F11" w14:textId="6FAA9F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5,838.92 </w:t>
            </w:r>
          </w:p>
        </w:tc>
      </w:tr>
      <w:tr w:rsidR="00183663" w:rsidRPr="00C12F0C" w14:paraId="04970E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177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16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BBC8B09" w14:textId="093BF6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B2EC6CB" w14:textId="36B1FD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D0A26" w14:textId="0FECB6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B3AAE" w14:textId="043607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3,207.50 </w:t>
            </w:r>
          </w:p>
        </w:tc>
      </w:tr>
      <w:tr w:rsidR="00183663" w:rsidRPr="00C12F0C" w14:paraId="274D5F0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80D5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4D4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09711B4" w14:textId="066EEF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E8F041F" w14:textId="3DDE17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E2261" w14:textId="4EFD5D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9CCAB" w14:textId="73DA76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2,406.25 </w:t>
            </w:r>
          </w:p>
        </w:tc>
      </w:tr>
      <w:tr w:rsidR="00183663" w:rsidRPr="00C12F0C" w14:paraId="5FB2F6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3CED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C2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9D2F0E3" w14:textId="276313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C701B57" w14:textId="17C5FA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5C181" w14:textId="1ED4C1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D5717" w14:textId="55BB91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2,131.25 </w:t>
            </w:r>
          </w:p>
        </w:tc>
      </w:tr>
      <w:tr w:rsidR="00183663" w:rsidRPr="00C12F0C" w14:paraId="7AF66B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3C09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FF4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D0468BC" w14:textId="31DED3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D32F480" w14:textId="1F5A76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AA440" w14:textId="126F8C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BE53E" w14:textId="530384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3,457.50 </w:t>
            </w:r>
          </w:p>
        </w:tc>
      </w:tr>
      <w:tr w:rsidR="00183663" w:rsidRPr="00C12F0C" w14:paraId="147ADF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9BB6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726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B5B2BA7" w14:textId="55FFCB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67C10" w14:textId="7B474C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235D9" w14:textId="097E9A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9CF8" w14:textId="032F5A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9,500.00 </w:t>
            </w:r>
          </w:p>
        </w:tc>
      </w:tr>
      <w:tr w:rsidR="00183663" w:rsidRPr="00C12F0C" w14:paraId="75157F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9030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532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640B689E" w14:textId="022C53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4B94F04" w14:textId="3FDAF7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0938" w14:textId="0426EE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38F18" w14:textId="6F6870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3,575.00 </w:t>
            </w:r>
          </w:p>
        </w:tc>
      </w:tr>
      <w:tr w:rsidR="00183663" w:rsidRPr="00C12F0C" w14:paraId="5E1403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2C43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E07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CA1FEE9" w14:textId="2A08C6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DBCE27A" w14:textId="0D9C9F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90DC8" w14:textId="64A4DF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2729E" w14:textId="068790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4,562.50 </w:t>
            </w:r>
          </w:p>
        </w:tc>
      </w:tr>
      <w:tr w:rsidR="00183663" w:rsidRPr="00C12F0C" w14:paraId="6EB3EA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082E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A29C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0F0FBE1" w14:textId="6BDA67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7FB98A4" w14:textId="72715A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BB201" w14:textId="7A43E4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8B5D1" w14:textId="164965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0,780.00 </w:t>
            </w:r>
          </w:p>
        </w:tc>
      </w:tr>
      <w:tr w:rsidR="00183663" w:rsidRPr="00C12F0C" w14:paraId="726229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8B0C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BE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3449559" w14:textId="11DF99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92239A4" w14:textId="1AB09C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A3F45" w14:textId="2A4C38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9F9D4" w14:textId="6AEF38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3,760.00 </w:t>
            </w:r>
          </w:p>
        </w:tc>
      </w:tr>
      <w:tr w:rsidR="00183663" w:rsidRPr="00C12F0C" w14:paraId="2C82E0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0843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D986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C9BD658" w14:textId="5A55D7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17AD9A5" w14:textId="63B367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C432A" w14:textId="77F0EA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99340" w14:textId="35CD79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50.00 </w:t>
            </w:r>
          </w:p>
        </w:tc>
      </w:tr>
      <w:tr w:rsidR="00183663" w:rsidRPr="00C12F0C" w14:paraId="42302C1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20DE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D48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009228" w14:textId="48BB8A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4F3ADB3" w14:textId="151E38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B7A18" w14:textId="1D1883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7BFA6" w14:textId="3C4A61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0,825.00 </w:t>
            </w:r>
          </w:p>
        </w:tc>
      </w:tr>
      <w:tr w:rsidR="00183663" w:rsidRPr="00C12F0C" w14:paraId="201516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85C5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BB5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27D6AB9" w14:textId="2DE788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073FB20" w14:textId="3D3FDF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ABC8" w14:textId="11BD08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BE821" w14:textId="40A4A1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962.50 </w:t>
            </w:r>
          </w:p>
        </w:tc>
      </w:tr>
      <w:tr w:rsidR="00183663" w:rsidRPr="00C12F0C" w14:paraId="2B5B98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384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E01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0556742" w14:textId="1C777B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7672047" w14:textId="212524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DFA57" w14:textId="3AEB93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9BE6F" w14:textId="47FDCA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0,825.00 </w:t>
            </w:r>
          </w:p>
        </w:tc>
      </w:tr>
      <w:tr w:rsidR="00183663" w:rsidRPr="00C12F0C" w14:paraId="1FEBC8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D04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6F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767430C" w14:textId="0DB5C6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40451" w14:textId="427479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672E9" w14:textId="76A062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34C88" w14:textId="109ECD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5,000.00 </w:t>
            </w:r>
          </w:p>
        </w:tc>
      </w:tr>
      <w:tr w:rsidR="00183663" w:rsidRPr="00C12F0C" w14:paraId="2A7395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5766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A55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9A280E7" w14:textId="43E7B9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0A37DB4A" w14:textId="464E2D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4504B" w14:textId="0C6B63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91FBF" w14:textId="4065D2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9,862.50 </w:t>
            </w:r>
          </w:p>
        </w:tc>
      </w:tr>
      <w:tr w:rsidR="00183663" w:rsidRPr="00C12F0C" w14:paraId="46BFD0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4F1D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F7B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949F7F" w14:textId="05FEE8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7AF8A" w14:textId="6C4567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62A43" w14:textId="52ACF2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FF9D2" w14:textId="792267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100.00 </w:t>
            </w:r>
          </w:p>
        </w:tc>
      </w:tr>
      <w:tr w:rsidR="00183663" w:rsidRPr="00C12F0C" w14:paraId="18A70E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9DB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727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67BDF1CE" w14:textId="59B6B0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CF25CF9" w14:textId="5A662A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C74C" w14:textId="134D5F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9EC7" w14:textId="364772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2,887.50 </w:t>
            </w:r>
          </w:p>
        </w:tc>
      </w:tr>
      <w:tr w:rsidR="00183663" w:rsidRPr="00C12F0C" w14:paraId="20AAC9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6B97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584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71BFDBF" w14:textId="23EE55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274F5" w14:textId="494596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DBC68" w14:textId="28C55B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1E715" w14:textId="498AD4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100.00 </w:t>
            </w:r>
          </w:p>
        </w:tc>
      </w:tr>
      <w:tr w:rsidR="00183663" w:rsidRPr="00C12F0C" w14:paraId="3764FA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082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33D3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66FB6BA" w14:textId="693647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6C1D84E" w14:textId="51F86B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2745" w14:textId="1E0767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32A28" w14:textId="490AC3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0,530.00 </w:t>
            </w:r>
          </w:p>
        </w:tc>
      </w:tr>
      <w:tr w:rsidR="00183663" w:rsidRPr="00C12F0C" w14:paraId="0E1747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756A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340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B8E1218" w14:textId="74C49A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458E0EA" w14:textId="46EFBC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91B57" w14:textId="579437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ACA7F" w14:textId="54877A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8,241.25 </w:t>
            </w:r>
          </w:p>
        </w:tc>
      </w:tr>
      <w:tr w:rsidR="00183663" w:rsidRPr="00C12F0C" w14:paraId="49C353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1994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258E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719E938" w14:textId="5D4299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814C583" w14:textId="29B42E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A06F6" w14:textId="562D76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9D314" w14:textId="1CC213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0,598.75 </w:t>
            </w:r>
          </w:p>
        </w:tc>
      </w:tr>
      <w:tr w:rsidR="00183663" w:rsidRPr="00C12F0C" w14:paraId="7A5467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8AF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B4C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5C52AAC" w14:textId="17B276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802D3B7" w14:textId="6D5BD7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0D50B" w14:textId="13546A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DE5D" w14:textId="723BD8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9,810.00 </w:t>
            </w:r>
          </w:p>
        </w:tc>
      </w:tr>
      <w:tr w:rsidR="00183663" w:rsidRPr="00C12F0C" w14:paraId="53707B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6C8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79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544F343B" w14:textId="5809B9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D93A35B" w14:textId="4F6AFB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D7CA" w14:textId="48F8B1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9326F" w14:textId="10B729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962.50 </w:t>
            </w:r>
          </w:p>
        </w:tc>
      </w:tr>
      <w:tr w:rsidR="00183663" w:rsidRPr="00C12F0C" w14:paraId="1E286F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B540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251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E6247DC" w14:textId="051669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B8994" w14:textId="0788C1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9D79F" w14:textId="46EA01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1B4F8" w14:textId="472C1A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3,000.00 </w:t>
            </w:r>
          </w:p>
        </w:tc>
      </w:tr>
      <w:tr w:rsidR="00183663" w:rsidRPr="00C12F0C" w14:paraId="74922E4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A6070"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062617D" w14:textId="0CF1048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429FC0" w14:textId="5190ED9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74A16" w14:textId="2FE742F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E216D1" w14:textId="3F158FD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781,496.82 </w:t>
            </w:r>
          </w:p>
        </w:tc>
      </w:tr>
      <w:tr w:rsidR="00183663" w:rsidRPr="00C12F0C" w14:paraId="18FB146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058E1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B29DD5B" w14:textId="5EBD7F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301DB856" w14:textId="73F293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91A2" w14:textId="56DCCD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0DE40" w14:textId="44210A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6,840.00 </w:t>
            </w:r>
          </w:p>
        </w:tc>
      </w:tr>
      <w:tr w:rsidR="00183663" w:rsidRPr="00C12F0C" w14:paraId="18E201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A23A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7C4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585FD4" w14:textId="16221C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3610023" w14:textId="125B2A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F1A6E" w14:textId="2F3637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5AE07" w14:textId="7D6839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3,669.12 </w:t>
            </w:r>
          </w:p>
        </w:tc>
      </w:tr>
      <w:tr w:rsidR="00183663" w:rsidRPr="00C12F0C" w14:paraId="616299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7B7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D84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C1E8120" w14:textId="6A886F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94C91FA" w14:textId="4DF922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E622" w14:textId="5920CA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176AE" w14:textId="53D201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988.08 </w:t>
            </w:r>
          </w:p>
        </w:tc>
      </w:tr>
      <w:tr w:rsidR="00183663" w:rsidRPr="00C12F0C" w14:paraId="054F24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6D83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923AC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FE6D5D6" w14:textId="7BD0DA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5A66D41" w14:textId="0ADCD0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A097D" w14:textId="4298D6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AE70F" w14:textId="61F8B8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2.34 </w:t>
            </w:r>
          </w:p>
        </w:tc>
      </w:tr>
      <w:tr w:rsidR="00183663" w:rsidRPr="00C12F0C" w14:paraId="71EA26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E46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11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470190C" w14:textId="018664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B7DB369" w14:textId="579543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872A6" w14:textId="1D84C5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32A4A" w14:textId="45E425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4,439.60 </w:t>
            </w:r>
          </w:p>
        </w:tc>
      </w:tr>
      <w:tr w:rsidR="00183663" w:rsidRPr="00C12F0C" w14:paraId="795136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429F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A890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8479008" w14:textId="5F0E52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C6D6FA1" w14:textId="43FD0B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03C78" w14:textId="30491A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C9E49" w14:textId="5597D4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4,549.68 </w:t>
            </w:r>
          </w:p>
        </w:tc>
      </w:tr>
      <w:tr w:rsidR="00183663" w:rsidRPr="00C12F0C" w14:paraId="4DE182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1E09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2F2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9874DB1" w14:textId="7AC159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6BC5C96" w14:textId="09B64D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8C5CC" w14:textId="5A551C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9251C" w14:textId="7BE5E8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9,185.44 </w:t>
            </w:r>
          </w:p>
        </w:tc>
      </w:tr>
      <w:tr w:rsidR="00183663" w:rsidRPr="00C12F0C" w14:paraId="182AB1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23E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5AE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D5FD412" w14:textId="51CA4F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0578331" w14:textId="433747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0C1AC" w14:textId="0B1CCB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2B947" w14:textId="1FFACA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25.46 </w:t>
            </w:r>
          </w:p>
        </w:tc>
      </w:tr>
      <w:tr w:rsidR="00183663" w:rsidRPr="00C12F0C" w14:paraId="0BE464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423F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3DB4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9CFD688" w14:textId="65C0C5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56611E6" w14:textId="7FD639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6D04" w14:textId="7DF946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7D85E" w14:textId="56E8B8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43.12 </w:t>
            </w:r>
          </w:p>
        </w:tc>
      </w:tr>
      <w:tr w:rsidR="00183663" w:rsidRPr="00C12F0C" w14:paraId="14E3B2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EC8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BF4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CB18236" w14:textId="573770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0DD4C47" w14:textId="51087D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4178A" w14:textId="36FC50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7B124" w14:textId="36AA01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6,052.30 </w:t>
            </w:r>
          </w:p>
        </w:tc>
      </w:tr>
      <w:tr w:rsidR="00183663" w:rsidRPr="00C12F0C" w14:paraId="659A4B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5862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8BB7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5AEDC07D" w14:textId="16323A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DFE74F1" w14:textId="368539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3337" w14:textId="4B1219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EB3F4" w14:textId="18A6A4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25.46 </w:t>
            </w:r>
          </w:p>
        </w:tc>
      </w:tr>
      <w:tr w:rsidR="00183663" w:rsidRPr="00C12F0C" w14:paraId="2E56A8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EEEE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0BE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F17B45A" w14:textId="190103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0B6EA8C8" w14:textId="1ECB45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DAA18" w14:textId="69670C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31F5A" w14:textId="5083A0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90.14 </w:t>
            </w:r>
          </w:p>
        </w:tc>
      </w:tr>
      <w:tr w:rsidR="00183663" w:rsidRPr="00C12F0C" w14:paraId="0DEC71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551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510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429AB04" w14:textId="318714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D92AADF" w14:textId="569C96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EE7F" w14:textId="20D46F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774E6" w14:textId="7F9126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7,108.00 </w:t>
            </w:r>
          </w:p>
        </w:tc>
      </w:tr>
      <w:tr w:rsidR="00183663" w:rsidRPr="00C12F0C" w14:paraId="2D0033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0BBD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29B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0D9C470" w14:textId="3E53AD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D51B8B5" w14:textId="144245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7BE30" w14:textId="37B8BB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0764" w14:textId="4C1901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33.26 </w:t>
            </w:r>
          </w:p>
        </w:tc>
      </w:tr>
      <w:tr w:rsidR="00183663" w:rsidRPr="00C12F0C" w14:paraId="147673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5EF0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AF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4FEEDF5" w14:textId="3C2063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02FB982A" w14:textId="63BDA4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933AA" w14:textId="373AE4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FC146" w14:textId="49BEAE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4,696.14 </w:t>
            </w:r>
          </w:p>
        </w:tc>
      </w:tr>
      <w:tr w:rsidR="00183663" w:rsidRPr="00C12F0C" w14:paraId="314090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B713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43F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13D3667" w14:textId="5F3AE2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45CE78F" w14:textId="21C7D9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2021" w14:textId="22148F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98142" w14:textId="4CC3BB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1,054.72 </w:t>
            </w:r>
          </w:p>
        </w:tc>
      </w:tr>
      <w:tr w:rsidR="00183663" w:rsidRPr="00C12F0C" w14:paraId="599545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EE6E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DFA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1B48E82" w14:textId="06BC76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6CC0EE2" w14:textId="54F5B2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3BF1B" w14:textId="0BE031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741D5" w14:textId="35EFDD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3,087.60 </w:t>
            </w:r>
          </w:p>
        </w:tc>
      </w:tr>
      <w:tr w:rsidR="00183663" w:rsidRPr="00C12F0C" w14:paraId="63823F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1812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D4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9B4D9A4" w14:textId="4237F9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A0E5633" w14:textId="6BF242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DB27B" w14:textId="4CD086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C4E4" w14:textId="18A3B7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8,550.98 </w:t>
            </w:r>
          </w:p>
        </w:tc>
      </w:tr>
      <w:tr w:rsidR="00183663" w:rsidRPr="00C12F0C" w14:paraId="3CC21F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C15A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855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702DCD0" w14:textId="6E63FC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3DDE749" w14:textId="1F0564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EBF8C" w14:textId="029E4D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74A82" w14:textId="4A0673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4,283.02 </w:t>
            </w:r>
          </w:p>
        </w:tc>
      </w:tr>
      <w:tr w:rsidR="00183663" w:rsidRPr="00C12F0C" w14:paraId="4F84F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541F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0CC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734F687" w14:textId="0A60AF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5E2731C" w14:textId="360B15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6B962" w14:textId="4BA27A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2D7FE" w14:textId="5A8826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2,628.90 </w:t>
            </w:r>
          </w:p>
        </w:tc>
      </w:tr>
      <w:tr w:rsidR="00183663" w:rsidRPr="00C12F0C" w14:paraId="135AFA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8D5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D10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4F020C8" w14:textId="407C58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B265EB6" w14:textId="200A48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C65F3" w14:textId="33417A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00273" w14:textId="27486F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0.78 </w:t>
            </w:r>
          </w:p>
        </w:tc>
      </w:tr>
      <w:tr w:rsidR="00183663" w:rsidRPr="00C12F0C" w14:paraId="158B04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AC7F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394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2303DE0" w14:textId="77F373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5FC26F1F" w14:textId="06845A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DF3AB" w14:textId="6DA5E5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9C72F" w14:textId="2BE5EC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2,881.12 </w:t>
            </w:r>
          </w:p>
        </w:tc>
      </w:tr>
      <w:tr w:rsidR="00183663" w:rsidRPr="00C12F0C" w14:paraId="49C79A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100F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313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5B3A528" w14:textId="48C16F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07D3F1FC" w14:textId="5FD20D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0D29" w14:textId="6CCF7C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0DC12" w14:textId="6440B3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21.56 </w:t>
            </w:r>
          </w:p>
        </w:tc>
      </w:tr>
      <w:tr w:rsidR="00183663" w:rsidRPr="00C12F0C" w14:paraId="1924DF8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53875"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103A49C" w14:textId="6B382F1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3CEF925" w14:textId="01842CB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38DFAD" w14:textId="63C6608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E9C484" w14:textId="0A1AAD9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761,887.43 </w:t>
            </w:r>
          </w:p>
        </w:tc>
      </w:tr>
      <w:tr w:rsidR="00183663" w:rsidRPr="00C12F0C" w14:paraId="2606CB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04DA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0ED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04424D0" w14:textId="6F93B3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0145349B" w14:textId="52C265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FC74B" w14:textId="541AAD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D6FCD" w14:textId="5A4F86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3,599.40 </w:t>
            </w:r>
          </w:p>
        </w:tc>
      </w:tr>
      <w:tr w:rsidR="00183663" w:rsidRPr="00C12F0C" w14:paraId="6924A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84C5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5F4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68E2035" w14:textId="348475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57676B5" w14:textId="7AC211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4D558" w14:textId="33893D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977C6" w14:textId="16BE65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2,498.75 </w:t>
            </w:r>
          </w:p>
        </w:tc>
      </w:tr>
      <w:tr w:rsidR="00183663" w:rsidRPr="00C12F0C" w14:paraId="18EBD1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ACB7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D4B1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6973CB4" w14:textId="3E22B0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3007C76" w14:textId="024608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A81C" w14:textId="4DA307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53415" w14:textId="7C485F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2,890.00 </w:t>
            </w:r>
          </w:p>
        </w:tc>
      </w:tr>
      <w:tr w:rsidR="00183663" w:rsidRPr="00C12F0C" w14:paraId="45C9C0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0634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E785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0DB3C48" w14:textId="74E392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5A4631C" w14:textId="452F37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F18D" w14:textId="2EB4B6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99E5" w14:textId="22302A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44,019.75 </w:t>
            </w:r>
          </w:p>
        </w:tc>
      </w:tr>
      <w:tr w:rsidR="00183663" w:rsidRPr="00C12F0C" w14:paraId="454C7A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2A36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3F4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56B0D96" w14:textId="73DCAB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6F4DF8D" w14:textId="4D36D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0F692" w14:textId="37CE45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00A6A" w14:textId="2929A8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14,655.00 </w:t>
            </w:r>
          </w:p>
        </w:tc>
      </w:tr>
      <w:tr w:rsidR="00183663" w:rsidRPr="00C12F0C" w14:paraId="30B802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F5DA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808D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B38C72D" w14:textId="1E8C35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C3DC85C" w14:textId="02F40F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869" w14:textId="24BC7E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E48B4" w14:textId="592829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9,010.00 </w:t>
            </w:r>
          </w:p>
        </w:tc>
      </w:tr>
      <w:tr w:rsidR="00183663" w:rsidRPr="00C12F0C" w14:paraId="635D91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EAC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CF7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6080A4" w14:textId="37E3B9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433CDE0" w14:textId="7CABD0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DC9FD" w14:textId="16AA84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D0EA" w14:textId="73D477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7,362.30 </w:t>
            </w:r>
          </w:p>
        </w:tc>
      </w:tr>
      <w:tr w:rsidR="00183663" w:rsidRPr="00C12F0C" w14:paraId="7BC3ED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D01C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A2D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7899090" w14:textId="7A5C5A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37B9BD6" w14:textId="6A8F40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62B11" w14:textId="01643B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3293" w14:textId="213754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7,467.80 </w:t>
            </w:r>
          </w:p>
        </w:tc>
      </w:tr>
      <w:tr w:rsidR="00183663" w:rsidRPr="00C12F0C" w14:paraId="70538D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CE6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5A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BDD9341" w14:textId="2B150D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E671BF8" w14:textId="061F1D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906EF" w14:textId="7C8652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BD2D1" w14:textId="085AD0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7,803.70 </w:t>
            </w:r>
          </w:p>
        </w:tc>
      </w:tr>
      <w:tr w:rsidR="00183663" w:rsidRPr="00C12F0C" w14:paraId="52EFB6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8E8E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AD72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1DDD894" w14:textId="578754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6CA6994" w14:textId="44B401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11501" w14:textId="4CA591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F90B8" w14:textId="62446C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7,291.40 </w:t>
            </w:r>
          </w:p>
        </w:tc>
      </w:tr>
      <w:tr w:rsidR="00183663" w:rsidRPr="00C12F0C" w14:paraId="68E18A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682C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150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2F9C0F9" w14:textId="55D82B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26CE2BA" w14:textId="1D3E19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2E458" w14:textId="57C920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ED797" w14:textId="0417D9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2,765.88 </w:t>
            </w:r>
          </w:p>
        </w:tc>
      </w:tr>
      <w:tr w:rsidR="00183663" w:rsidRPr="00C12F0C" w14:paraId="75DCB4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327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047D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11FDA11" w14:textId="799306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DFDA068" w14:textId="6D3C1B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F94B7" w14:textId="7F1123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90FB7" w14:textId="690635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5,548.00 </w:t>
            </w:r>
          </w:p>
        </w:tc>
      </w:tr>
      <w:tr w:rsidR="00183663" w:rsidRPr="00C12F0C" w14:paraId="7A6856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7F96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70D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74C2C15" w14:textId="7653C5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43F613" w14:textId="5F6E0D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0593" w14:textId="31872F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CDF6" w14:textId="0D3F99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50.00 </w:t>
            </w:r>
          </w:p>
        </w:tc>
      </w:tr>
      <w:tr w:rsidR="00183663" w:rsidRPr="00C12F0C" w14:paraId="296D91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5511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511E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64CEBB6" w14:textId="1510FB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FFB9DAE" w14:textId="2D6CFF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CD9A6" w14:textId="3BDB44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6B369" w14:textId="00B09C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8,437.25 </w:t>
            </w:r>
          </w:p>
        </w:tc>
      </w:tr>
      <w:tr w:rsidR="00183663" w:rsidRPr="00C12F0C" w14:paraId="17C041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4750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917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30E3D81" w14:textId="3F6148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45A250D" w14:textId="08E291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C3D7E" w14:textId="629F9E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C61F" w14:textId="14FC28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953.00 </w:t>
            </w:r>
          </w:p>
        </w:tc>
      </w:tr>
      <w:tr w:rsidR="00183663" w:rsidRPr="00C12F0C" w14:paraId="29A76B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79BA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AD8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082B6B1" w14:textId="272C2D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1A7876E" w14:textId="33A5D1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36CB7" w14:textId="4931FC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E75BB" w14:textId="01858D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8,501.00 </w:t>
            </w:r>
          </w:p>
        </w:tc>
      </w:tr>
      <w:tr w:rsidR="00183663" w:rsidRPr="00C12F0C" w14:paraId="3C349C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7EBC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CF4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C3B2F70" w14:textId="370510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5978B0B" w14:textId="537E86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DF70B" w14:textId="064094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B36DE" w14:textId="5642E7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5,534.20 </w:t>
            </w:r>
          </w:p>
        </w:tc>
      </w:tr>
      <w:tr w:rsidR="00183663" w:rsidRPr="00C12F0C" w14:paraId="32353E0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BD0B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261F708" w14:textId="6BDF4E1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34EDADA" w14:textId="4310DB8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2EBB14" w14:textId="14EC8A1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CBDEF6" w14:textId="19BA07E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00,032.75 </w:t>
            </w:r>
          </w:p>
        </w:tc>
      </w:tr>
      <w:tr w:rsidR="00183663" w:rsidRPr="00C12F0C" w14:paraId="7C6197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9C1B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9C9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4B62148" w14:textId="3E0A30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A27C078" w14:textId="30C97C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F7211" w14:textId="18097A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7D20A" w14:textId="11FE37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6,365.00 </w:t>
            </w:r>
          </w:p>
        </w:tc>
      </w:tr>
      <w:tr w:rsidR="00183663" w:rsidRPr="00C12F0C" w14:paraId="677E9D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FF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FE1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B6D74ED" w14:textId="5F0D7D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12B872E" w14:textId="71D986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DDCE1" w14:textId="1A93DC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F9688" w14:textId="5D2690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234.00 </w:t>
            </w:r>
          </w:p>
        </w:tc>
      </w:tr>
      <w:tr w:rsidR="00183663" w:rsidRPr="00C12F0C" w14:paraId="1CD960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827A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6A3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468867A" w14:textId="327704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28FBCEBD" w14:textId="09A53B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6E906" w14:textId="6DBA9B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66624" w14:textId="142B1A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6,273.00 </w:t>
            </w:r>
          </w:p>
        </w:tc>
      </w:tr>
      <w:tr w:rsidR="00183663" w:rsidRPr="00C12F0C" w14:paraId="1F5445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C32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0CF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44E6950" w14:textId="09F2D5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7F2B123A" w14:textId="08D690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73820" w14:textId="0E46F5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1039C" w14:textId="173142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1,527.60 </w:t>
            </w:r>
          </w:p>
        </w:tc>
      </w:tr>
      <w:tr w:rsidR="00183663" w:rsidRPr="00C12F0C" w14:paraId="6FC8DE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3555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DD7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E31A43" w14:textId="54A1DA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2732E3F" w14:textId="210CB9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1D950" w14:textId="1B6068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AB545" w14:textId="28245F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0,692.00 </w:t>
            </w:r>
          </w:p>
        </w:tc>
      </w:tr>
      <w:tr w:rsidR="00183663" w:rsidRPr="00C12F0C" w14:paraId="6DD28D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C49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738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AD38027" w14:textId="76F3FC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EE83D19" w14:textId="1CDD24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CB555" w14:textId="310E8C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56222" w14:textId="714CA0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195.00 </w:t>
            </w:r>
          </w:p>
        </w:tc>
      </w:tr>
      <w:tr w:rsidR="00183663" w:rsidRPr="00C12F0C" w14:paraId="0E12F51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CC32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73E6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C90E436" w14:textId="66C582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D8F9E58" w14:textId="1469F2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A6EAE" w14:textId="6F0105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50BD1" w14:textId="1B5A63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124.00 </w:t>
            </w:r>
          </w:p>
        </w:tc>
      </w:tr>
      <w:tr w:rsidR="00183663" w:rsidRPr="00C12F0C" w14:paraId="5D4937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4F7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FB9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E390F73" w14:textId="7F929E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E128910" w14:textId="6CBCC5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1264C" w14:textId="44E2D3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6F246" w14:textId="386031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9,750.65 </w:t>
            </w:r>
          </w:p>
        </w:tc>
      </w:tr>
      <w:tr w:rsidR="00183663" w:rsidRPr="00C12F0C" w14:paraId="24EF63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75E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208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4F35409A" w14:textId="7CA7D6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8FC31E8" w14:textId="5DB9C7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36295" w14:textId="46965A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9A4AE" w14:textId="6F3F7E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5,871.50 </w:t>
            </w:r>
          </w:p>
        </w:tc>
      </w:tr>
      <w:tr w:rsidR="00183663" w:rsidRPr="00C12F0C" w14:paraId="500BF5F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CFD41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60853F1" w14:textId="6B94485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52,997,559.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889195F" w14:textId="2BEA032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5E9F1CAA" w14:textId="69689D0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91B86B8" w14:textId="1A37B71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96,311,777.00 </w:t>
            </w:r>
          </w:p>
        </w:tc>
      </w:tr>
      <w:tr w:rsidR="00183663" w:rsidRPr="00C12F0C" w14:paraId="112F57D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7FC9D"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FD304DA" w14:textId="2A40BED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6,945,202.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DF5BD" w14:textId="0FD1604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7925A2" w14:textId="5948605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A586C0" w14:textId="4B22259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60,231,484.25 </w:t>
            </w:r>
          </w:p>
        </w:tc>
      </w:tr>
      <w:tr w:rsidR="00183663" w:rsidRPr="00C12F0C" w14:paraId="4A0A212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A39CF"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A989E75" w14:textId="6916F6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C03A353" w14:textId="16A985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29DA987" w14:textId="66A904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7D7BFB" w14:textId="30793A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0,955,288.35 </w:t>
            </w:r>
          </w:p>
        </w:tc>
      </w:tr>
      <w:tr w:rsidR="00183663" w:rsidRPr="00C12F0C" w14:paraId="660137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6AE43"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77F2B0"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EA64C89" w14:textId="6B2A70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CD3203A" w14:textId="4E7FEE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1FAB" w14:textId="72F7AD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D1B7" w14:textId="7026F0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470,980.00 </w:t>
            </w:r>
          </w:p>
        </w:tc>
      </w:tr>
      <w:tr w:rsidR="00183663" w:rsidRPr="00C12F0C" w14:paraId="211490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01BBC"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24E493"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46196C0" w14:textId="28B13C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7EE0F1D4" w14:textId="373924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A470E" w14:textId="0C4892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4B370" w14:textId="2C8243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024,698.50 </w:t>
            </w:r>
          </w:p>
        </w:tc>
      </w:tr>
      <w:tr w:rsidR="00183663" w:rsidRPr="00C12F0C" w14:paraId="4DE03C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6BC4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13C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137F086" w14:textId="70949B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0A133E97" w14:textId="23DE89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4EEB7" w14:textId="5B1B95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9D60" w14:textId="349760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4,815.00 </w:t>
            </w:r>
          </w:p>
        </w:tc>
      </w:tr>
      <w:tr w:rsidR="00183663" w:rsidRPr="00C12F0C" w14:paraId="041FA9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C1E6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795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6AD9840" w14:textId="336BC5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CB69490" w14:textId="635635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6E0C77" w14:textId="2F6E65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0F4E4" w14:textId="028331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89,830.00 </w:t>
            </w:r>
          </w:p>
        </w:tc>
      </w:tr>
      <w:tr w:rsidR="00183663" w:rsidRPr="00C12F0C" w14:paraId="67C516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6185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1C6E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9912B" w14:textId="537404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76D3105C" w14:textId="37CD37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A278F49" w14:textId="6517FF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0B2B7" w14:textId="5A85DA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83,667.00 </w:t>
            </w:r>
          </w:p>
        </w:tc>
      </w:tr>
      <w:tr w:rsidR="00183663" w:rsidRPr="00C12F0C" w14:paraId="2C6C03F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69A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51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3177469" w14:textId="4D3751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5D9B677" w14:textId="677F65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2C39B04C" w14:textId="2BAD40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D2EDF" w14:textId="2765A1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37,710.00 </w:t>
            </w:r>
          </w:p>
        </w:tc>
      </w:tr>
      <w:tr w:rsidR="00183663" w:rsidRPr="00C12F0C" w14:paraId="6DAD6F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1FF1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3EA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C4FAA99" w14:textId="79F606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375073B1" w14:textId="06F3E3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732B6A" w14:textId="644754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3A60" w14:textId="26F361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402,285.00 </w:t>
            </w:r>
          </w:p>
        </w:tc>
      </w:tr>
      <w:tr w:rsidR="00183663" w:rsidRPr="00C12F0C" w14:paraId="21A21B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FB0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6C72F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6823AA6" w14:textId="0E13E8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2D10EDDD" w14:textId="03C7B8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1FEEA" w14:textId="77F9A0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D49B8" w14:textId="161EC2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34,482.00 </w:t>
            </w:r>
          </w:p>
        </w:tc>
      </w:tr>
      <w:tr w:rsidR="00183663" w:rsidRPr="00C12F0C" w14:paraId="21AD06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4FE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504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F9A8776" w14:textId="443031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64B7669" w14:textId="2D8798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A6AFF" w14:textId="56D6A7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76BBE" w14:textId="71A182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734,307.50 </w:t>
            </w:r>
          </w:p>
        </w:tc>
      </w:tr>
      <w:tr w:rsidR="00183663" w:rsidRPr="00C12F0C" w14:paraId="15E2BD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CC73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26F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D8F0887" w14:textId="7BD24A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3470952" w14:textId="3519B1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73D664E" w14:textId="7DBFA6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A9E2C" w14:textId="117C0E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98,432.50 </w:t>
            </w:r>
          </w:p>
        </w:tc>
      </w:tr>
      <w:tr w:rsidR="00183663" w:rsidRPr="00C12F0C" w14:paraId="064740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3587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56C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417F3F5" w14:textId="0D74A0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5F6CB2E" w14:textId="11E77C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D80FF" w14:textId="69A45E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A95F3" w14:textId="1A90ED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57,380.00 </w:t>
            </w:r>
          </w:p>
        </w:tc>
      </w:tr>
      <w:tr w:rsidR="00183663" w:rsidRPr="00C12F0C" w14:paraId="33BEEF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440A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23CC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2D2C250" w14:textId="76C453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A7541FD" w14:textId="32372B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5F717953" w14:textId="4512B8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84D01" w14:textId="77F631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22,082.00 </w:t>
            </w:r>
          </w:p>
        </w:tc>
      </w:tr>
      <w:tr w:rsidR="00183663" w:rsidRPr="00C12F0C" w14:paraId="03CA8E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0E1D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57C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1E54011" w14:textId="74A725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12D7ADA9" w14:textId="0DB541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DEBEE" w14:textId="6C0D14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10ADD" w14:textId="79B0DC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2,179.00 </w:t>
            </w:r>
          </w:p>
        </w:tc>
      </w:tr>
      <w:tr w:rsidR="00183663" w:rsidRPr="00C12F0C" w14:paraId="219152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7237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8A9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6A5E98" w14:textId="698A26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06BBC543" w14:textId="6ABC19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8B5F39" w14:textId="1E1082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0FD47" w14:textId="4675F8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609,728.00 </w:t>
            </w:r>
          </w:p>
        </w:tc>
      </w:tr>
      <w:tr w:rsidR="00183663" w:rsidRPr="00C12F0C" w14:paraId="65C281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789F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466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E0AF535" w14:textId="41F1DF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56DC3DA" w14:textId="6D8F76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F549E" w14:textId="14ED8B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03BF" w14:textId="0285C9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35,315.00 </w:t>
            </w:r>
          </w:p>
        </w:tc>
      </w:tr>
      <w:tr w:rsidR="00183663" w:rsidRPr="00C12F0C" w14:paraId="7F29441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0BB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2C7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EECE599" w14:textId="69F90D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113105E9" w14:textId="3FDE5B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0BC81B4" w14:textId="6D2A30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8A9DC" w14:textId="4A8FAB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06,230.00 </w:t>
            </w:r>
          </w:p>
        </w:tc>
      </w:tr>
      <w:tr w:rsidR="00183663" w:rsidRPr="00C12F0C" w14:paraId="1B063F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6519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4037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4D5B357" w14:textId="3A1991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154DD29F" w14:textId="7591E4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595D236" w14:textId="08C36F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E4127" w14:textId="60B33A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383,449.00 </w:t>
            </w:r>
          </w:p>
        </w:tc>
      </w:tr>
      <w:tr w:rsidR="00183663" w:rsidRPr="00C12F0C" w14:paraId="0F0A19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0C6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E9C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05EDC43" w14:textId="59D67F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234C935" w14:textId="1F305D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7F26A" w14:textId="185A4A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B7F2A" w14:textId="70F863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813,125.00 </w:t>
            </w:r>
          </w:p>
        </w:tc>
      </w:tr>
      <w:tr w:rsidR="00183663" w:rsidRPr="00C12F0C" w14:paraId="059102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688F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0294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57CEE60" w14:textId="79CEA4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4D1A154" w14:textId="30CF9F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270628" w14:textId="65613A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402EC" w14:textId="11F0FA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44,315.00 </w:t>
            </w:r>
          </w:p>
        </w:tc>
      </w:tr>
      <w:tr w:rsidR="00183663" w:rsidRPr="00C12F0C" w14:paraId="2A6B83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A97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22A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C70849" w14:textId="74A5E6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79959941" w14:textId="4EC1E4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5506A" w14:textId="4BBDF2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AF1CF" w14:textId="455FF3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37,315.00 </w:t>
            </w:r>
          </w:p>
        </w:tc>
      </w:tr>
      <w:tr w:rsidR="00183663" w:rsidRPr="00C12F0C" w14:paraId="1BD2B7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D64F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6D0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FEDE723" w14:textId="2A4DAA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04C8E3DD" w14:textId="6C7E4E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A46F7" w14:textId="18191B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359E" w14:textId="1FC326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8,815.00 </w:t>
            </w:r>
          </w:p>
        </w:tc>
      </w:tr>
      <w:tr w:rsidR="00183663" w:rsidRPr="00C12F0C" w14:paraId="008E4F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A7A8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BFA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7D43FDB" w14:textId="4707E9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44A26F74" w14:textId="2A026A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69A8624" w14:textId="5DF4F2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8D41E" w14:textId="2BAF8E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523,018.40 </w:t>
            </w:r>
          </w:p>
        </w:tc>
      </w:tr>
      <w:tr w:rsidR="00183663" w:rsidRPr="00C12F0C" w14:paraId="0C9653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A269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6C11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5E9DC08" w14:textId="3CC0FD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7AAE87D" w14:textId="74539F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5C520" w14:textId="57C471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81B90" w14:textId="284208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64,782.50 </w:t>
            </w:r>
          </w:p>
        </w:tc>
      </w:tr>
      <w:tr w:rsidR="00183663" w:rsidRPr="00C12F0C" w14:paraId="40A56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7ACA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6AB0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E8B0B6B" w14:textId="2F97F4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74201B4" w14:textId="29EE06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3DB7" w14:textId="003C26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481D3" w14:textId="105294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2,345.00 </w:t>
            </w:r>
          </w:p>
        </w:tc>
      </w:tr>
      <w:tr w:rsidR="00183663" w:rsidRPr="00C12F0C" w14:paraId="036A6F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A95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5BA2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EE364AD" w14:textId="4072D5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A1A03" w14:textId="0CA021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4C4C6" w14:textId="506207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B80D" w14:textId="116043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478,500.00 </w:t>
            </w:r>
          </w:p>
        </w:tc>
      </w:tr>
      <w:tr w:rsidR="00183663" w:rsidRPr="00C12F0C" w14:paraId="47D55C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9561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79B4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FFCF02F" w14:textId="037C90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55972728" w14:textId="37E1F4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6174E" w14:textId="6E1317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8C2C9" w14:textId="3B2536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51,403.00 </w:t>
            </w:r>
          </w:p>
        </w:tc>
      </w:tr>
      <w:tr w:rsidR="00183663" w:rsidRPr="00C12F0C" w14:paraId="5085D8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DA6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10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CFA5D12" w14:textId="2D0398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BD1359C" w14:textId="2F49B7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272BF" w14:textId="313DB9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D164" w14:textId="0B770C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582,753.00 </w:t>
            </w:r>
          </w:p>
        </w:tc>
      </w:tr>
      <w:tr w:rsidR="00183663" w:rsidRPr="00C12F0C" w14:paraId="4516F8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0557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A6B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5A9ED3A" w14:textId="24FEDE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12FEB5F8" w14:textId="33235B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097B426" w14:textId="16A6C5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6F377" w14:textId="485C02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0,422.00 </w:t>
            </w:r>
          </w:p>
        </w:tc>
      </w:tr>
      <w:tr w:rsidR="00183663" w:rsidRPr="00C12F0C" w14:paraId="25597A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59ED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BCC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E743F3A" w14:textId="686238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CAA50FC" w14:textId="7C901E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1C73C" w14:textId="376A4B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53405" w14:textId="1A8FCD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568,908.00 </w:t>
            </w:r>
          </w:p>
        </w:tc>
      </w:tr>
      <w:tr w:rsidR="00183663" w:rsidRPr="00C12F0C" w14:paraId="475A09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C0C7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7EF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2885860" w14:textId="7D24D2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3B35C33" w14:textId="47D986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4FE26" w14:textId="101292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6C7C0" w14:textId="64660B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60,312.00 </w:t>
            </w:r>
          </w:p>
        </w:tc>
      </w:tr>
      <w:tr w:rsidR="00183663" w:rsidRPr="00C12F0C" w14:paraId="1FEAA8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25ED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DE1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15FCCB3" w14:textId="7ABD8C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133CB730" w14:textId="74E3BB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B4C5CD8" w14:textId="3A21D2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28AFB" w14:textId="15465A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9,108,563.50 </w:t>
            </w:r>
          </w:p>
        </w:tc>
      </w:tr>
      <w:tr w:rsidR="00183663" w:rsidRPr="00C12F0C" w14:paraId="4902AA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F12D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44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C2BE179" w14:textId="194525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7A75BFD6" w14:textId="7405E5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D6FA1" w14:textId="4211CA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022C5" w14:textId="109ECC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2,983.00 </w:t>
            </w:r>
          </w:p>
        </w:tc>
      </w:tr>
      <w:tr w:rsidR="00183663" w:rsidRPr="00C12F0C" w14:paraId="475069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955E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26B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B1262B1" w14:textId="52F9E3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5B60C8E9" w14:textId="25D20C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87DB8" w14:textId="08E662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BC4F8" w14:textId="4815CF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95,750.00 </w:t>
            </w:r>
          </w:p>
        </w:tc>
      </w:tr>
      <w:tr w:rsidR="00183663" w:rsidRPr="00C12F0C" w14:paraId="13CBF1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C48B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F22A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641FA54" w14:textId="27DA1C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2D13D2" w14:textId="42BEF3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E5F0A" w14:textId="036897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0F74D" w14:textId="0E6C10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35,315.00 </w:t>
            </w:r>
          </w:p>
        </w:tc>
      </w:tr>
      <w:tr w:rsidR="00183663" w:rsidRPr="00C12F0C" w14:paraId="5FA76CE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611BD"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8133A8E" w14:textId="4BEA99F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9,85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BA2A96" w14:textId="2715FF0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75007D87" w14:textId="40A258D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DC975C" w14:textId="065592D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4,833,028.18 </w:t>
            </w:r>
          </w:p>
        </w:tc>
      </w:tr>
      <w:tr w:rsidR="00183663" w:rsidRPr="00C12F0C" w14:paraId="0BC5A8F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08C004"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BBB2FD9" w14:textId="7A281E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7275BDE" w14:textId="00AAD1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BFC2ACA" w14:textId="402B0F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026ABD" w14:textId="2FF456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5,520,319.20 </w:t>
            </w:r>
          </w:p>
        </w:tc>
      </w:tr>
      <w:tr w:rsidR="00183663" w:rsidRPr="00C12F0C" w14:paraId="5F7901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F7FBE"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04737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0CE7518" w14:textId="43A017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6B6F03E4" w14:textId="2B24F7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2A6E" w14:textId="5CF85F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98752" w14:textId="3C5152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0,341.00 </w:t>
            </w:r>
          </w:p>
        </w:tc>
      </w:tr>
      <w:tr w:rsidR="00183663" w:rsidRPr="00C12F0C" w14:paraId="75F7C4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F15E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76DF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C83A2E2" w14:textId="54B657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10C8A61" w14:textId="00FEDB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54949" w14:textId="1D2C26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94925" w14:textId="74B2D5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37,190.00 </w:t>
            </w:r>
          </w:p>
        </w:tc>
      </w:tr>
      <w:tr w:rsidR="00183663" w:rsidRPr="00C12F0C" w14:paraId="54ED68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23F6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6F0E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4451813" w14:textId="2858D4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9B96D4A" w14:textId="266391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9A2884C" w14:textId="5BA6E0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3B255" w14:textId="1922B9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060,447.00 </w:t>
            </w:r>
          </w:p>
        </w:tc>
      </w:tr>
      <w:tr w:rsidR="00183663" w:rsidRPr="00C12F0C" w14:paraId="57CDBF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808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5F17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7AD2DD4" w14:textId="1D3BD2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9C428C8" w14:textId="485406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5D69C9" w14:textId="4C224C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FF16C" w14:textId="503ED0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13,240.00 </w:t>
            </w:r>
          </w:p>
        </w:tc>
      </w:tr>
      <w:tr w:rsidR="00183663" w:rsidRPr="00C12F0C" w14:paraId="525F9D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0218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2C88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453BB62" w14:textId="5C92DE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487E5C" w14:textId="045E90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7246E82" w14:textId="37A31A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037F6" w14:textId="1F0A92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0,550.00 </w:t>
            </w:r>
          </w:p>
        </w:tc>
      </w:tr>
      <w:tr w:rsidR="00183663" w:rsidRPr="00C12F0C" w14:paraId="7AA06B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6901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317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1DEE77C" w14:textId="5E330E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F634A9A" w14:textId="60F9F5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0F31C586" w14:textId="22D68E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3556A" w14:textId="5D8BA4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168,878.78 </w:t>
            </w:r>
          </w:p>
        </w:tc>
      </w:tr>
      <w:tr w:rsidR="00183663" w:rsidRPr="00C12F0C" w14:paraId="5099CE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F66B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58F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7F7FFDB" w14:textId="0FEE7E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501F1779" w14:textId="456B45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3D46F86" w14:textId="68256C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7371B" w14:textId="70C6E2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77,170.75 </w:t>
            </w:r>
          </w:p>
        </w:tc>
      </w:tr>
      <w:tr w:rsidR="00183663" w:rsidRPr="00C12F0C" w14:paraId="296F6B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5B08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0DF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7285EFE" w14:textId="538FCE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0F524" w14:textId="00411E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928C4" w14:textId="530718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DB402" w14:textId="52EC96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000.00 </w:t>
            </w:r>
          </w:p>
        </w:tc>
      </w:tr>
      <w:tr w:rsidR="00183663" w:rsidRPr="00C12F0C" w14:paraId="55FD93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F448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5158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537F379" w14:textId="218DFC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4468B" w14:textId="179092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3931751" w14:textId="6D05E0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24994" w14:textId="3A8303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3,275.00 </w:t>
            </w:r>
          </w:p>
        </w:tc>
      </w:tr>
      <w:tr w:rsidR="00183663" w:rsidRPr="00C12F0C" w14:paraId="7DFE8A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FBB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AD2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B0CD5E3" w14:textId="40D727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676624C" w14:textId="166173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6A5C8C2" w14:textId="522ACE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3C1CC" w14:textId="3688C9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74,350.60 </w:t>
            </w:r>
          </w:p>
        </w:tc>
      </w:tr>
      <w:tr w:rsidR="00183663" w:rsidRPr="00C12F0C" w14:paraId="4171C2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A0D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068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A9A04F4" w14:textId="7C0316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CE6DF" w14:textId="3016E3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6F1D7E0" w14:textId="0DDD09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35E35" w14:textId="527835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9,860.00 </w:t>
            </w:r>
          </w:p>
        </w:tc>
      </w:tr>
      <w:tr w:rsidR="00183663" w:rsidRPr="00C12F0C" w14:paraId="46C83C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7A77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F86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F03C38E" w14:textId="024883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E7209E2" w14:textId="5459A3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07F20124" w14:textId="5A47CB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273FA" w14:textId="1E9944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2,443.71 </w:t>
            </w:r>
          </w:p>
        </w:tc>
      </w:tr>
      <w:tr w:rsidR="00183663" w:rsidRPr="00C12F0C" w14:paraId="51A5A8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7FFA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7E31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150BEE0" w14:textId="106CCA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7946D" w14:textId="46887D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1FDF" w14:textId="2A501E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174AC" w14:textId="608244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000.00 </w:t>
            </w:r>
          </w:p>
        </w:tc>
      </w:tr>
      <w:tr w:rsidR="00183663" w:rsidRPr="00C12F0C" w14:paraId="7FD243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0450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4FE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0658F35" w14:textId="6DC5A6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E9C8" w14:textId="152FE8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99C4524" w14:textId="5660C5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56BB7" w14:textId="4116AB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4,510.00 </w:t>
            </w:r>
          </w:p>
        </w:tc>
      </w:tr>
      <w:tr w:rsidR="00183663" w:rsidRPr="00C12F0C" w14:paraId="708B65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99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AE4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BF400AA" w14:textId="0FD620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A5399" w14:textId="50438A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5E641" w14:textId="30C0E7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F2501" w14:textId="5AD4A6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1,000.00 </w:t>
            </w:r>
          </w:p>
        </w:tc>
      </w:tr>
      <w:tr w:rsidR="00183663" w:rsidRPr="00C12F0C" w14:paraId="61381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51D9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DB5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801620F" w14:textId="238EB7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281BA9D9" w14:textId="44CEE1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FBFD9" w14:textId="682DFA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FD5C1" w14:textId="756502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3,340.00 </w:t>
            </w:r>
          </w:p>
        </w:tc>
      </w:tr>
      <w:tr w:rsidR="00183663" w:rsidRPr="00C12F0C" w14:paraId="29D943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A739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5A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16F1703" w14:textId="140566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29C2A" w14:textId="573749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BDDB70" w14:textId="6AD9AA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82BE8" w14:textId="1C5E41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50,200.00 </w:t>
            </w:r>
          </w:p>
        </w:tc>
      </w:tr>
      <w:tr w:rsidR="00183663" w:rsidRPr="00C12F0C" w14:paraId="7A493F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151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2C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8C2F63D" w14:textId="02E901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7A6D5900" w14:textId="6E062B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FFC42D8" w14:textId="619916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D3D66" w14:textId="5F13FA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40,574.00 </w:t>
            </w:r>
          </w:p>
        </w:tc>
      </w:tr>
      <w:tr w:rsidR="00183663" w:rsidRPr="00C12F0C" w14:paraId="5AEC2D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B97B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84D3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9478CAE" w14:textId="413C5F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8ECA42F" w14:textId="58BCFF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9638906" w14:textId="43A297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C7EE0" w14:textId="3E9EA0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10,671.00 </w:t>
            </w:r>
          </w:p>
        </w:tc>
      </w:tr>
      <w:tr w:rsidR="00183663" w:rsidRPr="00C12F0C" w14:paraId="7CA209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AC3C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0C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22CEE86" w14:textId="680E89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60C7584E" w14:textId="2B097A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A938911" w14:textId="375506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E3E1F" w14:textId="5C6184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73,958.00 </w:t>
            </w:r>
          </w:p>
        </w:tc>
      </w:tr>
      <w:tr w:rsidR="00183663" w:rsidRPr="00C12F0C" w14:paraId="0249C3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5C12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F166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7DA9021" w14:textId="7E0F42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16D83CB9" w14:textId="671E9C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09E4D11" w14:textId="6D7C97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F4012" w14:textId="3DAD4B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82,970.14 </w:t>
            </w:r>
          </w:p>
        </w:tc>
      </w:tr>
      <w:tr w:rsidR="00183663" w:rsidRPr="00C12F0C" w14:paraId="60E893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51A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9F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C2569D7" w14:textId="088066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A52AA" w14:textId="13A3EA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E2243D0" w14:textId="4F43C2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0465F" w14:textId="49B9CA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60,605.00 </w:t>
            </w:r>
          </w:p>
        </w:tc>
      </w:tr>
      <w:tr w:rsidR="00183663" w:rsidRPr="00C12F0C" w14:paraId="6B3730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088E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65F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A05D94E" w14:textId="4F3C6C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0D6E4DF2" w14:textId="49D801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5BB0F0C3" w14:textId="57CBF6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15D5B" w14:textId="2FD56B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65,134.00 </w:t>
            </w:r>
          </w:p>
        </w:tc>
      </w:tr>
      <w:tr w:rsidR="00183663" w:rsidRPr="00C12F0C" w14:paraId="125BA7A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99E9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C250142" w14:textId="4E11FD5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1,851,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E1FFC" w14:textId="28564AF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D0DECAC" w14:textId="2F333C8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3D726E" w14:textId="31C2571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6,328,275.05 </w:t>
            </w:r>
          </w:p>
        </w:tc>
      </w:tr>
      <w:tr w:rsidR="00183663" w:rsidRPr="00C12F0C" w14:paraId="3409816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C56C9"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2DA4D09" w14:textId="06A56B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A4150" w14:textId="15B626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9387B3F" w14:textId="127A5A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DCE9FE" w14:textId="217C62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969,200.50 </w:t>
            </w:r>
          </w:p>
        </w:tc>
      </w:tr>
      <w:tr w:rsidR="00183663" w:rsidRPr="00C12F0C" w14:paraId="2A6FEF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614D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A1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7855A36" w14:textId="3FCF21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29B96" w14:textId="2463FC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BEC1" w14:textId="5230FE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D639" w14:textId="206A01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400.00 </w:t>
            </w:r>
          </w:p>
        </w:tc>
      </w:tr>
      <w:tr w:rsidR="00183663" w:rsidRPr="00C12F0C" w14:paraId="4028F0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77E7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BC32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C0A3E75" w14:textId="4C81E1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AC415" w14:textId="768B74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3811083C" w14:textId="3FCAE2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BEE4" w14:textId="0CAB20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11,900.00 </w:t>
            </w:r>
          </w:p>
        </w:tc>
      </w:tr>
      <w:tr w:rsidR="00183663" w:rsidRPr="00C12F0C" w14:paraId="23B79C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B606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E83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620BF47" w14:textId="3A5089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156BC25" w14:textId="482C3C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7C9781" w14:textId="79BB0F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D1551" w14:textId="62072F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513,210.00 </w:t>
            </w:r>
          </w:p>
        </w:tc>
      </w:tr>
      <w:tr w:rsidR="00183663" w:rsidRPr="00C12F0C" w14:paraId="329981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92C4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39B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B830CD9" w14:textId="22370D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D90A34B" w14:textId="7F48DE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0D55282" w14:textId="03E310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B0C09" w14:textId="6F5241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70,560.00 </w:t>
            </w:r>
          </w:p>
        </w:tc>
      </w:tr>
      <w:tr w:rsidR="00183663" w:rsidRPr="00C12F0C" w14:paraId="71BCA5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16DF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B58B6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0B2D2DA" w14:textId="2842DA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74FD182" w14:textId="52936C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3C2539AD" w14:textId="3BED5A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26654" w14:textId="60C29F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516,184.00 </w:t>
            </w:r>
          </w:p>
        </w:tc>
      </w:tr>
      <w:tr w:rsidR="00183663" w:rsidRPr="00C12F0C" w14:paraId="71F714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4B74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8BC3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2789F0E" w14:textId="244C43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487AD492" w14:textId="6CFE19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9C1E0" w14:textId="782DEB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F8A3C" w14:textId="029C9B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07,184.00 </w:t>
            </w:r>
          </w:p>
        </w:tc>
      </w:tr>
      <w:tr w:rsidR="00183663" w:rsidRPr="00C12F0C" w14:paraId="10AF94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461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752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7E75B8F" w14:textId="66EF03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08267" w14:textId="1B539A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49DC" w14:textId="74841B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96FB7" w14:textId="686DD7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400.00 </w:t>
            </w:r>
          </w:p>
        </w:tc>
      </w:tr>
      <w:tr w:rsidR="00183663" w:rsidRPr="00C12F0C" w14:paraId="57D21D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1B8B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8FF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CE53D3A" w14:textId="35502C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6AA107" w14:textId="11E7A9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2B06F5F" w14:textId="4668AC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D6395" w14:textId="008C9A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8,624.78 </w:t>
            </w:r>
          </w:p>
        </w:tc>
      </w:tr>
      <w:tr w:rsidR="00183663" w:rsidRPr="00C12F0C" w14:paraId="3D61F04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DCF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87A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229BFC4" w14:textId="07BA68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E75AF" w14:textId="3D88FF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565E3" w14:textId="3DE835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27F7F" w14:textId="16FB44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3,300.00 </w:t>
            </w:r>
          </w:p>
        </w:tc>
      </w:tr>
      <w:tr w:rsidR="00183663" w:rsidRPr="00C12F0C" w14:paraId="433E24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C602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2DD5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0C22C98" w14:textId="66AE18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1435A2D5" w14:textId="533A6B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8B47029" w14:textId="0B3C5D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FCA3B" w14:textId="1F67A6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1,325.00 </w:t>
            </w:r>
          </w:p>
        </w:tc>
      </w:tr>
      <w:tr w:rsidR="00183663" w:rsidRPr="00C12F0C" w14:paraId="4A2478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B586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C5F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4FAC47F" w14:textId="5AA342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35103EC" w14:textId="0D8B3B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261028A9" w14:textId="27253E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4B083" w14:textId="6C113E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16,689.40 </w:t>
            </w:r>
          </w:p>
        </w:tc>
      </w:tr>
      <w:tr w:rsidR="00183663" w:rsidRPr="00C12F0C" w14:paraId="227BA9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415D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7E9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4F26883" w14:textId="749243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3651" w14:textId="2BDAA1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09B43" w14:textId="322B53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15161" w14:textId="2E91B4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2,000.00 </w:t>
            </w:r>
          </w:p>
        </w:tc>
      </w:tr>
      <w:tr w:rsidR="00183663" w:rsidRPr="00C12F0C" w14:paraId="47F09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963E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6D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139A309" w14:textId="2E32C1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051C2" w14:textId="309BF2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D4FE1" w14:textId="3D9720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E25E5" w14:textId="5FFD6A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400.00 </w:t>
            </w:r>
          </w:p>
        </w:tc>
      </w:tr>
      <w:tr w:rsidR="00183663" w:rsidRPr="00C12F0C" w14:paraId="302AED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346D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1E7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267E5FC" w14:textId="10A417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EE6E2" w14:textId="620F42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1C7359" w14:textId="0EB5D2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1F1ED" w14:textId="64FBD6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0,500.00 </w:t>
            </w:r>
          </w:p>
        </w:tc>
      </w:tr>
      <w:tr w:rsidR="00183663" w:rsidRPr="00C12F0C" w14:paraId="5A7B47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E261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7814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C66E9F1" w14:textId="652C85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98D09" w14:textId="53FA0E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43482" w14:textId="0A8617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F5FCE" w14:textId="4BE67F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3,800.00 </w:t>
            </w:r>
          </w:p>
        </w:tc>
      </w:tr>
      <w:tr w:rsidR="00183663" w:rsidRPr="00C12F0C" w14:paraId="6A4521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19D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700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21B2CCD" w14:textId="71D34B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07928207" w14:textId="085BED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2F9F2" w14:textId="680BEC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B839F" w14:textId="3DB6A8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7,950.00 </w:t>
            </w:r>
          </w:p>
        </w:tc>
      </w:tr>
      <w:tr w:rsidR="00183663" w:rsidRPr="00C12F0C" w14:paraId="34B243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2B57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98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308D4E0" w14:textId="2CFC77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B8253" w14:textId="6A74D5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361AD" w14:textId="71E33E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6F42E" w14:textId="55320E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5,000.00 </w:t>
            </w:r>
          </w:p>
        </w:tc>
      </w:tr>
      <w:tr w:rsidR="00183663" w:rsidRPr="00C12F0C" w14:paraId="1B0885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FC2B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CF41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4DBFC01" w14:textId="227D87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65F854E" w14:textId="44B8E7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A0476" w14:textId="71B664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9F7E9" w14:textId="2EC932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6,610.00 </w:t>
            </w:r>
          </w:p>
        </w:tc>
      </w:tr>
      <w:tr w:rsidR="00183663" w:rsidRPr="00C12F0C" w14:paraId="7D9BCA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E1EF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786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5E299D9" w14:textId="207F5D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51A90" w14:textId="516119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D48BC30" w14:textId="381F17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847EB" w14:textId="1D0525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2,452.00 </w:t>
            </w:r>
          </w:p>
        </w:tc>
      </w:tr>
      <w:tr w:rsidR="00183663" w:rsidRPr="00C12F0C" w14:paraId="11988B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6B30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2E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034AA05" w14:textId="337990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B51EB" w14:textId="419C1D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3325E83" w14:textId="4AB57B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0C5FE" w14:textId="18FA4B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0,655.77 </w:t>
            </w:r>
          </w:p>
        </w:tc>
      </w:tr>
      <w:tr w:rsidR="00183663" w:rsidRPr="00C12F0C" w14:paraId="097D95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3CD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A7F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718A1AA" w14:textId="65C9B4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36FEE1C2" w14:textId="585165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791A3" w14:textId="5D20C4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B02F6" w14:textId="7ED8FE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5,582.00 </w:t>
            </w:r>
          </w:p>
        </w:tc>
      </w:tr>
      <w:tr w:rsidR="00183663" w:rsidRPr="00C12F0C" w14:paraId="1A5756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091D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81C0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FD73AF6" w14:textId="44435F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EFDDF15" w14:textId="03D1F3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64223C" w14:textId="5C7C76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25081" w14:textId="56AEF1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83,020.00 </w:t>
            </w:r>
          </w:p>
        </w:tc>
      </w:tr>
      <w:tr w:rsidR="00183663" w:rsidRPr="00C12F0C" w14:paraId="710A05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527A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009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09E5600" w14:textId="333247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55621BC" w14:textId="02FAF4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8D3B5" w14:textId="1FFB66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E993F" w14:textId="405662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6,610.00 </w:t>
            </w:r>
          </w:p>
        </w:tc>
      </w:tr>
      <w:tr w:rsidR="00183663" w:rsidRPr="00C12F0C" w14:paraId="33B4EF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52E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E6A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030080" w14:textId="751F8B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70EEF" w14:textId="4D240E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344B7E5" w14:textId="1E6AD7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FBA8F" w14:textId="46D54E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21,488.83 </w:t>
            </w:r>
          </w:p>
        </w:tc>
      </w:tr>
      <w:tr w:rsidR="00183663" w:rsidRPr="00C12F0C" w14:paraId="366EE4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7273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791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84E9655" w14:textId="720A8A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9EA26C7" w14:textId="32C17C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6DE6958" w14:textId="31EE7E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C58FE" w14:textId="35034C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621,244.48 </w:t>
            </w:r>
          </w:p>
        </w:tc>
      </w:tr>
      <w:tr w:rsidR="00183663" w:rsidRPr="00C12F0C" w14:paraId="720C56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5C09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A13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3E13D9" w14:textId="06D3CB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718C21B4" w14:textId="6C7865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7F5E73C" w14:textId="06C921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4B18E" w14:textId="6CD4B5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24,266.00 </w:t>
            </w:r>
          </w:p>
        </w:tc>
      </w:tr>
      <w:tr w:rsidR="00183663" w:rsidRPr="00C12F0C" w14:paraId="60474D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66C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F2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3D9DA83" w14:textId="413BD5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0AD22" w14:textId="12FE74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A1EA727" w14:textId="400F70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F46AD" w14:textId="7BEABF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1,300.00 </w:t>
            </w:r>
          </w:p>
        </w:tc>
      </w:tr>
      <w:tr w:rsidR="00183663" w:rsidRPr="00C12F0C" w14:paraId="10AC72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CA0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440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D40575E" w14:textId="1446D0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0864A5BE" w14:textId="4C087A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8370F6A" w14:textId="423FFD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217D" w14:textId="4C17C7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21,472.29 </w:t>
            </w:r>
          </w:p>
        </w:tc>
      </w:tr>
      <w:tr w:rsidR="00183663" w:rsidRPr="00C12F0C" w14:paraId="49A192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1E8F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BAD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3F32219" w14:textId="45ABC5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16FCCB5" w14:textId="76A873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D1B5C" w14:textId="3A046B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F8FF0" w14:textId="4FD9B6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0,190.00 </w:t>
            </w:r>
          </w:p>
        </w:tc>
      </w:tr>
      <w:tr w:rsidR="00183663" w:rsidRPr="00C12F0C" w14:paraId="1A084D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670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A491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9B302BA" w14:textId="2B5D9B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037C475B" w14:textId="488378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A20DC" w14:textId="0BCFBD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B779B" w14:textId="19A19D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9,756.00 </w:t>
            </w:r>
          </w:p>
        </w:tc>
      </w:tr>
      <w:tr w:rsidR="00183663" w:rsidRPr="00C12F0C" w14:paraId="4ED25F6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F1973"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D03C39" w14:textId="72EABAE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342AF" w14:textId="232FB4C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841DD3C" w14:textId="546C944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D12057" w14:textId="321EADC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3,712,984.68 </w:t>
            </w:r>
          </w:p>
        </w:tc>
      </w:tr>
      <w:tr w:rsidR="00183663" w:rsidRPr="00C12F0C" w14:paraId="3F9A0A9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A2DC4A"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DEA0CFA" w14:textId="1F6BA7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0A3AB" w14:textId="3C42CD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3B096" w14:textId="3F20E3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EA3FB0" w14:textId="4DA8E0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14,000.00 </w:t>
            </w:r>
          </w:p>
        </w:tc>
      </w:tr>
      <w:tr w:rsidR="00183663" w:rsidRPr="00C12F0C" w14:paraId="2314CE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44F6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8C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5402236" w14:textId="6E8153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D6F7F" w14:textId="0F49C3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B3AF8" w14:textId="28E267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22225" w14:textId="26C926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2,000.00 </w:t>
            </w:r>
          </w:p>
        </w:tc>
      </w:tr>
      <w:tr w:rsidR="00183663" w:rsidRPr="00C12F0C" w14:paraId="0EAA60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FA4B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72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D94810A" w14:textId="262DFA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740E4" w14:textId="05DC4F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11FA6" w14:textId="2ED936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825AE" w14:textId="2B04D0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5,000.00 </w:t>
            </w:r>
          </w:p>
        </w:tc>
      </w:tr>
      <w:tr w:rsidR="00183663" w:rsidRPr="00C12F0C" w14:paraId="7226D1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766C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E930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60AFF88" w14:textId="37B7E8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9E0A4" w14:textId="1BB359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E46C" w14:textId="2C67CE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6CBD7" w14:textId="722656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000.00 </w:t>
            </w:r>
          </w:p>
        </w:tc>
      </w:tr>
      <w:tr w:rsidR="00183663" w:rsidRPr="00C12F0C" w14:paraId="2C4EA2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04F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F56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422D137" w14:textId="3B5A33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0E101" w14:textId="4CCB09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4BBC7" w14:textId="7F0DED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4A805" w14:textId="776B72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6,000.00 </w:t>
            </w:r>
          </w:p>
        </w:tc>
      </w:tr>
      <w:tr w:rsidR="00183663" w:rsidRPr="00C12F0C" w14:paraId="1B8780D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A79A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920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43EA71F" w14:textId="1795B6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E56C3" w14:textId="21401F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32C1D" w14:textId="29BDAC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033FE" w14:textId="6B45F4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4,000.00 </w:t>
            </w:r>
          </w:p>
        </w:tc>
      </w:tr>
      <w:tr w:rsidR="00183663" w:rsidRPr="00C12F0C" w14:paraId="2967E1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6DC2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782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9F84DA3" w14:textId="7C661A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74E10" w14:textId="0B294D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B292" w14:textId="55EDB7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18780" w14:textId="3F5A69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r>
      <w:tr w:rsidR="00183663" w:rsidRPr="00C12F0C" w14:paraId="4BAEDB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BD7E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623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1AF2E11" w14:textId="37062B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72B73" w14:textId="3C8200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49ABC90" w14:textId="486E4A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955C" w14:textId="3E2339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59,062.68 </w:t>
            </w:r>
          </w:p>
        </w:tc>
      </w:tr>
      <w:tr w:rsidR="00183663" w:rsidRPr="00C12F0C" w14:paraId="293300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682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82C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8F4E75D" w14:textId="35751A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C9C0D" w14:textId="45EBFD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5A37" w14:textId="2BD3ED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0D25C" w14:textId="525DEB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r>
      <w:tr w:rsidR="00183663" w:rsidRPr="00C12F0C" w14:paraId="7D5336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C344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EF3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22C7935" w14:textId="327B99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2CFC0" w14:textId="24DE62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EF5D" w14:textId="69BFB9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38ADD" w14:textId="3AE7B8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4,000.00 </w:t>
            </w:r>
          </w:p>
        </w:tc>
      </w:tr>
      <w:tr w:rsidR="00183663" w:rsidRPr="00C12F0C" w14:paraId="529A3E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9E6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60AA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C442AF3" w14:textId="6D0EC5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0642C" w14:textId="5D01F4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FD928" w14:textId="4DDA91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AA009" w14:textId="013937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5,000.00 </w:t>
            </w:r>
          </w:p>
        </w:tc>
      </w:tr>
      <w:tr w:rsidR="00183663" w:rsidRPr="00C12F0C" w14:paraId="70B31B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2EE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2125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C075294" w14:textId="702AA2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FF7CB9B" w14:textId="7A345D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B0353" w14:textId="24C867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B7778" w14:textId="5764F5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028.00 </w:t>
            </w:r>
          </w:p>
        </w:tc>
      </w:tr>
      <w:tr w:rsidR="00183663" w:rsidRPr="00C12F0C" w14:paraId="0F6062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5518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48D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05A3F2A3" w14:textId="32074B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019F9" w14:textId="6ECB22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15F98" w14:textId="6BCC69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D00B0" w14:textId="5382B1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4,000.00 </w:t>
            </w:r>
          </w:p>
        </w:tc>
      </w:tr>
      <w:tr w:rsidR="00183663" w:rsidRPr="00C12F0C" w14:paraId="302198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2CA5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9205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19B181A" w14:textId="3DBB9B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87D82" w14:textId="308320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39274" w14:textId="30E7AB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6F1E" w14:textId="6A09D5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r>
      <w:tr w:rsidR="00183663" w:rsidRPr="00C12F0C" w14:paraId="70CA1E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E3E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1B0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EA94B32" w14:textId="3D25BB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68E02" w14:textId="50BFFF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2E28F" w14:textId="5EE04A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A36ED" w14:textId="182516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4,000.00 </w:t>
            </w:r>
          </w:p>
        </w:tc>
      </w:tr>
      <w:tr w:rsidR="00183663" w:rsidRPr="00C12F0C" w14:paraId="088383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EDD0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1C0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A68136B" w14:textId="4A5DA5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DC06C" w14:textId="6C5C43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ACD2" w14:textId="775B23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20055" w14:textId="7A9FD1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4,000.00 </w:t>
            </w:r>
          </w:p>
        </w:tc>
      </w:tr>
      <w:tr w:rsidR="00183663" w:rsidRPr="00C12F0C" w14:paraId="2A3358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8C46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35B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80CD812" w14:textId="46C7E9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2FC9F83E" w14:textId="1FA966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23DC" w14:textId="3516AA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97BF" w14:textId="2FF6DD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2,450.00 </w:t>
            </w:r>
          </w:p>
        </w:tc>
      </w:tr>
      <w:tr w:rsidR="00183663" w:rsidRPr="00C12F0C" w14:paraId="25D083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7EF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751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CABFCE7" w14:textId="01184C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1E230" w14:textId="02EED0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F3517" w14:textId="35E9D8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46B2D" w14:textId="538FE6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4,500.00 </w:t>
            </w:r>
          </w:p>
        </w:tc>
      </w:tr>
      <w:tr w:rsidR="00183663" w:rsidRPr="00C12F0C" w14:paraId="71EC38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88C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2D1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CC0FF" w14:textId="6B19EB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2324BCC6" w14:textId="7D0D91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6AAC01" w14:textId="31E73B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856B" w14:textId="07C18D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289,935.00 </w:t>
            </w:r>
          </w:p>
        </w:tc>
      </w:tr>
      <w:tr w:rsidR="00183663" w:rsidRPr="00C12F0C" w14:paraId="71502A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6564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7D1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8DF1B8A" w14:textId="6B712B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046A3" w14:textId="087235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2BC52" w14:textId="02BE81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F7F36" w14:textId="7F5672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000.00 </w:t>
            </w:r>
          </w:p>
        </w:tc>
      </w:tr>
      <w:tr w:rsidR="00183663" w:rsidRPr="00C12F0C" w14:paraId="6E89C9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188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5BF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34EA14C3" w14:textId="503C4D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B4F7D" w14:textId="1326AA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952F4B" w14:textId="110C41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45BFD" w14:textId="6D2400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12,600.00 </w:t>
            </w:r>
          </w:p>
        </w:tc>
      </w:tr>
      <w:tr w:rsidR="00183663" w:rsidRPr="00C12F0C" w14:paraId="4DCF4E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313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4EF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D66209D" w14:textId="359312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1FDFA6E" w14:textId="17F695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D2E2B" w14:textId="23FB65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10A27" w14:textId="7C1149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1,225.00 </w:t>
            </w:r>
          </w:p>
        </w:tc>
      </w:tr>
      <w:tr w:rsidR="00183663" w:rsidRPr="00C12F0C" w14:paraId="226660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4CBD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CA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9BE90D7" w14:textId="1B9AC0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EC74864" w14:textId="3BD334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11EB0" w14:textId="12A762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3112A" w14:textId="32975D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0,952.00 </w:t>
            </w:r>
          </w:p>
        </w:tc>
      </w:tr>
      <w:tr w:rsidR="00183663" w:rsidRPr="00C12F0C" w14:paraId="6CAD9D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C27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43A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4F64436" w14:textId="7122AF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38D7A" w14:textId="775384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B777490" w14:textId="516B8B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F79BA" w14:textId="36CE7F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5,488.00 </w:t>
            </w:r>
          </w:p>
        </w:tc>
      </w:tr>
      <w:tr w:rsidR="00183663" w:rsidRPr="00C12F0C" w14:paraId="768A60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3402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06C5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018EF1F" w14:textId="4172C6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A1D80" w14:textId="0FEEB7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A9BE8" w14:textId="139966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BE3AD" w14:textId="50EA9E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3,000.00 </w:t>
            </w:r>
          </w:p>
        </w:tc>
      </w:tr>
      <w:tr w:rsidR="00183663" w:rsidRPr="00C12F0C" w14:paraId="766511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A7EF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69BB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F913D63" w14:textId="5FE45C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ECBA62" w14:textId="775926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73405" w14:textId="212A50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36562" w14:textId="266785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3,000.00 </w:t>
            </w:r>
          </w:p>
        </w:tc>
      </w:tr>
      <w:tr w:rsidR="00183663" w:rsidRPr="00C12F0C" w14:paraId="1AD3B73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393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C6E4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D7EC92C" w14:textId="494F96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865BD" w14:textId="2F3F97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3EBD0" w14:textId="49FED2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509E" w14:textId="7882C4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0,000.00 </w:t>
            </w:r>
          </w:p>
        </w:tc>
      </w:tr>
      <w:tr w:rsidR="00183663" w:rsidRPr="00C12F0C" w14:paraId="6F9FB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399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3F4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E079E60" w14:textId="59C88D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38D0F" w14:textId="0C1E7B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75D88" w14:textId="7B83DF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BDF3B" w14:textId="5B1C93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6,000.00 </w:t>
            </w:r>
          </w:p>
        </w:tc>
      </w:tr>
      <w:tr w:rsidR="00183663" w:rsidRPr="00C12F0C" w14:paraId="6CD86A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0F5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C4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67C66B9" w14:textId="5EA6AD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D756F" w14:textId="11A961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F264E" w14:textId="1EA1F2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D1EEE" w14:textId="1B7943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000.00 </w:t>
            </w:r>
          </w:p>
        </w:tc>
      </w:tr>
      <w:tr w:rsidR="00183663" w:rsidRPr="00C12F0C" w14:paraId="399FC0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083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8D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21BB189" w14:textId="5A915E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6B8F3" w14:textId="23597B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167F" w14:textId="609EA2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5E644" w14:textId="2D7851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3,000.00 </w:t>
            </w:r>
          </w:p>
        </w:tc>
      </w:tr>
      <w:tr w:rsidR="00183663" w:rsidRPr="00C12F0C" w14:paraId="3A5CF7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DB8F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E3C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8846ACB" w14:textId="63C001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1DB98" w14:textId="1EFDF0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214A3" w14:textId="267B07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7075" w14:textId="6C72A5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0,000.00 </w:t>
            </w:r>
          </w:p>
        </w:tc>
      </w:tr>
      <w:tr w:rsidR="00183663" w:rsidRPr="00C12F0C" w14:paraId="3E6F5E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639A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2FAAE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8BBCF22" w14:textId="2CDE8B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6312E" w14:textId="2D3857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985C7" w14:textId="0EA81C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E1BD9" w14:textId="71CE46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000.00 </w:t>
            </w:r>
          </w:p>
        </w:tc>
      </w:tr>
      <w:tr w:rsidR="00183663" w:rsidRPr="00C12F0C" w14:paraId="48A5B0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5FDB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4306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E1192BE" w14:textId="0BCE62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76D1F" w14:textId="60FDAD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21FE4" w14:textId="56A1B6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E61AA" w14:textId="0A046D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0,000.00 </w:t>
            </w:r>
          </w:p>
        </w:tc>
      </w:tr>
      <w:tr w:rsidR="00183663" w:rsidRPr="00C12F0C" w14:paraId="5570B4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590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3A3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BF595A4" w14:textId="25D27A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7A91CA" w14:textId="067F96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7CABA" w14:textId="2FBA4C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8FAF8" w14:textId="02ABE8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0,000.00 </w:t>
            </w:r>
          </w:p>
        </w:tc>
      </w:tr>
      <w:tr w:rsidR="00183663" w:rsidRPr="00C12F0C" w14:paraId="41EF34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7CA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C24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EBEA7A4" w14:textId="17DE54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246B8" w14:textId="2D9FD7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002B1" w14:textId="2C0D56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43843" w14:textId="4B8647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5,400.00 </w:t>
            </w:r>
          </w:p>
        </w:tc>
      </w:tr>
      <w:tr w:rsidR="00183663" w:rsidRPr="00C12F0C" w14:paraId="4F221C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CF0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639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590A4A2" w14:textId="5BF935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88018" w14:textId="42A00B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6D6C2" w14:textId="7CFEB1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9B99A" w14:textId="5739F8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1,000.00 </w:t>
            </w:r>
          </w:p>
        </w:tc>
      </w:tr>
      <w:tr w:rsidR="00183663" w:rsidRPr="00C12F0C" w14:paraId="0118C4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7550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2A7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CD6E14F" w14:textId="77B67B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E4646" w14:textId="71E176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ADC92" w14:textId="3B0BAB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CB1AA" w14:textId="67456F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1,600.00 </w:t>
            </w:r>
          </w:p>
        </w:tc>
      </w:tr>
      <w:tr w:rsidR="00183663" w:rsidRPr="00C12F0C" w14:paraId="31AF1E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40C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C633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C364406" w14:textId="0A6A59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8DC8E05" w14:textId="4736B5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1289D" w14:textId="415F73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DDDC" w14:textId="6459D4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7,716.00 </w:t>
            </w:r>
          </w:p>
        </w:tc>
      </w:tr>
      <w:tr w:rsidR="00183663" w:rsidRPr="00C12F0C" w14:paraId="79C1450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0F6D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9BA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F57E254" w14:textId="0B7112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2A122" w14:textId="1A8CCC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F6B" w14:textId="57DBEB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1C16" w14:textId="77FAF4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4,500.00 </w:t>
            </w:r>
          </w:p>
        </w:tc>
      </w:tr>
      <w:tr w:rsidR="00183663" w:rsidRPr="00C12F0C" w14:paraId="19C3A9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1A02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A52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97A89F4" w14:textId="39C876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6D0B5E62" w14:textId="77B0B8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0C278" w14:textId="38C0CC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172F3" w14:textId="613B04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33,528.00 </w:t>
            </w:r>
          </w:p>
        </w:tc>
      </w:tr>
      <w:tr w:rsidR="00183663" w:rsidRPr="00C12F0C" w14:paraId="5EA5CB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EE3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00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F2A9639" w14:textId="0FDA2D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1FB6B" w14:textId="3AB4B0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73B99" w14:textId="72D1CF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61CA5" w14:textId="090E3D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5,000.00 </w:t>
            </w:r>
          </w:p>
        </w:tc>
      </w:tr>
      <w:tr w:rsidR="00183663" w:rsidRPr="00C12F0C" w14:paraId="185ED4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8B96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EA5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7AD79DB7" w14:textId="342527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A5F94" w14:textId="33C9D7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9266" w14:textId="1CAA79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A2088" w14:textId="4869AC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9,000.00 </w:t>
            </w:r>
          </w:p>
        </w:tc>
      </w:tr>
      <w:tr w:rsidR="00183663" w:rsidRPr="00C12F0C" w14:paraId="095612E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F9DB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152529E" w14:textId="6BF3195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3848C5" w14:textId="1CFC10E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04C9172" w14:textId="2DA404E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74A121" w14:textId="2B92220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1,206,004.84 </w:t>
            </w:r>
          </w:p>
        </w:tc>
      </w:tr>
      <w:tr w:rsidR="00183663" w:rsidRPr="00C12F0C" w14:paraId="4C33F5B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1F1BCD"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27A6E0D" w14:textId="74FA9D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CB5C0" w14:textId="655619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735561A" w14:textId="2CBABF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34E4A3" w14:textId="258892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946,654.80 </w:t>
            </w:r>
          </w:p>
        </w:tc>
      </w:tr>
      <w:tr w:rsidR="00183663" w:rsidRPr="00C12F0C" w14:paraId="477B1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73A2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F23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26AADE7" w14:textId="66AB51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19E1FBD" w14:textId="0E3E16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4A3450C2" w14:textId="1F59B3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B103F" w14:textId="60B6A1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30,439.00 </w:t>
            </w:r>
          </w:p>
        </w:tc>
      </w:tr>
      <w:tr w:rsidR="00183663" w:rsidRPr="00C12F0C" w14:paraId="658791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57C6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1C71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690ABFB" w14:textId="7CC81D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7228D1C" w14:textId="7CE17A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538C253E" w14:textId="014479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D8C99" w14:textId="66A6D7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547,648.00 </w:t>
            </w:r>
          </w:p>
        </w:tc>
      </w:tr>
      <w:tr w:rsidR="00183663" w:rsidRPr="00C12F0C" w14:paraId="31328F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916B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26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A913C73" w14:textId="1DAF05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0C8F40D" w14:textId="0A4C0A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75C55" w14:textId="78823F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DF8E7" w14:textId="7C5990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99,912.00 </w:t>
            </w:r>
          </w:p>
        </w:tc>
      </w:tr>
      <w:tr w:rsidR="00183663" w:rsidRPr="00C12F0C" w14:paraId="4AD4F9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657A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DFEA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42E59A7" w14:textId="62CA2F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1323C7A" w14:textId="1CFB3F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6E1DF" w14:textId="0FC0B7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401C6" w14:textId="73D910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51,448.00 </w:t>
            </w:r>
          </w:p>
        </w:tc>
      </w:tr>
      <w:tr w:rsidR="00183663" w:rsidRPr="00C12F0C" w14:paraId="7EF1B8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893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248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E8E1A33" w14:textId="0DDAE0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1C8FD120" w14:textId="2A0207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4566DC0" w14:textId="3C1A92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D3046" w14:textId="18B564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765,801.25 </w:t>
            </w:r>
          </w:p>
        </w:tc>
      </w:tr>
      <w:tr w:rsidR="00183663" w:rsidRPr="00C12F0C" w14:paraId="54CEA5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E8C9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388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53CA0C2" w14:textId="6B3BB5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71F00DF6" w14:textId="3B7175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1548E41" w14:textId="2E0EF3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21F11" w14:textId="3186B3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12,816.50 </w:t>
            </w:r>
          </w:p>
        </w:tc>
      </w:tr>
      <w:tr w:rsidR="00183663" w:rsidRPr="00C12F0C" w14:paraId="094AE1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575F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A97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C238F8D" w14:textId="6AE027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5B470B5B" w14:textId="2D5BAA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F8B9AEB" w14:textId="0BD0AC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302B0" w14:textId="3EADBB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16,110.00 </w:t>
            </w:r>
          </w:p>
        </w:tc>
      </w:tr>
      <w:tr w:rsidR="00183663" w:rsidRPr="00C12F0C" w14:paraId="49A6D0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E0B0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A4A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22EC434" w14:textId="4F9FAC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729C1A6" w14:textId="2ECFA5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F771" w14:textId="0E85FD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F6085" w14:textId="523776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82,464.00 </w:t>
            </w:r>
          </w:p>
        </w:tc>
      </w:tr>
      <w:tr w:rsidR="00183663" w:rsidRPr="00C12F0C" w14:paraId="4EAAE6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32A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2CF1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0FF7574" w14:textId="5DF7DB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349C3A6" w14:textId="29799D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E38F58" w14:textId="6780F5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F0D38" w14:textId="209C03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4,610.00 </w:t>
            </w:r>
          </w:p>
        </w:tc>
      </w:tr>
      <w:tr w:rsidR="00183663" w:rsidRPr="00C12F0C" w14:paraId="172600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B747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F80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4303A82" w14:textId="2411CC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49414127" w14:textId="1B55D3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76D4A49" w14:textId="21099D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7B98B" w14:textId="54CE69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073,329.00 </w:t>
            </w:r>
          </w:p>
        </w:tc>
      </w:tr>
      <w:tr w:rsidR="00183663" w:rsidRPr="00C12F0C" w14:paraId="5E37D6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799D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69D1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7C51AC0" w14:textId="1564A8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FA015C8" w14:textId="296E2D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6B709848" w14:textId="729F18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F0175" w14:textId="52F2E1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88,761.29 </w:t>
            </w:r>
          </w:p>
        </w:tc>
      </w:tr>
      <w:tr w:rsidR="00183663" w:rsidRPr="00C12F0C" w14:paraId="07A9C7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3C4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6CE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54A7796" w14:textId="5ECE26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64DA68AB" w14:textId="5F61BA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E4449" w14:textId="28414C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E6808" w14:textId="79F8FF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48,390.00 </w:t>
            </w:r>
          </w:p>
        </w:tc>
      </w:tr>
      <w:tr w:rsidR="00183663" w:rsidRPr="00C12F0C" w14:paraId="0A4E5C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C6BB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C36F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6F5C7D9" w14:textId="6A924E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0E009E0F" w14:textId="7D8817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BC7134" w14:textId="3DEB36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FA3DF" w14:textId="19EA67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00,301.00 </w:t>
            </w:r>
          </w:p>
        </w:tc>
      </w:tr>
      <w:tr w:rsidR="00183663" w:rsidRPr="00C12F0C" w14:paraId="3D167E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0A1E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0E5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6B28D55" w14:textId="5B2F78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AE4E333" w14:textId="737BCD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CF5E4" w14:textId="2E6E3D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207EB" w14:textId="514811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57,320.00 </w:t>
            </w:r>
          </w:p>
        </w:tc>
      </w:tr>
      <w:tr w:rsidR="00183663" w:rsidRPr="00C12F0C" w14:paraId="3550AD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0FA7DC"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AA75606" w14:textId="0DA95A5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5,713,28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709BF95F" w14:textId="64034B0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BA9F82" w14:textId="7DD1179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860A94" w14:textId="4B1502B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5,713,283.03 </w:t>
            </w:r>
          </w:p>
        </w:tc>
      </w:tr>
      <w:tr w:rsidR="00183663" w:rsidRPr="00C12F0C" w14:paraId="24D7CFA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E8AE6"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FF39770" w14:textId="65055F6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055D29" w14:textId="088969F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D3AD95" w14:textId="602BC98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7161A" w14:textId="6254771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267,853.70 </w:t>
            </w:r>
          </w:p>
        </w:tc>
      </w:tr>
      <w:tr w:rsidR="00183663" w:rsidRPr="00C12F0C" w14:paraId="1E8F99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5AB83"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67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178B7B4" w14:textId="28A4CA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C53B2" w14:textId="57AAD8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D5AA" w14:textId="188C44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BA4A" w14:textId="1768C4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2,900.00 </w:t>
            </w:r>
          </w:p>
        </w:tc>
      </w:tr>
      <w:tr w:rsidR="00183663" w:rsidRPr="00C12F0C" w14:paraId="7D66F9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DBDB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319F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EE93EA6" w14:textId="3525B9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55F9D" w14:textId="43C436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1E6CD" w14:textId="3E3AF7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FF501" w14:textId="6F7B50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3,050.00 </w:t>
            </w:r>
          </w:p>
        </w:tc>
      </w:tr>
      <w:tr w:rsidR="00183663" w:rsidRPr="00C12F0C" w14:paraId="767AD9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DE6E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F480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C4B7CAD" w14:textId="7362B6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6FAD8E8" w14:textId="552E33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010DF" w14:textId="0326D0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3DFD" w14:textId="02CD36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387.50 </w:t>
            </w:r>
          </w:p>
        </w:tc>
      </w:tr>
      <w:tr w:rsidR="00183663" w:rsidRPr="00C12F0C" w14:paraId="550BC6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4F40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F35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2B0A7FF" w14:textId="55E909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9AA65" w14:textId="14B3A7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A67B" w14:textId="52EEE4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18297" w14:textId="425C4C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5,900.00 </w:t>
            </w:r>
          </w:p>
        </w:tc>
      </w:tr>
      <w:tr w:rsidR="00183663" w:rsidRPr="00C12F0C" w14:paraId="756AB8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4A32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4864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2053F2" w14:textId="2665AA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131F3" w14:textId="7B62DE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5F23F" w14:textId="4FC8D2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B32DB" w14:textId="360B76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0,000.00 </w:t>
            </w:r>
          </w:p>
        </w:tc>
      </w:tr>
      <w:tr w:rsidR="00183663" w:rsidRPr="00C12F0C" w14:paraId="4EEB6C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3EDA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BE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9FC2853" w14:textId="30065A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9A3D489" w14:textId="7F1CF0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8A8C" w14:textId="27E9F0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90397" w14:textId="7D5575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76,616.20 </w:t>
            </w:r>
          </w:p>
        </w:tc>
      </w:tr>
      <w:tr w:rsidR="00183663" w:rsidRPr="00C12F0C" w14:paraId="53896D3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C8B9D"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E74D36F" w14:textId="06267BC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66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03B83" w14:textId="7CD1AC3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809E7" w14:textId="66C5BD4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809965" w14:textId="0BDA234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666,900.00 </w:t>
            </w:r>
          </w:p>
        </w:tc>
      </w:tr>
      <w:tr w:rsidR="00183663" w:rsidRPr="00C12F0C" w14:paraId="7F6F79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BEC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A9BA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51360EB" w14:textId="41AD30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5379D0C4" w14:textId="7D4564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CE4B" w14:textId="3EC667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8B39D" w14:textId="784107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3,573.20 </w:t>
            </w:r>
          </w:p>
        </w:tc>
      </w:tr>
      <w:tr w:rsidR="00183663" w:rsidRPr="00C12F0C" w14:paraId="46BD910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2C60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339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0205005" w14:textId="153465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2AA9D25" w14:textId="344A9C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B594C" w14:textId="0BCB55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DB60A" w14:textId="722A0A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5,320.00 </w:t>
            </w:r>
          </w:p>
        </w:tc>
      </w:tr>
      <w:tr w:rsidR="00183663" w:rsidRPr="00C12F0C" w14:paraId="45FF36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1628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BC9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698EE42" w14:textId="231ADD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3F9280D" w14:textId="6989A6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25EE7" w14:textId="70956F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F9835" w14:textId="01DD68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3,125.00 </w:t>
            </w:r>
          </w:p>
        </w:tc>
      </w:tr>
      <w:tr w:rsidR="00183663" w:rsidRPr="00C12F0C" w14:paraId="1CCEC0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3084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1B16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BBEE6EC" w14:textId="6809CD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5ADE245" w14:textId="14F38E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58B1" w14:textId="63A20D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D6028" w14:textId="7E84BD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6,650.00 </w:t>
            </w:r>
          </w:p>
        </w:tc>
      </w:tr>
      <w:tr w:rsidR="00183663" w:rsidRPr="00C12F0C" w14:paraId="55459F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B977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D9A0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889C492" w14:textId="0A5B89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6F552" w14:textId="533815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E344B" w14:textId="4F55D1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8CB22" w14:textId="2FDAFF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3,800.00 </w:t>
            </w:r>
          </w:p>
        </w:tc>
      </w:tr>
      <w:tr w:rsidR="00183663" w:rsidRPr="00C12F0C" w14:paraId="4E559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351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CD1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3CB4B981" w14:textId="3CAA34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D4C3F" w14:textId="0E9010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30A8A" w14:textId="39F389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84180" w14:textId="080905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200.00 </w:t>
            </w:r>
          </w:p>
        </w:tc>
      </w:tr>
      <w:tr w:rsidR="00183663" w:rsidRPr="00C12F0C" w14:paraId="127CD8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380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F52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599EBD8" w14:textId="09C243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CF9BD39" w14:textId="612565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D0203" w14:textId="42D315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2D972" w14:textId="70F1EB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0,131.30 </w:t>
            </w:r>
          </w:p>
        </w:tc>
      </w:tr>
      <w:tr w:rsidR="00183663" w:rsidRPr="00C12F0C" w14:paraId="172A7AD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FA01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23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A981005" w14:textId="136055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6AB8322" w14:textId="21A21A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277CE" w14:textId="03BAE3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B0C79" w14:textId="790CDD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04,855.00 </w:t>
            </w:r>
          </w:p>
        </w:tc>
      </w:tr>
      <w:tr w:rsidR="00183663" w:rsidRPr="00C12F0C" w14:paraId="1C2975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424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AC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33EF17A" w14:textId="5C0090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30C2C8F0" w14:textId="43B1DC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5D14" w14:textId="2B4251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6A375" w14:textId="306F98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6,043.70 </w:t>
            </w:r>
          </w:p>
        </w:tc>
      </w:tr>
      <w:tr w:rsidR="00183663" w:rsidRPr="00C12F0C" w14:paraId="325D36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0351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21C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56A889" w14:textId="2E0E3A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708C500E" w14:textId="745EAD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82371" w14:textId="2A01E2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497B7" w14:textId="6E94A2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2,201.80 </w:t>
            </w:r>
          </w:p>
        </w:tc>
      </w:tr>
      <w:tr w:rsidR="00183663" w:rsidRPr="00C12F0C" w14:paraId="035EE02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BD41F"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4057B89" w14:textId="704BAF5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0,709,8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60FB2F" w14:textId="24D0EB4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90E756" w14:textId="12B99D7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0776A1" w14:textId="5C32F1A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0,709,852.30 </w:t>
            </w:r>
          </w:p>
        </w:tc>
      </w:tr>
      <w:tr w:rsidR="00183663" w:rsidRPr="00C12F0C" w14:paraId="0B07DF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A2BB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9C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E9E0AF1" w14:textId="27977D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0169B31" w14:textId="13EB1E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C5FE6" w14:textId="63DD14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7BDC3" w14:textId="317F50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6,035.50 </w:t>
            </w:r>
          </w:p>
        </w:tc>
      </w:tr>
      <w:tr w:rsidR="00183663" w:rsidRPr="00C12F0C" w14:paraId="35B279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2F63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BAC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58F46B9" w14:textId="49CCC9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498D4C4" w14:textId="3BDBF4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72776" w14:textId="589F3A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1C5EB" w14:textId="5E6FF2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5,252.75 </w:t>
            </w:r>
          </w:p>
        </w:tc>
      </w:tr>
      <w:tr w:rsidR="00183663" w:rsidRPr="00C12F0C" w14:paraId="5EF8A2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CA6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A47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5F24723" w14:textId="1FEF18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A9FC1D7" w14:textId="47D7D1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C0A75" w14:textId="180F93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9EA91" w14:textId="7807D1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7,806.50 </w:t>
            </w:r>
          </w:p>
        </w:tc>
      </w:tr>
      <w:tr w:rsidR="00183663" w:rsidRPr="00C12F0C" w14:paraId="2B27B1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0A3B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60B5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12CAF64" w14:textId="5ACA56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A515311" w14:textId="1EA892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6E73" w14:textId="617CEE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5E464" w14:textId="27977E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5,252.75 </w:t>
            </w:r>
          </w:p>
        </w:tc>
      </w:tr>
      <w:tr w:rsidR="00183663" w:rsidRPr="00C12F0C" w14:paraId="5A75D7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BC83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C53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363B27F8" w14:textId="0E63CE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914DC" w14:textId="13D521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20580" w14:textId="061102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9E793" w14:textId="4889C9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3,100.00 </w:t>
            </w:r>
          </w:p>
        </w:tc>
      </w:tr>
      <w:tr w:rsidR="00183663" w:rsidRPr="00C12F0C" w14:paraId="164118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1046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2F8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9C097FC" w14:textId="54F248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4C937683" w14:textId="0C0A8E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62DF" w14:textId="4AF43F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D256" w14:textId="0FEC47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99,050.55 </w:t>
            </w:r>
          </w:p>
        </w:tc>
      </w:tr>
      <w:tr w:rsidR="00183663" w:rsidRPr="00C12F0C" w14:paraId="2C29F3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4644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93F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272760D" w14:textId="35A111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C27B773" w14:textId="0C5788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91BD" w14:textId="02F52E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4ED22" w14:textId="7EF44E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6.50 </w:t>
            </w:r>
          </w:p>
        </w:tc>
      </w:tr>
      <w:tr w:rsidR="00183663" w:rsidRPr="00C12F0C" w14:paraId="1527B3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A119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FA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8551B13" w14:textId="56D884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73FCA15C" w14:textId="36FC1F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3132" w14:textId="43CF33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71EDD" w14:textId="1755B5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59,325.00 </w:t>
            </w:r>
          </w:p>
        </w:tc>
      </w:tr>
      <w:tr w:rsidR="00183663" w:rsidRPr="00C12F0C" w14:paraId="575596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6CA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0B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BD7EF42" w14:textId="103740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60284AE" w14:textId="184986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8C88C" w14:textId="6B1E5C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28BAF" w14:textId="1E92D2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7,806.50 </w:t>
            </w:r>
          </w:p>
        </w:tc>
      </w:tr>
      <w:tr w:rsidR="00183663" w:rsidRPr="00C12F0C" w14:paraId="32D06D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B366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395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07CB3D6" w14:textId="0537A1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BF760" w14:textId="07231D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E0785" w14:textId="5129EB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37DDE" w14:textId="7D0F15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r>
      <w:tr w:rsidR="00183663" w:rsidRPr="00C12F0C" w14:paraId="209072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804D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E18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0FC22E3" w14:textId="7415CD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73D32C93" w14:textId="76CDCC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1FE4A" w14:textId="2F05E3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50C29" w14:textId="14A886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8,685.00 </w:t>
            </w:r>
          </w:p>
        </w:tc>
      </w:tr>
      <w:tr w:rsidR="00183663" w:rsidRPr="00C12F0C" w14:paraId="681169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273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10E2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7BC9124" w14:textId="219F53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9076A" w14:textId="7E03A0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E5896" w14:textId="58D179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91543" w14:textId="289FFE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r>
      <w:tr w:rsidR="00183663" w:rsidRPr="00C12F0C" w14:paraId="05D70A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4DF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F8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E6E9620" w14:textId="796F55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23822FFB" w14:textId="5E2D7F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76874" w14:textId="1C9E1D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F13CB" w14:textId="77023C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9,731.25 </w:t>
            </w:r>
          </w:p>
        </w:tc>
      </w:tr>
      <w:tr w:rsidR="00183663" w:rsidRPr="00C12F0C" w14:paraId="5CD2DE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D42E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82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C820E78" w14:textId="71D97A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21DA3" w14:textId="681373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7BC6C" w14:textId="49C989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45CA3" w14:textId="6D7DFC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5,000.00 </w:t>
            </w:r>
          </w:p>
        </w:tc>
      </w:tr>
      <w:tr w:rsidR="00183663" w:rsidRPr="00C12F0C" w14:paraId="4F5F07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26D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141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5E3CA5E" w14:textId="6796D0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7616C" w14:textId="747EBF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14DF1" w14:textId="28AC6F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7EAFF" w14:textId="796A06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r>
      <w:tr w:rsidR="00183663" w:rsidRPr="00C12F0C" w14:paraId="596D1F2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85744"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4287EF4" w14:textId="71C4EE7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B39C6" w14:textId="45B069F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42052" w14:textId="756C77C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58B6E5" w14:textId="32B5ADB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561,776.83 </w:t>
            </w:r>
          </w:p>
        </w:tc>
      </w:tr>
      <w:tr w:rsidR="00183663" w:rsidRPr="00C12F0C" w14:paraId="4E360B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0B1D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4934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452C769" w14:textId="31F425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6B8DEF7" w14:textId="414D49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E58B5" w14:textId="1FF65B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E13AF" w14:textId="6A082F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8,087.15 </w:t>
            </w:r>
          </w:p>
        </w:tc>
      </w:tr>
      <w:tr w:rsidR="00183663" w:rsidRPr="00C12F0C" w14:paraId="49617C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693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913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49021D17" w14:textId="786191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7122D7E4" w14:textId="67F8EB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12C2E" w14:textId="75E3CD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8BF58" w14:textId="22EE92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37,550.00 </w:t>
            </w:r>
          </w:p>
        </w:tc>
      </w:tr>
      <w:tr w:rsidR="00183663" w:rsidRPr="00C12F0C" w14:paraId="556352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97B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7D5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9260235" w14:textId="2A109F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2F9009" w14:textId="70C08B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56883" w14:textId="0F745B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728C1" w14:textId="623176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3,600.00 </w:t>
            </w:r>
          </w:p>
        </w:tc>
      </w:tr>
      <w:tr w:rsidR="00183663" w:rsidRPr="00C12F0C" w14:paraId="7D28EC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7735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FB4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274F1EB" w14:textId="720872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1BF8F" w14:textId="257534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E75BE" w14:textId="518C99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B49D" w14:textId="3A2B18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9,500.00 </w:t>
            </w:r>
          </w:p>
        </w:tc>
      </w:tr>
      <w:tr w:rsidR="00183663" w:rsidRPr="00C12F0C" w14:paraId="59372BD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921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442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35E0AA04" w14:textId="426B3D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722B7" w14:textId="42ACD9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6FFD" w14:textId="1BC472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42EE0" w14:textId="2736A7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3,950.00 </w:t>
            </w:r>
          </w:p>
        </w:tc>
      </w:tr>
      <w:tr w:rsidR="00183663" w:rsidRPr="00C12F0C" w14:paraId="2A2E34E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A3A4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AF88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EDD5677" w14:textId="7A2FA4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B0400" w14:textId="70CFFB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535B7" w14:textId="6CD5A6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A6C6D" w14:textId="7BAFA7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0,000.00 </w:t>
            </w:r>
          </w:p>
        </w:tc>
      </w:tr>
      <w:tr w:rsidR="00183663" w:rsidRPr="00C12F0C" w14:paraId="5652CD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FD78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B77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950C12C" w14:textId="0A5654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0A0FA083" w14:textId="6CCF9F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D67CE" w14:textId="42E8FA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415BE" w14:textId="08AD1E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914.00 </w:t>
            </w:r>
          </w:p>
        </w:tc>
      </w:tr>
      <w:tr w:rsidR="00183663" w:rsidRPr="00C12F0C" w14:paraId="0A8186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590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5D04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A238F4E" w14:textId="60B2D7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13D6BA4" w14:textId="2EC2B9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75749" w14:textId="49224F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C43CB" w14:textId="78DABC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723.73 </w:t>
            </w:r>
          </w:p>
        </w:tc>
      </w:tr>
      <w:tr w:rsidR="00183663" w:rsidRPr="00C12F0C" w14:paraId="4578DD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FBF1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BB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F22D80" w14:textId="179C96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84516" w14:textId="041DD1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6909" w14:textId="58EB27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D447B" w14:textId="746C9E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0,000.00 </w:t>
            </w:r>
          </w:p>
        </w:tc>
      </w:tr>
      <w:tr w:rsidR="00183663" w:rsidRPr="00C12F0C" w14:paraId="199F9F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078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BF0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C016E1" w14:textId="71260C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453A9D70" w14:textId="372094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BA82" w14:textId="210987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E11DA" w14:textId="03FA11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3,655.60 </w:t>
            </w:r>
          </w:p>
        </w:tc>
      </w:tr>
      <w:tr w:rsidR="00183663" w:rsidRPr="00C12F0C" w14:paraId="4E0C56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758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EBE7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3AECAAF" w14:textId="44E78B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2460F" w14:textId="7F74EE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86E9" w14:textId="20C0C7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9433" w14:textId="23A0C0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3,000.00 </w:t>
            </w:r>
          </w:p>
        </w:tc>
      </w:tr>
      <w:tr w:rsidR="00183663" w:rsidRPr="00C12F0C" w14:paraId="295771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01F0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3534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2EE3DFC" w14:textId="1B9CE4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08CC9DB4" w14:textId="632020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ABBDD" w14:textId="2636BA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5E3F7" w14:textId="2C20B0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8,882.35 </w:t>
            </w:r>
          </w:p>
        </w:tc>
      </w:tr>
      <w:tr w:rsidR="00183663" w:rsidRPr="00C12F0C" w14:paraId="0C78355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D47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A29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4F9844" w14:textId="440454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9913E7E" w14:textId="07F6D5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76728" w14:textId="18CF03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D14EB" w14:textId="03B337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914.00 </w:t>
            </w:r>
          </w:p>
        </w:tc>
      </w:tr>
      <w:tr w:rsidR="00183663" w:rsidRPr="00C12F0C" w14:paraId="2614C0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214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86B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60E9EF7A" w14:textId="525A04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50DF7" w14:textId="0CD6D6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6CC3" w14:textId="13D38B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A38E1" w14:textId="5AD291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 </w:t>
            </w:r>
          </w:p>
        </w:tc>
      </w:tr>
      <w:tr w:rsidR="00183663" w:rsidRPr="00C12F0C" w14:paraId="331EC30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A6B50"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6389FE" w14:textId="1CEA209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7,506,900.2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B1BC60" w14:textId="16E7FCC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48651" w14:textId="387F876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1AA4A" w14:textId="19BE229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7,506,900.20 </w:t>
            </w:r>
          </w:p>
        </w:tc>
      </w:tr>
      <w:tr w:rsidR="00183663" w:rsidRPr="00C12F0C" w14:paraId="740DCF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D8B0"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DEA14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ADE8D6B" w14:textId="1E0D9D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66E40D52" w14:textId="59A1BD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FFF9E" w14:textId="5E4D9F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E41C5" w14:textId="28310F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2,659.00 </w:t>
            </w:r>
          </w:p>
        </w:tc>
      </w:tr>
      <w:tr w:rsidR="00183663" w:rsidRPr="00C12F0C" w14:paraId="0673EC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A170"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E5168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C9E5F3C" w14:textId="358CA0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52B855FD" w14:textId="34EA98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7B8E9" w14:textId="43DB2D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D68A1" w14:textId="5AC4F3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4,785.00 </w:t>
            </w:r>
          </w:p>
        </w:tc>
      </w:tr>
      <w:tr w:rsidR="00183663" w:rsidRPr="00C12F0C" w14:paraId="15CB22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9BA0C"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A31D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1AD9C5F" w14:textId="7B5967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4C54A8F3" w14:textId="7B5892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25435" w14:textId="626DD2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55E9B" w14:textId="370995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1,825.00 </w:t>
            </w:r>
          </w:p>
        </w:tc>
      </w:tr>
      <w:tr w:rsidR="00183663" w:rsidRPr="00C12F0C" w14:paraId="725392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BFE16"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4F61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24AAEAD" w14:textId="64D3EF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4,7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BE7DB" w14:textId="40A647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AA190" w14:textId="3AC7B1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4E574" w14:textId="5B449E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4,700.00 </w:t>
            </w:r>
          </w:p>
        </w:tc>
      </w:tr>
      <w:tr w:rsidR="00183663" w:rsidRPr="00C12F0C" w14:paraId="64461A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E89F5"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6F3B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D54BE26" w14:textId="3A4510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270F7985" w14:textId="4878A2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5A242" w14:textId="328617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E87A2" w14:textId="228E73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0,580.00 </w:t>
            </w:r>
          </w:p>
        </w:tc>
      </w:tr>
      <w:tr w:rsidR="00183663" w:rsidRPr="00C12F0C" w14:paraId="243486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4B496"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40CE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94D9F9F" w14:textId="56251F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189B4" w14:textId="77FFA8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C8A72" w14:textId="51E137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7F8E7" w14:textId="0DD152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1,800.00 </w:t>
            </w:r>
          </w:p>
        </w:tc>
      </w:tr>
      <w:tr w:rsidR="00183663" w:rsidRPr="00C12F0C" w14:paraId="0BE5BA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1A772"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5187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0DA20D8" w14:textId="64ADF4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AB997" w14:textId="18BC59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E9565" w14:textId="70D6CF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1EBB" w14:textId="2FE643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2,800.00 </w:t>
            </w:r>
          </w:p>
        </w:tc>
      </w:tr>
      <w:tr w:rsidR="00183663" w:rsidRPr="00C12F0C" w14:paraId="4C3473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C2E9"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CB12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89198A2" w14:textId="38ED2D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95A69" w14:textId="5B4C08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E6CFF" w14:textId="505694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86056" w14:textId="4EB09C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8,400.00 </w:t>
            </w:r>
          </w:p>
        </w:tc>
      </w:tr>
      <w:tr w:rsidR="00183663" w:rsidRPr="00C12F0C" w14:paraId="646DAD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847B1"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F30F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5AEC515" w14:textId="26AA18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CCB9C28" w14:textId="12D952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28918" w14:textId="4F70FD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21A09" w14:textId="510F62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7,107.00 </w:t>
            </w:r>
          </w:p>
        </w:tc>
      </w:tr>
      <w:tr w:rsidR="00183663" w:rsidRPr="00C12F0C" w14:paraId="18D090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C63A"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C9998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012BC0F" w14:textId="7880F9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38,662.50 </w:t>
            </w:r>
          </w:p>
        </w:tc>
        <w:tc>
          <w:tcPr>
            <w:tcW w:w="675" w:type="pct"/>
            <w:tcBorders>
              <w:top w:val="nil"/>
              <w:left w:val="nil"/>
              <w:bottom w:val="single" w:sz="4" w:space="0" w:color="000000"/>
              <w:right w:val="single" w:sz="4" w:space="0" w:color="000000"/>
            </w:tcBorders>
            <w:shd w:val="clear" w:color="auto" w:fill="auto"/>
            <w:noWrap/>
            <w:vAlign w:val="bottom"/>
            <w:hideMark/>
          </w:tcPr>
          <w:p w14:paraId="79C56F40" w14:textId="78F12C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9E85B" w14:textId="0354E0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B981" w14:textId="4AD10C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38,662.50 </w:t>
            </w:r>
          </w:p>
        </w:tc>
      </w:tr>
      <w:tr w:rsidR="00183663" w:rsidRPr="00C12F0C" w14:paraId="23E2B8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3143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BE5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ECD8C2A" w14:textId="004592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E870C90" w14:textId="0CB01A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9B9F7" w14:textId="04CA37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027C7" w14:textId="76ECDB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8,150.00 </w:t>
            </w:r>
          </w:p>
        </w:tc>
      </w:tr>
      <w:tr w:rsidR="00183663" w:rsidRPr="00C12F0C" w14:paraId="01B504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3BA4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F25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BE2EBB9" w14:textId="49B536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A036E" w14:textId="6C9658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26A08" w14:textId="13BDAA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A6AEE" w14:textId="0CAA6B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0,000.00 </w:t>
            </w:r>
          </w:p>
        </w:tc>
      </w:tr>
      <w:tr w:rsidR="00183663" w:rsidRPr="00C12F0C" w14:paraId="50D934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9031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8F4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8E0A2B1" w14:textId="7EB0CB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7CCE1918" w14:textId="29E30A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5A1C9" w14:textId="49D35E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C5D6F" w14:textId="4E8C9D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4,171.70 </w:t>
            </w:r>
          </w:p>
        </w:tc>
      </w:tr>
      <w:tr w:rsidR="00183663" w:rsidRPr="00C12F0C" w14:paraId="20B1E1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9AA4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46C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FC9C904" w14:textId="17EA53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B316E2E" w14:textId="3E08E0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C9862" w14:textId="26B3D4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8786" w14:textId="3A6771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4,250.00 </w:t>
            </w:r>
          </w:p>
        </w:tc>
      </w:tr>
      <w:tr w:rsidR="00183663" w:rsidRPr="00C12F0C" w14:paraId="607352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351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E96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EDB5F28" w14:textId="27FB57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10DE2E31" w14:textId="6D7D37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ECB2B" w14:textId="1C7793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50166" w14:textId="01C706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95,870.00 </w:t>
            </w:r>
          </w:p>
        </w:tc>
      </w:tr>
      <w:tr w:rsidR="00183663" w:rsidRPr="00C12F0C" w14:paraId="32A5AB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D4C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2B7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E418763" w14:textId="635C96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2F3ACB7" w14:textId="6AE592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5DAD3" w14:textId="323119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88B52" w14:textId="0707A2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6,375.00 </w:t>
            </w:r>
          </w:p>
        </w:tc>
      </w:tr>
      <w:tr w:rsidR="00183663" w:rsidRPr="00C12F0C" w14:paraId="666A62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75D7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6B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8FF0BD9" w14:textId="138D8F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B763AFA" w14:textId="05102D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17D08" w14:textId="157E0C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6918B" w14:textId="5EB806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4,765.00 </w:t>
            </w:r>
          </w:p>
        </w:tc>
      </w:tr>
      <w:tr w:rsidR="00183663" w:rsidRPr="00C12F0C" w14:paraId="5765618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17847"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CAFFB8E" w14:textId="2E275B6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6526687" w14:textId="5B80DD4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234311F" w14:textId="4DA6255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74D3134" w14:textId="1521905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7,827,292.20 </w:t>
            </w:r>
          </w:p>
        </w:tc>
      </w:tr>
      <w:tr w:rsidR="00183663" w:rsidRPr="00C12F0C" w14:paraId="346A2E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C178A"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300079C" w14:textId="4AA4CF6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30DCE3" w14:textId="220C6AF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6DBE9" w14:textId="1960B3A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A7F659D" w14:textId="0CBF730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6,198,773.50 </w:t>
            </w:r>
          </w:p>
        </w:tc>
      </w:tr>
      <w:tr w:rsidR="00183663" w:rsidRPr="00C12F0C" w14:paraId="687C20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3BEC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A8E1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E69F23A" w14:textId="0FC091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217E8E2A" w14:textId="303BD4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94BD" w14:textId="1C0E69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6C1F7" w14:textId="29BC05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6,728.00 </w:t>
            </w:r>
          </w:p>
        </w:tc>
      </w:tr>
      <w:tr w:rsidR="00183663" w:rsidRPr="00C12F0C" w14:paraId="317F54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7035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840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DCE20F2" w14:textId="7F1779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7D29ECF" w14:textId="3F3BE8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33C33" w14:textId="07C281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93191" w14:textId="01646D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9,865.16 </w:t>
            </w:r>
          </w:p>
        </w:tc>
      </w:tr>
      <w:tr w:rsidR="00183663" w:rsidRPr="00C12F0C" w14:paraId="39DFE2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E6CD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6C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A5F6061" w14:textId="562B55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280133F2" w14:textId="315E7E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8210" w14:textId="2B5FC8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46DAA" w14:textId="1D34E6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8,084.47 </w:t>
            </w:r>
          </w:p>
        </w:tc>
      </w:tr>
      <w:tr w:rsidR="00183663" w:rsidRPr="00C12F0C" w14:paraId="292F8E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F2D7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0F3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5773600" w14:textId="304F6E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95F6795" w14:textId="7B2857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C1580D8" w14:textId="0C0D96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C9D68" w14:textId="7FB73F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61,210.81 </w:t>
            </w:r>
          </w:p>
        </w:tc>
      </w:tr>
      <w:tr w:rsidR="00183663" w:rsidRPr="00C12F0C" w14:paraId="71AE14C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172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3145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9A08AB9" w14:textId="75C902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EF6C6BB" w14:textId="48D3BF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C32C082" w14:textId="25332B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02D7D" w14:textId="264024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8,541.24 </w:t>
            </w:r>
          </w:p>
        </w:tc>
      </w:tr>
      <w:tr w:rsidR="00183663" w:rsidRPr="00C12F0C" w14:paraId="32AEAE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F5C8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58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CF734D5" w14:textId="7ADB76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12B2B6B5" w14:textId="0541C9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03BC" w14:textId="3CB1C3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43629" w14:textId="71CF48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37,016.28 </w:t>
            </w:r>
          </w:p>
        </w:tc>
      </w:tr>
      <w:tr w:rsidR="00183663" w:rsidRPr="00C12F0C" w14:paraId="04E244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04BB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532E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0BE7ACB" w14:textId="15C05E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6679A479" w14:textId="47E56E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90EB" w14:textId="2DF579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F74D8" w14:textId="66264D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5,243.13 </w:t>
            </w:r>
          </w:p>
        </w:tc>
      </w:tr>
      <w:tr w:rsidR="00183663" w:rsidRPr="00C12F0C" w14:paraId="4AC428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71D9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866C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3BBD09C" w14:textId="6FCA38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73ED53B" w14:textId="01020F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E2EC" w14:textId="6151F1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C2AD6" w14:textId="2262B2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0,396.60 </w:t>
            </w:r>
          </w:p>
        </w:tc>
      </w:tr>
      <w:tr w:rsidR="00183663" w:rsidRPr="00C12F0C" w14:paraId="7FCD04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346D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0B2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0F21AF0" w14:textId="4EF73D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73004F76" w14:textId="717BF1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55FBF" w14:textId="3C98D8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0238" w14:textId="37ED19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6,033.52 </w:t>
            </w:r>
          </w:p>
        </w:tc>
      </w:tr>
      <w:tr w:rsidR="00183663" w:rsidRPr="00C12F0C" w14:paraId="14FDAC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15F9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D2C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4FC779C" w14:textId="0E513E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485688D" w14:textId="7C5B86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8AAA3" w14:textId="574871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6F8A5" w14:textId="354CEB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8,021.36 </w:t>
            </w:r>
          </w:p>
        </w:tc>
      </w:tr>
      <w:tr w:rsidR="00183663" w:rsidRPr="00C12F0C" w14:paraId="61471A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F68C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4BC7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05F1751" w14:textId="7B24C8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B0E6275" w14:textId="3EA508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3E8DD" w14:textId="468BFF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92F44" w14:textId="4489C9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2,221.40 </w:t>
            </w:r>
          </w:p>
        </w:tc>
      </w:tr>
      <w:tr w:rsidR="00183663" w:rsidRPr="00C12F0C" w14:paraId="0571F7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C749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FE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EB13EE0" w14:textId="795129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0C5E48E" w14:textId="6925E9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DD283" w14:textId="1F53EF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A489" w14:textId="3698CA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1,587.29 </w:t>
            </w:r>
          </w:p>
        </w:tc>
      </w:tr>
      <w:tr w:rsidR="00183663" w:rsidRPr="00C12F0C" w14:paraId="43C8D4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D303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07DB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8046C85" w14:textId="4E1DF7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2CC3D64D" w14:textId="0ABBA3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11359" w14:textId="70DB94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03331" w14:textId="1D03A6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34,274.04 </w:t>
            </w:r>
          </w:p>
        </w:tc>
      </w:tr>
      <w:tr w:rsidR="00183663" w:rsidRPr="00C12F0C" w14:paraId="681E9C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7CD7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850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B174BB9" w14:textId="1AF37E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17C09F53" w14:textId="406570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CDF95" w14:textId="75D63E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A4C52" w14:textId="5230D9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94,895.68 </w:t>
            </w:r>
          </w:p>
        </w:tc>
      </w:tr>
      <w:tr w:rsidR="00183663" w:rsidRPr="00C12F0C" w14:paraId="49114B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911A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84A7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AAD22EC" w14:textId="6F5E85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F21AF52" w14:textId="4812EF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FB2BC" w14:textId="25E6A8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896E3" w14:textId="1404A5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2,743.04 </w:t>
            </w:r>
          </w:p>
        </w:tc>
      </w:tr>
      <w:tr w:rsidR="00183663" w:rsidRPr="00C12F0C" w14:paraId="2BF08D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4A3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6F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0EEACEC" w14:textId="43A99F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1F6CA5F1" w14:textId="4111CB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6CE9E" w14:textId="71D4DA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1427D" w14:textId="34BD91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2,586.50 </w:t>
            </w:r>
          </w:p>
        </w:tc>
      </w:tr>
      <w:tr w:rsidR="00183663" w:rsidRPr="00C12F0C" w14:paraId="450A69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E1FC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6DD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098A1C4" w14:textId="2760A7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A82C4E2" w14:textId="3B2742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7BC0F" w14:textId="4DA6D1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680DC" w14:textId="389588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2,809.60 </w:t>
            </w:r>
          </w:p>
        </w:tc>
      </w:tr>
      <w:tr w:rsidR="00183663" w:rsidRPr="00C12F0C" w14:paraId="60D811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EDB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50A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0435DE6" w14:textId="3D2448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3764015" w14:textId="017FC4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54576" w14:textId="77A9AE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6A5EB" w14:textId="6979FE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6,515.38 </w:t>
            </w:r>
          </w:p>
        </w:tc>
      </w:tr>
      <w:tr w:rsidR="00183663" w:rsidRPr="00C12F0C" w14:paraId="378B01A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E493D"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EC950F" w14:textId="165E359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F1F2981" w14:textId="1DE6498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881786" w14:textId="305027F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FB4B79" w14:textId="2625130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424,838.42 </w:t>
            </w:r>
          </w:p>
        </w:tc>
      </w:tr>
      <w:tr w:rsidR="00183663" w:rsidRPr="00C12F0C" w14:paraId="4A568E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3874"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E4B8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385B706" w14:textId="2E1E9F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BCB3C85" w14:textId="690F58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D7DE6" w14:textId="73A5A7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33DA9C" w14:textId="570246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87,256.42 </w:t>
            </w:r>
          </w:p>
        </w:tc>
      </w:tr>
      <w:tr w:rsidR="00183663" w:rsidRPr="00C12F0C" w14:paraId="6740E1B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F5428"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C7E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5D7DEF9" w14:textId="4427F1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0591D206" w14:textId="488D07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2E24F" w14:textId="0874B4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0B808" w14:textId="6AB3EA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9,606.91 </w:t>
            </w:r>
          </w:p>
        </w:tc>
      </w:tr>
      <w:tr w:rsidR="00183663" w:rsidRPr="00C12F0C" w14:paraId="14E6DD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4A3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99E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6A76339" w14:textId="7C40C7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E9640DF" w14:textId="4B29BD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38992" w14:textId="73FA81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188B8" w14:textId="328FA2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1,553.00 </w:t>
            </w:r>
          </w:p>
        </w:tc>
      </w:tr>
      <w:tr w:rsidR="00183663" w:rsidRPr="00C12F0C" w14:paraId="5D7AF4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EE0A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C7A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9C48216" w14:textId="1501FF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52BF2B15" w14:textId="6C7DC5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49B1A" w14:textId="628A76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ED915" w14:textId="57CD78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3,789.64 </w:t>
            </w:r>
          </w:p>
        </w:tc>
      </w:tr>
      <w:tr w:rsidR="00183663" w:rsidRPr="00C12F0C" w14:paraId="515C0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FFAD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61B1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AF9074F" w14:textId="7F5EF8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4E9A3B03" w14:textId="387B78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CFB7" w14:textId="3662FF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B48FF" w14:textId="4DA3C3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6,862.40 </w:t>
            </w:r>
          </w:p>
        </w:tc>
      </w:tr>
      <w:tr w:rsidR="00183663" w:rsidRPr="00C12F0C" w14:paraId="748AE5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D8CC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E97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263B7A4" w14:textId="3816FF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8EB6A" w14:textId="472BB2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C1D5F" w14:textId="439E00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F9382" w14:textId="6A2154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2,500.00 </w:t>
            </w:r>
          </w:p>
        </w:tc>
      </w:tr>
      <w:tr w:rsidR="00183663" w:rsidRPr="00C12F0C" w14:paraId="02A2C4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EC1D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28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AE090BE" w14:textId="1CFB34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41DB200" w14:textId="0DAD09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26FE8" w14:textId="0A429C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C032D" w14:textId="304155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5,229.29 </w:t>
            </w:r>
          </w:p>
        </w:tc>
      </w:tr>
      <w:tr w:rsidR="00183663" w:rsidRPr="00C12F0C" w14:paraId="71DD2C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370D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DAA1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56A278F0" w14:textId="3F4FE5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2066774" w14:textId="00A5FE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BA5EE" w14:textId="64E370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97EAA" w14:textId="09DE97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633.32 </w:t>
            </w:r>
          </w:p>
        </w:tc>
      </w:tr>
      <w:tr w:rsidR="00183663" w:rsidRPr="00C12F0C" w14:paraId="2DB43C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033A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AD7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FBDF66D" w14:textId="506E3D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5A39860" w14:textId="5324B1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9807B" w14:textId="42552C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2ADD9" w14:textId="3D618D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430.00 </w:t>
            </w:r>
          </w:p>
        </w:tc>
      </w:tr>
      <w:tr w:rsidR="00183663" w:rsidRPr="00C12F0C" w14:paraId="11C540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DAB0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64E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8BC6EBC" w14:textId="563E0E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7FF0F65D" w14:textId="1DD086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4658" w14:textId="1E841E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F81D9" w14:textId="153BB1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855.94 </w:t>
            </w:r>
          </w:p>
        </w:tc>
      </w:tr>
      <w:tr w:rsidR="00183663" w:rsidRPr="00C12F0C" w14:paraId="1D830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9DEC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345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ACA2323" w14:textId="1C29CF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7B2E91B" w14:textId="3E3907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58028" w14:textId="75C2BF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6614" w14:textId="23B133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168.82 </w:t>
            </w:r>
          </w:p>
        </w:tc>
      </w:tr>
      <w:tr w:rsidR="00183663" w:rsidRPr="00C12F0C" w14:paraId="40CB65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0C48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062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29D0BAD" w14:textId="4AA255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DD5AD08" w14:textId="443B58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C0D29" w14:textId="2038DB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19E1C" w14:textId="709632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7,902.68 </w:t>
            </w:r>
          </w:p>
        </w:tc>
      </w:tr>
      <w:tr w:rsidR="00183663" w:rsidRPr="00C12F0C" w14:paraId="4BD9D2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624E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18C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73B83AFC" w14:textId="1BC7CF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DBBBC0C" w14:textId="5F1A9D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A04C8" w14:textId="4E4731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64034" w14:textId="53FED4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0,050.00 </w:t>
            </w:r>
          </w:p>
        </w:tc>
      </w:tr>
      <w:tr w:rsidR="00183663" w:rsidRPr="00C12F0C" w14:paraId="1890695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3EAC5"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002830C" w14:textId="23BE38C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3B6A4A63" w14:textId="583492D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4886F" w14:textId="1F8C998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E30DAC" w14:textId="41258E2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4,818,542.93 </w:t>
            </w:r>
          </w:p>
        </w:tc>
      </w:tr>
      <w:tr w:rsidR="00183663" w:rsidRPr="00C12F0C" w14:paraId="239383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6BB2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67A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BFBDDB0" w14:textId="24AE76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874894B" w14:textId="5326E2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3F2B6" w14:textId="183B98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43229B" w14:textId="4FEE05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50,692.18 </w:t>
            </w:r>
          </w:p>
        </w:tc>
      </w:tr>
      <w:tr w:rsidR="00183663" w:rsidRPr="00C12F0C" w14:paraId="0CCBEA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A554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5E81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2E5CB31" w14:textId="175DFE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24B0F4EA" w14:textId="26759D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6DE1" w14:textId="438A34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42569" w14:textId="0DA203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2,971.28 </w:t>
            </w:r>
          </w:p>
        </w:tc>
      </w:tr>
      <w:tr w:rsidR="00183663" w:rsidRPr="00C12F0C" w14:paraId="35707B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AB4A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012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1729111" w14:textId="1FE3DA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4334077A" w14:textId="72997B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FA60B" w14:textId="4EF0A3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1BBD9" w14:textId="2788CC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7,116.44 </w:t>
            </w:r>
          </w:p>
        </w:tc>
      </w:tr>
      <w:tr w:rsidR="00183663" w:rsidRPr="00C12F0C" w14:paraId="62B4B8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CE24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1FFD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E815FA1" w14:textId="34C054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743E92FB" w14:textId="4096BF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98BD1" w14:textId="72F43F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824D" w14:textId="2B2391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64,555.00 </w:t>
            </w:r>
          </w:p>
        </w:tc>
      </w:tr>
      <w:tr w:rsidR="00183663" w:rsidRPr="00C12F0C" w14:paraId="2A6FCE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EF7C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83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51734974" w14:textId="23DD87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4ED5DAFB" w14:textId="01F5CF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EA1FA" w14:textId="092071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8E902" w14:textId="3AED7B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1,270.61 </w:t>
            </w:r>
          </w:p>
        </w:tc>
      </w:tr>
      <w:tr w:rsidR="00183663" w:rsidRPr="00C12F0C" w14:paraId="3D1F57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FC5A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EA1E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706465B" w14:textId="3E7029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6C5DB50" w14:textId="635E2E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B6620" w14:textId="52D88E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9C034" w14:textId="24EF3C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1,620.22 </w:t>
            </w:r>
          </w:p>
        </w:tc>
      </w:tr>
      <w:tr w:rsidR="00183663" w:rsidRPr="00C12F0C" w14:paraId="47E252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CA1B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F76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4A3B8BB" w14:textId="4E264A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37F2AC02" w14:textId="217507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DACE7" w14:textId="433C77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F1480" w14:textId="0AC60D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9,350.22 </w:t>
            </w:r>
          </w:p>
        </w:tc>
      </w:tr>
      <w:tr w:rsidR="00183663" w:rsidRPr="00C12F0C" w14:paraId="50B407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8EC6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277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DFC0256" w14:textId="52EDFC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7F24DB8" w14:textId="1B7E36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C79B0" w14:textId="6457CB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539B7" w14:textId="4AEE17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493.72 </w:t>
            </w:r>
          </w:p>
        </w:tc>
      </w:tr>
      <w:tr w:rsidR="00183663" w:rsidRPr="00C12F0C" w14:paraId="56DF26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962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D5B1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86C640A" w14:textId="616558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1468F93" w14:textId="3233EA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E03B" w14:textId="689A28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D0B81" w14:textId="40DEA5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8,472.76 </w:t>
            </w:r>
          </w:p>
        </w:tc>
      </w:tr>
      <w:tr w:rsidR="00183663" w:rsidRPr="00C12F0C" w14:paraId="25B333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F14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22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F31CB6F" w14:textId="5ACE28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4563B2A" w14:textId="681DAC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88BEF" w14:textId="1E264F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D02D9" w14:textId="1FDF53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82.96 </w:t>
            </w:r>
          </w:p>
        </w:tc>
      </w:tr>
      <w:tr w:rsidR="00183663" w:rsidRPr="00C12F0C" w14:paraId="451A6D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881F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F92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D22EF58" w14:textId="7953D4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044FDDA" w14:textId="4A76E0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B69D7" w14:textId="0C39EB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8282F" w14:textId="6FC7D2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4,596.44 </w:t>
            </w:r>
          </w:p>
        </w:tc>
      </w:tr>
      <w:tr w:rsidR="00183663" w:rsidRPr="00C12F0C" w14:paraId="31D6A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6DE6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FA66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83ECC94" w14:textId="088983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C3B0E7A" w14:textId="274534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72773" w14:textId="46F8B7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14B67" w14:textId="068946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2,126.16 </w:t>
            </w:r>
          </w:p>
        </w:tc>
      </w:tr>
      <w:tr w:rsidR="00183663" w:rsidRPr="00C12F0C" w14:paraId="762BDA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27F3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60B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932C6D4" w14:textId="473D78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C0271CD" w14:textId="19264B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4CDEC" w14:textId="0D1092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C815E" w14:textId="1F051A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2,312.68 </w:t>
            </w:r>
          </w:p>
        </w:tc>
      </w:tr>
      <w:tr w:rsidR="00183663" w:rsidRPr="00C12F0C" w14:paraId="71380F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C202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26C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02AC791E" w14:textId="33D8E4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DAF23EE" w14:textId="46D520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22580" w14:textId="4423BD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56747" w14:textId="3038A3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7,118.90 </w:t>
            </w:r>
          </w:p>
        </w:tc>
      </w:tr>
      <w:tr w:rsidR="00183663" w:rsidRPr="00C12F0C" w14:paraId="4C88E9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55D9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4F16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A3CE98F" w14:textId="2C54DE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DD8EC2F" w14:textId="134596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9D418" w14:textId="2006AE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A4A7F" w14:textId="442AF5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2,569.16 </w:t>
            </w:r>
          </w:p>
        </w:tc>
      </w:tr>
      <w:tr w:rsidR="00183663" w:rsidRPr="00C12F0C" w14:paraId="4E98AB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8FE9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BCCE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480C941" w14:textId="777546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1BB5AED0" w14:textId="6ED00A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02021" w14:textId="474EA5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D5F2A" w14:textId="7B1F5F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6,244.78 </w:t>
            </w:r>
          </w:p>
        </w:tc>
      </w:tr>
      <w:tr w:rsidR="00183663" w:rsidRPr="00C12F0C" w14:paraId="6785CB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9D2C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904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CD756A" w14:textId="05FBBE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4F1E4D3B" w14:textId="478B71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B5A9" w14:textId="20648B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FD72" w14:textId="66E955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30,048.46 </w:t>
            </w:r>
          </w:p>
        </w:tc>
      </w:tr>
      <w:tr w:rsidR="00183663" w:rsidRPr="00C12F0C" w14:paraId="18C5DB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1DDC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5B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871B996" w14:textId="139DB0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DE9A08F" w14:textId="3A7390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16B89" w14:textId="0069D4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3B98" w14:textId="0E54DA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0,430.04 </w:t>
            </w:r>
          </w:p>
        </w:tc>
      </w:tr>
      <w:tr w:rsidR="00183663" w:rsidRPr="00C12F0C" w14:paraId="5EEAB9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FBCA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6611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FE67468" w14:textId="5683EC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270CB291" w14:textId="118DD7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2B3706" w14:textId="5CC8AF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AAC8E" w14:textId="40CD2C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28,458.20 </w:t>
            </w:r>
          </w:p>
        </w:tc>
      </w:tr>
      <w:tr w:rsidR="00183663" w:rsidRPr="00C12F0C" w14:paraId="593F1B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93FF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833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85A0C75" w14:textId="190909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19CA3E4" w14:textId="2A2DFD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8554C" w14:textId="79BE9E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CF490" w14:textId="2A6CAE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4,242.92 </w:t>
            </w:r>
          </w:p>
        </w:tc>
      </w:tr>
      <w:tr w:rsidR="00183663" w:rsidRPr="00C12F0C" w14:paraId="0FC051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82EC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656B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2F97197" w14:textId="682288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26876FDF" w14:textId="34E454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B7276" w14:textId="3836F1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2F866" w14:textId="49C088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2,115.88 </w:t>
            </w:r>
          </w:p>
        </w:tc>
      </w:tr>
      <w:tr w:rsidR="00183663" w:rsidRPr="00C12F0C" w14:paraId="6FACE4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2DA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030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1033784" w14:textId="7ACDE6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3756F75" w14:textId="2D9AA1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1D7A8" w14:textId="161C6B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B5306" w14:textId="53BEF6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2,807.88 </w:t>
            </w:r>
          </w:p>
        </w:tc>
      </w:tr>
      <w:tr w:rsidR="00183663" w:rsidRPr="00C12F0C" w14:paraId="08FF47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7001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0C0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61D5A0C3" w14:textId="6304C4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5B85323A" w14:textId="6E0D78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4CFA9" w14:textId="458227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F5226" w14:textId="69483C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4,687.80 </w:t>
            </w:r>
          </w:p>
        </w:tc>
      </w:tr>
      <w:tr w:rsidR="00183663" w:rsidRPr="00C12F0C" w14:paraId="4008F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1A48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216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EEBDA4F" w14:textId="50907C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6922FA23" w14:textId="13A642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31137" w14:textId="068975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85887" w14:textId="3A62E4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5,945.23 </w:t>
            </w:r>
          </w:p>
        </w:tc>
      </w:tr>
      <w:tr w:rsidR="00183663" w:rsidRPr="00C12F0C" w14:paraId="4939F4E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C28B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3DC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EADE97" w14:textId="4145DD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C6A4E8C" w14:textId="4EF04C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44F44" w14:textId="5D8F2C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1A7A9" w14:textId="0B7866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2,045.18 </w:t>
            </w:r>
          </w:p>
        </w:tc>
      </w:tr>
      <w:tr w:rsidR="00183663" w:rsidRPr="00C12F0C" w14:paraId="1869F7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635F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00C1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DDD526E" w14:textId="3FE76A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EB03202" w14:textId="652E61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B4DDF" w14:textId="2888C3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72101" w14:textId="2AE7F1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1,480.00 </w:t>
            </w:r>
          </w:p>
        </w:tc>
      </w:tr>
      <w:tr w:rsidR="00183663" w:rsidRPr="00C12F0C" w14:paraId="4B3D02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ECF2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22C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BDC9E9C" w14:textId="5F07E5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9BDB0D8" w14:textId="464D31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63712" w14:textId="2D18E6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B76E6" w14:textId="505156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506.28 </w:t>
            </w:r>
          </w:p>
        </w:tc>
      </w:tr>
      <w:tr w:rsidR="00183663" w:rsidRPr="00C12F0C" w14:paraId="0F4844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0751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8BBE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97CC6B6" w14:textId="02279D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2E00664" w14:textId="3B38D8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1EEBD" w14:textId="48B9AE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09C47" w14:textId="448AE9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9,547.69 </w:t>
            </w:r>
          </w:p>
        </w:tc>
      </w:tr>
      <w:tr w:rsidR="00183663" w:rsidRPr="00C12F0C" w14:paraId="5CFE75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84E7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6674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C24A593" w14:textId="20BBDD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4F0B445" w14:textId="04976E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099ED" w14:textId="5DF628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DF14B" w14:textId="03D5D3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3,941.74 </w:t>
            </w:r>
          </w:p>
        </w:tc>
      </w:tr>
      <w:tr w:rsidR="00183663" w:rsidRPr="00C12F0C" w14:paraId="218F4D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661B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F95D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3F3B284" w14:textId="1D14FD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7145D41" w14:textId="5506EE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3E4A" w14:textId="53959B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44EC9" w14:textId="4A0F2A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7,703.44 </w:t>
            </w:r>
          </w:p>
        </w:tc>
      </w:tr>
      <w:tr w:rsidR="00183663" w:rsidRPr="00C12F0C" w14:paraId="7D0E83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F86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91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32E3F7E" w14:textId="463E04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0469B64" w14:textId="13A351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42445" w14:textId="66735B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035D8" w14:textId="15D532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3,816.76 </w:t>
            </w:r>
          </w:p>
        </w:tc>
      </w:tr>
      <w:tr w:rsidR="00183663" w:rsidRPr="00C12F0C" w14:paraId="0B5FCD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8CB0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0DB5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AACCEF0" w14:textId="0CD924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728B97BD" w14:textId="53540A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92398" w14:textId="740C43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7AD3" w14:textId="4D71DF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8,570.18 </w:t>
            </w:r>
          </w:p>
        </w:tc>
      </w:tr>
      <w:tr w:rsidR="00183663" w:rsidRPr="00C12F0C" w14:paraId="5A1DD4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F90C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273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9D3E770" w14:textId="1A0571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1627AB8" w14:textId="1F4156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C62C" w14:textId="0D6103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8451" w14:textId="7A3676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7,057.28 </w:t>
            </w:r>
          </w:p>
        </w:tc>
      </w:tr>
      <w:tr w:rsidR="00183663" w:rsidRPr="00C12F0C" w14:paraId="6A5B515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DC10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359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D3C412" w14:textId="26D9D1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78159584" w14:textId="482A58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5E4E2" w14:textId="72F54F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A9CBA" w14:textId="47C6DE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3,237.54 </w:t>
            </w:r>
          </w:p>
        </w:tc>
      </w:tr>
      <w:tr w:rsidR="00183663" w:rsidRPr="00C12F0C" w14:paraId="38D1DE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BE17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5D6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ED7484F" w14:textId="081472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3FDE189" w14:textId="74B91F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1E849" w14:textId="03B942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161B" w14:textId="76EDD2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3,077.76 </w:t>
            </w:r>
          </w:p>
        </w:tc>
      </w:tr>
      <w:tr w:rsidR="00183663" w:rsidRPr="00C12F0C" w14:paraId="0C4DD2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91A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21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78F96041" w14:textId="79F8AE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1EE9580" w14:textId="2EEE2E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A1AF5" w14:textId="5E99F8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8D91C" w14:textId="668236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1,152.72 </w:t>
            </w:r>
          </w:p>
        </w:tc>
      </w:tr>
      <w:tr w:rsidR="00183663" w:rsidRPr="00C12F0C" w14:paraId="416A3A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4DB5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088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7EFF082" w14:textId="34E1CF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AEAA416" w14:textId="27D5DE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5B962" w14:textId="312010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5B2D4" w14:textId="046C84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0,584.32 </w:t>
            </w:r>
          </w:p>
        </w:tc>
      </w:tr>
      <w:tr w:rsidR="00183663" w:rsidRPr="00C12F0C" w14:paraId="65267E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D638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0AC6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AA1D9C3" w14:textId="02A5C3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7E2BBD1E" w14:textId="2FF0C9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31956" w14:textId="0E42AC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FF8BE" w14:textId="4F7DEA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19,092.12 </w:t>
            </w:r>
          </w:p>
        </w:tc>
      </w:tr>
      <w:tr w:rsidR="00183663" w:rsidRPr="00C12F0C" w14:paraId="519E309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54FD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263D087" w14:textId="61295EC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43AF73" w14:textId="474E53B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E918B" w14:textId="3516448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122EE8" w14:textId="362D3B9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413,575.38 </w:t>
            </w:r>
          </w:p>
        </w:tc>
      </w:tr>
      <w:tr w:rsidR="00183663" w:rsidRPr="00C12F0C" w14:paraId="3DE771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8F3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E4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CAE9488" w14:textId="7C4117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2084DE5B" w14:textId="5E52FF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31554" w14:textId="52521E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5FEAA" w14:textId="235959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434,456.38 </w:t>
            </w:r>
          </w:p>
        </w:tc>
      </w:tr>
      <w:tr w:rsidR="00183663" w:rsidRPr="00C12F0C" w14:paraId="59C65E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D289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B7FC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31C0C07E" w14:textId="69FA1C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4AA57026" w14:textId="1F47AD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3B7E" w14:textId="6F243F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33AE0" w14:textId="2D6D2B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5,549.00 </w:t>
            </w:r>
          </w:p>
        </w:tc>
      </w:tr>
      <w:tr w:rsidR="00183663" w:rsidRPr="00C12F0C" w14:paraId="067ECF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9AD6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C0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14D9F29" w14:textId="050672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9DFB453" w14:textId="4B7F1C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921E" w14:textId="11D0B6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36B0D" w14:textId="39D90F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6,490.00 </w:t>
            </w:r>
          </w:p>
        </w:tc>
      </w:tr>
      <w:tr w:rsidR="00183663" w:rsidRPr="00C12F0C" w14:paraId="5107F8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D862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F97C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573F57F5" w14:textId="6F31CB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E2C98" w14:textId="150147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8DDA" w14:textId="2B2599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9460" w14:textId="43DE4E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9,100.00 </w:t>
            </w:r>
          </w:p>
        </w:tc>
      </w:tr>
      <w:tr w:rsidR="00183663" w:rsidRPr="00C12F0C" w14:paraId="356F9C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26BB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BC9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C6C51E1" w14:textId="79A02F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28E2F5B" w14:textId="3AD7C2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B9166" w14:textId="3630CC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5B9A4" w14:textId="27F525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7,980.00 </w:t>
            </w:r>
          </w:p>
        </w:tc>
      </w:tr>
      <w:tr w:rsidR="00183663" w:rsidRPr="00C12F0C" w14:paraId="50A527E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AFF27"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lastRenderedPageBreak/>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7AB26DA" w14:textId="016DE81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BFE4F10" w14:textId="7C6ECA7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2BF8CC" w14:textId="35CC330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F477D0" w14:textId="7B8FB5F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216,276.32 </w:t>
            </w:r>
          </w:p>
        </w:tc>
      </w:tr>
      <w:tr w:rsidR="00183663" w:rsidRPr="00C12F0C" w14:paraId="551A0B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88B6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7E6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6228375" w14:textId="3B95D7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519F9DE" w14:textId="007B45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395BD" w14:textId="6EF2BC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3034" w14:textId="2F4A3F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6,151.00 </w:t>
            </w:r>
          </w:p>
        </w:tc>
      </w:tr>
      <w:tr w:rsidR="00183663" w:rsidRPr="00C12F0C" w14:paraId="02A646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2B1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03FD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E3D22EC" w14:textId="3D2119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A718415" w14:textId="19617D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51D5A" w14:textId="1E92AB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3EC1F" w14:textId="44904B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4,226.50 </w:t>
            </w:r>
          </w:p>
        </w:tc>
      </w:tr>
      <w:tr w:rsidR="00183663" w:rsidRPr="00C12F0C" w14:paraId="488C03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691F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9AD3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287A9BE" w14:textId="7DCBF4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7BADD" w14:textId="685C36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65CA" w14:textId="6FF243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59E05" w14:textId="17A735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700.00 </w:t>
            </w:r>
          </w:p>
        </w:tc>
      </w:tr>
      <w:tr w:rsidR="00183663" w:rsidRPr="00C12F0C" w14:paraId="6F126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CFBE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7EC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C869301" w14:textId="05B3D6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1C27A75" w14:textId="1AC077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C653" w14:textId="6A5E7A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5469A" w14:textId="5239F5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3,192.50 </w:t>
            </w:r>
          </w:p>
        </w:tc>
      </w:tr>
      <w:tr w:rsidR="00183663" w:rsidRPr="00C12F0C" w14:paraId="71AE35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71B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DAF0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020A42A" w14:textId="532E62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0F46CC6E" w14:textId="3D457E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D6464" w14:textId="653BA5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10E4B" w14:textId="1A6AB1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475.00 </w:t>
            </w:r>
          </w:p>
        </w:tc>
      </w:tr>
      <w:tr w:rsidR="00183663" w:rsidRPr="00C12F0C" w14:paraId="5255E7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3884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11B1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108F368" w14:textId="35DD99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0F6EC383" w14:textId="3B0492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F2D31" w14:textId="53A7B8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577E9" w14:textId="0A32CF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4,420.00 </w:t>
            </w:r>
          </w:p>
        </w:tc>
      </w:tr>
      <w:tr w:rsidR="00183663" w:rsidRPr="00C12F0C" w14:paraId="364FCB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212F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EBE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8902856" w14:textId="2545B4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D686838" w14:textId="5543F1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32BA6" w14:textId="23CE2E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E4A29" w14:textId="4C8838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2,634.00 </w:t>
            </w:r>
          </w:p>
        </w:tc>
      </w:tr>
      <w:tr w:rsidR="00183663" w:rsidRPr="00C12F0C" w14:paraId="3A2DD5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121C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A38C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6B0B71B" w14:textId="14E9C2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46D630D" w14:textId="7F782E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8DD6" w14:textId="16AB47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739B6" w14:textId="02CB62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792.50 </w:t>
            </w:r>
          </w:p>
        </w:tc>
      </w:tr>
      <w:tr w:rsidR="00183663" w:rsidRPr="00C12F0C" w14:paraId="3E484E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0CBE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B1D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5D2AAD9A" w14:textId="048C60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952C9EE" w14:textId="1CBBAC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99943" w14:textId="3ED27D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6519" w14:textId="0915E3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4,260.00 </w:t>
            </w:r>
          </w:p>
        </w:tc>
      </w:tr>
      <w:tr w:rsidR="00183663" w:rsidRPr="00C12F0C" w14:paraId="270C38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CD4A"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E93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A40485D" w14:textId="78782A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4E1AA" w14:textId="309FAF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21458" w14:textId="162D23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348C9" w14:textId="7FF25E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840.00 </w:t>
            </w:r>
          </w:p>
        </w:tc>
      </w:tr>
      <w:tr w:rsidR="00183663" w:rsidRPr="00C12F0C" w14:paraId="1D6C37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1C0B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B7B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9CBFFA" w14:textId="72FFF9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A7D7EE9" w14:textId="437647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A871C" w14:textId="2F1C47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2E8A" w14:textId="5C92F4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5,535.00 </w:t>
            </w:r>
          </w:p>
        </w:tc>
      </w:tr>
      <w:tr w:rsidR="00183663" w:rsidRPr="00C12F0C" w14:paraId="24EE4E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F96C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7D0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11BC738" w14:textId="7BE331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1B65EC5" w14:textId="40C402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EAAF1" w14:textId="7D93D9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0D7A9" w14:textId="22A670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5,049.82 </w:t>
            </w:r>
          </w:p>
        </w:tc>
      </w:tr>
      <w:tr w:rsidR="00183663" w:rsidRPr="00C12F0C" w14:paraId="0816E3B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2EC16"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937F65D" w14:textId="3260AA5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F3169E" w14:textId="540E35E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B77428" w14:textId="08D4497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EFE452" w14:textId="0A58979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2,755,285.65 </w:t>
            </w:r>
          </w:p>
        </w:tc>
      </w:tr>
      <w:tr w:rsidR="00183663" w:rsidRPr="00C12F0C" w14:paraId="1FEC18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2A0F8F"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5A3D05D" w14:textId="3B3F37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87D83E3" w14:textId="6074AE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957EE" w14:textId="176D16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EF35B5" w14:textId="11C948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64,288.77 </w:t>
            </w:r>
          </w:p>
        </w:tc>
      </w:tr>
      <w:tr w:rsidR="00183663" w:rsidRPr="00C12F0C" w14:paraId="25ADA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666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280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1B9034D" w14:textId="25CB54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1C04F0E" w14:textId="7D356E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59AC4" w14:textId="3915B8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F110B" w14:textId="0DE820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2,882.44 </w:t>
            </w:r>
          </w:p>
        </w:tc>
      </w:tr>
      <w:tr w:rsidR="00183663" w:rsidRPr="00C12F0C" w14:paraId="5EEDA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7EF7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F47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503F2A4" w14:textId="42C3DF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238031A8" w14:textId="4F3DA2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DB6BA" w14:textId="5318F3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7B5FE" w14:textId="3D81F2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0,258.54 </w:t>
            </w:r>
          </w:p>
        </w:tc>
      </w:tr>
      <w:tr w:rsidR="00183663" w:rsidRPr="00C12F0C" w14:paraId="76B55B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FB81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5BE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81F33D9" w14:textId="4C5E83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014ECF0" w14:textId="2D9862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29C9C" w14:textId="3CCD03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EFC64" w14:textId="248001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5,213.48 </w:t>
            </w:r>
          </w:p>
        </w:tc>
      </w:tr>
      <w:tr w:rsidR="00183663" w:rsidRPr="00C12F0C" w14:paraId="4C0594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6E8A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8F9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7A4EC57" w14:textId="0150F5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7D0B8C1C" w14:textId="3A1A6B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B0B74" w14:textId="426B8B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32F98" w14:textId="421E1B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7,127.72 </w:t>
            </w:r>
          </w:p>
        </w:tc>
      </w:tr>
      <w:tr w:rsidR="00183663" w:rsidRPr="00C12F0C" w14:paraId="333E06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F4B9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2DB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6D29287" w14:textId="5FF29D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074C299A" w14:textId="6AD049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E4A36F" w14:textId="7E6551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E8C6D" w14:textId="6F4C93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3,501.02 </w:t>
            </w:r>
          </w:p>
        </w:tc>
      </w:tr>
      <w:tr w:rsidR="00183663" w:rsidRPr="00C12F0C" w14:paraId="346683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7616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F929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027884B" w14:textId="4CD06F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7A46C20" w14:textId="7B2816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9D50161" w14:textId="0886DD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2ECE2" w14:textId="22F0F9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48,112.24 </w:t>
            </w:r>
          </w:p>
        </w:tc>
      </w:tr>
      <w:tr w:rsidR="00183663" w:rsidRPr="00C12F0C" w14:paraId="638FA9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5B2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33F0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544FBC7" w14:textId="5FD2C1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27BE925" w14:textId="24A11B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AC00D8" w14:textId="54CAFB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90E20" w14:textId="56AD0A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0,626.00 </w:t>
            </w:r>
          </w:p>
        </w:tc>
      </w:tr>
      <w:tr w:rsidR="00183663" w:rsidRPr="00C12F0C" w14:paraId="1F2375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A357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1AA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4C96B74" w14:textId="1A01A4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3E2BF5D1" w14:textId="7AF85D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22100" w14:textId="5C2E3F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E12F" w14:textId="1AB345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4,244.13 </w:t>
            </w:r>
          </w:p>
        </w:tc>
      </w:tr>
      <w:tr w:rsidR="00183663" w:rsidRPr="00C12F0C" w14:paraId="38E229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00B9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A1C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4404E26" w14:textId="6145DA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5202CF23" w14:textId="7276DA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0D1488E" w14:textId="5074D2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95D6F" w14:textId="4923B9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2,135.37 </w:t>
            </w:r>
          </w:p>
        </w:tc>
      </w:tr>
      <w:tr w:rsidR="00183663" w:rsidRPr="00C12F0C" w14:paraId="44B4FF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81D4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78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B24BB34" w14:textId="078F85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B2EC2EF" w14:textId="794D8A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92D34" w14:textId="23EE61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810B1" w14:textId="3A6B85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359.60 </w:t>
            </w:r>
          </w:p>
        </w:tc>
      </w:tr>
      <w:tr w:rsidR="00183663" w:rsidRPr="00C12F0C" w14:paraId="3B98E5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97A0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B970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EBD5616" w14:textId="4540CC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509C5778" w14:textId="42DB75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8D46964" w14:textId="4820D0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F028" w14:textId="4EA96B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1,043.20 </w:t>
            </w:r>
          </w:p>
        </w:tc>
      </w:tr>
      <w:tr w:rsidR="00183663" w:rsidRPr="00C12F0C" w14:paraId="2B8BE5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1B2B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1AD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17EFEA2" w14:textId="1A9595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5FFB846F" w14:textId="7D552E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92A1" w14:textId="5C400F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A1170" w14:textId="70C425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6,092.98 </w:t>
            </w:r>
          </w:p>
        </w:tc>
      </w:tr>
      <w:tr w:rsidR="00183663" w:rsidRPr="00C12F0C" w14:paraId="27F37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259B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7C4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3F2DCDA" w14:textId="63B5A8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70F6365" w14:textId="024589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50F7A" w14:textId="4CE849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FA9D7" w14:textId="420F57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7,236.32 </w:t>
            </w:r>
          </w:p>
        </w:tc>
      </w:tr>
      <w:tr w:rsidR="00183663" w:rsidRPr="00C12F0C" w14:paraId="781AEB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118E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4A55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D18C604" w14:textId="701A82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2A714A24" w14:textId="0EFDE2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613E1" w14:textId="144733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7F8C" w14:textId="26A202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887.40 </w:t>
            </w:r>
          </w:p>
        </w:tc>
      </w:tr>
      <w:tr w:rsidR="00183663" w:rsidRPr="00C12F0C" w14:paraId="05D87A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5F4E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159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FE34896" w14:textId="3E1A2F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D64681A" w14:textId="47A69E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A7D78" w14:textId="73DB72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C3E22" w14:textId="367905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8,276.44 </w:t>
            </w:r>
          </w:p>
        </w:tc>
      </w:tr>
      <w:tr w:rsidR="00183663" w:rsidRPr="00C12F0C" w14:paraId="0496D9D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0DD76"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99CEAF5" w14:textId="2524FDF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95,708,78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53EE92D8" w14:textId="01D1032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02843A25" w14:textId="1FE1A38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B75078" w14:textId="4D70062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14,447,536.67 </w:t>
            </w:r>
          </w:p>
        </w:tc>
      </w:tr>
      <w:tr w:rsidR="00183663" w:rsidRPr="00C12F0C" w14:paraId="2CB684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F300C"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52FF45" w14:textId="7960311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9,234,86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17DBC5" w14:textId="20E37C3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70F5F" w14:textId="5E13568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F5A48D" w14:textId="5F2C0B8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9,547,617.82 </w:t>
            </w:r>
          </w:p>
        </w:tc>
      </w:tr>
      <w:tr w:rsidR="00183663" w:rsidRPr="00C12F0C" w14:paraId="56FEC6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2FCD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F3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B5E0A32" w14:textId="4311D0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9F43C" w14:textId="43A895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B73FE" w14:textId="66B3C4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DBB14" w14:textId="65C5DE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000.00 </w:t>
            </w:r>
          </w:p>
        </w:tc>
      </w:tr>
      <w:tr w:rsidR="00183663" w:rsidRPr="00C12F0C" w14:paraId="0C021F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F09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D042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B647673" w14:textId="4CBFF3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0FB6A" w14:textId="23D04E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C43B" w14:textId="4EF4CD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A0A83" w14:textId="557ADD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0,000.00 </w:t>
            </w:r>
          </w:p>
        </w:tc>
      </w:tr>
      <w:tr w:rsidR="00183663" w:rsidRPr="00C12F0C" w14:paraId="342726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BD2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71A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C69C53E" w14:textId="108869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6,040.00 </w:t>
            </w:r>
          </w:p>
        </w:tc>
        <w:tc>
          <w:tcPr>
            <w:tcW w:w="675" w:type="pct"/>
            <w:tcBorders>
              <w:top w:val="nil"/>
              <w:left w:val="nil"/>
              <w:bottom w:val="single" w:sz="4" w:space="0" w:color="000000"/>
              <w:right w:val="single" w:sz="4" w:space="0" w:color="000000"/>
            </w:tcBorders>
            <w:shd w:val="clear" w:color="auto" w:fill="auto"/>
            <w:noWrap/>
            <w:vAlign w:val="bottom"/>
            <w:hideMark/>
          </w:tcPr>
          <w:p w14:paraId="50C0834F" w14:textId="4956E8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7A58DA" w14:textId="7C8150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F4CEE" w14:textId="6C0F35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1,040.00 </w:t>
            </w:r>
          </w:p>
        </w:tc>
      </w:tr>
      <w:tr w:rsidR="00183663" w:rsidRPr="00C12F0C" w14:paraId="4810B4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ED0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92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4D2BE726" w14:textId="797A81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F8867" w14:textId="1F6AD8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0AAF7" w14:textId="5B8CF7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B8D82" w14:textId="62780F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0,000.00 </w:t>
            </w:r>
          </w:p>
        </w:tc>
      </w:tr>
      <w:tr w:rsidR="00183663" w:rsidRPr="00C12F0C" w14:paraId="7D7299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7F0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2C8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C30FCDB" w14:textId="674123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E613AEB" w14:textId="67946D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31E2FA6" w14:textId="593721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CAE5" w14:textId="3AA9FA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0,447.20 </w:t>
            </w:r>
          </w:p>
        </w:tc>
      </w:tr>
      <w:tr w:rsidR="00183663" w:rsidRPr="00C12F0C" w14:paraId="4BD955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A87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1BF5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FC54FB5" w14:textId="3B700C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F8F9EF4" w14:textId="42F23E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EC6D" w14:textId="23EC79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8001E" w14:textId="32A233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1,656.70 </w:t>
            </w:r>
          </w:p>
        </w:tc>
      </w:tr>
      <w:tr w:rsidR="00183663" w:rsidRPr="00C12F0C" w14:paraId="14D49A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21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136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A9A1742" w14:textId="664ACA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32,414.10 </w:t>
            </w:r>
          </w:p>
        </w:tc>
        <w:tc>
          <w:tcPr>
            <w:tcW w:w="675" w:type="pct"/>
            <w:tcBorders>
              <w:top w:val="nil"/>
              <w:left w:val="nil"/>
              <w:bottom w:val="single" w:sz="4" w:space="0" w:color="000000"/>
              <w:right w:val="single" w:sz="4" w:space="0" w:color="000000"/>
            </w:tcBorders>
            <w:shd w:val="clear" w:color="auto" w:fill="auto"/>
            <w:noWrap/>
            <w:vAlign w:val="bottom"/>
            <w:hideMark/>
          </w:tcPr>
          <w:p w14:paraId="247B051D" w14:textId="0A672F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FDD9D" w14:textId="4ED025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58CBB" w14:textId="410B6F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32,414.10 </w:t>
            </w:r>
          </w:p>
        </w:tc>
      </w:tr>
      <w:tr w:rsidR="00183663" w:rsidRPr="00C12F0C" w14:paraId="09066A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2664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AAE1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E45DC09" w14:textId="67FBBE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70EC7" w14:textId="26BFE3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A30A" w14:textId="65388D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179B1" w14:textId="73E031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9,000.00 </w:t>
            </w:r>
          </w:p>
        </w:tc>
      </w:tr>
      <w:tr w:rsidR="00183663" w:rsidRPr="00C12F0C" w14:paraId="2AB656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924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518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EC90416" w14:textId="32644E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EBDDF" w14:textId="552B55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6F3D8" w14:textId="1137F6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58B86" w14:textId="41C7A3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9,000.00 </w:t>
            </w:r>
          </w:p>
        </w:tc>
      </w:tr>
      <w:tr w:rsidR="00183663" w:rsidRPr="00C12F0C" w14:paraId="5137CE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9411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281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3832857" w14:textId="091ACB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F6EE4" w14:textId="3681CC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E0022" w14:textId="1BD63E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81A5A" w14:textId="34559A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66,800.00 </w:t>
            </w:r>
          </w:p>
        </w:tc>
      </w:tr>
      <w:tr w:rsidR="00183663" w:rsidRPr="00C12F0C" w14:paraId="6D8070B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C97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62B3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D35AD7C" w14:textId="53C105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D3E37" w14:textId="690CF0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D1D2" w14:textId="0FF8D2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63948" w14:textId="5D3676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2,100.00 </w:t>
            </w:r>
          </w:p>
        </w:tc>
      </w:tr>
      <w:tr w:rsidR="00183663" w:rsidRPr="00C12F0C" w14:paraId="0C2AB6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37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CF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2E560CE" w14:textId="77B3B2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F89B0" w14:textId="439728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21062" w14:textId="21386C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B6B92" w14:textId="0F605A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8,800.00 </w:t>
            </w:r>
          </w:p>
        </w:tc>
      </w:tr>
      <w:tr w:rsidR="00183663" w:rsidRPr="00C12F0C" w14:paraId="2EBF97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4D2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D13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4406240" w14:textId="3C0A2B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5505FDFA" w14:textId="781758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39A8" w14:textId="43504F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9DA10" w14:textId="38404B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10,275.40 </w:t>
            </w:r>
          </w:p>
        </w:tc>
      </w:tr>
      <w:tr w:rsidR="00183663" w:rsidRPr="00C12F0C" w14:paraId="3332D4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63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360A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6307276" w14:textId="29CEAB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3F9C1" w14:textId="536204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0F44" w14:textId="643090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39FB6" w14:textId="00083A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6,400.00 </w:t>
            </w:r>
          </w:p>
        </w:tc>
      </w:tr>
      <w:tr w:rsidR="00183663" w:rsidRPr="00C12F0C" w14:paraId="00A601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3C0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98DA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CFCAAA5" w14:textId="049283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242B4765" w14:textId="3A4408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EC429" w14:textId="12C070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23E5" w14:textId="06A1EF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62,580.00 </w:t>
            </w:r>
          </w:p>
        </w:tc>
      </w:tr>
      <w:tr w:rsidR="00183663" w:rsidRPr="00C12F0C" w14:paraId="55216F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7482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711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B18D6AA" w14:textId="79A4FC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7,067.42 </w:t>
            </w:r>
          </w:p>
        </w:tc>
        <w:tc>
          <w:tcPr>
            <w:tcW w:w="675" w:type="pct"/>
            <w:tcBorders>
              <w:top w:val="nil"/>
              <w:left w:val="nil"/>
              <w:bottom w:val="single" w:sz="4" w:space="0" w:color="000000"/>
              <w:right w:val="single" w:sz="4" w:space="0" w:color="000000"/>
            </w:tcBorders>
            <w:shd w:val="clear" w:color="auto" w:fill="auto"/>
            <w:noWrap/>
            <w:vAlign w:val="bottom"/>
            <w:hideMark/>
          </w:tcPr>
          <w:p w14:paraId="52EFE9BC" w14:textId="5726F3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B10E" w14:textId="5C4C4F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3452C" w14:textId="28A5D7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7,067.42 </w:t>
            </w:r>
          </w:p>
        </w:tc>
      </w:tr>
      <w:tr w:rsidR="00183663" w:rsidRPr="00C12F0C" w14:paraId="2A3375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AB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391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CEEBE2B" w14:textId="3C912B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0E023A9C" w14:textId="360647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F34FD" w14:textId="34B232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077DF" w14:textId="0D3757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75,037.00 </w:t>
            </w:r>
          </w:p>
        </w:tc>
      </w:tr>
      <w:tr w:rsidR="00183663" w:rsidRPr="00C12F0C" w14:paraId="0B518E4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EB27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BB250C9" w14:textId="43D0FE9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1,447,29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2D1EDA9" w14:textId="6E94D50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974089" w14:textId="25F6425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93C74C" w14:textId="5D787E6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722,693.71 </w:t>
            </w:r>
          </w:p>
        </w:tc>
      </w:tr>
      <w:tr w:rsidR="00183663" w:rsidRPr="00C12F0C" w14:paraId="74028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AB5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6D9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D682DAA" w14:textId="2ABE63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40AC985E" w14:textId="4734BE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E1E2C" w14:textId="31F585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5787" w14:textId="497E32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6,584.96 </w:t>
            </w:r>
          </w:p>
        </w:tc>
      </w:tr>
      <w:tr w:rsidR="00183663" w:rsidRPr="00C12F0C" w14:paraId="1561CA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A0F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B89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1089695C" w14:textId="202333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9B959D" w14:textId="0DCC66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75B70" w14:textId="41E577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BA264" w14:textId="78CC2C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4,000.00 </w:t>
            </w:r>
          </w:p>
        </w:tc>
      </w:tr>
      <w:tr w:rsidR="00183663" w:rsidRPr="00C12F0C" w14:paraId="15B21E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F855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ABE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E8E3684" w14:textId="3E01A4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0CE3E5E" w14:textId="2D6E77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B82E0" w14:textId="71BCEB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A656" w14:textId="06C637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68,099.20 </w:t>
            </w:r>
          </w:p>
        </w:tc>
      </w:tr>
      <w:tr w:rsidR="00183663" w:rsidRPr="00C12F0C" w14:paraId="532262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114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20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9B8F035" w14:textId="199D33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26E41864" w14:textId="45E127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886D4" w14:textId="4B4189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925F7" w14:textId="1E3FEA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20,820.45 </w:t>
            </w:r>
          </w:p>
        </w:tc>
      </w:tr>
      <w:tr w:rsidR="00183663" w:rsidRPr="00C12F0C" w14:paraId="5041A1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3E6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41A8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289F3E0" w14:textId="20F8C5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715D9B82" w14:textId="2558F9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3C0D7" w14:textId="0EE9C7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C044" w14:textId="3CD7CB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13,995.00 </w:t>
            </w:r>
          </w:p>
        </w:tc>
      </w:tr>
      <w:tr w:rsidR="00183663" w:rsidRPr="00C12F0C" w14:paraId="5AC08C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E6F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F75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26A8830" w14:textId="3F4030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6BF7679F" w14:textId="6FCE38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F4094" w14:textId="681A31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D28BC" w14:textId="7A62E9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96,640.00 </w:t>
            </w:r>
          </w:p>
        </w:tc>
      </w:tr>
      <w:tr w:rsidR="00183663" w:rsidRPr="00C12F0C" w14:paraId="0F90C0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C9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A61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3608538" w14:textId="217CA9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28E3660D" w14:textId="1E01BF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EB6BF" w14:textId="55F03A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595CE" w14:textId="72AE5A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64,565.00 </w:t>
            </w:r>
          </w:p>
        </w:tc>
      </w:tr>
      <w:tr w:rsidR="00183663" w:rsidRPr="00C12F0C" w14:paraId="1CF32B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A3F7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28B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24D1F09" w14:textId="1F5C8E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3AC967B" w14:textId="39586A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5AA0C" w14:textId="4C1B6D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9857E" w14:textId="1B9169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40.00 </w:t>
            </w:r>
          </w:p>
        </w:tc>
      </w:tr>
      <w:tr w:rsidR="00183663" w:rsidRPr="00C12F0C" w14:paraId="119E4F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BF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FB9B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F97D69C" w14:textId="506379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5F1110A3" w14:textId="6F6FE5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8219F" w14:textId="2DF6DB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E9386" w14:textId="22FF78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9,229.00 </w:t>
            </w:r>
          </w:p>
        </w:tc>
      </w:tr>
      <w:tr w:rsidR="00183663" w:rsidRPr="00C12F0C" w14:paraId="321D9C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ACB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C62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E8E6EC7" w14:textId="58B7D4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C89E5" w14:textId="0138B9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282DDDC" w14:textId="18A9F8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623F1" w14:textId="6BFB93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0,400.00 </w:t>
            </w:r>
          </w:p>
        </w:tc>
      </w:tr>
      <w:tr w:rsidR="00183663" w:rsidRPr="00C12F0C" w14:paraId="0AD237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1A28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4AF3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311D3B3" w14:textId="3F8A1A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35F42" w14:textId="3007EF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3521" w14:textId="6D01F6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4F7C7" w14:textId="266008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40,000.00 </w:t>
            </w:r>
          </w:p>
        </w:tc>
      </w:tr>
      <w:tr w:rsidR="00183663" w:rsidRPr="00C12F0C" w14:paraId="77CF9B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5E8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29C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3F2C960" w14:textId="45B656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4242FCE" w14:textId="791A5F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ADA11" w14:textId="41FBB1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C64B0" w14:textId="3F01E7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4,250.00 </w:t>
            </w:r>
          </w:p>
        </w:tc>
      </w:tr>
      <w:tr w:rsidR="00183663" w:rsidRPr="00C12F0C" w14:paraId="108803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584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8B8C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875BE46" w14:textId="5ACB42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081179BF" w14:textId="0F4603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84099" w14:textId="18FEAF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2E781" w14:textId="1F0BBE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25,168.10 </w:t>
            </w:r>
          </w:p>
        </w:tc>
      </w:tr>
      <w:tr w:rsidR="00183663" w:rsidRPr="00C12F0C" w14:paraId="0EC779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7E73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4A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4F36EAE" w14:textId="16941D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E9CDEB" w14:textId="42C10D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9FDE" w14:textId="5CDB59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AC5E9" w14:textId="42BD43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4,350.00 </w:t>
            </w:r>
          </w:p>
        </w:tc>
      </w:tr>
      <w:tr w:rsidR="00183663" w:rsidRPr="00C12F0C" w14:paraId="4C4196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3A9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100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90A18F5" w14:textId="2A4FEB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736C5427" w14:textId="0A1D51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E5649D" w14:textId="6930EB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1AC09" w14:textId="05F0AE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21,487.00 </w:t>
            </w:r>
          </w:p>
        </w:tc>
      </w:tr>
      <w:tr w:rsidR="00183663" w:rsidRPr="00C12F0C" w14:paraId="5D1899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021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7CC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04ABD409" w14:textId="173251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2116B" w14:textId="381FB5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31FE5" w14:textId="2FA85E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B6EDB" w14:textId="36CD44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5,800.00 </w:t>
            </w:r>
          </w:p>
        </w:tc>
      </w:tr>
      <w:tr w:rsidR="00183663" w:rsidRPr="00C12F0C" w14:paraId="5F0797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865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C13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A079C4A" w14:textId="3FFD6A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1039262" w14:textId="4BC7E9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388BA" w14:textId="1CE13C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11A38" w14:textId="09E96E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190.00 </w:t>
            </w:r>
          </w:p>
        </w:tc>
      </w:tr>
      <w:tr w:rsidR="00183663" w:rsidRPr="00C12F0C" w14:paraId="000C32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197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9D73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37110FF" w14:textId="5E9CEC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33A5E832" w14:textId="580CBF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98CAB" w14:textId="7EF9FE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7967" w14:textId="13656D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6,075.00 </w:t>
            </w:r>
          </w:p>
        </w:tc>
      </w:tr>
      <w:tr w:rsidR="00183663" w:rsidRPr="00C12F0C" w14:paraId="571FFA5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84F4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CD74951" w14:textId="163362C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841,15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471C8" w14:textId="0ED7F84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32DD8D4" w14:textId="62E3108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E40851" w14:textId="05FAB30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7,994,752.56 </w:t>
            </w:r>
          </w:p>
        </w:tc>
      </w:tr>
      <w:tr w:rsidR="00183663" w:rsidRPr="00C12F0C" w14:paraId="3A1EB6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2EF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8FE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AB9DEE8" w14:textId="17C0EC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7A9495E" w14:textId="2C39EC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061E2" w14:textId="413FDA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7E08F" w14:textId="3741B2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0,320.00 </w:t>
            </w:r>
          </w:p>
        </w:tc>
      </w:tr>
      <w:tr w:rsidR="00183663" w:rsidRPr="00C12F0C" w14:paraId="002BFE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848D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F152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27B6A16" w14:textId="13C8DD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3A19D91" w14:textId="1B0F48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699C5" w14:textId="7C18D0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E918" w14:textId="71E819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0,320.00 </w:t>
            </w:r>
          </w:p>
        </w:tc>
      </w:tr>
      <w:tr w:rsidR="00183663" w:rsidRPr="00C12F0C" w14:paraId="73DF35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1C5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0F3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E87B546" w14:textId="3AE6A6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420996" w14:textId="440B45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67A16" w14:textId="35CB95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797A" w14:textId="0CBE16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1,000.00 </w:t>
            </w:r>
          </w:p>
        </w:tc>
      </w:tr>
      <w:tr w:rsidR="00183663" w:rsidRPr="00C12F0C" w14:paraId="34D6D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FD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DF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10F83896" w14:textId="4F8236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9F7B08" w14:textId="61FB2C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F9FA7" w14:textId="64194C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C708E" w14:textId="4175B5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2,000.00 </w:t>
            </w:r>
          </w:p>
        </w:tc>
      </w:tr>
      <w:tr w:rsidR="00183663" w:rsidRPr="00C12F0C" w14:paraId="6732E2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CA2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F3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54306EA" w14:textId="2930CB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676D13F9" w14:textId="41E4E8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36E9" w14:textId="58D142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B615C" w14:textId="75B1A2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9,647.75 </w:t>
            </w:r>
          </w:p>
        </w:tc>
      </w:tr>
      <w:tr w:rsidR="00183663" w:rsidRPr="00C12F0C" w14:paraId="310D47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37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54F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E22FB65" w14:textId="5B6A36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F134635" w14:textId="4D0A3B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9241D" w14:textId="1C82A6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B439A" w14:textId="0999C3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5,944.00 </w:t>
            </w:r>
          </w:p>
        </w:tc>
      </w:tr>
      <w:tr w:rsidR="00183663" w:rsidRPr="00C12F0C" w14:paraId="05D5D0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660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903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6FA426C" w14:textId="136D0F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9D2F058" w14:textId="216FE2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21E7" w14:textId="20C91F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0951F" w14:textId="53D345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68,223.75 </w:t>
            </w:r>
          </w:p>
        </w:tc>
      </w:tr>
      <w:tr w:rsidR="00183663" w:rsidRPr="00C12F0C" w14:paraId="087331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703E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DB4C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01BD8BB" w14:textId="44B1D1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65382" w14:textId="35D5F6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E4E5D" w14:textId="58F735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0F8BD" w14:textId="27BEBF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0,000.00 </w:t>
            </w:r>
          </w:p>
        </w:tc>
      </w:tr>
      <w:tr w:rsidR="00183663" w:rsidRPr="00C12F0C" w14:paraId="2658C6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ED43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407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183DFD0" w14:textId="6C74C0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4B2E17B0" w14:textId="5E7D3F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F8EB5" w14:textId="445E95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29272" w14:textId="441919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4,300.00 </w:t>
            </w:r>
          </w:p>
        </w:tc>
      </w:tr>
      <w:tr w:rsidR="00183663" w:rsidRPr="00C12F0C" w14:paraId="13D88B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63B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BCC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1EAE5EC" w14:textId="7E549A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38173" w14:textId="1E4C4E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9F636" w14:textId="428F16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762DD" w14:textId="1B8A66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9,000.00 </w:t>
            </w:r>
          </w:p>
        </w:tc>
      </w:tr>
      <w:tr w:rsidR="00183663" w:rsidRPr="00C12F0C" w14:paraId="4F28CA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372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556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04E24DD" w14:textId="2C79EC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00F7" w14:textId="09C1A7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55D6AC91" w14:textId="77FD51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104B" w14:textId="5C0458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53,502.08 </w:t>
            </w:r>
          </w:p>
        </w:tc>
      </w:tr>
      <w:tr w:rsidR="00183663" w:rsidRPr="00C12F0C" w14:paraId="4B79AD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ABA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EBD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5FB606E" w14:textId="5979E7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27AF465C" w14:textId="0AE563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0E91" w14:textId="4EE562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A8DAB" w14:textId="69E55D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13,298.75 </w:t>
            </w:r>
          </w:p>
        </w:tc>
      </w:tr>
      <w:tr w:rsidR="00183663" w:rsidRPr="00C12F0C" w14:paraId="35E433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EA2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1121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810BB66" w14:textId="3C273A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4F2223B" w14:textId="41A668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F3BF" w14:textId="76DFB6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EB6B5" w14:textId="52442F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81,160.00 </w:t>
            </w:r>
          </w:p>
        </w:tc>
      </w:tr>
      <w:tr w:rsidR="00183663" w:rsidRPr="00C12F0C" w14:paraId="337C5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BC4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682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60BBC2F" w14:textId="70D62C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F5194" w14:textId="568BD3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9A4A" w14:textId="35E497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0F15" w14:textId="0C0C8F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48,800.00 </w:t>
            </w:r>
          </w:p>
        </w:tc>
      </w:tr>
      <w:tr w:rsidR="00183663" w:rsidRPr="00C12F0C" w14:paraId="652988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7E44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D132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E343162" w14:textId="054E50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03574643" w14:textId="7C3C7C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F1AA8" w14:textId="452307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E8037" w14:textId="680EFB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607,282.00 </w:t>
            </w:r>
          </w:p>
        </w:tc>
      </w:tr>
      <w:tr w:rsidR="00183663" w:rsidRPr="00C12F0C" w14:paraId="2C9439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3A0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783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0C927EC" w14:textId="211880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D3C5D" w14:textId="03AE8A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17507" w14:textId="05087C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3850F" w14:textId="594048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2,500.00 </w:t>
            </w:r>
          </w:p>
        </w:tc>
      </w:tr>
      <w:tr w:rsidR="00183663" w:rsidRPr="00C12F0C" w14:paraId="2AAEF1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DF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4E0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44149D4" w14:textId="74C838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7BA21AF" w14:textId="46A624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AFDFB" w14:textId="4FA78B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E63FE" w14:textId="36C762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5,360.00 </w:t>
            </w:r>
          </w:p>
        </w:tc>
      </w:tr>
      <w:tr w:rsidR="00183663" w:rsidRPr="00C12F0C" w14:paraId="29508B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04B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B465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BD61E0B" w14:textId="06D57A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404B6CCE" w14:textId="19F91E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99E863" w14:textId="72C1C7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4F7BB" w14:textId="1594EE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72,094.23 </w:t>
            </w:r>
          </w:p>
        </w:tc>
      </w:tr>
      <w:tr w:rsidR="00183663" w:rsidRPr="00C12F0C" w14:paraId="44F1666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9C9BA"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1C8CB26C" w14:textId="2147388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869,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A5A882" w14:textId="6057858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E63CF" w14:textId="4A0CF51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87DB36" w14:textId="5ABB33B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869,023.55 </w:t>
            </w:r>
          </w:p>
        </w:tc>
      </w:tr>
      <w:tr w:rsidR="00183663" w:rsidRPr="00C12F0C" w14:paraId="0081E8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1872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BD7C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BF21F66" w14:textId="23D98B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2AB5CC0" w14:textId="6A357D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223A5" w14:textId="3E36F1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E2804" w14:textId="68C377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5,201.95 </w:t>
            </w:r>
          </w:p>
        </w:tc>
      </w:tr>
      <w:tr w:rsidR="00183663" w:rsidRPr="00C12F0C" w14:paraId="3D75F8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FE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793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56F8444" w14:textId="76BFC4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23207B8" w14:textId="678A00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F0C4A" w14:textId="415B09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742AF" w14:textId="78E6FA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640.00 </w:t>
            </w:r>
          </w:p>
        </w:tc>
      </w:tr>
      <w:tr w:rsidR="00183663" w:rsidRPr="00C12F0C" w14:paraId="17FCD2C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F1C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B48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4F7A570" w14:textId="5A4A53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4B9292A1" w14:textId="348511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FF544" w14:textId="67B88D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1162E" w14:textId="676623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32,959.10 </w:t>
            </w:r>
          </w:p>
        </w:tc>
      </w:tr>
      <w:tr w:rsidR="00183663" w:rsidRPr="00C12F0C" w14:paraId="408AC6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FF8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C8A1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92B1E94" w14:textId="756631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2640D568" w14:textId="7EDC28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AEC1" w14:textId="60B8C1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7EFE3" w14:textId="729AC4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8,052.50 </w:t>
            </w:r>
          </w:p>
        </w:tc>
      </w:tr>
      <w:tr w:rsidR="00183663" w:rsidRPr="00C12F0C" w14:paraId="187463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FEB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369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1D72462" w14:textId="486444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59BA23C" w14:textId="16900E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BC171" w14:textId="0B8869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910C0" w14:textId="5FC13C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3,170.00 </w:t>
            </w:r>
          </w:p>
        </w:tc>
      </w:tr>
      <w:tr w:rsidR="00183663" w:rsidRPr="00C12F0C" w14:paraId="0A57854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DDA3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84976ED" w14:textId="44C8EEA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91,707,13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4411B" w14:textId="341B536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228EF0" w14:textId="58BDE96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256C4" w14:textId="1F86592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93,704,132.21 </w:t>
            </w:r>
          </w:p>
        </w:tc>
      </w:tr>
      <w:tr w:rsidR="00183663" w:rsidRPr="00C12F0C" w14:paraId="2A106D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0DA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E9A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61DE173B" w14:textId="653011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E13FE" w14:textId="37DDDF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1BDC8" w14:textId="256974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A7892" w14:textId="749FDD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0,000.00 </w:t>
            </w:r>
          </w:p>
        </w:tc>
      </w:tr>
      <w:tr w:rsidR="00183663" w:rsidRPr="00C12F0C" w14:paraId="597A55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24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85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648D4E1" w14:textId="07AC13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82,220.00 </w:t>
            </w:r>
          </w:p>
        </w:tc>
        <w:tc>
          <w:tcPr>
            <w:tcW w:w="675" w:type="pct"/>
            <w:tcBorders>
              <w:top w:val="nil"/>
              <w:left w:val="nil"/>
              <w:bottom w:val="single" w:sz="4" w:space="0" w:color="000000"/>
              <w:right w:val="single" w:sz="4" w:space="0" w:color="000000"/>
            </w:tcBorders>
            <w:shd w:val="clear" w:color="auto" w:fill="auto"/>
            <w:noWrap/>
            <w:vAlign w:val="bottom"/>
            <w:hideMark/>
          </w:tcPr>
          <w:p w14:paraId="431BAC6E" w14:textId="6A8A19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2D8FF" w14:textId="233649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B6ABB" w14:textId="4459F5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82,220.00 </w:t>
            </w:r>
          </w:p>
        </w:tc>
      </w:tr>
      <w:tr w:rsidR="00183663" w:rsidRPr="00C12F0C" w14:paraId="504295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890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BD5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CA9D2CE" w14:textId="13053C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4A092418" w14:textId="26C12D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A7EEA" w14:textId="437219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3BAD1" w14:textId="2E9179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6,823.05 </w:t>
            </w:r>
          </w:p>
        </w:tc>
      </w:tr>
      <w:tr w:rsidR="00183663" w:rsidRPr="00C12F0C" w14:paraId="78E886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69FB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9E2C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F4EE2F0" w14:textId="4E1C24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CC76" w14:textId="29D375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471FB" w14:textId="1D031B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57CFB" w14:textId="08C8D7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63,500.00 </w:t>
            </w:r>
          </w:p>
        </w:tc>
      </w:tr>
      <w:tr w:rsidR="00183663" w:rsidRPr="00C12F0C" w14:paraId="78996F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8A90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77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37373B7" w14:textId="30916E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AF617" w14:textId="5B89E8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FBC8D" w14:textId="3EF06E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15226" w14:textId="42E283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7,500.00 </w:t>
            </w:r>
          </w:p>
        </w:tc>
      </w:tr>
      <w:tr w:rsidR="00183663" w:rsidRPr="00C12F0C" w14:paraId="29D912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60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67D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A56253E" w14:textId="732583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2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F96DD" w14:textId="1DCEAD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B5FDF" w14:textId="2CC430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9C1B4" w14:textId="6CE18B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24,800.00 </w:t>
            </w:r>
          </w:p>
        </w:tc>
      </w:tr>
      <w:tr w:rsidR="00183663" w:rsidRPr="00C12F0C" w14:paraId="4A59C9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7E0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C2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4AF4316B" w14:textId="61C21E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8A380" w14:textId="34F59C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51FDE" w14:textId="3F7957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7499" w14:textId="673781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6,000.00 </w:t>
            </w:r>
          </w:p>
        </w:tc>
      </w:tr>
      <w:tr w:rsidR="00183663" w:rsidRPr="00C12F0C" w14:paraId="0AF7F3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A9A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4828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3F05853" w14:textId="0F7612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9358D" w14:textId="70CC12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546A" w14:textId="5CC2A6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B3975" w14:textId="507407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753,000.00 </w:t>
            </w:r>
          </w:p>
        </w:tc>
      </w:tr>
      <w:tr w:rsidR="00183663" w:rsidRPr="00C12F0C" w14:paraId="66D9CE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4B9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932A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24CA406A" w14:textId="77A198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5D814" w14:textId="7BAD4C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F7299" w14:textId="41154A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C30D3" w14:textId="43B35D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51,000.00 </w:t>
            </w:r>
          </w:p>
        </w:tc>
      </w:tr>
      <w:tr w:rsidR="00183663" w:rsidRPr="00C12F0C" w14:paraId="7CFA1B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4C78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8111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394460EB" w14:textId="05F692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6EED1" w14:textId="0D8BF7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47A6E" w14:textId="65AD45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91C5" w14:textId="65B471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0,000.00 </w:t>
            </w:r>
          </w:p>
        </w:tc>
      </w:tr>
      <w:tr w:rsidR="00183663" w:rsidRPr="00C12F0C" w14:paraId="2BBD9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109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88F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4355172" w14:textId="390D05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6,713.92 </w:t>
            </w:r>
          </w:p>
        </w:tc>
        <w:tc>
          <w:tcPr>
            <w:tcW w:w="675" w:type="pct"/>
            <w:tcBorders>
              <w:top w:val="nil"/>
              <w:left w:val="nil"/>
              <w:bottom w:val="single" w:sz="4" w:space="0" w:color="000000"/>
              <w:right w:val="single" w:sz="4" w:space="0" w:color="000000"/>
            </w:tcBorders>
            <w:shd w:val="clear" w:color="auto" w:fill="auto"/>
            <w:noWrap/>
            <w:vAlign w:val="bottom"/>
            <w:hideMark/>
          </w:tcPr>
          <w:p w14:paraId="4C826D30" w14:textId="077832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39E0F" w14:textId="343E3F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37434" w14:textId="23B873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6,713.92 </w:t>
            </w:r>
          </w:p>
        </w:tc>
      </w:tr>
      <w:tr w:rsidR="00183663" w:rsidRPr="00C12F0C" w14:paraId="31263B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E8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02A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1997D7F" w14:textId="716BB9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2870765C" w14:textId="7750C8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7FC2" w14:textId="6388BA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73B99" w14:textId="013697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72,633.55 </w:t>
            </w:r>
          </w:p>
        </w:tc>
      </w:tr>
      <w:tr w:rsidR="00183663" w:rsidRPr="00C12F0C" w14:paraId="398D04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959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CBC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EEB3A4E" w14:textId="7EE89F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8C371" w14:textId="7F3D2B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E7854" w14:textId="138123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B03C8" w14:textId="0A5CE7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3,200.00 </w:t>
            </w:r>
          </w:p>
        </w:tc>
      </w:tr>
      <w:tr w:rsidR="00183663" w:rsidRPr="00C12F0C" w14:paraId="444CCC2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710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040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35D660" w14:textId="35D9B5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60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86DE42A" w14:textId="0B2C9E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D6D713" w14:textId="13C2EF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60078" w14:textId="1AB112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654,240.00 </w:t>
            </w:r>
          </w:p>
        </w:tc>
      </w:tr>
      <w:tr w:rsidR="00183663" w:rsidRPr="00C12F0C" w14:paraId="4D032E0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65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0C99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7F245A0" w14:textId="47EB4B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5E590" w14:textId="59964C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4A85E" w14:textId="705A7E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BFCEE" w14:textId="17FF61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3,000.00 </w:t>
            </w:r>
          </w:p>
        </w:tc>
      </w:tr>
      <w:tr w:rsidR="00183663" w:rsidRPr="00C12F0C" w14:paraId="000A51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58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A68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64C8159A" w14:textId="784EE4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F1960D" w14:textId="0B315C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65A25" w14:textId="265C9E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D2D28" w14:textId="58FEAA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9,080.00 </w:t>
            </w:r>
          </w:p>
        </w:tc>
      </w:tr>
      <w:tr w:rsidR="00183663" w:rsidRPr="00C12F0C" w14:paraId="23C542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C4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6B3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557FDDC" w14:textId="08584B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2DBCD" w14:textId="55CE09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7437B" w14:textId="47E174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490D7" w14:textId="45A75A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55,500.00 </w:t>
            </w:r>
          </w:p>
        </w:tc>
      </w:tr>
      <w:tr w:rsidR="00183663" w:rsidRPr="00C12F0C" w14:paraId="055F0B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CA8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9A17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0B490C5" w14:textId="200EC0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2D265" w14:textId="03943E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E5E36" w14:textId="35EE49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0F836" w14:textId="01175E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1,800.00 </w:t>
            </w:r>
          </w:p>
        </w:tc>
      </w:tr>
      <w:tr w:rsidR="00183663" w:rsidRPr="00C12F0C" w14:paraId="097FEB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DC5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6745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069B759" w14:textId="61C7C4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AB9C56" w14:textId="0D3792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96242" w14:textId="7EF7A7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8812" w14:textId="06DF30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0,000.00 </w:t>
            </w:r>
          </w:p>
        </w:tc>
      </w:tr>
      <w:tr w:rsidR="00183663" w:rsidRPr="00C12F0C" w14:paraId="280019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60E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467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8C63129" w14:textId="10AC7A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61,860.00 </w:t>
            </w:r>
          </w:p>
        </w:tc>
        <w:tc>
          <w:tcPr>
            <w:tcW w:w="675" w:type="pct"/>
            <w:tcBorders>
              <w:top w:val="nil"/>
              <w:left w:val="nil"/>
              <w:bottom w:val="single" w:sz="4" w:space="0" w:color="000000"/>
              <w:right w:val="single" w:sz="4" w:space="0" w:color="000000"/>
            </w:tcBorders>
            <w:shd w:val="clear" w:color="auto" w:fill="auto"/>
            <w:noWrap/>
            <w:vAlign w:val="bottom"/>
            <w:hideMark/>
          </w:tcPr>
          <w:p w14:paraId="1658E49D" w14:textId="6571EB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71208" w14:textId="62A7B2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BA330" w14:textId="78E64E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61,860.00 </w:t>
            </w:r>
          </w:p>
        </w:tc>
      </w:tr>
      <w:tr w:rsidR="00183663" w:rsidRPr="00C12F0C" w14:paraId="4DB969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5759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BD0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E93116" w14:textId="5F5DF3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047,070.98 </w:t>
            </w:r>
          </w:p>
        </w:tc>
        <w:tc>
          <w:tcPr>
            <w:tcW w:w="675" w:type="pct"/>
            <w:tcBorders>
              <w:top w:val="nil"/>
              <w:left w:val="nil"/>
              <w:bottom w:val="single" w:sz="4" w:space="0" w:color="000000"/>
              <w:right w:val="single" w:sz="4" w:space="0" w:color="000000"/>
            </w:tcBorders>
            <w:shd w:val="clear" w:color="auto" w:fill="auto"/>
            <w:noWrap/>
            <w:vAlign w:val="bottom"/>
            <w:hideMark/>
          </w:tcPr>
          <w:p w14:paraId="6F0D01AA" w14:textId="117184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5CD71" w14:textId="7235F3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75D77" w14:textId="2A2AF7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047,070.98 </w:t>
            </w:r>
          </w:p>
        </w:tc>
      </w:tr>
      <w:tr w:rsidR="00183663" w:rsidRPr="00C12F0C" w14:paraId="76A1EA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0D4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AEFA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0196DA2" w14:textId="11FA95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0A8F92A8" w14:textId="7A9EAE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F9F05A" w14:textId="381215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684CF" w14:textId="110331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924,837.20 </w:t>
            </w:r>
          </w:p>
        </w:tc>
      </w:tr>
      <w:tr w:rsidR="00183663" w:rsidRPr="00C12F0C" w14:paraId="3A48F1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ACF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F8AFC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27BA9CE" w14:textId="1E8804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5D2DEEEB" w14:textId="5CE9C7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9839" w14:textId="3EE1F5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8DEF" w14:textId="168CB7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83,510.00 </w:t>
            </w:r>
          </w:p>
        </w:tc>
      </w:tr>
      <w:tr w:rsidR="00183663" w:rsidRPr="00C12F0C" w14:paraId="3CF5B7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F2A1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F92C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49F640A" w14:textId="40B2CE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DBBDC" w14:textId="56263C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B3DF" w14:textId="415C19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D60C2" w14:textId="165130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89,500.00 </w:t>
            </w:r>
          </w:p>
        </w:tc>
      </w:tr>
      <w:tr w:rsidR="00183663" w:rsidRPr="00C12F0C" w14:paraId="14FF33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E344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8433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0474A08" w14:textId="4E57DB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FDF77" w14:textId="109F86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C8171" w14:textId="4B8E3D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EA225" w14:textId="7C1335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4,000.00 </w:t>
            </w:r>
          </w:p>
        </w:tc>
      </w:tr>
      <w:tr w:rsidR="00183663" w:rsidRPr="00C12F0C" w14:paraId="3D2896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9725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4EEE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EEE6964" w14:textId="72087C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4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B4DE7C2" w14:textId="1E16C0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0F3CA" w14:textId="178014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55EF4" w14:textId="797E68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43,796.00 </w:t>
            </w:r>
          </w:p>
        </w:tc>
      </w:tr>
      <w:tr w:rsidR="00183663" w:rsidRPr="00C12F0C" w14:paraId="0A9E13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C53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55F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DDC1771" w14:textId="2EE0F7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7C19D9" w14:textId="62F1A5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84D5" w14:textId="1D211A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CA18B" w14:textId="18C7E2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9,320.00 </w:t>
            </w:r>
          </w:p>
        </w:tc>
      </w:tr>
      <w:tr w:rsidR="00183663" w:rsidRPr="00C12F0C" w14:paraId="3321B8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D9C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99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4B334D0" w14:textId="746D3B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79FDF769" w14:textId="5C22C6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6DE9" w14:textId="74A009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A3360" w14:textId="2A2D7F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33,599.44 </w:t>
            </w:r>
          </w:p>
        </w:tc>
      </w:tr>
      <w:tr w:rsidR="00183663" w:rsidRPr="00C12F0C" w14:paraId="5EA805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C08A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5DD1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88EB78F" w14:textId="57546C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0624AF76" w14:textId="0C7AB4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BF26C" w14:textId="222405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FE7AF" w14:textId="32BD63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6,760.00 </w:t>
            </w:r>
          </w:p>
        </w:tc>
      </w:tr>
      <w:tr w:rsidR="00183663" w:rsidRPr="00C12F0C" w14:paraId="5638692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8E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2F3E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0435A0E" w14:textId="6A4721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52E297F6" w14:textId="369C04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CA024" w14:textId="0E1B98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874DF" w14:textId="137F77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84,956.07 </w:t>
            </w:r>
          </w:p>
        </w:tc>
      </w:tr>
      <w:tr w:rsidR="00183663" w:rsidRPr="00C12F0C" w14:paraId="582AC0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6C45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7799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810D8AB" w14:textId="700106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3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4FC26" w14:textId="23990B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2A73" w14:textId="085E0A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6628" w14:textId="49AB3A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38,900.00 </w:t>
            </w:r>
          </w:p>
        </w:tc>
      </w:tr>
      <w:tr w:rsidR="00183663" w:rsidRPr="00C12F0C" w14:paraId="534CD6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A3C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829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98A9E6C" w14:textId="276ACF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C8DDE" w14:textId="73BA9B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B6892" w14:textId="6E1621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78A99" w14:textId="062A12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46,000.00 </w:t>
            </w:r>
          </w:p>
        </w:tc>
      </w:tr>
      <w:tr w:rsidR="00183663" w:rsidRPr="00C12F0C" w14:paraId="1C0E97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3C7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6AA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34BDF6CD" w14:textId="7AFAF3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1F568" w14:textId="478943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08CF2" w14:textId="4656B6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BE4A0" w14:textId="1DB5AF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0,000.00 </w:t>
            </w:r>
          </w:p>
        </w:tc>
      </w:tr>
      <w:tr w:rsidR="00183663" w:rsidRPr="00C12F0C" w14:paraId="3EA00E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D7D3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A8B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ACA9E5B" w14:textId="558232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23,440.00 </w:t>
            </w:r>
          </w:p>
        </w:tc>
        <w:tc>
          <w:tcPr>
            <w:tcW w:w="675" w:type="pct"/>
            <w:tcBorders>
              <w:top w:val="nil"/>
              <w:left w:val="nil"/>
              <w:bottom w:val="single" w:sz="4" w:space="0" w:color="000000"/>
              <w:right w:val="single" w:sz="4" w:space="0" w:color="000000"/>
            </w:tcBorders>
            <w:shd w:val="clear" w:color="auto" w:fill="auto"/>
            <w:noWrap/>
            <w:vAlign w:val="bottom"/>
            <w:hideMark/>
          </w:tcPr>
          <w:p w14:paraId="4A29F4CE" w14:textId="0DC86D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16478" w14:textId="2B845A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81D12" w14:textId="758F1D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23,440.00 </w:t>
            </w:r>
          </w:p>
        </w:tc>
      </w:tr>
      <w:tr w:rsidR="00183663" w:rsidRPr="00C12F0C" w14:paraId="0D695E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2C8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211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4EEFB70" w14:textId="2296EA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0B534" w14:textId="49290B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46A99" w14:textId="6FFD8F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A6034" w14:textId="20506A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76,000.00 </w:t>
            </w:r>
          </w:p>
        </w:tc>
      </w:tr>
      <w:tr w:rsidR="00183663" w:rsidRPr="00C12F0C" w14:paraId="60F2A0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8D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6B23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7A0C440" w14:textId="32E778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9,575.00 </w:t>
            </w:r>
          </w:p>
        </w:tc>
        <w:tc>
          <w:tcPr>
            <w:tcW w:w="675" w:type="pct"/>
            <w:tcBorders>
              <w:top w:val="nil"/>
              <w:left w:val="nil"/>
              <w:bottom w:val="single" w:sz="4" w:space="0" w:color="000000"/>
              <w:right w:val="single" w:sz="4" w:space="0" w:color="000000"/>
            </w:tcBorders>
            <w:shd w:val="clear" w:color="auto" w:fill="auto"/>
            <w:noWrap/>
            <w:vAlign w:val="bottom"/>
            <w:hideMark/>
          </w:tcPr>
          <w:p w14:paraId="5D9588EA" w14:textId="5BFE81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65A7" w14:textId="08E999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2A00A" w14:textId="2B0CAD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9,575.00 </w:t>
            </w:r>
          </w:p>
        </w:tc>
      </w:tr>
      <w:tr w:rsidR="00183663" w:rsidRPr="00C12F0C" w14:paraId="2DF61C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004B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26A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80B9D6B" w14:textId="7F5EF4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2D635" w14:textId="49579F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07BE7" w14:textId="5E760F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E4628" w14:textId="4A0DBC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2,500.00 </w:t>
            </w:r>
          </w:p>
        </w:tc>
      </w:tr>
      <w:tr w:rsidR="00183663" w:rsidRPr="00C12F0C" w14:paraId="26D24B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145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A6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3232118" w14:textId="0A72A4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8,172.00 </w:t>
            </w:r>
          </w:p>
        </w:tc>
        <w:tc>
          <w:tcPr>
            <w:tcW w:w="675" w:type="pct"/>
            <w:tcBorders>
              <w:top w:val="nil"/>
              <w:left w:val="nil"/>
              <w:bottom w:val="single" w:sz="4" w:space="0" w:color="000000"/>
              <w:right w:val="single" w:sz="4" w:space="0" w:color="000000"/>
            </w:tcBorders>
            <w:shd w:val="clear" w:color="auto" w:fill="auto"/>
            <w:noWrap/>
            <w:vAlign w:val="bottom"/>
            <w:hideMark/>
          </w:tcPr>
          <w:p w14:paraId="05B97F26" w14:textId="3053BF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F77B9" w14:textId="10F922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0C068" w14:textId="441420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8,172.00 </w:t>
            </w:r>
          </w:p>
        </w:tc>
      </w:tr>
      <w:tr w:rsidR="00183663" w:rsidRPr="00C12F0C" w14:paraId="1778C9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9E8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D9CE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FBA3D7D" w14:textId="29C1A6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6D5B4E2" w14:textId="1B2A8B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91F17" w14:textId="08010A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A78CB" w14:textId="503A7E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42,405.00 </w:t>
            </w:r>
          </w:p>
        </w:tc>
      </w:tr>
      <w:tr w:rsidR="00183663" w:rsidRPr="00C12F0C" w14:paraId="3E1907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737D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56A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F64C930" w14:textId="3DF4C7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871946" w14:textId="47CA9A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3605" w14:textId="723009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2425E" w14:textId="1C3786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21,000.00 </w:t>
            </w:r>
          </w:p>
        </w:tc>
      </w:tr>
      <w:tr w:rsidR="00183663" w:rsidRPr="00C12F0C" w14:paraId="2F78ED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6E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F3EC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F870E83" w14:textId="27567D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57,940.00 </w:t>
            </w:r>
          </w:p>
        </w:tc>
        <w:tc>
          <w:tcPr>
            <w:tcW w:w="675" w:type="pct"/>
            <w:tcBorders>
              <w:top w:val="nil"/>
              <w:left w:val="nil"/>
              <w:bottom w:val="single" w:sz="4" w:space="0" w:color="000000"/>
              <w:right w:val="single" w:sz="4" w:space="0" w:color="000000"/>
            </w:tcBorders>
            <w:shd w:val="clear" w:color="auto" w:fill="auto"/>
            <w:noWrap/>
            <w:vAlign w:val="bottom"/>
            <w:hideMark/>
          </w:tcPr>
          <w:p w14:paraId="6B448B5C" w14:textId="4635F6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3337F" w14:textId="0960D7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B5857" w14:textId="1959D8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57,940.00 </w:t>
            </w:r>
          </w:p>
        </w:tc>
      </w:tr>
      <w:tr w:rsidR="00183663" w:rsidRPr="00C12F0C" w14:paraId="031852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0B7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A0B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396D4E1" w14:textId="342EF1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1B737" w14:textId="2BA75B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EC65F" w14:textId="321ACC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CFB0F" w14:textId="44AC93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7,100.00 </w:t>
            </w:r>
          </w:p>
        </w:tc>
      </w:tr>
      <w:tr w:rsidR="00183663" w:rsidRPr="00C12F0C" w14:paraId="206368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E1F1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C8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85CD76C" w14:textId="43F649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0CC1243A" w14:textId="79760B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77E50" w14:textId="241FDA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5BA93" w14:textId="51CB50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35,880.00 </w:t>
            </w:r>
          </w:p>
        </w:tc>
      </w:tr>
      <w:tr w:rsidR="00183663" w:rsidRPr="00C12F0C" w14:paraId="3F1421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815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ED4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30077E69" w14:textId="39E3B3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959E3" w14:textId="4AAB77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A27D6" w14:textId="03C513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73CCC" w14:textId="2706CE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5,000.00 </w:t>
            </w:r>
          </w:p>
        </w:tc>
      </w:tr>
      <w:tr w:rsidR="00183663" w:rsidRPr="00C12F0C" w14:paraId="5C1D3DF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61CFA"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7245D0" w14:textId="008D2BA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4ED0FBD" w14:textId="7E6FC8E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1819A" w14:textId="52BFF8F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55D6C6" w14:textId="64A13AE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4,609,316.82 </w:t>
            </w:r>
          </w:p>
        </w:tc>
      </w:tr>
      <w:tr w:rsidR="00183663" w:rsidRPr="00C12F0C" w14:paraId="6B4652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0583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459F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91C56D6" w14:textId="0333B2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C1E1E"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05C4A1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F9326DB" w14:textId="58E699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00,000.00 </w:t>
            </w:r>
          </w:p>
        </w:tc>
      </w:tr>
      <w:tr w:rsidR="00183663" w:rsidRPr="00C12F0C" w14:paraId="0D76B6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B12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E8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80D0190" w14:textId="141650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1601ABD6" w14:textId="73052B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9DEE6" w14:textId="08DD21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8F333" w14:textId="642CED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90,647.72 </w:t>
            </w:r>
          </w:p>
        </w:tc>
      </w:tr>
      <w:tr w:rsidR="00183663" w:rsidRPr="00C12F0C" w14:paraId="721601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832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E6D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70CE7D" w14:textId="0BD269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78AE86BF" w14:textId="6CBF90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4389C" w14:textId="03F453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C8FD0" w14:textId="4493EE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72,760.00 </w:t>
            </w:r>
          </w:p>
        </w:tc>
      </w:tr>
      <w:tr w:rsidR="00183663" w:rsidRPr="00C12F0C" w14:paraId="2358CC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468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028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E6F373B" w14:textId="6EA876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CD8B" w14:textId="0B0361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811C2" w14:textId="48E0C2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E0528" w14:textId="61AB8C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3,960.00 </w:t>
            </w:r>
          </w:p>
        </w:tc>
      </w:tr>
      <w:tr w:rsidR="00183663" w:rsidRPr="00C12F0C" w14:paraId="72DF9B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8F5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DBB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3D44290" w14:textId="49B409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10A9350" w14:textId="5F0C42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276B" w14:textId="6293D9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F3F64" w14:textId="3E180E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7,097.00 </w:t>
            </w:r>
          </w:p>
        </w:tc>
      </w:tr>
      <w:tr w:rsidR="00183663" w:rsidRPr="00C12F0C" w14:paraId="113CF7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1AC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13A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86EE013" w14:textId="12C77F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309717FD" w14:textId="47EB9D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0BA5" w14:textId="4DB9E9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B7E66" w14:textId="631DAA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19,920.00 </w:t>
            </w:r>
          </w:p>
        </w:tc>
      </w:tr>
      <w:tr w:rsidR="00183663" w:rsidRPr="00C12F0C" w14:paraId="38CB7E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FF1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6225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630C79C" w14:textId="25F959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866A19C" w14:textId="4A42C0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2B3EB" w14:textId="0F8251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CF479" w14:textId="0053E4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2,036.10 </w:t>
            </w:r>
          </w:p>
        </w:tc>
      </w:tr>
      <w:tr w:rsidR="00183663" w:rsidRPr="00C12F0C" w14:paraId="04C338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31F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973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79181D9" w14:textId="5C770B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42F3C80" w14:textId="0B0DFC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0A5BB" w14:textId="52E0BB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2EFB8" w14:textId="2C4AE8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1,817.50 </w:t>
            </w:r>
          </w:p>
        </w:tc>
      </w:tr>
      <w:tr w:rsidR="00183663" w:rsidRPr="00C12F0C" w14:paraId="0AFBDB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7B2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563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F2BDDBD" w14:textId="77CA65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0E694AC" w14:textId="28A980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24B60" w14:textId="280834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260E4" w14:textId="3FED2B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4,520.00 </w:t>
            </w:r>
          </w:p>
        </w:tc>
      </w:tr>
      <w:tr w:rsidR="00183663" w:rsidRPr="00C12F0C" w14:paraId="31644D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B5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D75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F04C226" w14:textId="27AFB5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910A9" w14:textId="14FC0A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0E99A" w14:textId="18E077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E9A5A" w14:textId="7139A8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000.00 </w:t>
            </w:r>
          </w:p>
        </w:tc>
      </w:tr>
      <w:tr w:rsidR="00183663" w:rsidRPr="00C12F0C" w14:paraId="05D72D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2F8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9C60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3AFDFC24" w14:textId="1171B1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BEBA82" w14:textId="23C3E9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5E75D" w14:textId="5308E4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9C855" w14:textId="0597E2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67,350.00 </w:t>
            </w:r>
          </w:p>
        </w:tc>
      </w:tr>
      <w:tr w:rsidR="00183663" w:rsidRPr="00C12F0C" w14:paraId="673BCB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A07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DFBD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B4307C7" w14:textId="6568E1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8E1843" w14:textId="2B3159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59A4E" w14:textId="55B650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D859E" w14:textId="577D4C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80.00 </w:t>
            </w:r>
          </w:p>
        </w:tc>
      </w:tr>
      <w:tr w:rsidR="00183663" w:rsidRPr="00C12F0C" w14:paraId="431B9D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363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A4A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AC6CB15" w14:textId="7A5808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769A49F" w14:textId="64FF54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D1FE1" w14:textId="0F2452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CFCD1" w14:textId="602B1E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2,495.00 </w:t>
            </w:r>
          </w:p>
        </w:tc>
      </w:tr>
      <w:tr w:rsidR="00183663" w:rsidRPr="00C12F0C" w14:paraId="51DB5E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D8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13F6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05492CAE" w14:textId="18ECAE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3CAC7" w14:textId="72146F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71DA5" w14:textId="2233AA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90542" w14:textId="50041B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2,000.00 </w:t>
            </w:r>
          </w:p>
        </w:tc>
      </w:tr>
      <w:tr w:rsidR="00183663" w:rsidRPr="00C12F0C" w14:paraId="5764C1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EC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4AB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DD11C1D" w14:textId="5B7FAA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A30698B" w14:textId="1B796F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DA747" w14:textId="752B0F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727F6" w14:textId="0D95E3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8,170.00 </w:t>
            </w:r>
          </w:p>
        </w:tc>
      </w:tr>
      <w:tr w:rsidR="00183663" w:rsidRPr="00C12F0C" w14:paraId="7DF1EE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755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6C4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22E16A3" w14:textId="31E64E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730D3" w14:textId="29B284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8DEAD" w14:textId="0B0BFC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6C63" w14:textId="18C4FF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0,000.00 </w:t>
            </w:r>
          </w:p>
        </w:tc>
      </w:tr>
      <w:tr w:rsidR="00183663" w:rsidRPr="00C12F0C" w14:paraId="1AD94A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2B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9A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2A5CC8" w14:textId="325418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5363235" w14:textId="68011C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F504" w14:textId="3030D8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8B86" w14:textId="3C8485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0,760.00 </w:t>
            </w:r>
          </w:p>
        </w:tc>
      </w:tr>
      <w:tr w:rsidR="00183663" w:rsidRPr="00C12F0C" w14:paraId="3FC821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B54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EA1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6E28985" w14:textId="003967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28ECD" w14:textId="48CEC2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465B" w14:textId="1732FC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102E0" w14:textId="124451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3,000.00 </w:t>
            </w:r>
          </w:p>
        </w:tc>
      </w:tr>
      <w:tr w:rsidR="00183663" w:rsidRPr="00C12F0C" w14:paraId="63465E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A06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22C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16024D4" w14:textId="183EEC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071AD3D" w14:textId="21B918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FB6EF" w14:textId="539116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A407" w14:textId="4CF4CD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4,450.00 </w:t>
            </w:r>
          </w:p>
        </w:tc>
      </w:tr>
      <w:tr w:rsidR="00183663" w:rsidRPr="00C12F0C" w14:paraId="58BB82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793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441F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3332CB3D" w14:textId="36A39A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BB355" w14:textId="3855F9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BAB5A" w14:textId="29EBE6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995FA" w14:textId="4E0071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4,000.00 </w:t>
            </w:r>
          </w:p>
        </w:tc>
      </w:tr>
      <w:tr w:rsidR="00183663" w:rsidRPr="00C12F0C" w14:paraId="7AE15F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8151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E37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FB3A951" w14:textId="025AE7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A738B54" w14:textId="0F1E20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4D595" w14:textId="5A4C22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27439" w14:textId="2D48F0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83,840.00 </w:t>
            </w:r>
          </w:p>
        </w:tc>
      </w:tr>
      <w:tr w:rsidR="00183663" w:rsidRPr="00C12F0C" w14:paraId="54FC18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3A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EE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F147870" w14:textId="4F6A87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D2327" w14:textId="163F09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A4710" w14:textId="7DDC98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1DFC" w14:textId="34D707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1,440.00 </w:t>
            </w:r>
          </w:p>
        </w:tc>
      </w:tr>
      <w:tr w:rsidR="00183663" w:rsidRPr="00C12F0C" w14:paraId="3301F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ECC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6BD2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6543F3C" w14:textId="5C74DF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90AE379" w14:textId="24DF8E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56A67" w14:textId="5FF84D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DC45" w14:textId="0F0282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6,656.00 </w:t>
            </w:r>
          </w:p>
        </w:tc>
      </w:tr>
      <w:tr w:rsidR="00183663" w:rsidRPr="00C12F0C" w14:paraId="21EEC4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8C2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8E1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75FC66B" w14:textId="1A0D66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704BCCBC" w14:textId="4F370A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A4EA5" w14:textId="2C177F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7DDA4" w14:textId="732F9A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9,949.50 </w:t>
            </w:r>
          </w:p>
        </w:tc>
      </w:tr>
      <w:tr w:rsidR="00183663" w:rsidRPr="00C12F0C" w14:paraId="63A41F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CC0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4BA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EB15934" w14:textId="613F0B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4B7EC52" w14:textId="1C2E9D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1C3C2" w14:textId="0CB18F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FA544" w14:textId="5C9953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0,519.60 </w:t>
            </w:r>
          </w:p>
        </w:tc>
      </w:tr>
      <w:tr w:rsidR="00183663" w:rsidRPr="00C12F0C" w14:paraId="00E791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AD6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F92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D9D69BF" w14:textId="595EF0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EC5B6" w14:textId="6312B7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3C4BD" w14:textId="13F8C1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F568A" w14:textId="690929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000.00 </w:t>
            </w:r>
          </w:p>
        </w:tc>
      </w:tr>
      <w:tr w:rsidR="00183663" w:rsidRPr="00C12F0C" w14:paraId="71AFC9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0CDE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73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A55BE96" w14:textId="3FF4CA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D552A" w14:textId="5A3083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8E97A" w14:textId="184633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B028" w14:textId="35C158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600.00 </w:t>
            </w:r>
          </w:p>
        </w:tc>
      </w:tr>
      <w:tr w:rsidR="00183663" w:rsidRPr="00C12F0C" w14:paraId="6EDD46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934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4F9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50CDFB5" w14:textId="64A64D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EEE955" w14:textId="51FCEE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A6620" w14:textId="4CBD7F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CCA65" w14:textId="3D9FED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5,480.00 </w:t>
            </w:r>
          </w:p>
        </w:tc>
      </w:tr>
      <w:tr w:rsidR="00183663" w:rsidRPr="00C12F0C" w14:paraId="61E3FB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FE2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E93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32C02A3" w14:textId="5A2638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A6DE170" w14:textId="599157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E3E56" w14:textId="65BD16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A2902" w14:textId="4AEF48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740.00 </w:t>
            </w:r>
          </w:p>
        </w:tc>
      </w:tr>
      <w:tr w:rsidR="00183663" w:rsidRPr="00C12F0C" w14:paraId="0B73FC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C7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AEC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17DC16E" w14:textId="70355E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29F01" w14:textId="739CB7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A8BE8" w14:textId="1DA1A6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61301" w14:textId="2B9958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00.00 </w:t>
            </w:r>
          </w:p>
        </w:tc>
      </w:tr>
      <w:tr w:rsidR="00183663" w:rsidRPr="00C12F0C" w14:paraId="46C1F6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422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0031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513EA5D" w14:textId="492902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812DD87" w14:textId="62193B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98BE4" w14:textId="225ADA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86970" w14:textId="6A9EBA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5,148.40 </w:t>
            </w:r>
          </w:p>
        </w:tc>
      </w:tr>
      <w:tr w:rsidR="00183663" w:rsidRPr="00C12F0C" w14:paraId="6F3AFD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967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0BE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643B2727" w14:textId="4C95F2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59F522" w14:textId="34C378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DFDC2" w14:textId="5EDE7C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CBE3D" w14:textId="102C82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11,080.00 </w:t>
            </w:r>
          </w:p>
        </w:tc>
      </w:tr>
      <w:tr w:rsidR="00183663" w:rsidRPr="00C12F0C" w14:paraId="24E6771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2C7026"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4D72FCE" w14:textId="30BBA58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5E51CF0C" w14:textId="1F16EF2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380D7B4" w14:textId="4086E33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DFCDCA" w14:textId="1B16B3F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0,934,305.35 </w:t>
            </w:r>
          </w:p>
        </w:tc>
      </w:tr>
      <w:tr w:rsidR="00183663" w:rsidRPr="00C12F0C" w14:paraId="5CE6BCC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40D8B"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7385E74" w14:textId="2DF49E4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C7F47" w14:textId="47A0437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B994A" w14:textId="5B43A2B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348533" w14:textId="4BE8031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6,042,434.17 </w:t>
            </w:r>
          </w:p>
        </w:tc>
      </w:tr>
      <w:tr w:rsidR="00183663" w:rsidRPr="00C12F0C" w14:paraId="2E95821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E53AE5"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67112ECB" w14:textId="635291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193D0627" w14:textId="1B8CC8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1C8EE" w14:textId="370085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26263C" w14:textId="0F6253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7,196,731.82 </w:t>
            </w:r>
          </w:p>
        </w:tc>
      </w:tr>
      <w:tr w:rsidR="00183663" w:rsidRPr="00C12F0C" w14:paraId="526683A1"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8ADAD30"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D9E0A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68D4FAC" w14:textId="7D2194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6365904" w14:textId="30924A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1DEFF" w14:textId="1384AF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4AFBC" w14:textId="1F6BFC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6,755.86 </w:t>
            </w:r>
          </w:p>
        </w:tc>
      </w:tr>
      <w:tr w:rsidR="00183663" w:rsidRPr="00C12F0C" w14:paraId="4B89AD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4AA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DE9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31CA717" w14:textId="4C8E06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D42F65F" w14:textId="52CE78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26C42" w14:textId="4AC7FB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00057" w14:textId="4CA33E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5,780.00 </w:t>
            </w:r>
          </w:p>
        </w:tc>
      </w:tr>
      <w:tr w:rsidR="00183663" w:rsidRPr="00C12F0C" w14:paraId="68DE08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BFB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A6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B4B8A82" w14:textId="4F1AB3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D5439" w14:textId="7EBD8A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4F4FC" w14:textId="12D385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73F23" w14:textId="644231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6,000.00 </w:t>
            </w:r>
          </w:p>
        </w:tc>
      </w:tr>
      <w:tr w:rsidR="00183663" w:rsidRPr="00C12F0C" w14:paraId="335E7D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991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E747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7A64875" w14:textId="3AEABC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1365A78" w14:textId="356A20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95647" w14:textId="099A27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FD3D5" w14:textId="1FE9FA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59,289.24 </w:t>
            </w:r>
          </w:p>
        </w:tc>
      </w:tr>
      <w:tr w:rsidR="00183663" w:rsidRPr="00C12F0C" w14:paraId="68CE29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D3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E7B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813088B" w14:textId="5D7850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D3BBB81" w14:textId="7F4134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4F2D8" w14:textId="480029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51E0A" w14:textId="1DCA29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3,629.92 </w:t>
            </w:r>
          </w:p>
        </w:tc>
      </w:tr>
      <w:tr w:rsidR="00183663" w:rsidRPr="00C12F0C" w14:paraId="2E2FD5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43C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3C39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4132629" w14:textId="1E66A5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2DABD67A" w14:textId="7C755C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FC928" w14:textId="71531D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DE44" w14:textId="6FAAD7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8,790.00 </w:t>
            </w:r>
          </w:p>
        </w:tc>
      </w:tr>
      <w:tr w:rsidR="00183663" w:rsidRPr="00C12F0C" w14:paraId="0DDB69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376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E48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2B52E9E" w14:textId="3A20CB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BCA2D0E" w14:textId="23C6D8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F3AC4" w14:textId="01210C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E5262" w14:textId="1284E0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5,526.05 </w:t>
            </w:r>
          </w:p>
        </w:tc>
      </w:tr>
      <w:tr w:rsidR="00183663" w:rsidRPr="00C12F0C" w14:paraId="3E9C36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E20C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CFE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78371D6" w14:textId="28DDA0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38B31F05" w14:textId="4DC525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9DB75" w14:textId="1F390B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4ECC5" w14:textId="5D8EE1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29,680.00 </w:t>
            </w:r>
          </w:p>
        </w:tc>
      </w:tr>
      <w:tr w:rsidR="00183663" w:rsidRPr="00C12F0C" w14:paraId="295E0B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4C7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B95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5446E09" w14:textId="65C8E7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D3E122E" w14:textId="54BCE1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C506A" w14:textId="653BBB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5ED51" w14:textId="38E12F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3,787.00 </w:t>
            </w:r>
          </w:p>
        </w:tc>
      </w:tr>
      <w:tr w:rsidR="00183663" w:rsidRPr="00C12F0C" w14:paraId="1D6757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B3A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49A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50A1CB7" w14:textId="2B3B3B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FFC7E3C" w14:textId="3155CF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390E7" w14:textId="2AFBCF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9DDF" w14:textId="5F1DA5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42,864.32 </w:t>
            </w:r>
          </w:p>
        </w:tc>
      </w:tr>
      <w:tr w:rsidR="00183663" w:rsidRPr="00C12F0C" w14:paraId="03464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265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91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6DA2AD0" w14:textId="5AF45E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AA942E9" w14:textId="01C277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893D9" w14:textId="7EBBE8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CD64E" w14:textId="3CBDB3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80,911.86 </w:t>
            </w:r>
          </w:p>
        </w:tc>
      </w:tr>
      <w:tr w:rsidR="00183663" w:rsidRPr="00C12F0C" w14:paraId="43D9C2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F90A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04F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2404BF0B" w14:textId="041042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6521C2C4" w14:textId="7542F3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B4C4" w14:textId="73A339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89BB1" w14:textId="3765AB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52,143.94 </w:t>
            </w:r>
          </w:p>
        </w:tc>
      </w:tr>
      <w:tr w:rsidR="00183663" w:rsidRPr="00C12F0C" w14:paraId="2111A7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A87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C41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ECCD0A" w14:textId="59425F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2B7DF" w14:textId="4C6B4E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4CB8B" w14:textId="02B867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14BB1" w14:textId="384005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5,000.00 </w:t>
            </w:r>
          </w:p>
        </w:tc>
      </w:tr>
      <w:tr w:rsidR="00183663" w:rsidRPr="00C12F0C" w14:paraId="6FB80C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62A7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8E33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FB26F3B" w14:textId="47D4C3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B61FCA2" w14:textId="673998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904C" w14:textId="646B11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D64FD" w14:textId="191CB8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89,840.00 </w:t>
            </w:r>
          </w:p>
        </w:tc>
      </w:tr>
      <w:tr w:rsidR="00183663" w:rsidRPr="00C12F0C" w14:paraId="36B35A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C26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2A96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1FAA332" w14:textId="652FCF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3753BBE0" w14:textId="54A240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B61B6" w14:textId="577746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034B9" w14:textId="6B60B4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7,290.00 </w:t>
            </w:r>
          </w:p>
        </w:tc>
      </w:tr>
      <w:tr w:rsidR="00183663" w:rsidRPr="00C12F0C" w14:paraId="7CC2E9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4A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37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2830091" w14:textId="33A0E7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06B99711" w14:textId="2C71F0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5193B" w14:textId="5D12B0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5ACCC" w14:textId="182041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30,711.96 </w:t>
            </w:r>
          </w:p>
        </w:tc>
      </w:tr>
      <w:tr w:rsidR="00183663" w:rsidRPr="00C12F0C" w14:paraId="4E5855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4450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8461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DF62E42" w14:textId="72D9B2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8597982" w14:textId="3552B8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60C5" w14:textId="4778CF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838D0" w14:textId="093B13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75,213.86 </w:t>
            </w:r>
          </w:p>
        </w:tc>
      </w:tr>
      <w:tr w:rsidR="00183663" w:rsidRPr="00C12F0C" w14:paraId="215366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1B7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C26C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69A8E221" w14:textId="1AF856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80886" w14:textId="72AC64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ABCF" w14:textId="3B20B7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B07B5" w14:textId="5EF77A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3,000.00 </w:t>
            </w:r>
          </w:p>
        </w:tc>
      </w:tr>
      <w:tr w:rsidR="00183663" w:rsidRPr="00C12F0C" w14:paraId="257D2E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4C0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E6B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E704175" w14:textId="054056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8C3332" w14:textId="69FEF6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4CB39" w14:textId="4BC07F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51D2D" w14:textId="52CD33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7,500.00 </w:t>
            </w:r>
          </w:p>
        </w:tc>
      </w:tr>
      <w:tr w:rsidR="00183663" w:rsidRPr="00C12F0C" w14:paraId="7E6F92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EA9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8BF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7728F86" w14:textId="1D79AD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0F8C6C4" w14:textId="4948B5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E4B29" w14:textId="1B66E4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62468" w14:textId="06923D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5,820.00 </w:t>
            </w:r>
          </w:p>
        </w:tc>
      </w:tr>
      <w:tr w:rsidR="00183663" w:rsidRPr="00C12F0C" w14:paraId="0F2F7C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B027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6B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429DE54" w14:textId="135175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5433F92" w14:textId="02C531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A6BAC" w14:textId="2C17D7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1A90F" w14:textId="20F8D8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7,228.92 </w:t>
            </w:r>
          </w:p>
        </w:tc>
      </w:tr>
      <w:tr w:rsidR="00183663" w:rsidRPr="00C12F0C" w14:paraId="629A9C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331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111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9CC3EFE" w14:textId="615BF2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7B995BBB" w14:textId="078308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0FD62" w14:textId="7477BB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57A89" w14:textId="40C172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45,845.00 </w:t>
            </w:r>
          </w:p>
        </w:tc>
      </w:tr>
      <w:tr w:rsidR="00183663" w:rsidRPr="00C12F0C" w14:paraId="0A6107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C80C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595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B2D0FCF" w14:textId="265167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AC41D83" w14:textId="4FA4FC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D15F7" w14:textId="0CDC28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0635E" w14:textId="385E9F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4,815.00 </w:t>
            </w:r>
          </w:p>
        </w:tc>
      </w:tr>
      <w:tr w:rsidR="00183663" w:rsidRPr="00C12F0C" w14:paraId="707555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F914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4EAB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94D68D8" w14:textId="641FC2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9BBCB55" w14:textId="52379C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463CE" w14:textId="66416C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5AD46" w14:textId="3781D5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8,759.50 </w:t>
            </w:r>
          </w:p>
        </w:tc>
      </w:tr>
      <w:tr w:rsidR="00183663" w:rsidRPr="00C12F0C" w14:paraId="01A8E25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3F8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B8B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55C1DC7" w14:textId="0EEF2B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F519B" w14:textId="6125EC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79E2" w14:textId="38CD5D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28D05" w14:textId="31C318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500.00 </w:t>
            </w:r>
          </w:p>
        </w:tc>
      </w:tr>
      <w:tr w:rsidR="00183663" w:rsidRPr="00C12F0C" w14:paraId="7DFE9B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F0DA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C6DE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4D21EB8" w14:textId="209D44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3BF18230" w14:textId="4DE90B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C4354" w14:textId="099DDD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FC9D4" w14:textId="0F4EEF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28,496.60 </w:t>
            </w:r>
          </w:p>
        </w:tc>
      </w:tr>
      <w:tr w:rsidR="00183663" w:rsidRPr="00C12F0C" w14:paraId="7ED511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E8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28F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C4D2FE9" w14:textId="24A724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3CBF2" w14:textId="084960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D5A2" w14:textId="0F94C6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79612" w14:textId="29F031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500.00 </w:t>
            </w:r>
          </w:p>
        </w:tc>
      </w:tr>
      <w:tr w:rsidR="00183663" w:rsidRPr="00C12F0C" w14:paraId="0899D8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890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D434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0EB1B71" w14:textId="5A0D06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688824F" w14:textId="78BCEB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FCBE" w14:textId="6C1F0D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C0286" w14:textId="7A5844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4,335.00 </w:t>
            </w:r>
          </w:p>
        </w:tc>
      </w:tr>
      <w:tr w:rsidR="00183663" w:rsidRPr="00C12F0C" w14:paraId="2B511A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2754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AA83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B8359DC" w14:textId="7F790F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91B22A3" w14:textId="4129F3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CBFA1" w14:textId="3849CF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032FE" w14:textId="7A56C2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9,964.56 </w:t>
            </w:r>
          </w:p>
        </w:tc>
      </w:tr>
      <w:tr w:rsidR="00183663" w:rsidRPr="00C12F0C" w14:paraId="1747B5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2F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F77E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E74210" w14:textId="604760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EDE50A7" w14:textId="5BF8C8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905CA" w14:textId="22DD87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FD840" w14:textId="644EA8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7,915.00 </w:t>
            </w:r>
          </w:p>
        </w:tc>
      </w:tr>
      <w:tr w:rsidR="00183663" w:rsidRPr="00C12F0C" w14:paraId="589F01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E1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033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7712627" w14:textId="08F033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AD193CA" w14:textId="4F45F4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7C42" w14:textId="45E040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EBB94" w14:textId="0AAA05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7,391.78 </w:t>
            </w:r>
          </w:p>
        </w:tc>
      </w:tr>
      <w:tr w:rsidR="00183663" w:rsidRPr="00C12F0C" w14:paraId="25367B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B7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1EE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8BA5138" w14:textId="19513E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ECA9F45" w14:textId="7728A5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F04E" w14:textId="04932A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BE329" w14:textId="56C6AD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63,768.30 </w:t>
            </w:r>
          </w:p>
        </w:tc>
      </w:tr>
      <w:tr w:rsidR="00183663" w:rsidRPr="00C12F0C" w14:paraId="36D52C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9F5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E392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0D437AE" w14:textId="552A26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869013B" w14:textId="1FEBD4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0F7F3" w14:textId="32A99E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4CBA5" w14:textId="4A09FF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83,911.48 </w:t>
            </w:r>
          </w:p>
        </w:tc>
      </w:tr>
      <w:tr w:rsidR="00183663" w:rsidRPr="00C12F0C" w14:paraId="7AA796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5D6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46B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33BB1B1" w14:textId="16DBB5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41C9F0D" w14:textId="0F5DA0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EA811" w14:textId="3BB94E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24ED9" w14:textId="2B3E61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0,742.86 </w:t>
            </w:r>
          </w:p>
        </w:tc>
      </w:tr>
      <w:tr w:rsidR="00183663" w:rsidRPr="00C12F0C" w14:paraId="6D8FEB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CF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62D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D08A256" w14:textId="145E2D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F486F84" w14:textId="3438B4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B1696" w14:textId="1649CB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E473D" w14:textId="59F444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8,994.00 </w:t>
            </w:r>
          </w:p>
        </w:tc>
      </w:tr>
      <w:tr w:rsidR="00183663" w:rsidRPr="00C12F0C" w14:paraId="3C4A8D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1BAF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DA1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D98EA22" w14:textId="423081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E5AF5FC" w14:textId="3C4688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BCA5F" w14:textId="23ABB3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F61E0" w14:textId="0CC6C8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9,628.00 </w:t>
            </w:r>
          </w:p>
        </w:tc>
      </w:tr>
      <w:tr w:rsidR="00183663" w:rsidRPr="00C12F0C" w14:paraId="014089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7D5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360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65FE9" w14:textId="2F9BF9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90A3EA4" w14:textId="129888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00FB" w14:textId="53E17D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C6A23" w14:textId="27C6E7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08,583.80 </w:t>
            </w:r>
          </w:p>
        </w:tc>
      </w:tr>
      <w:tr w:rsidR="00183663" w:rsidRPr="00C12F0C" w14:paraId="52C195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849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45B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FC43CA1" w14:textId="1CE5DD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6D5D7" w14:textId="712690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65B6B" w14:textId="1202E8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E832" w14:textId="34416D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4,600.00 </w:t>
            </w:r>
          </w:p>
        </w:tc>
      </w:tr>
      <w:tr w:rsidR="00183663" w:rsidRPr="00C12F0C" w14:paraId="54E717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62A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F5A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ADC066C" w14:textId="7BA4B3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5EF3160" w14:textId="219BEA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62F66" w14:textId="09C12D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56240" w14:textId="6AB990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79.64 </w:t>
            </w:r>
          </w:p>
        </w:tc>
      </w:tr>
      <w:tr w:rsidR="00183663" w:rsidRPr="00C12F0C" w14:paraId="6DDAF6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8ADD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13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432CC4D" w14:textId="28FBA7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BD495FE" w14:textId="15004F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AF9F4" w14:textId="6B5D91B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3E6D3" w14:textId="0B2EAC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78,275.00 </w:t>
            </w:r>
          </w:p>
        </w:tc>
      </w:tr>
      <w:tr w:rsidR="00183663" w:rsidRPr="00C12F0C" w14:paraId="4B6353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65C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64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27D9126" w14:textId="5EA8BE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63499" w14:textId="3A59EF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AA99" w14:textId="190A65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98154" w14:textId="215AB5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4,400.00 </w:t>
            </w:r>
          </w:p>
        </w:tc>
      </w:tr>
      <w:tr w:rsidR="00183663" w:rsidRPr="00C12F0C" w14:paraId="70C85F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582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74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87D1806" w14:textId="504F7C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20F4418" w14:textId="1FCE7A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4231C" w14:textId="3E6D0D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D392" w14:textId="2A7E1F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1,433.90 </w:t>
            </w:r>
          </w:p>
        </w:tc>
      </w:tr>
      <w:tr w:rsidR="00183663" w:rsidRPr="00C12F0C" w14:paraId="6327106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84B1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D649F9F" w14:textId="384BCB4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84C656F" w14:textId="3C65C72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C48E4" w14:textId="51EC1F8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E50614" w14:textId="798AABB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21,150,390.86 </w:t>
            </w:r>
          </w:p>
        </w:tc>
      </w:tr>
      <w:tr w:rsidR="00183663" w:rsidRPr="00C12F0C" w14:paraId="4BC628EC"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CACD884"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FB3A6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9FBBA4F" w14:textId="3105EE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9275A70" w14:textId="7B34A9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5708C" w14:textId="534776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7BA06C" w14:textId="2D1F45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46,493.52 </w:t>
            </w:r>
          </w:p>
        </w:tc>
      </w:tr>
      <w:tr w:rsidR="00183663" w:rsidRPr="00C12F0C" w14:paraId="363F0F1F"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C1CCFD6"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85E00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9334091" w14:textId="7510D1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E40CD79" w14:textId="7C94D8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69C8" w14:textId="2B1654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1FACB" w14:textId="502083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3,440.30 </w:t>
            </w:r>
          </w:p>
        </w:tc>
      </w:tr>
      <w:tr w:rsidR="00183663" w:rsidRPr="00C12F0C" w14:paraId="747912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3D5C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12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3C87A9E" w14:textId="1B7EFD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2D14D977" w14:textId="070656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6A72" w14:textId="65B09E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B6471" w14:textId="07F806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6,393.24 </w:t>
            </w:r>
          </w:p>
        </w:tc>
      </w:tr>
      <w:tr w:rsidR="00183663" w:rsidRPr="00C12F0C" w14:paraId="304A46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3BA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AA75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D52CF68" w14:textId="78C7FD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1CEBACF6" w14:textId="09F42C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2DAA" w14:textId="7B6773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F937E" w14:textId="45393A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9,129.22 </w:t>
            </w:r>
          </w:p>
        </w:tc>
      </w:tr>
      <w:tr w:rsidR="00183663" w:rsidRPr="00C12F0C" w14:paraId="6197B2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274A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12E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527F1FF" w14:textId="513FA6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87B8CFE" w14:textId="653B06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CBF72" w14:textId="0E51AC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943B7" w14:textId="4E6986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1,703.80 </w:t>
            </w:r>
          </w:p>
        </w:tc>
      </w:tr>
      <w:tr w:rsidR="00183663" w:rsidRPr="00C12F0C" w14:paraId="542132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2E02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CD78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265672E" w14:textId="4A1FA7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17342355" w14:textId="46BD36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C42A1" w14:textId="596828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4F0A9" w14:textId="2944D0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0,880.76 </w:t>
            </w:r>
          </w:p>
        </w:tc>
      </w:tr>
      <w:tr w:rsidR="00183663" w:rsidRPr="00C12F0C" w14:paraId="258B51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223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847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C345A32" w14:textId="5EDE7E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5F75085A" w14:textId="30017C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5CE2" w14:textId="63E556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E0B11" w14:textId="5D25DF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6,588.80 </w:t>
            </w:r>
          </w:p>
        </w:tc>
      </w:tr>
      <w:tr w:rsidR="00183663" w:rsidRPr="00C12F0C" w14:paraId="670AD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55E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333F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11E4EF3" w14:textId="55E4FA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02C7722F" w14:textId="576C0A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42781" w14:textId="11E1BE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C4834" w14:textId="46D2B8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3,718.62 </w:t>
            </w:r>
          </w:p>
        </w:tc>
      </w:tr>
      <w:tr w:rsidR="00183663" w:rsidRPr="00C12F0C" w14:paraId="4B22EB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2415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2AD4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C7E7FD8" w14:textId="46A9C5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3BFB4F65" w14:textId="6735D1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1ABEF" w14:textId="02A089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DCC4A" w14:textId="0DFECF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42,266.10 </w:t>
            </w:r>
          </w:p>
        </w:tc>
      </w:tr>
      <w:tr w:rsidR="00183663" w:rsidRPr="00C12F0C" w14:paraId="656B73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0DF8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BF3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3B6CA67" w14:textId="158C17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67FA51E" w14:textId="21F161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1F40" w14:textId="73BE2F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1D2A8" w14:textId="01A32D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918,442.84 </w:t>
            </w:r>
          </w:p>
        </w:tc>
      </w:tr>
      <w:tr w:rsidR="00183663" w:rsidRPr="00C12F0C" w14:paraId="7B7A0C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1B17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4A8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AA1A8CF" w14:textId="610BA2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6D5D487" w14:textId="4E9FDD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73C41" w14:textId="474EBB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F2ACF" w14:textId="2B16B8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1,604.40 </w:t>
            </w:r>
          </w:p>
        </w:tc>
      </w:tr>
      <w:tr w:rsidR="00183663" w:rsidRPr="00C12F0C" w14:paraId="06D5D4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91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BF3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83F094F" w14:textId="54A147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5550C05" w14:textId="28585D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ADA02" w14:textId="3D446F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A4F6C" w14:textId="39A806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2,691.62 </w:t>
            </w:r>
          </w:p>
        </w:tc>
      </w:tr>
      <w:tr w:rsidR="00183663" w:rsidRPr="00C12F0C" w14:paraId="033D06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7AD0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05B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DA2510E" w14:textId="55E42F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570C8CBB" w14:textId="33C378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FCB83" w14:textId="7F2E9B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F1172" w14:textId="0388C7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9,653.44 </w:t>
            </w:r>
          </w:p>
        </w:tc>
      </w:tr>
      <w:tr w:rsidR="00183663" w:rsidRPr="00C12F0C" w14:paraId="582C96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A61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F0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6F92CAA" w14:textId="6485E6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10335751" w14:textId="1F9777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984F0" w14:textId="280711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9BBE" w14:textId="5D72C0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99,754.96 </w:t>
            </w:r>
          </w:p>
        </w:tc>
      </w:tr>
      <w:tr w:rsidR="00183663" w:rsidRPr="00C12F0C" w14:paraId="1DBDFB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580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3ED0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D586E19" w14:textId="55D5A4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04847F0A" w14:textId="07FB0C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60D2" w14:textId="0E72CA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14F5A" w14:textId="27FC87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8,031.10 </w:t>
            </w:r>
          </w:p>
        </w:tc>
      </w:tr>
      <w:tr w:rsidR="00183663" w:rsidRPr="00C12F0C" w14:paraId="438026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B97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C22D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4519C8C" w14:textId="242D12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39EF8712" w14:textId="1C99B9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D8535" w14:textId="33A3C5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C254F" w14:textId="7DB1E4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737,580.36 </w:t>
            </w:r>
          </w:p>
        </w:tc>
      </w:tr>
      <w:tr w:rsidR="00183663" w:rsidRPr="00C12F0C" w14:paraId="26D718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1344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F11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84C60AE" w14:textId="5F03B7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6525BCB7" w14:textId="0C47D7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9996" w14:textId="69F705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F8EA" w14:textId="686207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02,027.72 </w:t>
            </w:r>
          </w:p>
        </w:tc>
      </w:tr>
      <w:tr w:rsidR="00183663" w:rsidRPr="00C12F0C" w14:paraId="29EA5D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C6AD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A63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8C6B6F0" w14:textId="530913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A64E8D0" w14:textId="442567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41BF3" w14:textId="03E35C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10F72" w14:textId="72D2BA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197,858.88 </w:t>
            </w:r>
          </w:p>
        </w:tc>
      </w:tr>
      <w:tr w:rsidR="00183663" w:rsidRPr="00C12F0C" w14:paraId="266F1E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170C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0B14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CCCC31D" w14:textId="44A328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2665E15D" w14:textId="002DE7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37E9C" w14:textId="793576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CE7A3" w14:textId="1D9C89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7,890.94 </w:t>
            </w:r>
          </w:p>
        </w:tc>
      </w:tr>
      <w:tr w:rsidR="00183663" w:rsidRPr="00C12F0C" w14:paraId="3FD74D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657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592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4FF2023" w14:textId="723449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A80DD57" w14:textId="32CF5D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851E9" w14:textId="5F1F0B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B2280" w14:textId="4AAD7A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80,269.86 </w:t>
            </w:r>
          </w:p>
        </w:tc>
      </w:tr>
      <w:tr w:rsidR="00183663" w:rsidRPr="00C12F0C" w14:paraId="707DF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8391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6A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A585721" w14:textId="2B708B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A138F83" w14:textId="1CFD5B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7E77" w14:textId="6FF0D3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167F5" w14:textId="05B148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635,336.90 </w:t>
            </w:r>
          </w:p>
        </w:tc>
      </w:tr>
      <w:tr w:rsidR="00183663" w:rsidRPr="00C12F0C" w14:paraId="09CA03F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35F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5C1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871A690" w14:textId="55CFC5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2B0FA5D3" w14:textId="24E308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5C62" w14:textId="6E7C69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9CF15" w14:textId="23AF04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680,425.90 </w:t>
            </w:r>
          </w:p>
        </w:tc>
      </w:tr>
      <w:tr w:rsidR="00183663" w:rsidRPr="00C12F0C" w14:paraId="6C12E0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5E79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1E6F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7576A07" w14:textId="01E7D9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2F8B5A86" w14:textId="1E55B3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C8134" w14:textId="1CA179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5560C" w14:textId="3787F1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2,775.22 </w:t>
            </w:r>
          </w:p>
        </w:tc>
      </w:tr>
      <w:tr w:rsidR="00183663" w:rsidRPr="00C12F0C" w14:paraId="640DBE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8517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936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30BCFB" w14:textId="2253A1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6CED874" w14:textId="36CB62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2A9F1" w14:textId="64EBCF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E472F" w14:textId="709939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9,354.78 </w:t>
            </w:r>
          </w:p>
        </w:tc>
      </w:tr>
      <w:tr w:rsidR="00183663" w:rsidRPr="00C12F0C" w14:paraId="35FA0D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DC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2802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82BE2FC" w14:textId="1C9426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6AFD6EE" w14:textId="15B024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54C30" w14:textId="6E348F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8C493" w14:textId="7C77A8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75,757.18 </w:t>
            </w:r>
          </w:p>
        </w:tc>
      </w:tr>
      <w:tr w:rsidR="00183663" w:rsidRPr="00C12F0C" w14:paraId="334844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09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774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B8B61F0" w14:textId="0BC975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5D392627" w14:textId="024C49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98AA5" w14:textId="577579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8CC08" w14:textId="1A5C0F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388,987.76 </w:t>
            </w:r>
          </w:p>
        </w:tc>
      </w:tr>
      <w:tr w:rsidR="00183663" w:rsidRPr="00C12F0C" w14:paraId="149730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C8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0F49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634759D" w14:textId="2EEE7E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590CE65" w14:textId="112B37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AC1AC" w14:textId="208DE7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BA2D" w14:textId="0BED56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2,035.00 </w:t>
            </w:r>
          </w:p>
        </w:tc>
      </w:tr>
      <w:tr w:rsidR="00183663" w:rsidRPr="00C12F0C" w14:paraId="38512A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31A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9DB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6CBEEF6" w14:textId="407330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89B34C6" w14:textId="080846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6EDD" w14:textId="77E596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DF372" w14:textId="69E502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013,427.04 </w:t>
            </w:r>
          </w:p>
        </w:tc>
      </w:tr>
      <w:tr w:rsidR="00183663" w:rsidRPr="00C12F0C" w14:paraId="1884E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823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620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F6E5206" w14:textId="587208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64D7724" w14:textId="77DD3D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05414" w14:textId="588256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65F5B" w14:textId="09D35F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50,785.14 </w:t>
            </w:r>
          </w:p>
        </w:tc>
      </w:tr>
      <w:tr w:rsidR="00183663" w:rsidRPr="00C12F0C" w14:paraId="0BE008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5FEC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C8B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1B56BCF" w14:textId="47ED3E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7F5D233" w14:textId="7EF738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D9483" w14:textId="183DB0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76950" w14:textId="370377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982.54 </w:t>
            </w:r>
          </w:p>
        </w:tc>
      </w:tr>
      <w:tr w:rsidR="00183663" w:rsidRPr="00C12F0C" w14:paraId="26D59B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288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5D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D3412E" w14:textId="452796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62783D47" w14:textId="035810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B625" w14:textId="3C4225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F6BC2" w14:textId="7B3E88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2,028.56 </w:t>
            </w:r>
          </w:p>
        </w:tc>
      </w:tr>
      <w:tr w:rsidR="00183663" w:rsidRPr="00C12F0C" w14:paraId="55DBC6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E6B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AC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3784AC4" w14:textId="18309A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78D90DC7" w14:textId="586FA9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7D8F" w14:textId="35F838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7B0F1" w14:textId="59626F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50,222.62 </w:t>
            </w:r>
          </w:p>
        </w:tc>
      </w:tr>
      <w:tr w:rsidR="00183663" w:rsidRPr="00C12F0C" w14:paraId="7903BD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51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81F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CFE9881" w14:textId="387F95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E2D3D90" w14:textId="06D85F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C010" w14:textId="4C4184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FE4F" w14:textId="100BB5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25,793.60 </w:t>
            </w:r>
          </w:p>
        </w:tc>
      </w:tr>
      <w:tr w:rsidR="00183663" w:rsidRPr="00C12F0C" w14:paraId="22DD2F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1F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70E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05BF245" w14:textId="03D875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269FC55" w14:textId="44DBEA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3CB8" w14:textId="2E637F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031A4" w14:textId="62419D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2,419.68 </w:t>
            </w:r>
          </w:p>
        </w:tc>
      </w:tr>
      <w:tr w:rsidR="00183663" w:rsidRPr="00C12F0C" w14:paraId="399CB1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5F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E9B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F81E9E3" w14:textId="323E89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5F661CF" w14:textId="79CAC6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332D0" w14:textId="07E974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155FD" w14:textId="667221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79,402.09 </w:t>
            </w:r>
          </w:p>
        </w:tc>
      </w:tr>
      <w:tr w:rsidR="00183663" w:rsidRPr="00C12F0C" w14:paraId="6309C6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1D5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5F9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1DFB5D2" w14:textId="5231D4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0E4F142E" w14:textId="1D6811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E8DA" w14:textId="0886DA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2B940" w14:textId="15E314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8,567.78 </w:t>
            </w:r>
          </w:p>
        </w:tc>
      </w:tr>
      <w:tr w:rsidR="00183663" w:rsidRPr="00C12F0C" w14:paraId="61A154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FA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28F4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5E38A1" w14:textId="69655D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1AF6309" w14:textId="42DF94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7355A" w14:textId="4B1B60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67273" w14:textId="2BD777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1,899.04 </w:t>
            </w:r>
          </w:p>
        </w:tc>
      </w:tr>
      <w:tr w:rsidR="00183663" w:rsidRPr="00C12F0C" w14:paraId="6C5213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EC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D24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58DB4E5" w14:textId="5F46BB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78617C25" w14:textId="463F59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4982B" w14:textId="5C1EF2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E85DC" w14:textId="01ADB4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5,257.62 </w:t>
            </w:r>
          </w:p>
        </w:tc>
      </w:tr>
      <w:tr w:rsidR="00183663" w:rsidRPr="00C12F0C" w14:paraId="5EBFFE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F1F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037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58FE7B6" w14:textId="3FB470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CB91825" w14:textId="460A42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013EB" w14:textId="478A69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D4FE" w14:textId="15DF03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94,393.88 </w:t>
            </w:r>
          </w:p>
        </w:tc>
      </w:tr>
      <w:tr w:rsidR="00183663" w:rsidRPr="00C12F0C" w14:paraId="01B489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2E4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05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E59455A" w14:textId="414C6E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1C690F8" w14:textId="57B854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45CEC" w14:textId="54AFA4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DB9FB" w14:textId="0E1932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4,837.56 </w:t>
            </w:r>
          </w:p>
        </w:tc>
      </w:tr>
      <w:tr w:rsidR="00183663" w:rsidRPr="00C12F0C" w14:paraId="787EF8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DEF5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3C5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28EB4171" w14:textId="1FE16C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643A4824" w14:textId="3FC216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E80D8" w14:textId="4B8C34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1AA4C" w14:textId="0DC5D8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64,068.04 </w:t>
            </w:r>
          </w:p>
        </w:tc>
      </w:tr>
      <w:tr w:rsidR="00183663" w:rsidRPr="00C12F0C" w14:paraId="28D9FF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23C5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F76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89BFDEF" w14:textId="3137F3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3698E6C" w14:textId="514F91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7B7D" w14:textId="7DF401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30B01" w14:textId="1BCB4C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45,285.62 </w:t>
            </w:r>
          </w:p>
        </w:tc>
      </w:tr>
      <w:tr w:rsidR="00183663" w:rsidRPr="00C12F0C" w14:paraId="7500E3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45E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035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0C20909" w14:textId="209105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3EE177BC" w14:textId="56C913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B3C7D" w14:textId="749586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C7568" w14:textId="52784C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38,628.32 </w:t>
            </w:r>
          </w:p>
        </w:tc>
      </w:tr>
      <w:tr w:rsidR="00183663" w:rsidRPr="00C12F0C" w14:paraId="54248B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66CB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568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09881F3" w14:textId="1568F9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05BE1F06" w14:textId="6E0A89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D130" w14:textId="7A243A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E1E7D" w14:textId="41FCB7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1,640.18 </w:t>
            </w:r>
          </w:p>
        </w:tc>
      </w:tr>
      <w:tr w:rsidR="00183663" w:rsidRPr="00C12F0C" w14:paraId="03409E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DBD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54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C9D9FD9" w14:textId="54C0B2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60A3D06" w14:textId="372DBC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3C5F3" w14:textId="079DE5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DF303" w14:textId="3350D2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5,612.17 </w:t>
            </w:r>
          </w:p>
        </w:tc>
      </w:tr>
      <w:tr w:rsidR="00183663" w:rsidRPr="00C12F0C" w14:paraId="7418E5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ED1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9A9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FB6C1D4" w14:textId="748C7E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1136B87C" w14:textId="2A8E34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0380C" w14:textId="6ECBAB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31DBE" w14:textId="6E65B3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84,257.46 </w:t>
            </w:r>
          </w:p>
        </w:tc>
      </w:tr>
      <w:tr w:rsidR="00183663" w:rsidRPr="00C12F0C" w14:paraId="2AD5F0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2ED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F0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CF4497F" w14:textId="654D1D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52B4797B" w14:textId="25A0E6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5568C" w14:textId="4EE93C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62429" w14:textId="0E6E60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26,592.14 </w:t>
            </w:r>
          </w:p>
        </w:tc>
      </w:tr>
      <w:tr w:rsidR="00183663" w:rsidRPr="00C12F0C" w14:paraId="39FC8D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C2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570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C039CE3" w14:textId="079977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1A67DCB" w14:textId="5B48CB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4999B" w14:textId="2BF709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5A661" w14:textId="3E10AA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917,487.82 </w:t>
            </w:r>
          </w:p>
        </w:tc>
      </w:tr>
      <w:tr w:rsidR="00183663" w:rsidRPr="00C12F0C" w14:paraId="2D0AFEC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41BC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A1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D729012" w14:textId="3B1A78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F0DC9A5" w14:textId="7685A4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DA73D" w14:textId="2A4DF5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5C95E" w14:textId="0E3AD2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37,881.72 </w:t>
            </w:r>
          </w:p>
        </w:tc>
      </w:tr>
      <w:tr w:rsidR="00183663" w:rsidRPr="00C12F0C" w14:paraId="5D4226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DEE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8E0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3F5DB71B" w14:textId="030090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94651AA" w14:textId="34F45A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7ABD7" w14:textId="30E820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84314" w14:textId="6269D2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8,936.22 </w:t>
            </w:r>
          </w:p>
        </w:tc>
      </w:tr>
      <w:tr w:rsidR="00183663" w:rsidRPr="00C12F0C" w14:paraId="64B0F7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3BE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D11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8413991" w14:textId="0B73CA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94A3C68" w14:textId="1156CC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C1542" w14:textId="36389F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56A7" w14:textId="7C0A35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94,826.40 </w:t>
            </w:r>
          </w:p>
        </w:tc>
      </w:tr>
      <w:tr w:rsidR="00183663" w:rsidRPr="00C12F0C" w14:paraId="7CCD9D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35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379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341B2E" w14:textId="32A2BF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70039B8F" w14:textId="5D1F74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3B3B6" w14:textId="6FC859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22335" w14:textId="25F221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61,004.24 </w:t>
            </w:r>
          </w:p>
        </w:tc>
      </w:tr>
      <w:tr w:rsidR="00183663" w:rsidRPr="00C12F0C" w14:paraId="0E1334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255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EBC5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43B7F36" w14:textId="1776E2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098C2A44" w14:textId="4CF198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E188A" w14:textId="36A68C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05BEC" w14:textId="35B475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47,453.78 </w:t>
            </w:r>
          </w:p>
        </w:tc>
      </w:tr>
      <w:tr w:rsidR="00183663" w:rsidRPr="00C12F0C" w14:paraId="1658EA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0E59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DF1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07F849F" w14:textId="6516DD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270F86A1" w14:textId="0AFB62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C912D" w14:textId="7F5BC5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A3827" w14:textId="01A2EF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50,606.38 </w:t>
            </w:r>
          </w:p>
        </w:tc>
      </w:tr>
      <w:tr w:rsidR="00183663" w:rsidRPr="00C12F0C" w14:paraId="1152C22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D5695"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25F9242" w14:textId="0AA19A0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AB8D4" w14:textId="053284C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118876" w14:textId="6C6890C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D02D7" w14:textId="711EBBF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870,273.30 </w:t>
            </w:r>
          </w:p>
        </w:tc>
      </w:tr>
      <w:tr w:rsidR="00183663" w:rsidRPr="00C12F0C" w14:paraId="24A519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458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E28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C893CC4" w14:textId="4B9621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57ECF7EE" w14:textId="4E47C5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03F4D" w14:textId="2650F9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93EA4" w14:textId="4A2680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0,118.48 </w:t>
            </w:r>
          </w:p>
        </w:tc>
      </w:tr>
      <w:tr w:rsidR="00183663" w:rsidRPr="00C12F0C" w14:paraId="7326B5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9A02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D7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3DF852F" w14:textId="0AA28C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10516F8" w14:textId="743288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EF918" w14:textId="2E19B2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CEC3" w14:textId="6180EA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9,714.82 </w:t>
            </w:r>
          </w:p>
        </w:tc>
      </w:tr>
      <w:tr w:rsidR="00183663" w:rsidRPr="00C12F0C" w14:paraId="05D974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B055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8C6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B412C0D" w14:textId="7B216D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E43AA24" w14:textId="442951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3027D" w14:textId="3F175C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6654" w14:textId="52776A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40,440.00 </w:t>
            </w:r>
          </w:p>
        </w:tc>
      </w:tr>
      <w:tr w:rsidR="00183663" w:rsidRPr="00C12F0C" w14:paraId="67B2A07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A4C53"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5EB031" w14:textId="57C06EF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69A2FCF" w14:textId="2D622DE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28C0E2" w14:textId="36720A1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C9025" w14:textId="0EC7F85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0,871,207.02 </w:t>
            </w:r>
          </w:p>
        </w:tc>
      </w:tr>
      <w:tr w:rsidR="00183663" w:rsidRPr="00C12F0C" w14:paraId="2A847BC4"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AC240C8"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0CC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FC3EDA3" w14:textId="087EB9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A8065E7" w14:textId="4262F8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00AB" w14:textId="30A90E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709156" w14:textId="6671FE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262,622.13 </w:t>
            </w:r>
          </w:p>
        </w:tc>
      </w:tr>
      <w:tr w:rsidR="00183663" w:rsidRPr="00C12F0C" w14:paraId="4D8285B9"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78CDAC8"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1F6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34CA5DE" w14:textId="2E0686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E83E7EC" w14:textId="46354B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5445E" w14:textId="3FCEFC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C98E6" w14:textId="6B30F9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6,940.00 </w:t>
            </w:r>
          </w:p>
        </w:tc>
      </w:tr>
      <w:tr w:rsidR="00183663" w:rsidRPr="00C12F0C" w14:paraId="02DD94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0DFB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2B98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DB478A4" w14:textId="742369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F84E425" w14:textId="0FD6CA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164F7" w14:textId="05DA2C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2596" w14:textId="79E477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24,790.00 </w:t>
            </w:r>
          </w:p>
        </w:tc>
      </w:tr>
      <w:tr w:rsidR="00183663" w:rsidRPr="00C12F0C" w14:paraId="775C0E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3140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3230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E1300D9" w14:textId="09DFAD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A145C6D" w14:textId="02406A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A820A" w14:textId="422A4B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7533" w14:textId="32972A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19,557.64 </w:t>
            </w:r>
          </w:p>
        </w:tc>
      </w:tr>
      <w:tr w:rsidR="00183663" w:rsidRPr="00C12F0C" w14:paraId="7A28D5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3903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FD2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39360F" w14:textId="6DC410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1DBCC1E" w14:textId="4DD3E9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28B36" w14:textId="668DEF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3A189" w14:textId="4F07D8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089,469.32 </w:t>
            </w:r>
          </w:p>
        </w:tc>
      </w:tr>
      <w:tr w:rsidR="00183663" w:rsidRPr="00C12F0C" w14:paraId="27700B5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7E7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6DE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B79C0E" w14:textId="0D2708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FEAAF8F" w14:textId="061550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DF0E" w14:textId="35256C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321AF" w14:textId="49B542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19,662.78 </w:t>
            </w:r>
          </w:p>
        </w:tc>
      </w:tr>
      <w:tr w:rsidR="00183663" w:rsidRPr="00C12F0C" w14:paraId="6A084D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F0C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191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7490FE2" w14:textId="10A125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8F32625" w14:textId="209B90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B3981" w14:textId="18CF10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9B818" w14:textId="5F8F5D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849,807.18 </w:t>
            </w:r>
          </w:p>
        </w:tc>
      </w:tr>
      <w:tr w:rsidR="00183663" w:rsidRPr="00C12F0C" w14:paraId="3D4C99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93D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370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2EBFC54" w14:textId="02C54F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23C0558" w14:textId="1CDA63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F137" w14:textId="24F2B7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3825B" w14:textId="798374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9,972.10 </w:t>
            </w:r>
          </w:p>
        </w:tc>
      </w:tr>
      <w:tr w:rsidR="00183663" w:rsidRPr="00C12F0C" w14:paraId="782885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7BA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9666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EFB5E67" w14:textId="78770D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3C618A75" w14:textId="2587FC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79DB" w14:textId="0C393D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487BF" w14:textId="440390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12,011.48 </w:t>
            </w:r>
          </w:p>
        </w:tc>
      </w:tr>
      <w:tr w:rsidR="00183663" w:rsidRPr="00C12F0C" w14:paraId="37EC61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DB4E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2FA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83F8393" w14:textId="5F01C1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7A75F36" w14:textId="411381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C9F63" w14:textId="274F8E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B9412" w14:textId="5B2546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3,020.85 </w:t>
            </w:r>
          </w:p>
        </w:tc>
      </w:tr>
      <w:tr w:rsidR="00183663" w:rsidRPr="00C12F0C" w14:paraId="33F0FD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4E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5CD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962CCF" w14:textId="203A5D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1CEC1" w14:textId="7609BC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57583" w14:textId="27A717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A13A8" w14:textId="226EE9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2,500.00 </w:t>
            </w:r>
          </w:p>
        </w:tc>
      </w:tr>
      <w:tr w:rsidR="00183663" w:rsidRPr="00C12F0C" w14:paraId="56F9F4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6FB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D81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0BC61EA" w14:textId="479B37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6052B4B" w14:textId="75AF5B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ABB8E" w14:textId="54B6F2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A1239" w14:textId="0E9466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0,262.46 </w:t>
            </w:r>
          </w:p>
        </w:tc>
      </w:tr>
      <w:tr w:rsidR="00183663" w:rsidRPr="00C12F0C" w14:paraId="29326F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D8D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33A9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02BC38A" w14:textId="2C53FF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59F97BAB" w14:textId="44D795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A36BF" w14:textId="4E9401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31F3E" w14:textId="15EC48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030,987.48 </w:t>
            </w:r>
          </w:p>
        </w:tc>
      </w:tr>
      <w:tr w:rsidR="00183663" w:rsidRPr="00C12F0C" w14:paraId="500BFC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DDB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585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A8C9F89" w14:textId="2BA8B0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FD104D7" w14:textId="35A889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37D2E" w14:textId="425963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615B8" w14:textId="485174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6,143.60 </w:t>
            </w:r>
          </w:p>
        </w:tc>
      </w:tr>
      <w:tr w:rsidR="00183663" w:rsidRPr="00C12F0C" w14:paraId="034DF7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941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86991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FAC1A23" w14:textId="0C99D6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873AA9F" w14:textId="69AC81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583E8" w14:textId="5F295C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23592" w14:textId="67E18E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92,860.00 </w:t>
            </w:r>
          </w:p>
        </w:tc>
      </w:tr>
      <w:tr w:rsidR="00183663" w:rsidRPr="00C12F0C" w14:paraId="2396FE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A0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F5E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A26493A" w14:textId="5279F0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3F071" w14:textId="5FBD63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BE5A1" w14:textId="14056C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55BD" w14:textId="6CAA5D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0,600.00 </w:t>
            </w:r>
          </w:p>
        </w:tc>
      </w:tr>
      <w:tr w:rsidR="00183663" w:rsidRPr="00C12F0C" w14:paraId="5CA50A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9D93CF"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3C70E6" w14:textId="519C426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785,320.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3C3F569" w14:textId="4D77A99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FAA660F" w14:textId="2C327C5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71A07AC" w14:textId="23F5172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2,707,590.03 </w:t>
            </w:r>
          </w:p>
        </w:tc>
      </w:tr>
      <w:tr w:rsidR="00183663" w:rsidRPr="00C12F0C" w14:paraId="145E2EE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27A1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939A7B" w14:textId="27E44C6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139A2266" w14:textId="77F8505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661FF" w14:textId="5200F0C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8A3D4B" w14:textId="79ED8A4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992,286.21 </w:t>
            </w:r>
          </w:p>
        </w:tc>
      </w:tr>
      <w:tr w:rsidR="00183663" w:rsidRPr="00C12F0C" w14:paraId="45DD86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B1B4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263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4F3ED99" w14:textId="49255C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5CEED329" w14:textId="10CA75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7AECD" w14:textId="16149A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BF51" w14:textId="10304D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4,759.42 </w:t>
            </w:r>
          </w:p>
        </w:tc>
      </w:tr>
      <w:tr w:rsidR="00183663" w:rsidRPr="00C12F0C" w14:paraId="0A05E7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440F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CCC9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370E784" w14:textId="378E0D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D6E6AB3" w14:textId="62818B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03443" w14:textId="5F2D3E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C315" w14:textId="6E2179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3.93 </w:t>
            </w:r>
          </w:p>
        </w:tc>
      </w:tr>
      <w:tr w:rsidR="00183663" w:rsidRPr="00C12F0C" w14:paraId="538DBF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8E6E"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EC6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C3A0929" w14:textId="1E24FF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97E4A07" w14:textId="519333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ACA1B" w14:textId="31FE67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8464D" w14:textId="21D1AC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r>
      <w:tr w:rsidR="00183663" w:rsidRPr="00C12F0C" w14:paraId="51736A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0EA2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AE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43AB72BB" w14:textId="111A15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235D3D1D" w14:textId="09DC04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3875" w14:textId="41EED5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8BFD1" w14:textId="496354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5,895.00 </w:t>
            </w:r>
          </w:p>
        </w:tc>
      </w:tr>
      <w:tr w:rsidR="00183663" w:rsidRPr="00C12F0C" w14:paraId="4060EE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E05FC"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F87E1F" w14:textId="2571B15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470B427A" w14:textId="4CC39AE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22CA5" w14:textId="533913F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C77861D" w14:textId="6BB8058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329,200.22 </w:t>
            </w:r>
          </w:p>
        </w:tc>
      </w:tr>
      <w:tr w:rsidR="00183663" w:rsidRPr="00C12F0C" w14:paraId="4BE6B9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7BD15"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DC0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D040C44" w14:textId="390E9B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F578A6F" w14:textId="211E0F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6965E" w14:textId="65CB99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A39062" w14:textId="072029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0,351.17 </w:t>
            </w:r>
          </w:p>
        </w:tc>
      </w:tr>
      <w:tr w:rsidR="00183663" w:rsidRPr="00C12F0C" w14:paraId="2E31EF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24D1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3AA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C1CAC1A" w14:textId="065FFE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30318F7" w14:textId="48328A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1AC6D" w14:textId="63D936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08C44" w14:textId="44C0D0A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70.70 </w:t>
            </w:r>
          </w:p>
        </w:tc>
      </w:tr>
      <w:tr w:rsidR="00183663" w:rsidRPr="00C12F0C" w14:paraId="4AB7A9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C54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DC0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D1C5BA2" w14:textId="11D907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3F4329E" w14:textId="0FCD30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685EE" w14:textId="652E11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CD96" w14:textId="7638C4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70.70 </w:t>
            </w:r>
          </w:p>
        </w:tc>
      </w:tr>
      <w:tr w:rsidR="00183663" w:rsidRPr="00C12F0C" w14:paraId="0A7E9A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0449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449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889C690" w14:textId="1A02D6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89324EE" w14:textId="02CCF1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C9527" w14:textId="5078A7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7F2D914" w14:textId="3F86BB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900.00 </w:t>
            </w:r>
          </w:p>
        </w:tc>
      </w:tr>
      <w:tr w:rsidR="00183663" w:rsidRPr="00C12F0C" w14:paraId="0D2848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349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04B1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A9C8637" w14:textId="414CD8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1D5F147" w14:textId="2E59A6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61006" w14:textId="376368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1B137" w14:textId="78E0A1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19,868.75 </w:t>
            </w:r>
          </w:p>
        </w:tc>
      </w:tr>
      <w:tr w:rsidR="00183663" w:rsidRPr="00C12F0C" w14:paraId="76125B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68F5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6D48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F63B288" w14:textId="48CDAA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1EC4D86F" w14:textId="0F0911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FE9AD" w14:textId="0A6CAD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45308" w14:textId="6EC053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5,138.90 </w:t>
            </w:r>
          </w:p>
        </w:tc>
      </w:tr>
      <w:tr w:rsidR="00183663" w:rsidRPr="00C12F0C" w14:paraId="550E88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FFFA6"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3F4F5B" w14:textId="680DF26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D43DEA" w14:textId="0747AB9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57E40B" w14:textId="006EA1F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DD45003" w14:textId="4856D03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666,264.75 </w:t>
            </w:r>
          </w:p>
        </w:tc>
      </w:tr>
      <w:tr w:rsidR="00183663" w:rsidRPr="00C12F0C" w14:paraId="662A26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4BDEC"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6D0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D2DF49F" w14:textId="0F5ED4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270E4C95" w14:textId="51F500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CBB48" w14:textId="446E14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C99A1E" w14:textId="23CED6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3,013.40 </w:t>
            </w:r>
          </w:p>
        </w:tc>
      </w:tr>
      <w:tr w:rsidR="00183663" w:rsidRPr="00C12F0C" w14:paraId="46987C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185B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315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19D604" w14:textId="702A46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4B340310" w14:textId="4B78E0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4BB7" w14:textId="3D0441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6938" w14:textId="13C490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56,523.34 </w:t>
            </w:r>
          </w:p>
        </w:tc>
      </w:tr>
      <w:tr w:rsidR="00183663" w:rsidRPr="00C12F0C" w14:paraId="269C2E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EA74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36A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6ECA946" w14:textId="0D36D9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0269800" w14:textId="7DBF93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23355" w14:textId="4DF6C5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81CF8" w14:textId="71CE24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96,139.98 </w:t>
            </w:r>
          </w:p>
        </w:tc>
      </w:tr>
      <w:tr w:rsidR="00183663" w:rsidRPr="00C12F0C" w14:paraId="136C0B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C976F"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A6E2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131303B" w14:textId="21E040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713FB5B" w14:textId="61B086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CD8A" w14:textId="1B9E84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00E28" w14:textId="098FA9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7,840.32 </w:t>
            </w:r>
          </w:p>
        </w:tc>
      </w:tr>
      <w:tr w:rsidR="00183663" w:rsidRPr="00C12F0C" w14:paraId="15B5F5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F24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7ABE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EBA2DB5" w14:textId="3B93DA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7785776" w14:textId="480D02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03A7C" w14:textId="64EA73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0811C" w14:textId="5B39FD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227.86 </w:t>
            </w:r>
          </w:p>
        </w:tc>
      </w:tr>
      <w:tr w:rsidR="00183663" w:rsidRPr="00C12F0C" w14:paraId="0D5DBB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193D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1E8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131CD06" w14:textId="1C1095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E931F8B" w14:textId="4CF458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DF275" w14:textId="073839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B5FF9" w14:textId="1CD31B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31.79 </w:t>
            </w:r>
          </w:p>
        </w:tc>
      </w:tr>
      <w:tr w:rsidR="00183663" w:rsidRPr="00C12F0C" w14:paraId="43EB36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8D55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C8E7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A917538" w14:textId="42CA3C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94ABBF6" w14:textId="6E7155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9A54F" w14:textId="75E610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79279" w14:textId="652B35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280.00 </w:t>
            </w:r>
          </w:p>
        </w:tc>
      </w:tr>
      <w:tr w:rsidR="00183663" w:rsidRPr="00C12F0C" w14:paraId="1EAEF2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2204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D1A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8AB0715" w14:textId="3E4383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43BA1C5" w14:textId="3E227B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9E733" w14:textId="20C501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740D5" w14:textId="5E799E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5,227.86 </w:t>
            </w:r>
          </w:p>
        </w:tc>
      </w:tr>
      <w:tr w:rsidR="00183663" w:rsidRPr="00C12F0C" w14:paraId="421E21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4E6D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83C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D7F03D0" w14:textId="458AC9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CC224A5" w14:textId="246D7C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49EEF" w14:textId="0B53B1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4496" w14:textId="14D170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75.72 </w:t>
            </w:r>
          </w:p>
        </w:tc>
      </w:tr>
      <w:tr w:rsidR="00183663" w:rsidRPr="00C12F0C" w14:paraId="7E5F81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3CAA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5B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0F5BC18" w14:textId="7B129C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3DA8C1" w14:textId="37940D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FCB42" w14:textId="584453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7A55FF8" w14:textId="12B2F3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380.00 </w:t>
            </w:r>
          </w:p>
        </w:tc>
      </w:tr>
      <w:tr w:rsidR="00183663" w:rsidRPr="00C12F0C" w14:paraId="3E6203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39A1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A55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6636743" w14:textId="7812D4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E7D5F84" w14:textId="78F36F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60D30" w14:textId="4B9079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4DA28" w14:textId="3C5781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r>
      <w:tr w:rsidR="00183663" w:rsidRPr="00C12F0C" w14:paraId="524AE6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7BB9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36E1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443159E" w14:textId="1C666D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1CA0F6CA" w14:textId="359AAD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8532F" w14:textId="2D0DD4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2DEF" w14:textId="34F6DD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5,144.00 </w:t>
            </w:r>
          </w:p>
        </w:tc>
      </w:tr>
      <w:tr w:rsidR="00183663" w:rsidRPr="00C12F0C" w14:paraId="02C53A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73F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C83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A732043" w14:textId="737E01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DA97C29" w14:textId="0BDD64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D1838" w14:textId="2D1EAD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36708B0" w14:textId="3938A9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87.86 </w:t>
            </w:r>
          </w:p>
        </w:tc>
      </w:tr>
      <w:tr w:rsidR="00183663" w:rsidRPr="00C12F0C" w14:paraId="237D98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3758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FF86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6598B79E" w14:textId="045F1A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2EC91772" w14:textId="38A5DE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52B3B" w14:textId="067444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866D4" w14:textId="2A668E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22,384.25 </w:t>
            </w:r>
          </w:p>
        </w:tc>
      </w:tr>
      <w:tr w:rsidR="00183663" w:rsidRPr="00C12F0C" w14:paraId="1F3081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3C2E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CA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64E73BE9" w14:textId="5E593F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5F258A7" w14:textId="307AE2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FAD94" w14:textId="26A85A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2AF00" w14:textId="25B230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r>
      <w:tr w:rsidR="00183663" w:rsidRPr="00C12F0C" w14:paraId="6CF86F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881F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50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1EF1BF8" w14:textId="3E9C83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D10B46F" w14:textId="38F02A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70122" w14:textId="37E561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441B" w14:textId="1F6CFE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31.79 </w:t>
            </w:r>
          </w:p>
        </w:tc>
      </w:tr>
      <w:tr w:rsidR="00183663" w:rsidRPr="00C12F0C" w14:paraId="35CB53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EAF8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0B1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0AB09F6" w14:textId="0E2ACF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1CA9FD1C" w14:textId="1764FD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FCD60" w14:textId="590FA6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6AA2D" w14:textId="117D26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8,866.93 </w:t>
            </w:r>
          </w:p>
        </w:tc>
      </w:tr>
      <w:tr w:rsidR="00183663" w:rsidRPr="00C12F0C" w14:paraId="301334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EA16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280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DD9BB47" w14:textId="074C19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4F253D5" w14:textId="258557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F656" w14:textId="218F7C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5008F" w14:textId="5370EE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3.93 </w:t>
            </w:r>
          </w:p>
        </w:tc>
      </w:tr>
      <w:tr w:rsidR="00183663" w:rsidRPr="00C12F0C" w14:paraId="6DD36E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E41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743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6BB0D5F" w14:textId="78C854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FCAE4F" w14:textId="7D5278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7DA67" w14:textId="137F3B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04262C1" w14:textId="54A812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300.00 </w:t>
            </w:r>
          </w:p>
        </w:tc>
      </w:tr>
      <w:tr w:rsidR="00183663" w:rsidRPr="00C12F0C" w14:paraId="59EEF6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3CB7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0C1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80523A9" w14:textId="1DA547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835E67B" w14:textId="552372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7DF98" w14:textId="4358ED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22A974B5" w14:textId="13D9FE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690.00 </w:t>
            </w:r>
          </w:p>
        </w:tc>
      </w:tr>
      <w:tr w:rsidR="00183663" w:rsidRPr="00C12F0C" w14:paraId="2B485C3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104C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3A027BE" w14:textId="293EF63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2196BD" w14:textId="432A7D1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A0AE06" w14:textId="295A42D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840DC18" w14:textId="5A5A019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434,750.54 </w:t>
            </w:r>
          </w:p>
        </w:tc>
      </w:tr>
      <w:tr w:rsidR="00183663" w:rsidRPr="00C12F0C" w14:paraId="53A81F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49A2"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08B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616161B" w14:textId="4E14FF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85AF601" w14:textId="053AF7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C694A" w14:textId="0814CB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802F6C" w14:textId="1358BA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207.68 </w:t>
            </w:r>
          </w:p>
        </w:tc>
      </w:tr>
      <w:tr w:rsidR="00183663" w:rsidRPr="00C12F0C" w14:paraId="0BE315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E109F"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0A5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DC4095F" w14:textId="7DF6A5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4A8720F" w14:textId="6E4F58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C5655" w14:textId="4AF29E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8CD26" w14:textId="4C29AE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1,210.00 </w:t>
            </w:r>
          </w:p>
        </w:tc>
      </w:tr>
      <w:tr w:rsidR="00183663" w:rsidRPr="00C12F0C" w14:paraId="655522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FA26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7E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69B08A5" w14:textId="6306ED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4A79DCC" w14:textId="7C1324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D7E9E" w14:textId="76527F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6CF2F44" w14:textId="661249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5,605.00 </w:t>
            </w:r>
          </w:p>
        </w:tc>
      </w:tr>
      <w:tr w:rsidR="00183663" w:rsidRPr="00C12F0C" w14:paraId="1BA3C0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C68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B14A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A7564E7" w14:textId="68840A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4ACB7E6" w14:textId="22CEE7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7E56D" w14:textId="7CDA24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9252C" w14:textId="39E50A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0,912.86 </w:t>
            </w:r>
          </w:p>
        </w:tc>
      </w:tr>
      <w:tr w:rsidR="00183663" w:rsidRPr="00C12F0C" w14:paraId="0DDCE7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D0C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109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0C82398" w14:textId="60042C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190A28B5" w14:textId="57ED4D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5ADB" w14:textId="643BFA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26440" w14:textId="795FA1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7,212.00 </w:t>
            </w:r>
          </w:p>
        </w:tc>
      </w:tr>
      <w:tr w:rsidR="00183663" w:rsidRPr="00C12F0C" w14:paraId="7B8A35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A78E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9E1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1909BB7D" w14:textId="74D714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256A69CE" w14:textId="071902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9C193" w14:textId="72D2FB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41804" w14:textId="25F99F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393.00 </w:t>
            </w:r>
          </w:p>
        </w:tc>
      </w:tr>
      <w:tr w:rsidR="00183663" w:rsidRPr="00C12F0C" w14:paraId="5EBD1D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E1BD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D2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2454832" w14:textId="6E8093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6EF7DC2" w14:textId="058BEF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83BEA" w14:textId="1B8DC3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F61F0" w14:textId="52CF2C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140.00 </w:t>
            </w:r>
          </w:p>
        </w:tc>
      </w:tr>
      <w:tr w:rsidR="00183663" w:rsidRPr="00C12F0C" w14:paraId="278023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F972"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85A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14DD3B5" w14:textId="648533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1BFB8CB" w14:textId="1D9D36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12F45" w14:textId="4BF4C8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F36A4" w14:textId="5F56AF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070.00 </w:t>
            </w:r>
          </w:p>
        </w:tc>
      </w:tr>
      <w:tr w:rsidR="00183663" w:rsidRPr="00C12F0C" w14:paraId="364B74D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BEF74"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B4E3B1C" w14:textId="0B502FA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33E98AF" w14:textId="18CD7EF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7440A1" w14:textId="2DD3076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E005CE" w14:textId="1AEE184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179,104.82 </w:t>
            </w:r>
          </w:p>
        </w:tc>
      </w:tr>
      <w:tr w:rsidR="00183663" w:rsidRPr="00C12F0C" w14:paraId="2619130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E677A"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461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9EDFB9C" w14:textId="27A01C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9DA6F5A" w14:textId="1E38BF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ECE2C" w14:textId="08F0C2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685F34" w14:textId="0CFB28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256.41 </w:t>
            </w:r>
          </w:p>
        </w:tc>
      </w:tr>
      <w:tr w:rsidR="00183663" w:rsidRPr="00C12F0C" w14:paraId="20DCB5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CA64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4A3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08FA24A" w14:textId="3B41ED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151C987" w14:textId="0548BB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CEEF4" w14:textId="029674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7AEE0" w14:textId="721696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59,825.00 </w:t>
            </w:r>
          </w:p>
        </w:tc>
      </w:tr>
      <w:tr w:rsidR="00183663" w:rsidRPr="00C12F0C" w14:paraId="443F7B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DC8D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4FC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E5721D7" w14:textId="48D99A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FBA16D0" w14:textId="1CC6E4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9FE02" w14:textId="7945D1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26166" w14:textId="08DEA5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3.93 </w:t>
            </w:r>
          </w:p>
        </w:tc>
      </w:tr>
      <w:tr w:rsidR="00183663" w:rsidRPr="00C12F0C" w14:paraId="1DE2A3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6360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2F4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385FEE19" w14:textId="6CB179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533E022F" w14:textId="0F52C6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69B65" w14:textId="48005D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42EC3" w14:textId="611E0A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8,869.12 </w:t>
            </w:r>
          </w:p>
        </w:tc>
      </w:tr>
      <w:tr w:rsidR="00183663" w:rsidRPr="00C12F0C" w14:paraId="7494A2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06CA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4A7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DD6A309" w14:textId="44F6D9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E3965EA" w14:textId="46319C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78D16" w14:textId="5933AB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BBC5EFC" w14:textId="047BFD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8,500.00 </w:t>
            </w:r>
          </w:p>
        </w:tc>
      </w:tr>
      <w:tr w:rsidR="00183663" w:rsidRPr="00C12F0C" w14:paraId="1BB32E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616E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91E3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69A9FC33" w14:textId="18A0DE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393D1BE6" w14:textId="615CF7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42B8E" w14:textId="480585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7E118" w14:textId="2403C2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9,204.52 </w:t>
            </w:r>
          </w:p>
        </w:tc>
      </w:tr>
      <w:tr w:rsidR="00183663" w:rsidRPr="00C12F0C" w14:paraId="4152CD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D53A8"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F28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A4F5FC6" w14:textId="732C1C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219F07E" w14:textId="1AC421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BE923" w14:textId="68CF6A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BDBFA" w14:textId="7AE688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386,203.80 </w:t>
            </w:r>
          </w:p>
        </w:tc>
      </w:tr>
      <w:tr w:rsidR="00183663" w:rsidRPr="00C12F0C" w14:paraId="6C478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06D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67B9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EE011A5" w14:textId="7361F9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511AD00" w14:textId="21008D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AC78" w14:textId="5D842D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35EC5" w14:textId="528334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3,956.90 </w:t>
            </w:r>
          </w:p>
        </w:tc>
      </w:tr>
      <w:tr w:rsidR="00183663" w:rsidRPr="00C12F0C" w14:paraId="49FD9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109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94E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1B612DE" w14:textId="563694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70FECC27" w14:textId="1E9DCF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AD798" w14:textId="23DF0A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DE3EB" w14:textId="3A2A2A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8,659.86 </w:t>
            </w:r>
          </w:p>
        </w:tc>
      </w:tr>
      <w:tr w:rsidR="00183663" w:rsidRPr="00C12F0C" w14:paraId="2D4555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355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7B5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F70C073" w14:textId="5D7098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5393F47C" w14:textId="03D5F7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72ADC" w14:textId="35B08B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436C2" w14:textId="2E56D1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0,793.29 </w:t>
            </w:r>
          </w:p>
        </w:tc>
      </w:tr>
      <w:tr w:rsidR="00183663" w:rsidRPr="00C12F0C" w14:paraId="107947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4F2A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E18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A4D67A0" w14:textId="6DC438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68D3094" w14:textId="078FD8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D743C" w14:textId="6234B6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0ECCD" w14:textId="554AA1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87.86 </w:t>
            </w:r>
          </w:p>
        </w:tc>
      </w:tr>
      <w:tr w:rsidR="00183663" w:rsidRPr="00C12F0C" w14:paraId="6C7EB1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8908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C75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D89C0B7" w14:textId="03A3BF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78B2DF6E" w14:textId="53B363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26C96" w14:textId="09C8EA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6015" w14:textId="579C05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6,204.13 </w:t>
            </w:r>
          </w:p>
        </w:tc>
      </w:tr>
      <w:tr w:rsidR="00183663" w:rsidRPr="00C12F0C" w14:paraId="30CDE55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94A85"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lastRenderedPageBreak/>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F2CC0EE" w14:textId="540C5E3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2F26AE4" w14:textId="25A016E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FB6D31" w14:textId="1DA93C8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98CBC3" w14:textId="5C63B45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05,983.49 </w:t>
            </w:r>
          </w:p>
        </w:tc>
      </w:tr>
      <w:tr w:rsidR="00183663" w:rsidRPr="00C12F0C" w14:paraId="60A9AC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2F013"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E3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5ECCC303" w14:textId="7DADFC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0623AA1" w14:textId="1B18DD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2BF3" w14:textId="6B7D6C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52CDB1" w14:textId="0D0987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767.56 </w:t>
            </w:r>
          </w:p>
        </w:tc>
      </w:tr>
      <w:tr w:rsidR="00183663" w:rsidRPr="00C12F0C" w14:paraId="45D976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DB8B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38C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B27FCDE" w14:textId="54DB89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781CC9CE" w14:textId="75CAB7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6D91A" w14:textId="1E83C3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37844" w14:textId="6A90DE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7,111.92 </w:t>
            </w:r>
          </w:p>
        </w:tc>
      </w:tr>
      <w:tr w:rsidR="00183663" w:rsidRPr="00C12F0C" w14:paraId="753883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62C1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08A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8B6E582" w14:textId="13F6B8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B8F6301" w14:textId="0512D1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5C860" w14:textId="4B5EF2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274C865" w14:textId="3E5D2A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3662F6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7E0E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B3E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AAD877E" w14:textId="037621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E33B5AF" w14:textId="050534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DA3EF" w14:textId="7BDAB4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6EBDB" w14:textId="7406EA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75.72 </w:t>
            </w:r>
          </w:p>
        </w:tc>
      </w:tr>
      <w:tr w:rsidR="00183663" w:rsidRPr="00C12F0C" w14:paraId="2D59E1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5E5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B796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6CCAADF" w14:textId="7299C0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4C41A09" w14:textId="1192FF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789C2" w14:textId="19A2AF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CC40D" w14:textId="6AF5B3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0,901.86 </w:t>
            </w:r>
          </w:p>
        </w:tc>
      </w:tr>
      <w:tr w:rsidR="00183663" w:rsidRPr="00C12F0C" w14:paraId="18228C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6FB23"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4C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48AFB39" w14:textId="1886F0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D4AF59" w14:textId="05AF4D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7A3B5" w14:textId="181DEC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12FF6F9" w14:textId="299D38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7,500.00 </w:t>
            </w:r>
          </w:p>
        </w:tc>
      </w:tr>
      <w:tr w:rsidR="00183663" w:rsidRPr="00C12F0C" w14:paraId="1CC218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D64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002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2123009" w14:textId="5FD855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EC9A222" w14:textId="0E10B3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DC86" w14:textId="1A5DFB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1E95B" w14:textId="50EF41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6,526.43 </w:t>
            </w:r>
          </w:p>
        </w:tc>
      </w:tr>
      <w:tr w:rsidR="00183663" w:rsidRPr="00C12F0C" w14:paraId="0B85E41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2E36A6"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0F37058" w14:textId="4EF7C32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2629CB58" w14:textId="0BE5E65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6AAD9C" w14:textId="45DD76A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930DD2" w14:textId="494DEF0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9,101,903.30 </w:t>
            </w:r>
          </w:p>
        </w:tc>
      </w:tr>
      <w:tr w:rsidR="00183663" w:rsidRPr="00C12F0C" w14:paraId="4BDEDDF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C260A"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9C25BF" w14:textId="6BB2017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61019A" w14:textId="26CADA5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875C65" w14:textId="28B4BE6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F0544E" w14:textId="10C0BD9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180,544.00 </w:t>
            </w:r>
          </w:p>
        </w:tc>
      </w:tr>
      <w:tr w:rsidR="00183663" w:rsidRPr="00C12F0C" w14:paraId="2BBCE4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7592D"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EF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705381A" w14:textId="670EBF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E460A2C" w14:textId="76E249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113D3" w14:textId="08D38D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25753" w14:textId="26CB03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4,440.00 </w:t>
            </w:r>
          </w:p>
        </w:tc>
      </w:tr>
      <w:tr w:rsidR="00183663" w:rsidRPr="00C12F0C" w14:paraId="25BB4A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876B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F62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5544358" w14:textId="724D5D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CA867DA" w14:textId="2A4FA8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4EAB8" w14:textId="17DB56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D441F" w14:textId="16E8FA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6,240.00 </w:t>
            </w:r>
          </w:p>
        </w:tc>
      </w:tr>
      <w:tr w:rsidR="00183663" w:rsidRPr="00C12F0C" w14:paraId="4DA67B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DB56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429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163AFB" w14:textId="1034C9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47E17E3C" w14:textId="3192CA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8F7A" w14:textId="50127A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10055" w14:textId="25D2AB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16,192.50 </w:t>
            </w:r>
          </w:p>
        </w:tc>
      </w:tr>
      <w:tr w:rsidR="00183663" w:rsidRPr="00C12F0C" w14:paraId="092F6F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D717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695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CA03397" w14:textId="4E9611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E8000C" w14:textId="315753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69E2F" w14:textId="32CA3C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F3209" w14:textId="299B68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63,960.00 </w:t>
            </w:r>
          </w:p>
        </w:tc>
      </w:tr>
      <w:tr w:rsidR="00183663" w:rsidRPr="00C12F0C" w14:paraId="356B8B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CD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3E9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E1A232A" w14:textId="4A030C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C2EB" w14:textId="1827C1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9A835" w14:textId="559B5B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6D665" w14:textId="1BA182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2,960.00 </w:t>
            </w:r>
          </w:p>
        </w:tc>
      </w:tr>
      <w:tr w:rsidR="00183663" w:rsidRPr="00C12F0C" w14:paraId="451145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35E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E3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BCA5188" w14:textId="3AD5E6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821B" w14:textId="11778B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A2C62" w14:textId="79F2C8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59EFE" w14:textId="3DF097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3,560.00 </w:t>
            </w:r>
          </w:p>
        </w:tc>
      </w:tr>
      <w:tr w:rsidR="00183663" w:rsidRPr="00C12F0C" w14:paraId="030221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CC5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2F3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C4597C7" w14:textId="6D7237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C99B7" w14:textId="14BD4A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1D4F3" w14:textId="1E78AD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35574" w14:textId="1B1655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1,200.00 </w:t>
            </w:r>
          </w:p>
        </w:tc>
      </w:tr>
      <w:tr w:rsidR="00183663" w:rsidRPr="00C12F0C" w14:paraId="6CE521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F2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D8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BEC17DD" w14:textId="13DD6A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B5C6273" w14:textId="48EEEF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999E4" w14:textId="3076A4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17793" w14:textId="5840BE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480.00 </w:t>
            </w:r>
          </w:p>
        </w:tc>
      </w:tr>
      <w:tr w:rsidR="00183663" w:rsidRPr="00C12F0C" w14:paraId="36A7C8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83E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147D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14D8728" w14:textId="4F6C3E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646B5A9" w14:textId="16A54A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41413" w14:textId="6BF0DF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2E429" w14:textId="2355D0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4,132.00 </w:t>
            </w:r>
          </w:p>
        </w:tc>
      </w:tr>
      <w:tr w:rsidR="00183663" w:rsidRPr="00C12F0C" w14:paraId="1A97A4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DF9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CCB0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E658E4E" w14:textId="57B82A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11A1C" w14:textId="28C7BC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35A80" w14:textId="0D58F9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38810" w14:textId="50F07B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400.00 </w:t>
            </w:r>
          </w:p>
        </w:tc>
      </w:tr>
      <w:tr w:rsidR="00183663" w:rsidRPr="00C12F0C" w14:paraId="54AD0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898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29F3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A73F021" w14:textId="4260A6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CFFD54" w14:textId="3A2EC7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6431A" w14:textId="21C46D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91025" w14:textId="4C105B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3,360.00 </w:t>
            </w:r>
          </w:p>
        </w:tc>
      </w:tr>
      <w:tr w:rsidR="00183663" w:rsidRPr="00C12F0C" w14:paraId="2BDEC4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406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D02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B81E30A" w14:textId="2938D0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50EFC442" w14:textId="05F345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F8B6" w14:textId="440CE2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A24B4" w14:textId="212BC0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9,094.18 </w:t>
            </w:r>
          </w:p>
        </w:tc>
      </w:tr>
      <w:tr w:rsidR="00183663" w:rsidRPr="00C12F0C" w14:paraId="0308FB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50F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A374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9475AE3" w14:textId="694771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17683DD" w14:textId="196C35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DA77A" w14:textId="2A894B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C645" w14:textId="592B04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78,040.00 </w:t>
            </w:r>
          </w:p>
        </w:tc>
      </w:tr>
      <w:tr w:rsidR="00183663" w:rsidRPr="00C12F0C" w14:paraId="63F59F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3D92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89B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A2A3088" w14:textId="1EF496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4B85B" w14:textId="09B271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16AEE" w14:textId="3C33B8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E734" w14:textId="33D94F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1,800.00 </w:t>
            </w:r>
          </w:p>
        </w:tc>
      </w:tr>
      <w:tr w:rsidR="00183663" w:rsidRPr="00C12F0C" w14:paraId="1CC0EC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AFC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5ED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9ABB651" w14:textId="3D4BC8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4B7E3052" w14:textId="1BBF8B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08D09" w14:textId="63025E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F648A" w14:textId="0ACE9F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5,397.30 </w:t>
            </w:r>
          </w:p>
        </w:tc>
      </w:tr>
      <w:tr w:rsidR="00183663" w:rsidRPr="00C12F0C" w14:paraId="560F78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D53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B73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3AC472D" w14:textId="71148E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63338594" w14:textId="04DF2C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85EC0" w14:textId="00BA2B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7B960" w14:textId="77891B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7,839.97 </w:t>
            </w:r>
          </w:p>
        </w:tc>
      </w:tr>
      <w:tr w:rsidR="00183663" w:rsidRPr="00C12F0C" w14:paraId="516E1F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2BF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FFE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2933ED5" w14:textId="56D253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5DE2C0C" w14:textId="2ACA1A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AAD1" w14:textId="2A7D4D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1E154" w14:textId="1BA285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280.00 </w:t>
            </w:r>
          </w:p>
        </w:tc>
      </w:tr>
      <w:tr w:rsidR="00183663" w:rsidRPr="00C12F0C" w14:paraId="74088A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545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FE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05A076" w14:textId="3FB105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8E9A0FC" w14:textId="5D91B7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1E6BF" w14:textId="62F60C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0953" w14:textId="3EEA27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6,120.00 </w:t>
            </w:r>
          </w:p>
        </w:tc>
      </w:tr>
      <w:tr w:rsidR="00183663" w:rsidRPr="00C12F0C" w14:paraId="692FA5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7A05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75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70AF941" w14:textId="2B4E52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3B08F8F9" w14:textId="3B102B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4316F" w14:textId="19CFA9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96C61" w14:textId="2A1629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1,773.50 </w:t>
            </w:r>
          </w:p>
        </w:tc>
      </w:tr>
      <w:tr w:rsidR="00183663" w:rsidRPr="00C12F0C" w14:paraId="2AE51C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697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DB8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104576B" w14:textId="722B34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A5EEB" w14:textId="74C717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815F1" w14:textId="21555C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E9DB6" w14:textId="032DA7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4,600.00 </w:t>
            </w:r>
          </w:p>
        </w:tc>
      </w:tr>
      <w:tr w:rsidR="00183663" w:rsidRPr="00C12F0C" w14:paraId="4DF4B6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F65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A93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C4AAF89" w14:textId="0A60C2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83D07F1" w14:textId="0F56F4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74FB" w14:textId="5219BD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27F27" w14:textId="58D7C8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1,840.00 </w:t>
            </w:r>
          </w:p>
        </w:tc>
      </w:tr>
      <w:tr w:rsidR="00183663" w:rsidRPr="00C12F0C" w14:paraId="0C3366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BD3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467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07B5355" w14:textId="51C762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638A85D" w14:textId="71424C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FD260" w14:textId="79ECA5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67781" w14:textId="31DFDC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07,680.00 </w:t>
            </w:r>
          </w:p>
        </w:tc>
      </w:tr>
      <w:tr w:rsidR="00183663" w:rsidRPr="00C12F0C" w14:paraId="7F14AC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C75C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E3C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C012332" w14:textId="08C484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2B0026B" w14:textId="671B3D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980C4" w14:textId="7D5A1D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D9407" w14:textId="36A464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3,452.00 </w:t>
            </w:r>
          </w:p>
        </w:tc>
      </w:tr>
      <w:tr w:rsidR="00183663" w:rsidRPr="00C12F0C" w14:paraId="53633F1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C9F8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0AC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D1F1543" w14:textId="5EFA90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C7FA64D" w14:textId="32DE03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B8E39" w14:textId="48F5A3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BE7A9" w14:textId="086A62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1,585.00 </w:t>
            </w:r>
          </w:p>
        </w:tc>
      </w:tr>
      <w:tr w:rsidR="00183663" w:rsidRPr="00C12F0C" w14:paraId="227CC1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964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14C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7C301CA" w14:textId="70CFA4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4F287C99" w14:textId="63B197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C7BB" w14:textId="76D079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B3C15" w14:textId="194852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3,245.00 </w:t>
            </w:r>
          </w:p>
        </w:tc>
      </w:tr>
      <w:tr w:rsidR="00183663" w:rsidRPr="00C12F0C" w14:paraId="070116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0DD1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E20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8BA3A96" w14:textId="32331B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0B6655B3" w14:textId="22886D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27942" w14:textId="35B862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2D2E3" w14:textId="5C046B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1,250.05 </w:t>
            </w:r>
          </w:p>
        </w:tc>
      </w:tr>
      <w:tr w:rsidR="00183663" w:rsidRPr="00C12F0C" w14:paraId="0EC670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29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D825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96EC476" w14:textId="741A36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1973AFD2" w14:textId="24F7B2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CD3AC" w14:textId="70DF27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132CC" w14:textId="42A4E3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622.50 </w:t>
            </w:r>
          </w:p>
        </w:tc>
      </w:tr>
      <w:tr w:rsidR="00183663" w:rsidRPr="00C12F0C" w14:paraId="55E4446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D7E00"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67AC29" w14:textId="0D7DA73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4A78A" w14:textId="5C1E02A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DC42B5" w14:textId="55D0338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F7F0F9" w14:textId="4F0FEF1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1,869,539.09 </w:t>
            </w:r>
          </w:p>
        </w:tc>
      </w:tr>
      <w:tr w:rsidR="00183663" w:rsidRPr="00C12F0C" w14:paraId="11A7C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18D0C"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CC6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3C6E3E1" w14:textId="4D5E98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0F300" w14:textId="18B135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70CAF" w14:textId="65479C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E6C91" w14:textId="3CDD83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7,000.00 </w:t>
            </w:r>
          </w:p>
        </w:tc>
      </w:tr>
      <w:tr w:rsidR="00183663" w:rsidRPr="00C12F0C" w14:paraId="3CB1D8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D91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A50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390F25E" w14:textId="301AE8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EC36F" w14:textId="41F25E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C5782" w14:textId="5770D1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5FC6D" w14:textId="1CE7BF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2,200.00 </w:t>
            </w:r>
          </w:p>
        </w:tc>
      </w:tr>
      <w:tr w:rsidR="00183663" w:rsidRPr="00C12F0C" w14:paraId="1432F3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D7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DC5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B555D5B" w14:textId="727A53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4EB2082" w14:textId="6C5AA2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AFAC3" w14:textId="472F65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2D504" w14:textId="250AF3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8,080.00 </w:t>
            </w:r>
          </w:p>
        </w:tc>
      </w:tr>
      <w:tr w:rsidR="00183663" w:rsidRPr="00C12F0C" w14:paraId="058EB8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41C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087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CE99886" w14:textId="7C92E7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88D39DA" w14:textId="4EEE5F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12CA0" w14:textId="38B447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9B417" w14:textId="4DADCA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520.00 </w:t>
            </w:r>
          </w:p>
        </w:tc>
      </w:tr>
      <w:tr w:rsidR="00183663" w:rsidRPr="00C12F0C" w14:paraId="73F98A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951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77B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77756DD" w14:textId="4C1F7C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C47E2" w14:textId="50468B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E7CA6" w14:textId="008DE9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0B415" w14:textId="42AD70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19,800.00 </w:t>
            </w:r>
          </w:p>
        </w:tc>
      </w:tr>
      <w:tr w:rsidR="00183663" w:rsidRPr="00C12F0C" w14:paraId="6C500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AC1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61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65D7FBD" w14:textId="25CC49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BFA4EE6" w14:textId="6E7CB3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B434" w14:textId="77E0F9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B2966" w14:textId="4EAED3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74,240.00 </w:t>
            </w:r>
          </w:p>
        </w:tc>
      </w:tr>
      <w:tr w:rsidR="00183663" w:rsidRPr="00C12F0C" w14:paraId="46BF9C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4AEE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681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D4A8932" w14:textId="6C744B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F7DFC7C" w14:textId="39B551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BF92A" w14:textId="4AB4A5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28B1D" w14:textId="7D22A5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6,960.00 </w:t>
            </w:r>
          </w:p>
        </w:tc>
      </w:tr>
      <w:tr w:rsidR="00183663" w:rsidRPr="00C12F0C" w14:paraId="27703E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8455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A1D8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B0BEA50" w14:textId="6CA616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328B4DD" w14:textId="09ECB5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45CC" w14:textId="2E4605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56FD6" w14:textId="1F3563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8,040.00 </w:t>
            </w:r>
          </w:p>
        </w:tc>
      </w:tr>
      <w:tr w:rsidR="00183663" w:rsidRPr="00C12F0C" w14:paraId="60F54A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DABC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4B0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D11DC82" w14:textId="454B33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1455958" w14:textId="6C0C16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150F3" w14:textId="5AB141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34CB" w14:textId="45FD7B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6,920.00 </w:t>
            </w:r>
          </w:p>
        </w:tc>
      </w:tr>
      <w:tr w:rsidR="00183663" w:rsidRPr="00C12F0C" w14:paraId="14E2C3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D82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C5B6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08C64F3" w14:textId="61D2FC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5099DE2" w14:textId="0907A3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ADE9D" w14:textId="20CDB7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AFC02" w14:textId="454922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7,560.00 </w:t>
            </w:r>
          </w:p>
        </w:tc>
      </w:tr>
      <w:tr w:rsidR="00183663" w:rsidRPr="00C12F0C" w14:paraId="724DAE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58A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CD07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87578F6" w14:textId="5212E5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DAE3D27" w14:textId="13C98A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CB517" w14:textId="5A8549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C2ED7" w14:textId="59A247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0,760.00 </w:t>
            </w:r>
          </w:p>
        </w:tc>
      </w:tr>
      <w:tr w:rsidR="00183663" w:rsidRPr="00C12F0C" w14:paraId="023ED1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68C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738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639AEF1" w14:textId="62DC9D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F91112" w14:textId="388471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097E3" w14:textId="418318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FA9B8" w14:textId="063655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640.00 </w:t>
            </w:r>
          </w:p>
        </w:tc>
      </w:tr>
      <w:tr w:rsidR="00183663" w:rsidRPr="00C12F0C" w14:paraId="1E5DAE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797D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99F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65A13A2" w14:textId="4ED189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E5F9" w14:textId="523AFF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65D2C" w14:textId="505799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1210D" w14:textId="55171D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4,880.00 </w:t>
            </w:r>
          </w:p>
        </w:tc>
      </w:tr>
      <w:tr w:rsidR="00183663" w:rsidRPr="00C12F0C" w14:paraId="5085D4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8392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73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BBED306" w14:textId="424004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62B27687" w14:textId="39EBA5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A01DD" w14:textId="4C79DD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67FE9" w14:textId="405343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89,974.00 </w:t>
            </w:r>
          </w:p>
        </w:tc>
      </w:tr>
      <w:tr w:rsidR="00183663" w:rsidRPr="00C12F0C" w14:paraId="7DED3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9F2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19CC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1B8ADEC" w14:textId="7C0ED2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4F52DF3" w14:textId="347F03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07661" w14:textId="7C1C6F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A3C6F" w14:textId="56D60F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0,320.00 </w:t>
            </w:r>
          </w:p>
        </w:tc>
      </w:tr>
      <w:tr w:rsidR="00183663" w:rsidRPr="00C12F0C" w14:paraId="2D7797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BC45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8B47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D613304" w14:textId="67DD72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14EF1A37" w14:textId="7638D6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69E7" w14:textId="0A528D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4860D" w14:textId="22AD35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83,427.00 </w:t>
            </w:r>
          </w:p>
        </w:tc>
      </w:tr>
      <w:tr w:rsidR="00183663" w:rsidRPr="00C12F0C" w14:paraId="63130D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86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ED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B6E46" w14:textId="6E5EC8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5C725BF4" w14:textId="50FB0B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E8864" w14:textId="7A3CED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33B9F" w14:textId="7485E9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37,328.91 </w:t>
            </w:r>
          </w:p>
        </w:tc>
      </w:tr>
      <w:tr w:rsidR="00183663" w:rsidRPr="00C12F0C" w14:paraId="67F422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10B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D63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E80C268" w14:textId="560F65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EF3BC" w14:textId="5C0E35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5920" w14:textId="6FF572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CF4B2" w14:textId="5E72F7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7,200.00 </w:t>
            </w:r>
          </w:p>
        </w:tc>
      </w:tr>
      <w:tr w:rsidR="00183663" w:rsidRPr="00C12F0C" w14:paraId="79C78F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35B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BF8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311E370" w14:textId="27C63E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04F1961" w14:textId="7CDB05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D78FA" w14:textId="610C85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E764" w14:textId="28935C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5,720.00 </w:t>
            </w:r>
          </w:p>
        </w:tc>
      </w:tr>
      <w:tr w:rsidR="00183663" w:rsidRPr="00C12F0C" w14:paraId="691A8E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F6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7B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BE5F278" w14:textId="1D9EE3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F93E3EC" w14:textId="1D68D9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BC667" w14:textId="798731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72606" w14:textId="314ED5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2,840.00 </w:t>
            </w:r>
          </w:p>
        </w:tc>
      </w:tr>
      <w:tr w:rsidR="00183663" w:rsidRPr="00C12F0C" w14:paraId="71C29F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586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A2D1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D427AB5" w14:textId="7E2B31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A6A789F" w14:textId="7B3E21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6A2A" w14:textId="279B8C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FB795" w14:textId="261017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1,040.00 </w:t>
            </w:r>
          </w:p>
        </w:tc>
      </w:tr>
      <w:tr w:rsidR="00183663" w:rsidRPr="00C12F0C" w14:paraId="6A8CB1A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634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F3C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DF2BE28" w14:textId="3099EA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475EC75" w14:textId="7CB17D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D1BDE" w14:textId="395B2B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0BE8" w14:textId="73644C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5,120.00 </w:t>
            </w:r>
          </w:p>
        </w:tc>
      </w:tr>
      <w:tr w:rsidR="00183663" w:rsidRPr="00C12F0C" w14:paraId="593CB6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81C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A23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41E75CC4" w14:textId="04D59C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63DE911C" w14:textId="23F4EE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1CB11" w14:textId="3B9F66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83A98" w14:textId="23CE43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73,520.00 </w:t>
            </w:r>
          </w:p>
        </w:tc>
      </w:tr>
      <w:tr w:rsidR="00183663" w:rsidRPr="00C12F0C" w14:paraId="37F173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3916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B8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51DBD6F" w14:textId="427607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94623" w14:textId="79E84A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4637D" w14:textId="57AD06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983C9" w14:textId="2C6E93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1,400.00 </w:t>
            </w:r>
          </w:p>
        </w:tc>
      </w:tr>
      <w:tr w:rsidR="00183663" w:rsidRPr="00C12F0C" w14:paraId="510089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A2D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91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9EE7E41" w14:textId="5024F2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D6E43D4" w14:textId="216773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CE90B" w14:textId="37FA79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51A59" w14:textId="5CE076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45,080.00 </w:t>
            </w:r>
          </w:p>
        </w:tc>
      </w:tr>
      <w:tr w:rsidR="00183663" w:rsidRPr="00C12F0C" w14:paraId="5BE6B3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88E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447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6713B3BF" w14:textId="0ADD82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3A038" w14:textId="596FAA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6B86" w14:textId="0B7342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7ABCD" w14:textId="65B341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000.00 </w:t>
            </w:r>
          </w:p>
        </w:tc>
      </w:tr>
      <w:tr w:rsidR="00183663" w:rsidRPr="00C12F0C" w14:paraId="64689C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4F8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E2B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399073C" w14:textId="5EE8FE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0B7494F" w14:textId="37DB9C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44499" w14:textId="55AB26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886CF" w14:textId="34A046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4,160.00 </w:t>
            </w:r>
          </w:p>
        </w:tc>
      </w:tr>
      <w:tr w:rsidR="00183663" w:rsidRPr="00C12F0C" w14:paraId="7E780B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10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A38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965F5" w14:textId="10AD45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023941C6" w14:textId="76B6E4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CED45" w14:textId="629697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74D94" w14:textId="448444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81,809.18 </w:t>
            </w:r>
          </w:p>
        </w:tc>
      </w:tr>
      <w:tr w:rsidR="00183663" w:rsidRPr="00C12F0C" w14:paraId="0E1B357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298F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7934394" w14:textId="438F8EB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3794444E" w14:textId="63407A4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D3F60" w14:textId="34CDB54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4513F3" w14:textId="0F2553F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204,388.57 </w:t>
            </w:r>
          </w:p>
        </w:tc>
      </w:tr>
      <w:tr w:rsidR="00183663" w:rsidRPr="00C12F0C" w14:paraId="0F90A4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E9DCC"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8823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D88290E" w14:textId="04BC15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B9BFD50" w14:textId="72BD66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1D062" w14:textId="61E25C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3637" w14:textId="27FF5F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0,680.00 </w:t>
            </w:r>
          </w:p>
        </w:tc>
      </w:tr>
      <w:tr w:rsidR="00183663" w:rsidRPr="00C12F0C" w14:paraId="5667CE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2C99D"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50A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87C98A5" w14:textId="7E59AA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EF8DAB1" w14:textId="28D111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A8F97" w14:textId="4D2E22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8526" w14:textId="100D8C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4,280.00 </w:t>
            </w:r>
          </w:p>
        </w:tc>
      </w:tr>
      <w:tr w:rsidR="00183663" w:rsidRPr="00C12F0C" w14:paraId="49C7E8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8F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57F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3BACD83" w14:textId="1DE183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B0883" w14:textId="3D89B0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24EF8" w14:textId="5E00C9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C87F1" w14:textId="1D499D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000.00 </w:t>
            </w:r>
          </w:p>
        </w:tc>
      </w:tr>
      <w:tr w:rsidR="00183663" w:rsidRPr="00C12F0C" w14:paraId="36A6D0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2754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97B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F09C096" w14:textId="4C188E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242E0B31" w14:textId="65046B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2255" w14:textId="12E92F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1CDF4" w14:textId="20C4D1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551,283.10 </w:t>
            </w:r>
          </w:p>
        </w:tc>
      </w:tr>
      <w:tr w:rsidR="00183663" w:rsidRPr="00C12F0C" w14:paraId="17D5E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A781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D51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91D81B4" w14:textId="0154EA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C05AAC3" w14:textId="5F3A86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4C28C" w14:textId="6E7756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8482E" w14:textId="782324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2,074.00 </w:t>
            </w:r>
          </w:p>
        </w:tc>
      </w:tr>
      <w:tr w:rsidR="00183663" w:rsidRPr="00C12F0C" w14:paraId="41EA9C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381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C5B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14D62BB" w14:textId="4B6340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0D187DC" w14:textId="7007CA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5DA5D" w14:textId="0EFB75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6FAA7" w14:textId="199080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8,742.00 </w:t>
            </w:r>
          </w:p>
        </w:tc>
      </w:tr>
      <w:tr w:rsidR="00183663" w:rsidRPr="00C12F0C" w14:paraId="14DF10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DC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513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6ABA2C86" w14:textId="5582D4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34B0280" w14:textId="0E10DC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989A" w14:textId="35E627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A3D51" w14:textId="76970D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0,480.00 </w:t>
            </w:r>
          </w:p>
        </w:tc>
      </w:tr>
      <w:tr w:rsidR="00183663" w:rsidRPr="00C12F0C" w14:paraId="1733C5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F6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B5C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E3D5EE8" w14:textId="7AC4D1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6EE2FE" w14:textId="379352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6F5BA" w14:textId="06C198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DB70A" w14:textId="267CFF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1,800.00 </w:t>
            </w:r>
          </w:p>
        </w:tc>
      </w:tr>
      <w:tr w:rsidR="00183663" w:rsidRPr="00C12F0C" w14:paraId="4F2233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D1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4CE8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6E3E1D2" w14:textId="063879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F5AE16B" w14:textId="0F8B0C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6C58D" w14:textId="0B42C2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5797B" w14:textId="5C13A9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5,920.00 </w:t>
            </w:r>
          </w:p>
        </w:tc>
      </w:tr>
      <w:tr w:rsidR="00183663" w:rsidRPr="00C12F0C" w14:paraId="25E30C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0C0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7C5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8B5743F" w14:textId="4CEA08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14398F19" w14:textId="3D43F7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36F5F" w14:textId="7F48AE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47FAD" w14:textId="536680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94,689.00 </w:t>
            </w:r>
          </w:p>
        </w:tc>
      </w:tr>
      <w:tr w:rsidR="00183663" w:rsidRPr="00C12F0C" w14:paraId="4D86E2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2D9E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E40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29EF53B" w14:textId="0AFE1F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7329F05" w14:textId="17192E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B3A57" w14:textId="795A3A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9E5F0" w14:textId="2CC2F3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7,120.00 </w:t>
            </w:r>
          </w:p>
        </w:tc>
      </w:tr>
      <w:tr w:rsidR="00183663" w:rsidRPr="00C12F0C" w14:paraId="76F0EA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9CE0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3C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7286962" w14:textId="7C1498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645FCDE9" w14:textId="487469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B407B" w14:textId="5D49B3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8A8D" w14:textId="4E3F8C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3,480.47 </w:t>
            </w:r>
          </w:p>
        </w:tc>
      </w:tr>
      <w:tr w:rsidR="00183663" w:rsidRPr="00C12F0C" w14:paraId="28A8ED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ED72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00B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A0D6510" w14:textId="52586A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ACF89" w14:textId="46C03D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8180" w14:textId="45841A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CF752" w14:textId="750B97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3,600.00 </w:t>
            </w:r>
          </w:p>
        </w:tc>
      </w:tr>
      <w:tr w:rsidR="00183663" w:rsidRPr="00C12F0C" w14:paraId="12EED7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21E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DE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D3B7449" w14:textId="2EEFA2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E8E419" w14:textId="1631E2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342CF" w14:textId="09046D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6F417" w14:textId="1DD891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3,840.00 </w:t>
            </w:r>
          </w:p>
        </w:tc>
      </w:tr>
      <w:tr w:rsidR="00183663" w:rsidRPr="00C12F0C" w14:paraId="0AC752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2AA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A61F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7EE3A24" w14:textId="170301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97470" w14:textId="58BA8E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49BD0" w14:textId="07457B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A846F" w14:textId="574742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76,400.00 </w:t>
            </w:r>
          </w:p>
        </w:tc>
      </w:tr>
      <w:tr w:rsidR="00183663" w:rsidRPr="00C12F0C" w14:paraId="31D4DE9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900AA"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D8B2B96" w14:textId="0B14A2F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13EB51" w14:textId="6D99D57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74363" w14:textId="2D30333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211950" w14:textId="7C87C2E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847,431.64 </w:t>
            </w:r>
          </w:p>
        </w:tc>
      </w:tr>
      <w:tr w:rsidR="00183663" w:rsidRPr="00C12F0C" w14:paraId="6D6BF4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B259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EAFB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FF78B06" w14:textId="4A1DDC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69D17C1" w14:textId="1F50B9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3842" w14:textId="5FDDBE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BFA3D" w14:textId="075A51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47,431.64 </w:t>
            </w:r>
          </w:p>
        </w:tc>
      </w:tr>
      <w:tr w:rsidR="00183663" w:rsidRPr="00C12F0C" w14:paraId="53EE400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83C35B"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6EA65E2" w14:textId="176D8ED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9535130" w14:textId="2D6150F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5E8038" w14:textId="02B4E9D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69BFC1" w14:textId="7830179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0,485,278.70 </w:t>
            </w:r>
          </w:p>
        </w:tc>
      </w:tr>
      <w:tr w:rsidR="00183663" w:rsidRPr="00C12F0C" w14:paraId="2E62C7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B427A"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D23EC8" w14:textId="4FB3614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32BF26E5" w14:textId="5943FD6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43E76C" w14:textId="1B3A717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11F7F8" w14:textId="6E0F61D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1,633,188.76 </w:t>
            </w:r>
          </w:p>
        </w:tc>
      </w:tr>
      <w:tr w:rsidR="00183663" w:rsidRPr="00C12F0C" w14:paraId="204BCD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9B91C"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F22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EBBF665" w14:textId="66638B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E875BC" w14:textId="44DC7C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95648" w14:textId="3D71D2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FEFB5" w14:textId="2D311A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3945AC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B2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306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58BFDD1" w14:textId="129025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0694F4B3" w14:textId="0EA40F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C2C3B" w14:textId="67A690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98591" w14:textId="71A4BC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49,879.31 </w:t>
            </w:r>
          </w:p>
        </w:tc>
      </w:tr>
      <w:tr w:rsidR="00183663" w:rsidRPr="00C12F0C" w14:paraId="79060C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0CC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042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24640D48" w14:textId="58AF7E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2D5E4266" w14:textId="2644E7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60239" w14:textId="71F7AF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FFCE8" w14:textId="1B37BC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1,960.00 </w:t>
            </w:r>
          </w:p>
        </w:tc>
      </w:tr>
      <w:tr w:rsidR="00183663" w:rsidRPr="00C12F0C" w14:paraId="3574C6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E2B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689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C4DD665" w14:textId="57ED7E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126937D" w14:textId="22876A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52874" w14:textId="5DC823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DE8B2" w14:textId="4A1112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881.62 </w:t>
            </w:r>
          </w:p>
        </w:tc>
      </w:tr>
      <w:tr w:rsidR="00183663" w:rsidRPr="00C12F0C" w14:paraId="23D9F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24A3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714B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0583D6A1" w14:textId="3EDC51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2DCDA00D" w14:textId="6C2D7D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1EA17" w14:textId="237B19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E4641" w14:textId="18C020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60.70 </w:t>
            </w:r>
          </w:p>
        </w:tc>
      </w:tr>
      <w:tr w:rsidR="00183663" w:rsidRPr="00C12F0C" w14:paraId="5A20AA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103B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9D1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80F168E" w14:textId="063046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E11CF4" w14:textId="53A759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08E8A" w14:textId="6744E6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90C11" w14:textId="067357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2CE72C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0E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1790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A4BE4CB" w14:textId="27ACC3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3C9519E3" w14:textId="2722D0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EE0A6" w14:textId="523F00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D0936" w14:textId="21F3AF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128.00 </w:t>
            </w:r>
          </w:p>
        </w:tc>
      </w:tr>
      <w:tr w:rsidR="00183663" w:rsidRPr="00C12F0C" w14:paraId="44F18F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E9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BD8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A6D6882" w14:textId="4206AB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24F4467" w14:textId="3F278E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002F4" w14:textId="07E9DC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14D3" w14:textId="60D7BB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602.00 </w:t>
            </w:r>
          </w:p>
        </w:tc>
      </w:tr>
      <w:tr w:rsidR="00183663" w:rsidRPr="00C12F0C" w14:paraId="799710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8D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78F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C8DC000" w14:textId="0CFC4E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50B866F" w14:textId="24759F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2047" w14:textId="26188A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EFFF" w14:textId="3E16FA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r>
      <w:tr w:rsidR="00183663" w:rsidRPr="00C12F0C" w14:paraId="32E2D9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883B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274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FF19FFF" w14:textId="1D11AD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2393EC0E" w14:textId="43AA6B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396A5" w14:textId="509730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735AB" w14:textId="3715A9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812,033.74 </w:t>
            </w:r>
          </w:p>
        </w:tc>
      </w:tr>
      <w:tr w:rsidR="00183663" w:rsidRPr="00C12F0C" w14:paraId="003706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0C4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3B9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0CE522" w14:textId="4CBEC6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5EBF2A15" w14:textId="3F35D0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E5493" w14:textId="5D556E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694A" w14:textId="273BFC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2,424.22 </w:t>
            </w:r>
          </w:p>
        </w:tc>
      </w:tr>
      <w:tr w:rsidR="00183663" w:rsidRPr="00C12F0C" w14:paraId="229DC0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626A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90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8FF64A0" w14:textId="3A634C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08C43B86" w14:textId="669891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3EA5" w14:textId="7CE4F2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3E46" w14:textId="04FF47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273.48 </w:t>
            </w:r>
          </w:p>
        </w:tc>
      </w:tr>
      <w:tr w:rsidR="00183663" w:rsidRPr="00C12F0C" w14:paraId="01E008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EA3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3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1872817" w14:textId="64021F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919A956" w14:textId="081937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21DD0" w14:textId="7A3F9D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E8423" w14:textId="2BA1AC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5,225.22 </w:t>
            </w:r>
          </w:p>
        </w:tc>
      </w:tr>
      <w:tr w:rsidR="00183663" w:rsidRPr="00C12F0C" w14:paraId="21F2CE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EBBB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48FD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57ED73B" w14:textId="2BBD53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13BC77" w14:textId="1A4674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1E664" w14:textId="4BD569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056E9" w14:textId="191542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r>
      <w:tr w:rsidR="00183663" w:rsidRPr="00C12F0C" w14:paraId="009C4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CBA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E54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7FE7A91" w14:textId="441ABD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8B0E23F" w14:textId="58E5A8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45A75" w14:textId="275885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F36F5" w14:textId="592FB7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4,645.00 </w:t>
            </w:r>
          </w:p>
        </w:tc>
      </w:tr>
      <w:tr w:rsidR="00183663" w:rsidRPr="00C12F0C" w14:paraId="778B3E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E77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68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20AC49D" w14:textId="7FDCB9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58D01" w14:textId="6C94D5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54A0" w14:textId="3644D5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E623A" w14:textId="7B910E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9,300.00 </w:t>
            </w:r>
          </w:p>
        </w:tc>
      </w:tr>
      <w:tr w:rsidR="00183663" w:rsidRPr="00C12F0C" w14:paraId="4C1AFE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0A3D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9D75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275781A5" w14:textId="7C9E1C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63156AA2" w14:textId="7C45AA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8C4EF" w14:textId="6447F8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D6DF" w14:textId="136839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1,959.26 </w:t>
            </w:r>
          </w:p>
        </w:tc>
      </w:tr>
      <w:tr w:rsidR="00183663" w:rsidRPr="00C12F0C" w14:paraId="3ACCC2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0DD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6CFD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FCFFF1C" w14:textId="53B6D1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97AC21D" w14:textId="72E35F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D6C8" w14:textId="42B4F6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DA76C" w14:textId="49696C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r>
      <w:tr w:rsidR="00183663" w:rsidRPr="00C12F0C" w14:paraId="226F27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736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8E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2B281E80" w14:textId="75290C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3D26CF52" w14:textId="25B79A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46D2" w14:textId="247ECE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5AB73" w14:textId="623E1A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0,135.27 </w:t>
            </w:r>
          </w:p>
        </w:tc>
      </w:tr>
      <w:tr w:rsidR="00183663" w:rsidRPr="00C12F0C" w14:paraId="3575B0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599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04C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1EB3ECB" w14:textId="22767D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18D4ED61" w14:textId="564986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70D7" w14:textId="59FB40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CB057" w14:textId="3B294F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055.94 </w:t>
            </w:r>
          </w:p>
        </w:tc>
      </w:tr>
      <w:tr w:rsidR="00183663" w:rsidRPr="00C12F0C" w14:paraId="2C5E578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34993"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1FA75AE" w14:textId="2CA7A0A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20814FA2" w14:textId="405DD5F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8AEE7" w14:textId="5351B1B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A9E78" w14:textId="7FC97F3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53,756.77 </w:t>
            </w:r>
          </w:p>
        </w:tc>
      </w:tr>
      <w:tr w:rsidR="00183663" w:rsidRPr="00C12F0C" w14:paraId="04789C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D280"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8470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7B998CE" w14:textId="61D3B7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27F8B2" w14:textId="11BE38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C80AE" w14:textId="702864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18002" w14:textId="2D53FE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r>
      <w:tr w:rsidR="00183663" w:rsidRPr="00C12F0C" w14:paraId="40A76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F6B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8C82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0D369AC" w14:textId="0DA20E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1989955F" w14:textId="5130B9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42598" w14:textId="047795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0805" w14:textId="0EC2AF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0,324.98 </w:t>
            </w:r>
          </w:p>
        </w:tc>
      </w:tr>
      <w:tr w:rsidR="00183663" w:rsidRPr="00C12F0C" w14:paraId="279E2D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860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52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ED95AA7" w14:textId="00CD81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43776B2B" w14:textId="17E85E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73ACB" w14:textId="22285C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76659" w14:textId="40E07D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0,246.79 </w:t>
            </w:r>
          </w:p>
        </w:tc>
      </w:tr>
      <w:tr w:rsidR="00183663" w:rsidRPr="00C12F0C" w14:paraId="1645F7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B8C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AD9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585E5ED" w14:textId="47C434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CD28F4F" w14:textId="46F446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0BE36" w14:textId="18F1B1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E08D7" w14:textId="6053C6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r>
      <w:tr w:rsidR="00183663" w:rsidRPr="00C12F0C" w14:paraId="278B5E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82F6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E27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13E95D3" w14:textId="3FC23D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069A9D" w14:textId="24941B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6682" w14:textId="37E1F7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74B2A" w14:textId="5E2DA9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4,395.00 </w:t>
            </w:r>
          </w:p>
        </w:tc>
      </w:tr>
      <w:tr w:rsidR="00183663" w:rsidRPr="00C12F0C" w14:paraId="41FE4E7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5EF1A"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D28241" w14:textId="1B02A2F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DBA7DE" w14:textId="64D43F9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C3C897" w14:textId="69D61CC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F31F23" w14:textId="1FB0887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6,912,593.34 </w:t>
            </w:r>
          </w:p>
        </w:tc>
      </w:tr>
      <w:tr w:rsidR="00183663" w:rsidRPr="00C12F0C" w14:paraId="77574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41EE4"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1E28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8B21E4" w14:textId="37C035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589FF60D" w14:textId="4350DB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F42D8" w14:textId="14F5C4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3FE15" w14:textId="5E00EA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520,280.13 </w:t>
            </w:r>
          </w:p>
        </w:tc>
      </w:tr>
      <w:tr w:rsidR="00183663" w:rsidRPr="00C12F0C" w14:paraId="797812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12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691D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114CA14" w14:textId="415AF2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45994239" w14:textId="04028D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E6059" w14:textId="4B09C0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2EF6E" w14:textId="14B9CB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97,876.60 </w:t>
            </w:r>
          </w:p>
        </w:tc>
      </w:tr>
      <w:tr w:rsidR="00183663" w:rsidRPr="00C12F0C" w14:paraId="02AB34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F93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E03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E56925E" w14:textId="1AF96B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3A07A1" w14:textId="1D0063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3591E" w14:textId="6700B2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EC57E" w14:textId="54DFFC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553034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9E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E8989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C31F7FA" w14:textId="50200E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402EA9D" w14:textId="0BDDF2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F7D1A" w14:textId="207E0B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F0FDC" w14:textId="5CC95C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97,902.00 </w:t>
            </w:r>
          </w:p>
        </w:tc>
      </w:tr>
      <w:tr w:rsidR="00183663" w:rsidRPr="00C12F0C" w14:paraId="223510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53AD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EEA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4474F01" w14:textId="118C81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2EAEA917" w14:textId="41A1E4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99505" w14:textId="1C1C2C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6CD77" w14:textId="6142EE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01,519.69 </w:t>
            </w:r>
          </w:p>
        </w:tc>
      </w:tr>
      <w:tr w:rsidR="00183663" w:rsidRPr="00C12F0C" w14:paraId="535650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B51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997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52813E0" w14:textId="5526F1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D8F6AC9" w14:textId="62CC83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0AF3D" w14:textId="1602C8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6158" w14:textId="47F5FB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8,154.75 </w:t>
            </w:r>
          </w:p>
        </w:tc>
      </w:tr>
      <w:tr w:rsidR="00183663" w:rsidRPr="00C12F0C" w14:paraId="70AE953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6A7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127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8C10757" w14:textId="305BB8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4377F7" w14:textId="5ECAFE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DF820" w14:textId="17EE0A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4C2B6" w14:textId="51AD1B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0AE36D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005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403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307C890" w14:textId="6DF143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CA5DC3B" w14:textId="0E9E24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EABCF" w14:textId="5CC800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1605" w14:textId="270CC0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780.00 </w:t>
            </w:r>
          </w:p>
        </w:tc>
      </w:tr>
      <w:tr w:rsidR="00183663" w:rsidRPr="00C12F0C" w14:paraId="6C665B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CC1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59A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0FA0D3B" w14:textId="79BD33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DA3991" w14:textId="76F9E9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F652A" w14:textId="2F3C64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8CEE8" w14:textId="6DF463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07AF98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466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DE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E31448E" w14:textId="0F3C31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31FD906" w14:textId="69E31A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58211" w14:textId="73A904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B7334" w14:textId="213B25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1,465.00 </w:t>
            </w:r>
          </w:p>
        </w:tc>
      </w:tr>
      <w:tr w:rsidR="00183663" w:rsidRPr="00C12F0C" w14:paraId="06E2AA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8C9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322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8DC7774" w14:textId="25B4D8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4CDF7E66" w14:textId="12F4F4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0E00E" w14:textId="60D8A5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03A1F" w14:textId="5D24DB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618,702.00 </w:t>
            </w:r>
          </w:p>
        </w:tc>
      </w:tr>
      <w:tr w:rsidR="00183663" w:rsidRPr="00C12F0C" w14:paraId="383384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6B8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62E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A054FF1" w14:textId="016F5E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58D89496" w14:textId="34A907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15A3" w14:textId="6CB314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FCB35" w14:textId="21F5A0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76,151.38 </w:t>
            </w:r>
          </w:p>
        </w:tc>
      </w:tr>
      <w:tr w:rsidR="00183663" w:rsidRPr="00C12F0C" w14:paraId="0F3FED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0D5F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D15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0CA7F11" w14:textId="3B5054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637972FC" w14:textId="5DD316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1626" w14:textId="61D215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7929" w14:textId="6EBC29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37,651.79 </w:t>
            </w:r>
          </w:p>
        </w:tc>
      </w:tr>
      <w:tr w:rsidR="00183663" w:rsidRPr="00C12F0C" w14:paraId="37F5F1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670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E73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743FC3A" w14:textId="09C0AB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76300F57" w14:textId="2C2BBF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96761" w14:textId="3A2C3D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C7EF" w14:textId="20473B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37,260.00 </w:t>
            </w:r>
          </w:p>
        </w:tc>
      </w:tr>
      <w:tr w:rsidR="00183663" w:rsidRPr="00C12F0C" w14:paraId="53D052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33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6315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3A09CEB" w14:textId="52BD91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B0BEEF" w14:textId="4419FE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9AF51" w14:textId="1F1419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77DC2" w14:textId="1D6C81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75554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2DB4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2CA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5BCA625" w14:textId="5167EE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13EC603" w14:textId="0F4EF0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F4280" w14:textId="2245AC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6E112" w14:textId="19A87B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1,465.00 </w:t>
            </w:r>
          </w:p>
        </w:tc>
      </w:tr>
      <w:tr w:rsidR="00183663" w:rsidRPr="00C12F0C" w14:paraId="1ED919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8F6B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E255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34B90C3" w14:textId="0E0155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FD62FA" w14:textId="5705FF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AFE5E" w14:textId="7BB672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D2535" w14:textId="28D2AF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5641070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120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DCFA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6072F6BE" w14:textId="1D6F46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70AF67" w14:textId="1D6A05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5D271" w14:textId="151CC2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1297" w14:textId="04E03E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4C2B42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70E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D793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E11195C" w14:textId="249CF8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106D676" w14:textId="7E206D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200C" w14:textId="6210A0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02229" w14:textId="61A462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76,930.00 </w:t>
            </w:r>
          </w:p>
        </w:tc>
      </w:tr>
      <w:tr w:rsidR="00183663" w:rsidRPr="00C12F0C" w14:paraId="13A12D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F5C8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CC1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C777AD9" w14:textId="2874E3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EB0B039" w14:textId="164C32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548EE" w14:textId="3D7505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BC493" w14:textId="70B1C1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1,465.00 </w:t>
            </w:r>
          </w:p>
        </w:tc>
      </w:tr>
      <w:tr w:rsidR="00183663" w:rsidRPr="00C12F0C" w14:paraId="5FDF5C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92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98C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3124236" w14:textId="098FD4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82D98D" w14:textId="00D6B6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B816" w14:textId="06D02E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2F0DE" w14:textId="3E6F76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486BDF2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8B0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8765AF" w14:textId="59F0EA8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54B1C2" w14:textId="249E4C8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342861" w14:textId="699734C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FE0753" w14:textId="23DAA64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970,677.02 </w:t>
            </w:r>
          </w:p>
        </w:tc>
      </w:tr>
      <w:tr w:rsidR="00183663" w:rsidRPr="00C12F0C" w14:paraId="2577BD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D45B"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88F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34937037" w14:textId="65F49D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44AE1F" w14:textId="66A5B4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8A152" w14:textId="603B07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19A42" w14:textId="6C9B7F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750D0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05F9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F85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331B6DA" w14:textId="416F59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408EE0" w14:textId="659252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24BB" w14:textId="223809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BEF6E" w14:textId="6881C5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41A6F6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623A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382C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51D11D1" w14:textId="623D93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414CC7" w14:textId="698923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B3D91" w14:textId="1F22A5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5C443" w14:textId="50FAC1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5DFB1E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E07A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41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A2FDAAD" w14:textId="2F2BAE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E4DDC9" w14:textId="2FD408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D580A" w14:textId="69FCB3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74051" w14:textId="61A28D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3A1A89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420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F9C8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D94D9FC" w14:textId="451067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7B6473" w14:textId="085CA0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969B1" w14:textId="23DD73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83F0" w14:textId="473BFC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1CC853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0C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8B1C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7B9DAF7" w14:textId="1CE545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121950" w14:textId="62F85D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1D4E7" w14:textId="633A41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1564B" w14:textId="3C5897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20E2C6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420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D910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0C195" w14:textId="3D769A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072F5277" w14:textId="505E5F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B50D5" w14:textId="042ED7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8DEA9" w14:textId="36487E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148,896.38 </w:t>
            </w:r>
          </w:p>
        </w:tc>
      </w:tr>
      <w:tr w:rsidR="00183663" w:rsidRPr="00C12F0C" w14:paraId="4013F1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6C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49F3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34DE9E8" w14:textId="209157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136823" w14:textId="7738A5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ECE1E" w14:textId="5F32C7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65912" w14:textId="5CF9A7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2099CD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7C7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3CF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8C9D57C" w14:textId="189347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0FB01D" w14:textId="01CA49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3FF9" w14:textId="62AA24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6FB76" w14:textId="23FFFF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5E309D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CA7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54DD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2D783ED" w14:textId="252C53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ECE0A2" w14:textId="6A83E2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26FE8" w14:textId="123039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BF4F0" w14:textId="0AE48A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648D18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D9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D03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DF8F3B8" w14:textId="05D40E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AA9723" w14:textId="0178DE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4E385" w14:textId="57FC87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93BF0" w14:textId="732493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306BDF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E1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93E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085C97E" w14:textId="219129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78F9010" w14:textId="18C005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66C83" w14:textId="7F8597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DB37F" w14:textId="2E2D9F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3,240.64 </w:t>
            </w:r>
          </w:p>
        </w:tc>
      </w:tr>
      <w:tr w:rsidR="00183663" w:rsidRPr="00C12F0C" w14:paraId="69E8A6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880E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683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17E4EBC" w14:textId="71FCD0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9F40F0" w14:textId="57512E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0B55" w14:textId="41A2F4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E950B" w14:textId="59F918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636E19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F39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7165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1FF99" w14:textId="7EE389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75631" w14:textId="556C5C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65D2" w14:textId="71C762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92932" w14:textId="76C9A7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05,000.00 </w:t>
            </w:r>
          </w:p>
        </w:tc>
      </w:tr>
      <w:tr w:rsidR="00183663" w:rsidRPr="00C12F0C" w14:paraId="72F002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35F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A4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BB9D34C" w14:textId="3552C1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EBB265" w14:textId="456744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7B7D6" w14:textId="518D69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4835B" w14:textId="1009E1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7849CC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EE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EF2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557EEFB" w14:textId="02DC8D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77FEC8" w14:textId="66D0AE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1233" w14:textId="29AF5F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51CAC" w14:textId="177F27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5BD57A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75CC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F905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E105296" w14:textId="37B2C5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3D1232" w14:textId="5A3B44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FC981" w14:textId="0A334F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21C54" w14:textId="5EA5DB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148EA10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5FB5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1471EDA" w14:textId="0BE80F4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777586" w14:textId="1C45B3B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E477EA" w14:textId="33D657F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D90482" w14:textId="1E7243C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0,915,062.81 </w:t>
            </w:r>
          </w:p>
        </w:tc>
      </w:tr>
      <w:tr w:rsidR="00183663" w:rsidRPr="00C12F0C" w14:paraId="36C69F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567E8"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169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E024A7" w14:textId="74ED14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4AEB0D88" w14:textId="17BD5E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305C8" w14:textId="49FB53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1884B" w14:textId="2A9C86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228,170.45 </w:t>
            </w:r>
          </w:p>
        </w:tc>
      </w:tr>
      <w:tr w:rsidR="00183663" w:rsidRPr="00C12F0C" w14:paraId="0CC5B1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B885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ACB5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EB7E97A" w14:textId="570555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084C690" w14:textId="78B2E2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2429B" w14:textId="2F7A8B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1E1F1" w14:textId="72113F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68,780.00 </w:t>
            </w:r>
          </w:p>
        </w:tc>
      </w:tr>
      <w:tr w:rsidR="00183663" w:rsidRPr="00C12F0C" w14:paraId="5E0E9E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ED0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DD09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93719A7" w14:textId="16835D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DFE086" w14:textId="1A1300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5721C" w14:textId="7D6CC1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778B6" w14:textId="03AF5C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8,570.00 </w:t>
            </w:r>
          </w:p>
        </w:tc>
      </w:tr>
      <w:tr w:rsidR="00183663" w:rsidRPr="00C12F0C" w14:paraId="2E9625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4504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928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545256E" w14:textId="7D7690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B9D27D" w14:textId="4BC099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CE3F8" w14:textId="1CC98B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283C7" w14:textId="4641CE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49E59F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234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BC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FF06A90" w14:textId="452F23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7534F698" w14:textId="544229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0ECC" w14:textId="6B2183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55909" w14:textId="2D3173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9,391,451.00 </w:t>
            </w:r>
          </w:p>
        </w:tc>
      </w:tr>
      <w:tr w:rsidR="00183663" w:rsidRPr="00C12F0C" w14:paraId="0EEF68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723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48E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160D39D" w14:textId="21E6A4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A3040E" w14:textId="7C5D6D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F54A4" w14:textId="6E033A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F0353" w14:textId="11A884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1DDFC4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B4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3EE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4FB25A6" w14:textId="6D8B59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1E02E71" w14:textId="7CA94C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2766C" w14:textId="21E4D0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5F11D" w14:textId="70B335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07,200.00 </w:t>
            </w:r>
          </w:p>
        </w:tc>
      </w:tr>
      <w:tr w:rsidR="00183663" w:rsidRPr="00C12F0C" w14:paraId="785468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6F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C92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B8F55A8" w14:textId="23E055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4D5DB0E" w14:textId="7FAA48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19DCD" w14:textId="427486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82AA" w14:textId="021F98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0,789.00 </w:t>
            </w:r>
          </w:p>
        </w:tc>
      </w:tr>
      <w:tr w:rsidR="00183663" w:rsidRPr="00C12F0C" w14:paraId="19939E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78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EB17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51A829D" w14:textId="2FCFAC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51181D9" w14:textId="64748B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F403F" w14:textId="0FDEB0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05F45" w14:textId="731450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97,915.00 </w:t>
            </w:r>
          </w:p>
        </w:tc>
      </w:tr>
      <w:tr w:rsidR="00183663" w:rsidRPr="00C12F0C" w14:paraId="66E050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E2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98BA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9AE7489" w14:textId="36E3D6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96577" w14:textId="208EA8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65AD2" w14:textId="58DF5D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72D44" w14:textId="479EC0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1C686E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33DC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17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6C5D237" w14:textId="4E1BF7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1E7F32" w14:textId="24AFE9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25458" w14:textId="172882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A69C4" w14:textId="576DC3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71C0AE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3C1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607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368BB548" w14:textId="7B2D97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B66B84" w14:textId="047DE0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7710E" w14:textId="54CB5B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91894" w14:textId="54DFF4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5B912A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88C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576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8402253" w14:textId="59AA0F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F71BF91" w14:textId="76D2A9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EE95B" w14:textId="76B8E6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B0D11" w14:textId="566E85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9,190.00 </w:t>
            </w:r>
          </w:p>
        </w:tc>
      </w:tr>
      <w:tr w:rsidR="00183663" w:rsidRPr="00C12F0C" w14:paraId="08CB49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FAD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37C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BF4A50B" w14:textId="527407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636C56AF" w14:textId="3EDC5F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608C" w14:textId="0867C5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2C70D" w14:textId="085A2B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81,886.00 </w:t>
            </w:r>
          </w:p>
        </w:tc>
      </w:tr>
      <w:tr w:rsidR="00183663" w:rsidRPr="00C12F0C" w14:paraId="239ECC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CEB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B3C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7426147" w14:textId="3D4879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589ACABE" w14:textId="77A1B6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0AEB8" w14:textId="6FAF80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B9E90" w14:textId="723FA1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9,022.68 </w:t>
            </w:r>
          </w:p>
        </w:tc>
      </w:tr>
      <w:tr w:rsidR="00183663" w:rsidRPr="00C12F0C" w14:paraId="0BD7C7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BB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E5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772A4345" w14:textId="77D0BB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B63B52A" w14:textId="6B860A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D2EB" w14:textId="128E63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D3FDC" w14:textId="759C21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684,045.00 </w:t>
            </w:r>
          </w:p>
        </w:tc>
      </w:tr>
      <w:tr w:rsidR="00183663" w:rsidRPr="00C12F0C" w14:paraId="484DCD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D0E4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8B98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E21D7FD" w14:textId="6F4608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5367F959" w14:textId="39827E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5AF83" w14:textId="6613D7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B08CF" w14:textId="5B73A7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7,370.36 </w:t>
            </w:r>
          </w:p>
        </w:tc>
      </w:tr>
      <w:tr w:rsidR="00183663" w:rsidRPr="00C12F0C" w14:paraId="0F860C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11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8F4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D7A3FE8" w14:textId="5D5AEB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F25EBA" w14:textId="293DB0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8EF4B" w14:textId="1C82EB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F57A" w14:textId="3E11E9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5,350.00 </w:t>
            </w:r>
          </w:p>
        </w:tc>
      </w:tr>
      <w:tr w:rsidR="00183663" w:rsidRPr="00C12F0C" w14:paraId="5B6EAA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556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B06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3E74F3" w14:textId="169385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D196486" w14:textId="7A727A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1EC6" w14:textId="4829F6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397AE" w14:textId="1994D2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1,980.00 </w:t>
            </w:r>
          </w:p>
        </w:tc>
      </w:tr>
      <w:tr w:rsidR="00183663" w:rsidRPr="00C12F0C" w14:paraId="1F2275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DF5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53F2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6E4DBF8" w14:textId="7E68D2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4D764ED" w14:textId="5942D6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7BBE7" w14:textId="57965C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064A8" w14:textId="60FE6D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5,780.00 </w:t>
            </w:r>
          </w:p>
        </w:tc>
      </w:tr>
      <w:tr w:rsidR="00183663" w:rsidRPr="00C12F0C" w14:paraId="64BDC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CE0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9C7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F358688" w14:textId="29EC21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376DDB4" w14:textId="33DB4A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43B79" w14:textId="719524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A7F2E" w14:textId="02D98C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6,850.00 </w:t>
            </w:r>
          </w:p>
        </w:tc>
      </w:tr>
      <w:tr w:rsidR="00183663" w:rsidRPr="00C12F0C" w14:paraId="795437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F85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09E8B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732679C" w14:textId="1854B8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43BDBA6A" w14:textId="0D7F77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5602E" w14:textId="497FC0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79F39" w14:textId="3B18E8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00,528.32 </w:t>
            </w:r>
          </w:p>
        </w:tc>
      </w:tr>
      <w:tr w:rsidR="00183663" w:rsidRPr="00C12F0C" w14:paraId="1C8309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ADB9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74E5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484CCDF" w14:textId="14B273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5B4777B" w14:textId="091AE1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88CD1" w14:textId="0E889D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EED50" w14:textId="0C86AC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2,435.00 </w:t>
            </w:r>
          </w:p>
        </w:tc>
      </w:tr>
      <w:tr w:rsidR="00183663" w:rsidRPr="00C12F0C" w14:paraId="4D3BE8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56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DCA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5C6F25A" w14:textId="4644B2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C23B1" w14:textId="055E26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1EB3B" w14:textId="3039C2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1D89" w14:textId="4AAF94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1,000.00 </w:t>
            </w:r>
          </w:p>
        </w:tc>
      </w:tr>
      <w:tr w:rsidR="00183663" w:rsidRPr="00C12F0C" w14:paraId="35C28C6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48387C"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3ABB0DC" w14:textId="2DC7761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CACAA28" w14:textId="267537C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708B040" w14:textId="09EC665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5E5A7E" w14:textId="4FBF6FB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1,595,518.29 </w:t>
            </w:r>
          </w:p>
        </w:tc>
      </w:tr>
      <w:tr w:rsidR="00183663" w:rsidRPr="00C12F0C" w14:paraId="7C0735F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15C8F"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A988734" w14:textId="4293782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4887CB01" w14:textId="0A55FC2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83BB9C" w14:textId="0C43BCF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105C6" w14:textId="3B7D4B2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885,067.16 </w:t>
            </w:r>
          </w:p>
        </w:tc>
      </w:tr>
      <w:tr w:rsidR="00183663" w:rsidRPr="00C12F0C" w14:paraId="4CFF3A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D8DE2"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F27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9E99CA4" w14:textId="16623B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22AECE9" w14:textId="50AB77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F7C5D" w14:textId="0175A2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2CDD5" w14:textId="010D2F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9,630.00 </w:t>
            </w:r>
          </w:p>
        </w:tc>
      </w:tr>
      <w:tr w:rsidR="00183663" w:rsidRPr="00C12F0C" w14:paraId="556476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A62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FD2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92097F2" w14:textId="580E60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2720BDB" w14:textId="4C7177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DD4F6" w14:textId="1A7517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F9359" w14:textId="5414E7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56,096.53 </w:t>
            </w:r>
          </w:p>
        </w:tc>
      </w:tr>
      <w:tr w:rsidR="00183663" w:rsidRPr="00C12F0C" w14:paraId="1253AC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9C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59F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C6EE7AA" w14:textId="3A6202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35BA26D8" w14:textId="1650AC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10E40" w14:textId="3965E6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C88AA" w14:textId="6E8F30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2,799.15 </w:t>
            </w:r>
          </w:p>
        </w:tc>
      </w:tr>
      <w:tr w:rsidR="00183663" w:rsidRPr="00C12F0C" w14:paraId="2EB4FB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48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D6B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6AA8439" w14:textId="63E076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69F6656" w14:textId="4AE2E9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5ACBB" w14:textId="62C98A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08AAD" w14:textId="38EBED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3,966.82 </w:t>
            </w:r>
          </w:p>
        </w:tc>
      </w:tr>
      <w:tr w:rsidR="00183663" w:rsidRPr="00C12F0C" w14:paraId="0AC3FD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998C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63F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446DA9D" w14:textId="30B4D3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D3DA5FC" w14:textId="2E2D48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56C12" w14:textId="37B1A8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FB8DD" w14:textId="1F5FF3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6,364.71 </w:t>
            </w:r>
          </w:p>
        </w:tc>
      </w:tr>
      <w:tr w:rsidR="00183663" w:rsidRPr="00C12F0C" w14:paraId="198991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7DEB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8F3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47E3166" w14:textId="1F534F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839E961" w14:textId="1518FB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AE11E" w14:textId="6413FC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AFC31" w14:textId="5A7F12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6,370.00 </w:t>
            </w:r>
          </w:p>
        </w:tc>
      </w:tr>
      <w:tr w:rsidR="00183663" w:rsidRPr="00C12F0C" w14:paraId="0BA1CF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D1A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07B2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651382C" w14:textId="02C15E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4E4C1E3" w14:textId="40762D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EC308" w14:textId="48F1F6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CF222" w14:textId="09E545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8,283.89 </w:t>
            </w:r>
          </w:p>
        </w:tc>
      </w:tr>
      <w:tr w:rsidR="00183663" w:rsidRPr="00C12F0C" w14:paraId="791560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7CB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40D4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22D9D7B" w14:textId="40357B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AFF3EDD" w14:textId="22CC3F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B938E" w14:textId="58D6FF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87E63" w14:textId="14FE02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3,458.80 </w:t>
            </w:r>
          </w:p>
        </w:tc>
      </w:tr>
      <w:tr w:rsidR="00183663" w:rsidRPr="00C12F0C" w14:paraId="1B1F82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7B6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212A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311AF1D" w14:textId="0F2DD2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877B258" w14:textId="7BA33B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1A666" w14:textId="782C9A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95505" w14:textId="278C09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03,379.32 </w:t>
            </w:r>
          </w:p>
        </w:tc>
      </w:tr>
      <w:tr w:rsidR="00183663" w:rsidRPr="00C12F0C" w14:paraId="15775F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062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9CC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C2CA763" w14:textId="3C9A2A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81E6BE3" w14:textId="11CCAD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C507" w14:textId="50326F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C3DB0" w14:textId="16C343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9,492.94 </w:t>
            </w:r>
          </w:p>
        </w:tc>
      </w:tr>
      <w:tr w:rsidR="00183663" w:rsidRPr="00C12F0C" w14:paraId="64A7E4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53A0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F5CA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2836604" w14:textId="183888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5ED6306" w14:textId="50E5AC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CA02A" w14:textId="503C98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96AED" w14:textId="4BDF49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5,225.00 </w:t>
            </w:r>
          </w:p>
        </w:tc>
      </w:tr>
      <w:tr w:rsidR="00183663" w:rsidRPr="00C12F0C" w14:paraId="4CE1704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903D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153588" w14:textId="6831AA0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387DD" w14:textId="319CD16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FDA83" w14:textId="7D52609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1EBA65" w14:textId="0765443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328,896.85 </w:t>
            </w:r>
          </w:p>
        </w:tc>
      </w:tr>
      <w:tr w:rsidR="00183663" w:rsidRPr="00C12F0C" w14:paraId="2D522D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C7D53"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D8D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70B2AA3" w14:textId="6C5331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26F7F17" w14:textId="41AC78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B60F5" w14:textId="30FBBA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37B69" w14:textId="68A561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46,090.42 </w:t>
            </w:r>
          </w:p>
        </w:tc>
      </w:tr>
      <w:tr w:rsidR="00183663" w:rsidRPr="00C12F0C" w14:paraId="00234D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F1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75C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290F612" w14:textId="130793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E3CE6C7" w14:textId="0EF4F5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E631F" w14:textId="620086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5570" w14:textId="0B84C1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5,523.95 </w:t>
            </w:r>
          </w:p>
        </w:tc>
      </w:tr>
      <w:tr w:rsidR="00183663" w:rsidRPr="00C12F0C" w14:paraId="161184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2C7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366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BDBC52" w14:textId="283FBE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0EE6AAF" w14:textId="5523C5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F8DB3" w14:textId="57B8DD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BC280" w14:textId="48A246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0,830.18 </w:t>
            </w:r>
          </w:p>
        </w:tc>
      </w:tr>
      <w:tr w:rsidR="00183663" w:rsidRPr="00C12F0C" w14:paraId="15C000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FB1C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4493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D1A34C6" w14:textId="52B502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1676FB1" w14:textId="659005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9205" w14:textId="495589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2B6EB" w14:textId="15BAC8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86,846.54 </w:t>
            </w:r>
          </w:p>
        </w:tc>
      </w:tr>
      <w:tr w:rsidR="00183663" w:rsidRPr="00C12F0C" w14:paraId="6E3937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D0D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E52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B84F7EA" w14:textId="3A1041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7727A851" w14:textId="32CF74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1233C" w14:textId="5B5611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19FB8" w14:textId="3F274A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71,384.32 </w:t>
            </w:r>
          </w:p>
        </w:tc>
      </w:tr>
      <w:tr w:rsidR="00183663" w:rsidRPr="00C12F0C" w14:paraId="52D637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F30E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4CB1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F8006C5" w14:textId="531202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D90B677" w14:textId="3D9C20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4D9A8" w14:textId="726EF5C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EE790" w14:textId="0FE4C3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9,368.82 </w:t>
            </w:r>
          </w:p>
        </w:tc>
      </w:tr>
      <w:tr w:rsidR="00183663" w:rsidRPr="00C12F0C" w14:paraId="689CF6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58E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B9E9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04FC651" w14:textId="2B28C5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F780BEF" w14:textId="2E4E00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EA90F" w14:textId="3977F9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8B176" w14:textId="2EEDBC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918,705.15 </w:t>
            </w:r>
          </w:p>
        </w:tc>
      </w:tr>
      <w:tr w:rsidR="00183663" w:rsidRPr="00C12F0C" w14:paraId="02F8D2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49A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515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65A688B" w14:textId="566FC9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75696759" w14:textId="56E078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EACC7" w14:textId="743BC4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73A6A" w14:textId="6A6BCF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9,806.65 </w:t>
            </w:r>
          </w:p>
        </w:tc>
      </w:tr>
      <w:tr w:rsidR="00183663" w:rsidRPr="00C12F0C" w14:paraId="60C6FE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F16E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E05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AFF1D7F" w14:textId="279C2D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81B51F3" w14:textId="0AD99A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3B5AF" w14:textId="01A72D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DF5AF" w14:textId="52EA46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7,487.08 </w:t>
            </w:r>
          </w:p>
        </w:tc>
      </w:tr>
      <w:tr w:rsidR="00183663" w:rsidRPr="00C12F0C" w14:paraId="76F4C6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B1D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4B59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7873746" w14:textId="064823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796054F7" w14:textId="14ADD7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86E14" w14:textId="51217A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3FA43" w14:textId="048424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78,182.54 </w:t>
            </w:r>
          </w:p>
        </w:tc>
      </w:tr>
      <w:tr w:rsidR="00183663" w:rsidRPr="00C12F0C" w14:paraId="01B187F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F39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C1D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50AE6F3F" w14:textId="52BAFD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4EEEA093" w14:textId="796458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F554" w14:textId="6CB929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A6DC3" w14:textId="2BC704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94,671.20 </w:t>
            </w:r>
          </w:p>
        </w:tc>
      </w:tr>
      <w:tr w:rsidR="00183663" w:rsidRPr="00C12F0C" w14:paraId="29EA50D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8E193"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B280A5" w14:textId="52355BA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FFE2C49" w14:textId="031558A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F5A70A" w14:textId="2BC81FE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5FF27" w14:textId="36FBF35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6,095,546.09 </w:t>
            </w:r>
          </w:p>
        </w:tc>
      </w:tr>
      <w:tr w:rsidR="00183663" w:rsidRPr="00C12F0C" w14:paraId="01FCB0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06A5"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A9B9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A1EE949" w14:textId="21B43E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EE866AA" w14:textId="7648AE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7D19" w14:textId="492DF8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6ECF0" w14:textId="21E0A1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5,619.99 </w:t>
            </w:r>
          </w:p>
        </w:tc>
      </w:tr>
      <w:tr w:rsidR="00183663" w:rsidRPr="00C12F0C" w14:paraId="44D448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079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2AC2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342FD6" w14:textId="32234A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F1BF762" w14:textId="7E9821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E7837" w14:textId="69D56B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6BB82" w14:textId="384640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031,039.59 </w:t>
            </w:r>
          </w:p>
        </w:tc>
      </w:tr>
      <w:tr w:rsidR="00183663" w:rsidRPr="00C12F0C" w14:paraId="05C63C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099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8043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C96E4E9" w14:textId="727961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03D88F32" w14:textId="1BD12D9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A2EC2" w14:textId="2F33884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087CB" w14:textId="1D51B7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25,845.86 </w:t>
            </w:r>
          </w:p>
        </w:tc>
      </w:tr>
      <w:tr w:rsidR="00183663" w:rsidRPr="00C12F0C" w14:paraId="39F86C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A5E2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BC76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23D9933" w14:textId="0B9E7D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02B311D" w14:textId="512E04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7FB7A" w14:textId="2FB94A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75E45" w14:textId="2909E5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4,842.95 </w:t>
            </w:r>
          </w:p>
        </w:tc>
      </w:tr>
      <w:tr w:rsidR="00183663" w:rsidRPr="00C12F0C" w14:paraId="0E217D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7EDE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FAC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6C849BF" w14:textId="6EFBA6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CC1F098" w14:textId="0BB2CF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7A049" w14:textId="41D488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CB24F" w14:textId="13737E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6,420.00 </w:t>
            </w:r>
          </w:p>
        </w:tc>
      </w:tr>
      <w:tr w:rsidR="00183663" w:rsidRPr="00C12F0C" w14:paraId="3C9DD7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515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5177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1423395" w14:textId="7A96F7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53C19E90" w14:textId="4ED29E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CE66F" w14:textId="632669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10E49" w14:textId="79080D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2,396.30 </w:t>
            </w:r>
          </w:p>
        </w:tc>
      </w:tr>
      <w:tr w:rsidR="00183663" w:rsidRPr="00C12F0C" w14:paraId="0824F7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D49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6799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062C649" w14:textId="057FB4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085D95BF" w14:textId="1AF2DF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66ED9" w14:textId="7DDA80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71F9F" w14:textId="2F27FA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1,304.18 </w:t>
            </w:r>
          </w:p>
        </w:tc>
      </w:tr>
      <w:tr w:rsidR="00183663" w:rsidRPr="00C12F0C" w14:paraId="24C7B6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029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433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7AAD5A6" w14:textId="7880A3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FD33EF5" w14:textId="6A616C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2E60" w14:textId="7A4C66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6C59B" w14:textId="4C55E4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17,826.07 </w:t>
            </w:r>
          </w:p>
        </w:tc>
      </w:tr>
      <w:tr w:rsidR="00183663" w:rsidRPr="00C12F0C" w14:paraId="1F5ABF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376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57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37DA2F7" w14:textId="573E93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5E1B6D3" w14:textId="5DFB91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F6F02" w14:textId="527D24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2559A" w14:textId="6D3DB0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251.15 </w:t>
            </w:r>
          </w:p>
        </w:tc>
      </w:tr>
      <w:tr w:rsidR="00183663" w:rsidRPr="00C12F0C" w14:paraId="0E83AA3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E8133"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55F821A" w14:textId="407DECB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0F13F6" w14:textId="7D8840D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7D8928" w14:textId="00CB195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036D45" w14:textId="061AD52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6,436,034.25 </w:t>
            </w:r>
          </w:p>
        </w:tc>
      </w:tr>
      <w:tr w:rsidR="00183663" w:rsidRPr="00C12F0C" w14:paraId="05DEA8D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5B1A8"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D1D6447" w14:textId="302632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B9CE782" w14:textId="770712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A5FD5" w14:textId="69DABC2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EB6716" w14:textId="31A09F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442,703.84 </w:t>
            </w:r>
          </w:p>
        </w:tc>
      </w:tr>
      <w:tr w:rsidR="00183663" w:rsidRPr="00C12F0C" w14:paraId="5A10B1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EE3BE"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3C1F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DE62289" w14:textId="742BA9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40C7C5E0" w14:textId="0B378B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EFA0" w14:textId="16B5EF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BB161" w14:textId="32E35F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57,148.41 </w:t>
            </w:r>
          </w:p>
        </w:tc>
      </w:tr>
      <w:tr w:rsidR="00183663" w:rsidRPr="00C12F0C" w14:paraId="57055D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37E9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D02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DE9EFA3" w14:textId="11A614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9B3FAB" w14:textId="635248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5BE9" w14:textId="71BE4F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0DCDA" w14:textId="3ABDBF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331,350.00 </w:t>
            </w:r>
          </w:p>
        </w:tc>
      </w:tr>
      <w:tr w:rsidR="00183663" w:rsidRPr="00C12F0C" w14:paraId="64D89A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2D99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166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0681040F" w14:textId="2D656B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1E857A1C" w14:textId="189C9C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42AB" w14:textId="1DBF21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C39F6" w14:textId="169133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672.00 </w:t>
            </w:r>
          </w:p>
        </w:tc>
      </w:tr>
      <w:tr w:rsidR="00183663" w:rsidRPr="00C12F0C" w14:paraId="479CF2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E1B3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5DE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AB78018" w14:textId="1C4DA5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CB9ED62" w14:textId="29FD12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4D28C" w14:textId="3E61BA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E07C6" w14:textId="5BED6E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030.00 </w:t>
            </w:r>
          </w:p>
        </w:tc>
      </w:tr>
      <w:tr w:rsidR="00183663" w:rsidRPr="00C12F0C" w14:paraId="58D51B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73B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0CF0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163F512" w14:textId="0B7F30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32BD9B17" w14:textId="3FC4EC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39C3F" w14:textId="1F9DC1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DD06" w14:textId="0A143B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2,950.00 </w:t>
            </w:r>
          </w:p>
        </w:tc>
      </w:tr>
      <w:tr w:rsidR="00183663" w:rsidRPr="00C12F0C" w14:paraId="62A237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0B6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E7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E6F02FC" w14:textId="615480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3D26948" w14:textId="35AE3D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E7B8" w14:textId="429A6C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F3B4A" w14:textId="12C5F6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883,180.00 </w:t>
            </w:r>
          </w:p>
        </w:tc>
      </w:tr>
      <w:tr w:rsidR="00183663" w:rsidRPr="00C12F0C" w14:paraId="42CC5DE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ED3B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37CED2C" w14:textId="49B79D8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374B8" w14:textId="52B5D80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1987A" w14:textId="7FD07E1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034DCC" w14:textId="75B0AD6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849,973.94 </w:t>
            </w:r>
          </w:p>
        </w:tc>
      </w:tr>
      <w:tr w:rsidR="00183663" w:rsidRPr="00C12F0C" w14:paraId="3C99F3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B5C1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954F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54C994A" w14:textId="505FDA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56A16966" w14:textId="127C22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54CC5" w14:textId="1287FF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EC575" w14:textId="04D7CD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91,606.38 </w:t>
            </w:r>
          </w:p>
        </w:tc>
      </w:tr>
      <w:tr w:rsidR="00183663" w:rsidRPr="00C12F0C" w14:paraId="79DB32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E84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7D2A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6B8ACEE" w14:textId="3FAB1A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5CEE7A5" w14:textId="3D7320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9A632" w14:textId="1B5408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98C61" w14:textId="4938E4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37,467.56 </w:t>
            </w:r>
          </w:p>
        </w:tc>
      </w:tr>
      <w:tr w:rsidR="00183663" w:rsidRPr="00C12F0C" w14:paraId="645147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42A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E1C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A426430" w14:textId="6947828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A67D2" w14:textId="376EAA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DA9B9" w14:textId="06BD3F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4EE28" w14:textId="7251C9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20,900.00 </w:t>
            </w:r>
          </w:p>
        </w:tc>
      </w:tr>
      <w:tr w:rsidR="00183663" w:rsidRPr="00C12F0C" w14:paraId="4FEF108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190BB"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BA1912" w14:textId="2E53054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D6097CA" w14:textId="0F03420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DABE877" w14:textId="6E0B6B0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01ED07" w14:textId="60AB664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4,829,688.00 </w:t>
            </w:r>
          </w:p>
        </w:tc>
      </w:tr>
      <w:tr w:rsidR="00183663" w:rsidRPr="00C12F0C" w14:paraId="09237C3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A66A9"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42123C8" w14:textId="24F9AC0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6686F3" w14:textId="648CC59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53E335" w14:textId="65B147E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0344F" w14:textId="7A31B04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0,932,900.00 </w:t>
            </w:r>
          </w:p>
        </w:tc>
      </w:tr>
      <w:tr w:rsidR="00183663" w:rsidRPr="00C12F0C" w14:paraId="28CB6A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0DD6"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FA0C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5C72066" w14:textId="69DFF4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2AE70" w14:textId="6EC71F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AE02C" w14:textId="085B06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6B786" w14:textId="5459FC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5,600.00 </w:t>
            </w:r>
          </w:p>
        </w:tc>
      </w:tr>
      <w:tr w:rsidR="00183663" w:rsidRPr="00C12F0C" w14:paraId="26F118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9E2E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335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5FA3670" w14:textId="6EC40B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76D30" w14:textId="56714E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7FB7" w14:textId="188515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44893" w14:textId="05699B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0BD2BB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061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F517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11150E49" w14:textId="5D8C2B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1C814" w14:textId="20898A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5A4FE" w14:textId="5AE93ED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79CAF" w14:textId="277DE8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000CCA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DBE0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02CE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4672DED" w14:textId="0528FC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9A3AE" w14:textId="579D5E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92819" w14:textId="76A9C2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41168" w14:textId="57D3F7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5,600.00 </w:t>
            </w:r>
          </w:p>
        </w:tc>
      </w:tr>
      <w:tr w:rsidR="00183663" w:rsidRPr="00C12F0C" w14:paraId="7F1A15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02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C46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F5A7588" w14:textId="2775A8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BD67D" w14:textId="714899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5964" w14:textId="251338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24552" w14:textId="579F2C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6881A0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8C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C02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E533553" w14:textId="22BDF5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18A17" w14:textId="00C34C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B8580" w14:textId="5C23DD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3D9D" w14:textId="6FA3E3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4B4F1A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8E1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25074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94F933" w14:textId="62D1E6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8DB29" w14:textId="7001D4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CB897" w14:textId="7EAC6B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26D13" w14:textId="6AC6E4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59213F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47E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830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DD791E8" w14:textId="7910D2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53AF0" w14:textId="29D1EA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2D1DE" w14:textId="29AAB0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A12D5" w14:textId="3F1BE0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00,500.00 </w:t>
            </w:r>
          </w:p>
        </w:tc>
      </w:tr>
      <w:tr w:rsidR="00183663" w:rsidRPr="00C12F0C" w14:paraId="34741C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A64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D0E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CF96D0F" w14:textId="0A27E7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D9C04D" w14:textId="722F7C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31A60" w14:textId="377132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78487" w14:textId="7B9277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2D9BAD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7F5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33B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18BEE5B" w14:textId="449F48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3F419" w14:textId="3822CF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83128" w14:textId="4037BF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AFB6" w14:textId="6ABC58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5,600.00 </w:t>
            </w:r>
          </w:p>
        </w:tc>
      </w:tr>
      <w:tr w:rsidR="00183663" w:rsidRPr="00C12F0C" w14:paraId="5DD7CD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59C6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EA7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29AA32D" w14:textId="757660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2E30A" w14:textId="2A2626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CF3D7" w14:textId="35071B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4696" w14:textId="47061B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5,600.00 </w:t>
            </w:r>
          </w:p>
        </w:tc>
      </w:tr>
      <w:tr w:rsidR="00183663" w:rsidRPr="00C12F0C" w14:paraId="380BF8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B5A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846A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44CB2CDD" w14:textId="48F9E0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4FCF7" w14:textId="131CFF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9720A" w14:textId="392FE3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A91A" w14:textId="2CF0B7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5490D2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C25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4D9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8597199" w14:textId="07C813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C8F6" w14:textId="068F17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538B1" w14:textId="301B7B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CC866" w14:textId="5ADE12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164BBD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F77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4F04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943AF29" w14:textId="0EDE97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39507" w14:textId="2666D2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92547" w14:textId="09F6B8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7F8AB" w14:textId="28E4C1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40,000.00 </w:t>
            </w:r>
          </w:p>
        </w:tc>
      </w:tr>
      <w:tr w:rsidR="00183663" w:rsidRPr="00C12F0C" w14:paraId="55AA1E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D15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4B9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604C480" w14:textId="19BB5B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30603" w14:textId="52C760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AA50A" w14:textId="4C0241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A4587" w14:textId="5DBF7C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3C15F6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40E1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D8A9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DAA4447" w14:textId="171F68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A42F1" w14:textId="1B67F6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E7CC" w14:textId="2F45A1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6B8F" w14:textId="6A9DE0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7791196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B8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C1E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56E0AF6" w14:textId="436486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775FB" w14:textId="49A4A3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5E657" w14:textId="552DFE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26E60" w14:textId="73A236A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074D7F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7D3D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7AA8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1B54CA4" w14:textId="6106F2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9FC61" w14:textId="386AA7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3F60D" w14:textId="3AC5EA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2F7E8" w14:textId="75955D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50,000.00 </w:t>
            </w:r>
          </w:p>
        </w:tc>
      </w:tr>
      <w:tr w:rsidR="00183663" w:rsidRPr="00C12F0C" w14:paraId="7B1D01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DA9FF"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40F8715" w14:textId="3CA3AA3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BE1C9A" w14:textId="50C6F12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5C0FF9" w14:textId="4189931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DD76A1" w14:textId="663C971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238,450.00 </w:t>
            </w:r>
          </w:p>
        </w:tc>
      </w:tr>
      <w:tr w:rsidR="00183663" w:rsidRPr="00C12F0C" w14:paraId="6CDF64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CBA1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CC54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F68E6FE" w14:textId="18ECA2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292F0" w14:textId="3BF31B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BD3EA" w14:textId="0195B1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7D5981" w14:textId="79423E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25,000.00 </w:t>
            </w:r>
          </w:p>
        </w:tc>
      </w:tr>
      <w:tr w:rsidR="00183663" w:rsidRPr="00C12F0C" w14:paraId="2006D0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9377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04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0B0EA3F" w14:textId="3CDB4B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73725" w14:textId="0EC018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727D" w14:textId="071199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3FC67" w14:textId="77BD05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r>
      <w:tr w:rsidR="00183663" w:rsidRPr="00C12F0C" w14:paraId="3B28EB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67E4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7502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7BA79ED" w14:textId="4FD6BB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454CF" w14:textId="0F4B79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86A2" w14:textId="058485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7AB06" w14:textId="4C78D7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r>
      <w:tr w:rsidR="00183663" w:rsidRPr="00C12F0C" w14:paraId="17D6D1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09EE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C6C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01CD090" w14:textId="6EB027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9E368" w14:textId="310438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5BE03" w14:textId="559762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3987" w14:textId="4C0D497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r>
      <w:tr w:rsidR="00183663" w:rsidRPr="00C12F0C" w14:paraId="52BED8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226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958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7C8F92E9" w14:textId="7D8B4D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B03EA0F" w14:textId="3965BA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70D33" w14:textId="0B7319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24FDE" w14:textId="5B73CF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84,150.00 </w:t>
            </w:r>
          </w:p>
        </w:tc>
      </w:tr>
      <w:tr w:rsidR="00183663" w:rsidRPr="00C12F0C" w14:paraId="54932E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5ADF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1129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31E3D7FE" w14:textId="76A451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205A4" w14:textId="679438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1A4D" w14:textId="29864D1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0DEE1" w14:textId="360C54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5,300.00 </w:t>
            </w:r>
          </w:p>
        </w:tc>
      </w:tr>
      <w:tr w:rsidR="00183663" w:rsidRPr="00C12F0C" w14:paraId="06D159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F09F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DD13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3AF5929" w14:textId="2DDD25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C463F" w14:textId="7C0004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FBC40" w14:textId="09B919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5A32A" w14:textId="5EBBD6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52,800.00 </w:t>
            </w:r>
          </w:p>
        </w:tc>
      </w:tr>
      <w:tr w:rsidR="00183663" w:rsidRPr="00C12F0C" w14:paraId="7B2281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E0C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7EE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694D9CE" w14:textId="1224CC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479AC" w14:textId="2A9233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C7A0D" w14:textId="757F75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311E6" w14:textId="1D11A9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02,800.00 </w:t>
            </w:r>
          </w:p>
        </w:tc>
      </w:tr>
      <w:tr w:rsidR="00183663" w:rsidRPr="00C12F0C" w14:paraId="006347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BF469"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23C6226" w14:textId="191206F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8E04FA" w14:textId="62804A0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61B500" w14:textId="067DF84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699419" w14:textId="18E061D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323,853.00 </w:t>
            </w:r>
          </w:p>
        </w:tc>
      </w:tr>
      <w:tr w:rsidR="00183663" w:rsidRPr="00C12F0C" w14:paraId="1FD24A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7A085"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607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CAC9066" w14:textId="20E2F8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C93A3" w14:textId="41F117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B459" w14:textId="32E90D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9B95E5" w14:textId="21CFA7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00,000.00 </w:t>
            </w:r>
          </w:p>
        </w:tc>
      </w:tr>
      <w:tr w:rsidR="00183663" w:rsidRPr="00C12F0C" w14:paraId="608CB9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E2E7"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B52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FE9541C" w14:textId="6FD6ED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54C7497" w14:textId="53FC3A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8418" w14:textId="0DD489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5723F" w14:textId="6EB4EF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89,950.00 </w:t>
            </w:r>
          </w:p>
        </w:tc>
      </w:tr>
      <w:tr w:rsidR="00183663" w:rsidRPr="00C12F0C" w14:paraId="511BF4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2D1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5D4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333D002" w14:textId="577989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FB0CD" w14:textId="3A1921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E544E" w14:textId="61D278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51824" w14:textId="1E67E8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1,800.00 </w:t>
            </w:r>
          </w:p>
        </w:tc>
      </w:tr>
      <w:tr w:rsidR="00183663" w:rsidRPr="00C12F0C" w14:paraId="737D73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EA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6557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FF8E083" w14:textId="55D934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39C9E339" w14:textId="3984A4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ECF43" w14:textId="407EF8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F0BD" w14:textId="6BAFFC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6,850.00 </w:t>
            </w:r>
          </w:p>
        </w:tc>
      </w:tr>
      <w:tr w:rsidR="00183663" w:rsidRPr="00C12F0C" w14:paraId="27BFAA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841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0E77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43CD28F5" w14:textId="5A2CA0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A91F96" w14:textId="1857AC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D9C80" w14:textId="640A38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9C0A0" w14:textId="5CC4D5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44,350.00 </w:t>
            </w:r>
          </w:p>
        </w:tc>
      </w:tr>
      <w:tr w:rsidR="00183663" w:rsidRPr="00C12F0C" w14:paraId="44E3AD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C363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A1A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E09833E" w14:textId="479E58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6DFCAA34" w14:textId="036B6E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A6E13" w14:textId="5AB2EE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D9902" w14:textId="769DC6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8,950.00 </w:t>
            </w:r>
          </w:p>
        </w:tc>
      </w:tr>
      <w:tr w:rsidR="00183663" w:rsidRPr="00C12F0C" w14:paraId="3159B1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73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62CB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21ED87A" w14:textId="23B805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3925F" w14:textId="4AEBF9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2F604" w14:textId="734379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4D76F" w14:textId="4C1066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7,300.00 </w:t>
            </w:r>
          </w:p>
        </w:tc>
      </w:tr>
      <w:tr w:rsidR="00183663" w:rsidRPr="00C12F0C" w14:paraId="2F4E48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42AC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A9AB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9AD562F" w14:textId="3D5F56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9D039C4" w14:textId="66FA59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4F53B" w14:textId="5FB3C5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0E141" w14:textId="6F3304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4,650.00 </w:t>
            </w:r>
          </w:p>
        </w:tc>
      </w:tr>
      <w:tr w:rsidR="00183663" w:rsidRPr="00C12F0C" w14:paraId="1F621F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4D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EA9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368209C" w14:textId="555BEF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B7F4E3" w14:textId="418509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A77BE" w14:textId="7196BF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6E3E" w14:textId="4B59A3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42,400.00 </w:t>
            </w:r>
          </w:p>
        </w:tc>
      </w:tr>
      <w:tr w:rsidR="00183663" w:rsidRPr="00C12F0C" w14:paraId="01D8A5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08A8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F73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1E90569" w14:textId="0D3804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3814C16" w14:textId="35E9F7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0B1A7" w14:textId="7924BD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F5FC" w14:textId="4C2177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39,950.00 </w:t>
            </w:r>
          </w:p>
        </w:tc>
      </w:tr>
      <w:tr w:rsidR="00183663" w:rsidRPr="00C12F0C" w14:paraId="357B78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AD7F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C013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C6672EA" w14:textId="15D571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11536B1B" w14:textId="6A0367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09418" w14:textId="676CA2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E39C7" w14:textId="193D51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12,563.00 </w:t>
            </w:r>
          </w:p>
        </w:tc>
      </w:tr>
      <w:tr w:rsidR="00183663" w:rsidRPr="00C12F0C" w14:paraId="06DA15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9BF8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5CF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BFCF933" w14:textId="761F18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F10892" w14:textId="45066D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2AA39" w14:textId="0D79F79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916BD" w14:textId="5A39BC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9,350.00 </w:t>
            </w:r>
          </w:p>
        </w:tc>
      </w:tr>
      <w:tr w:rsidR="00183663" w:rsidRPr="00C12F0C" w14:paraId="16AD92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E5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641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2DD9836" w14:textId="4CEDE7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A252F39" w14:textId="2A83D6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19538" w14:textId="1EC324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65451" w14:textId="53FB3F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75,740.00 </w:t>
            </w:r>
          </w:p>
        </w:tc>
      </w:tr>
      <w:tr w:rsidR="00183663" w:rsidRPr="00C12F0C" w14:paraId="11308E1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A01B5"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58041FE" w14:textId="03E4DCD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705A74" w14:textId="0C64FE1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4B024A" w14:textId="0358396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A384F4" w14:textId="25CC8C6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9,308,985.00 </w:t>
            </w:r>
          </w:p>
        </w:tc>
      </w:tr>
      <w:tr w:rsidR="00183663" w:rsidRPr="00C12F0C" w14:paraId="49E7A1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6B463"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2F2C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2427F08B" w14:textId="0BC24A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3C5E9" w14:textId="4F496C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C4513" w14:textId="416B1DC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2C40B" w14:textId="156DF9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1931C6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F2A9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BF2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585AEC4A" w14:textId="50412F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7BF88" w14:textId="0E9261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B866C" w14:textId="442FE4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091AF" w14:textId="1C60E3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3D0D02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9EA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051C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C7E9D15" w14:textId="090CA68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FB47" w14:textId="7C906D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0CC06" w14:textId="5C0C2B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FFE57" w14:textId="7EEA38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0DC87A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C6FB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6EC9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3DE40C8" w14:textId="4DA51F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804C8" w14:textId="41643F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C5B7A" w14:textId="46CC89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E2399" w14:textId="12F5FF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5F94CD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28C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84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929AA61" w14:textId="0D9447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7A45E4" w14:textId="3DFAA3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494B" w14:textId="06664D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099B1" w14:textId="5BA065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0FA8C4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1BA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718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CC5AADB" w14:textId="330966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8405E" w14:textId="31D294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A2175" w14:textId="411F86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227AC" w14:textId="52D2BF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5,500.00 </w:t>
            </w:r>
          </w:p>
        </w:tc>
      </w:tr>
      <w:tr w:rsidR="00183663" w:rsidRPr="00C12F0C" w14:paraId="60A406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00C3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111A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A7F7A60" w14:textId="4B7819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786A9FC" w14:textId="3DDD74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42514" w14:textId="2C2417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F45C2" w14:textId="76C7BB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1,550.00 </w:t>
            </w:r>
          </w:p>
        </w:tc>
      </w:tr>
      <w:tr w:rsidR="00183663" w:rsidRPr="00C12F0C" w14:paraId="5A4267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CAD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59A5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67FE058" w14:textId="594C0A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E3B81" w14:textId="6F4FCC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D8BCB" w14:textId="17DE36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D2F8" w14:textId="0F7D0E6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25200D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5EF9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5B3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5F9681A" w14:textId="33CCF1A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6C1B718E" w14:textId="3E43CE3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032B1" w14:textId="0498A1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5B5E5" w14:textId="6C15C3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107,835.00 </w:t>
            </w:r>
          </w:p>
        </w:tc>
      </w:tr>
      <w:tr w:rsidR="00183663" w:rsidRPr="00C12F0C" w14:paraId="35A9AC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B073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14E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16C9BAE" w14:textId="4E3DED6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D1145" w14:textId="107D82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3A3D" w14:textId="055BDF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1C82" w14:textId="2177A4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1CB2CD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30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7BD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FB74736" w14:textId="08A0DE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3BAA8" w14:textId="4B7775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CA947" w14:textId="4789A5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6F85C" w14:textId="5386D1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7C8D9A9F" w14:textId="77777777" w:rsidTr="00183663">
        <w:trPr>
          <w:trHeight w:val="20"/>
        </w:trPr>
        <w:tc>
          <w:tcPr>
            <w:tcW w:w="86" w:type="pct"/>
            <w:tcBorders>
              <w:top w:val="nil"/>
              <w:left w:val="single" w:sz="4" w:space="0" w:color="000000"/>
              <w:bottom w:val="nil"/>
              <w:right w:val="nil"/>
            </w:tcBorders>
            <w:shd w:val="clear" w:color="auto" w:fill="auto"/>
            <w:vAlign w:val="center"/>
            <w:hideMark/>
          </w:tcPr>
          <w:p w14:paraId="1272EC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DE05D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3693610" w14:textId="7B473E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BAF6B" w14:textId="0B4BFA0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9122" w14:textId="522449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DA989" w14:textId="7D02BF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14,900.00 </w:t>
            </w:r>
          </w:p>
        </w:tc>
      </w:tr>
      <w:tr w:rsidR="00183663" w:rsidRPr="00C12F0C" w14:paraId="3596C724" w14:textId="77777777" w:rsidTr="0018366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F71CC4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2BB5DB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AB6F57E" w14:textId="36D35B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7F4CC59" w14:textId="3EB560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550499F" w14:textId="035DD9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4254A0D" w14:textId="165633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500.00 </w:t>
            </w:r>
          </w:p>
        </w:tc>
      </w:tr>
      <w:tr w:rsidR="00183663" w:rsidRPr="00C12F0C" w14:paraId="6A5AE0E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627190"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FAB9812" w14:textId="2BC6BE1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74F5E6FE" w14:textId="5FB68FB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8AB933D" w14:textId="3E09322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3C5378" w14:textId="083D3E2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64,415,428.81 </w:t>
            </w:r>
          </w:p>
        </w:tc>
      </w:tr>
      <w:tr w:rsidR="00183663" w:rsidRPr="00C12F0C" w14:paraId="1101D04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40F76"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E81E526" w14:textId="751447F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840E75B" w14:textId="3DEA1AD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F84DF9" w14:textId="4A33033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D420FA" w14:textId="5518073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7,975,099.38 </w:t>
            </w:r>
          </w:p>
        </w:tc>
      </w:tr>
      <w:tr w:rsidR="00183663" w:rsidRPr="00C12F0C" w14:paraId="136943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08CF0"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B95C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BE9F4E" w14:textId="199BE1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CF25843" w14:textId="5B13C3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0F5E1" w14:textId="3080A4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59606" w14:textId="646CB8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82,476.25 </w:t>
            </w:r>
          </w:p>
        </w:tc>
      </w:tr>
      <w:tr w:rsidR="00183663" w:rsidRPr="00C12F0C" w14:paraId="22B0FE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EEE0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F21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913880" w14:textId="091C275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70315DB7" w14:textId="6CB99B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1FCE" w14:textId="61EA75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1F215" w14:textId="1DB5BEF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717,772.00 </w:t>
            </w:r>
          </w:p>
        </w:tc>
      </w:tr>
      <w:tr w:rsidR="00183663" w:rsidRPr="00C12F0C" w14:paraId="60561E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EE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534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2E9B2B4" w14:textId="098F6F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A798C23" w14:textId="77912F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2185E" w14:textId="677A0F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DBF70" w14:textId="0C42EC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1,423.63 </w:t>
            </w:r>
          </w:p>
        </w:tc>
      </w:tr>
      <w:tr w:rsidR="00183663" w:rsidRPr="00C12F0C" w14:paraId="565DA4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DB35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1AE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67EFBA2" w14:textId="1E32F1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0886426" w14:textId="02A1F6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6C7AC" w14:textId="283BAED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6B7FF" w14:textId="260C4A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9,766.25 </w:t>
            </w:r>
          </w:p>
        </w:tc>
      </w:tr>
      <w:tr w:rsidR="00183663" w:rsidRPr="00C12F0C" w14:paraId="1D7B77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C7D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8FF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1F5DD6C5" w14:textId="527E10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E05092C" w14:textId="4853BBE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DD35F" w14:textId="0D31F9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2BD0E" w14:textId="73BC11E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98,800.75 </w:t>
            </w:r>
          </w:p>
        </w:tc>
      </w:tr>
      <w:tr w:rsidR="00183663" w:rsidRPr="00C12F0C" w14:paraId="0BAF2F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302F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5FD8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95CBDB2" w14:textId="6D250B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25E64DB4" w14:textId="5DBF8A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FBC6C" w14:textId="3BEC8E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C4065" w14:textId="1464D6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25,472.50 </w:t>
            </w:r>
          </w:p>
        </w:tc>
      </w:tr>
      <w:tr w:rsidR="00183663" w:rsidRPr="00C12F0C" w14:paraId="7ABA47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535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4450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438365D" w14:textId="796EC3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B8A897E" w14:textId="1A3D209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97C6A" w14:textId="51E083D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6DFF3" w14:textId="20D90E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23,850.00 </w:t>
            </w:r>
          </w:p>
        </w:tc>
      </w:tr>
      <w:tr w:rsidR="00183663" w:rsidRPr="00C12F0C" w14:paraId="01357E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9B0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71331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6510FBD" w14:textId="4108989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ED5A172" w14:textId="0D0181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F7FCF" w14:textId="5BD3FB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70988" w14:textId="708380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968,565.56 </w:t>
            </w:r>
          </w:p>
        </w:tc>
      </w:tr>
      <w:tr w:rsidR="00183663" w:rsidRPr="00C12F0C" w14:paraId="463389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DE5C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6A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DE32B4C" w14:textId="766522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0F00FF12" w14:textId="07B661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5FDC7" w14:textId="6D5DED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58385" w14:textId="6F68C1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8,072.44 </w:t>
            </w:r>
          </w:p>
        </w:tc>
      </w:tr>
      <w:tr w:rsidR="00183663" w:rsidRPr="00C12F0C" w14:paraId="4C24EC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8A5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6F57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7E473A2" w14:textId="110D09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4E2AB" w14:textId="4354C3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8ABA2" w14:textId="19CFD7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D6D40" w14:textId="26E000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8,900.00 </w:t>
            </w:r>
          </w:p>
        </w:tc>
      </w:tr>
      <w:tr w:rsidR="00183663" w:rsidRPr="00C12F0C" w14:paraId="617D775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E993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99A73A" w14:textId="2D6F252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B155C2" w14:textId="249EE45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33A65A" w14:textId="29D9888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81B159" w14:textId="48BA6BB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748,685.25 </w:t>
            </w:r>
          </w:p>
        </w:tc>
      </w:tr>
      <w:tr w:rsidR="00183663" w:rsidRPr="00C12F0C" w14:paraId="57CE92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9CBF"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50CF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16E9DA6" w14:textId="2E5481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0BA294D7" w14:textId="60C3C6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C409" w14:textId="4472EE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180FF" w14:textId="0DD43C1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532.50 </w:t>
            </w:r>
          </w:p>
        </w:tc>
      </w:tr>
      <w:tr w:rsidR="00183663" w:rsidRPr="00C12F0C" w14:paraId="1CEFE3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E66E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FC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9CAE2DA" w14:textId="57F430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76D8928" w14:textId="6C672D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393B4" w14:textId="2C2522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647DD" w14:textId="222652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7,195.00 </w:t>
            </w:r>
          </w:p>
        </w:tc>
      </w:tr>
      <w:tr w:rsidR="00183663" w:rsidRPr="00C12F0C" w14:paraId="5C558A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1C4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C7BA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EC0B306" w14:textId="578F7D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1A0C299" w14:textId="41B0361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6441E" w14:textId="56D2B9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01940" w14:textId="2694A6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22,520.25 </w:t>
            </w:r>
          </w:p>
        </w:tc>
      </w:tr>
      <w:tr w:rsidR="00183663" w:rsidRPr="00C12F0C" w14:paraId="4FC081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E9C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D48F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0A3DF06" w14:textId="6709927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9AFE018" w14:textId="43C1FF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4B64F" w14:textId="464B1C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2DA60" w14:textId="17D6F3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943.75 </w:t>
            </w:r>
          </w:p>
        </w:tc>
      </w:tr>
      <w:tr w:rsidR="00183663" w:rsidRPr="00C12F0C" w14:paraId="76EF3D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F3F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E945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57D5FAA" w14:textId="5A22DA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5CBCE0D" w14:textId="53CC82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CCC00" w14:textId="5D353A4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AD877" w14:textId="72AF83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8,831.25 </w:t>
            </w:r>
          </w:p>
        </w:tc>
      </w:tr>
      <w:tr w:rsidR="00183663" w:rsidRPr="00C12F0C" w14:paraId="47522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6288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E316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65599B73" w14:textId="6300AB2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9AD679D" w14:textId="662C412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CDE6" w14:textId="1C80C8F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3BE8F" w14:textId="10B84B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8,831.25 </w:t>
            </w:r>
          </w:p>
        </w:tc>
      </w:tr>
      <w:tr w:rsidR="00183663" w:rsidRPr="00C12F0C" w14:paraId="6B1C51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0AC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4978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8D641DB" w14:textId="6E8F79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EA9354A" w14:textId="192E59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43B4" w14:textId="2C18C55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38EA" w14:textId="5CC275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8,831.25 </w:t>
            </w:r>
          </w:p>
        </w:tc>
      </w:tr>
      <w:tr w:rsidR="00183663" w:rsidRPr="00C12F0C" w14:paraId="741AAD1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C36A4"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48F88A" w14:textId="28FADE6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737A22" w14:textId="1BB2A9D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14671" w14:textId="62E4E84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981997" w14:textId="0B88B85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9,895,471.94 </w:t>
            </w:r>
          </w:p>
        </w:tc>
      </w:tr>
      <w:tr w:rsidR="00183663" w:rsidRPr="00C12F0C" w14:paraId="6E4334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E3EA4"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5EEE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F8BA94E" w14:textId="0384D6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BEAD973" w14:textId="1DDE6F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4C887" w14:textId="0BD289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D9BEB" w14:textId="2F89F3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3,854.63 </w:t>
            </w:r>
          </w:p>
        </w:tc>
      </w:tr>
      <w:tr w:rsidR="00183663" w:rsidRPr="00C12F0C" w14:paraId="4D40F4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8B46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EA2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8FB26B7" w14:textId="56545A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6093549" w14:textId="386C05D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E26A2" w14:textId="26FDBB6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EB04" w14:textId="2492C3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24,143.75 </w:t>
            </w:r>
          </w:p>
        </w:tc>
      </w:tr>
      <w:tr w:rsidR="00183663" w:rsidRPr="00C12F0C" w14:paraId="77733D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95E3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FD3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DE32B1F" w14:textId="18F448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EFA1C73" w14:textId="5B3DD7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5FF6" w14:textId="155ACD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47B2" w14:textId="3BA48E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2,435.00 </w:t>
            </w:r>
          </w:p>
        </w:tc>
      </w:tr>
      <w:tr w:rsidR="00183663" w:rsidRPr="00C12F0C" w14:paraId="3B38EE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0D5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72B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2717543" w14:textId="12DBE9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5AC391F" w14:textId="6B660C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8336D" w14:textId="703729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9BC48" w14:textId="42736D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81,299.38 </w:t>
            </w:r>
          </w:p>
        </w:tc>
      </w:tr>
      <w:tr w:rsidR="00183663" w:rsidRPr="00C12F0C" w14:paraId="361EB8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BE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5BB9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11AEEEA" w14:textId="2DC9B0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14C7D66" w14:textId="093E29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370C5" w14:textId="6A488D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A10AF" w14:textId="14EC97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940.00 </w:t>
            </w:r>
          </w:p>
        </w:tc>
      </w:tr>
      <w:tr w:rsidR="00183663" w:rsidRPr="00C12F0C" w14:paraId="21D3EF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75A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21C1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31C07E2" w14:textId="1C3CE4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709B2" w14:textId="60ECC5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BCC08" w14:textId="3BA86F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1BA2" w14:textId="4EDFD3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8,900.00 </w:t>
            </w:r>
          </w:p>
        </w:tc>
      </w:tr>
      <w:tr w:rsidR="00183663" w:rsidRPr="00C12F0C" w14:paraId="2710DF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F2AF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06BD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D76320E" w14:textId="6C5697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A6B3533" w14:textId="574043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4D7F2" w14:textId="518C82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2067" w14:textId="30F9B5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940.00 </w:t>
            </w:r>
          </w:p>
        </w:tc>
      </w:tr>
      <w:tr w:rsidR="00183663" w:rsidRPr="00C12F0C" w14:paraId="079791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72AF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74D7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0993E058" w14:textId="6907FA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9124B17" w14:textId="67F4F5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770E6" w14:textId="1B8D04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2DC3A" w14:textId="655EB7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2,545.63 </w:t>
            </w:r>
          </w:p>
        </w:tc>
      </w:tr>
      <w:tr w:rsidR="00183663" w:rsidRPr="00C12F0C" w14:paraId="097521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60C8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C85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E73A1EA" w14:textId="70956A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25176A52" w14:textId="4048E7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69D3D" w14:textId="41DF2F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AF1A5" w14:textId="2DD079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40,265.00 </w:t>
            </w:r>
          </w:p>
        </w:tc>
      </w:tr>
      <w:tr w:rsidR="00183663" w:rsidRPr="00C12F0C" w14:paraId="26EA0E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4290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14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CE6419D" w14:textId="22EF58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86FD389" w14:textId="7602248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3351D" w14:textId="3EE716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98D98" w14:textId="02A25A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6,377.70 </w:t>
            </w:r>
          </w:p>
        </w:tc>
      </w:tr>
      <w:tr w:rsidR="00183663" w:rsidRPr="00C12F0C" w14:paraId="47BBEE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5A8E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E6D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5D04D51" w14:textId="4A5145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4332E5B5" w14:textId="40C0C0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31CF6" w14:textId="358F7A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AB26E" w14:textId="77F0D3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04,862.50 </w:t>
            </w:r>
          </w:p>
        </w:tc>
      </w:tr>
      <w:tr w:rsidR="00183663" w:rsidRPr="00C12F0C" w14:paraId="495902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ACBA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1F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44E72C1" w14:textId="5F2503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09514FA" w14:textId="65E055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2A3E0" w14:textId="0466717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56ED0" w14:textId="23AFF7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41,025.00 </w:t>
            </w:r>
          </w:p>
        </w:tc>
      </w:tr>
      <w:tr w:rsidR="00183663" w:rsidRPr="00C12F0C" w14:paraId="6B898E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CDB1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CEBE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4461BBFA" w14:textId="7AD3BD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4754A39" w14:textId="35FB1C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D55D5" w14:textId="699E593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2A039" w14:textId="5B24AB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15,653.75 </w:t>
            </w:r>
          </w:p>
        </w:tc>
      </w:tr>
      <w:tr w:rsidR="00183663" w:rsidRPr="00C12F0C" w14:paraId="7F8B00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4F9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52A8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EDE1CC4" w14:textId="7E8F5F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02783A" w14:textId="7734CC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B0790" w14:textId="0CEC73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E585" w14:textId="41FCE0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5,940.00 </w:t>
            </w:r>
          </w:p>
        </w:tc>
      </w:tr>
      <w:tr w:rsidR="00183663" w:rsidRPr="00C12F0C" w14:paraId="0315DB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7982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47C5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FA1DDBB" w14:textId="5E9925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FC43284" w14:textId="3C5EC45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2B4DE" w14:textId="10E41F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163FD" w14:textId="2C279BB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06,226.30 </w:t>
            </w:r>
          </w:p>
        </w:tc>
      </w:tr>
      <w:tr w:rsidR="00183663" w:rsidRPr="00C12F0C" w14:paraId="6A2F23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AF097"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CCD6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5303B89" w14:textId="2DAB7C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0668D841" w14:textId="4BDAFD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CF526" w14:textId="5EF09B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B434" w14:textId="3B5E324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30,198.75 </w:t>
            </w:r>
          </w:p>
        </w:tc>
      </w:tr>
      <w:tr w:rsidR="00183663" w:rsidRPr="00C12F0C" w14:paraId="45CFD2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E11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4B7C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42B0770" w14:textId="160C70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1C92BBA" w14:textId="390173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F68D1" w14:textId="26F1B3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09A4" w14:textId="1CC556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95,631.56 </w:t>
            </w:r>
          </w:p>
        </w:tc>
      </w:tr>
      <w:tr w:rsidR="00183663" w:rsidRPr="00C12F0C" w14:paraId="01990F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C6D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596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75A93E" w14:textId="2AE9E2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4EA828C" w14:textId="57B447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EF23A" w14:textId="1568CE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F6BD8" w14:textId="03E68E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93,655.49 </w:t>
            </w:r>
          </w:p>
        </w:tc>
      </w:tr>
      <w:tr w:rsidR="00183663" w:rsidRPr="00C12F0C" w14:paraId="4253DC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500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9A39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F46BFBD" w14:textId="029AD6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36793E" w14:textId="2A0AEE0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CD63995" w14:textId="6C36B4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BDEED" w14:textId="40DBAF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15,600.00 </w:t>
            </w:r>
          </w:p>
        </w:tc>
      </w:tr>
      <w:tr w:rsidR="00183663" w:rsidRPr="00C12F0C" w14:paraId="470829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883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97F7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6CCF53F" w14:textId="0D0C456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FE917A6" w14:textId="15EE585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D2A20" w14:textId="6CD0B30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D9FA" w14:textId="084FBB6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4,977.50 </w:t>
            </w:r>
          </w:p>
        </w:tc>
      </w:tr>
      <w:tr w:rsidR="00183663" w:rsidRPr="00C12F0C" w14:paraId="0FD44D1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0AFF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0C546D" w14:textId="2B60E3F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0FB96F" w14:textId="59093DA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499703" w14:textId="146A5BE1"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33710" w14:textId="4B87F07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2,796,172.24 </w:t>
            </w:r>
          </w:p>
        </w:tc>
      </w:tr>
      <w:tr w:rsidR="00183663" w:rsidRPr="00C12F0C" w14:paraId="5E9B51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E0A8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6A61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A1EEABE" w14:textId="7109A7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F2056F6" w14:textId="7C30EF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4F056" w14:textId="0B5DA4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4EC55" w14:textId="2FC26B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5,012.91 </w:t>
            </w:r>
          </w:p>
        </w:tc>
      </w:tr>
      <w:tr w:rsidR="00183663" w:rsidRPr="00C12F0C" w14:paraId="794C7C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6107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222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404E628" w14:textId="6BBE62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E4061" w14:textId="409FB2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8BDC1" w14:textId="743DC6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459F8" w14:textId="2832B1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98,900.00 </w:t>
            </w:r>
          </w:p>
        </w:tc>
      </w:tr>
      <w:tr w:rsidR="00183663" w:rsidRPr="00C12F0C" w14:paraId="1FCAD7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1FD3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0D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64B343C" w14:textId="2E59299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1E1FB964" w14:textId="134D38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7F1C4" w14:textId="5F5A5A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2CE23" w14:textId="1BD50F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300,873.80 </w:t>
            </w:r>
          </w:p>
        </w:tc>
      </w:tr>
      <w:tr w:rsidR="00183663" w:rsidRPr="00C12F0C" w14:paraId="2FD2DB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1D6B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687B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A14687" w14:textId="3BB065C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E1B9B29" w14:textId="01A582B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C3FDF" w14:textId="4DAAE1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B2EE6" w14:textId="3A9006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53,673.19 </w:t>
            </w:r>
          </w:p>
        </w:tc>
      </w:tr>
      <w:tr w:rsidR="00183663" w:rsidRPr="00C12F0C" w14:paraId="545525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3AAC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AC5E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487A25B" w14:textId="0C7F434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26C8309" w14:textId="6A8264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B9B0D" w14:textId="2CD08C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8370F" w14:textId="1901F4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355.00 </w:t>
            </w:r>
          </w:p>
        </w:tc>
      </w:tr>
      <w:tr w:rsidR="00183663" w:rsidRPr="00C12F0C" w14:paraId="754309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4EC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53FD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B3E7FAF" w14:textId="292985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7B523FB" w14:textId="291CAAE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231FF" w14:textId="721F28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4C700" w14:textId="087814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48,917.08 </w:t>
            </w:r>
          </w:p>
        </w:tc>
      </w:tr>
      <w:tr w:rsidR="00183663" w:rsidRPr="00C12F0C" w14:paraId="7A9BF5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B6C7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CE23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FDFB278" w14:textId="35C0819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3CE98E9" w14:textId="307E8D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EB06" w14:textId="77F108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130DB" w14:textId="2C8A94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57,593.13 </w:t>
            </w:r>
          </w:p>
        </w:tc>
      </w:tr>
      <w:tr w:rsidR="00183663" w:rsidRPr="00C12F0C" w14:paraId="6ACC65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E0AC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04F0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2C4BE79" w14:textId="51A30A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0CBF642" w14:textId="6CF822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14B2" w14:textId="0F459E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DDEE3" w14:textId="771EF3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12,365.50 </w:t>
            </w:r>
          </w:p>
        </w:tc>
      </w:tr>
      <w:tr w:rsidR="00183663" w:rsidRPr="00C12F0C" w14:paraId="4D185F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94B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F2F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5B83D41" w14:textId="6E9449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812AAE0" w14:textId="3F149A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2300F" w14:textId="6FA4C1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AA3BD" w14:textId="01DFAC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2,710.00 </w:t>
            </w:r>
          </w:p>
        </w:tc>
      </w:tr>
      <w:tr w:rsidR="00183663" w:rsidRPr="00C12F0C" w14:paraId="60B46A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3FD6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C519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994235E" w14:textId="42141E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31DA87C" w14:textId="3F42F1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586FF" w14:textId="5E96A4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8B855" w14:textId="081E4C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29,988.13 </w:t>
            </w:r>
          </w:p>
        </w:tc>
      </w:tr>
      <w:tr w:rsidR="00183663" w:rsidRPr="00C12F0C" w14:paraId="2DD633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A41A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4935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C75EA0A" w14:textId="329BF0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2A075B3" w14:textId="28861B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0155D" w14:textId="7C711B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0799C" w14:textId="76F36B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294,150.33 </w:t>
            </w:r>
          </w:p>
        </w:tc>
      </w:tr>
      <w:tr w:rsidR="00183663" w:rsidRPr="00C12F0C" w14:paraId="3E485A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31EA3"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F94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09FD20" w14:textId="228A8FF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A40706B" w14:textId="79BF37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590C3" w14:textId="7F2E11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F6527" w14:textId="101F88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08,576.31 </w:t>
            </w:r>
          </w:p>
        </w:tc>
      </w:tr>
      <w:tr w:rsidR="00183663" w:rsidRPr="00C12F0C" w14:paraId="4F331A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923E1"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26FB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C33A401" w14:textId="51F886E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42797E0" w14:textId="08A4351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FA3A3A" w14:textId="316E8F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89258" w14:textId="06EF68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924,585.00 </w:t>
            </w:r>
          </w:p>
        </w:tc>
      </w:tr>
      <w:tr w:rsidR="00183663" w:rsidRPr="00C12F0C" w14:paraId="717104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E723B"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127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A1788F7" w14:textId="6CDE8B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3EE5AC5" w14:textId="2FB1BD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3F44" w14:textId="21BBA7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0C561" w14:textId="688A82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355.00 </w:t>
            </w:r>
          </w:p>
        </w:tc>
      </w:tr>
      <w:tr w:rsidR="00183663" w:rsidRPr="00C12F0C" w14:paraId="367F10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5F8C5"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54A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765F00D" w14:textId="4958C0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B6E722" w14:textId="07EB52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D6F9" w14:textId="41F557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CDD35" w14:textId="464870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82,395.00 </w:t>
            </w:r>
          </w:p>
        </w:tc>
      </w:tr>
      <w:tr w:rsidR="00183663" w:rsidRPr="00C12F0C" w14:paraId="0F9022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D4BA"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EC71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C880622" w14:textId="64129E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9602536" w14:textId="7AE399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060D0" w14:textId="2454A18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EB705" w14:textId="759A3C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3,721.86 </w:t>
            </w:r>
          </w:p>
        </w:tc>
      </w:tr>
      <w:tr w:rsidR="00183663" w:rsidRPr="00C12F0C" w14:paraId="678F885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7AAB6D"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80F411A" w14:textId="66BE729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44,383,695.66 </w:t>
            </w:r>
          </w:p>
        </w:tc>
        <w:tc>
          <w:tcPr>
            <w:tcW w:w="675" w:type="pct"/>
            <w:tcBorders>
              <w:top w:val="nil"/>
              <w:left w:val="nil"/>
              <w:bottom w:val="single" w:sz="4" w:space="0" w:color="000000"/>
              <w:right w:val="single" w:sz="4" w:space="0" w:color="000000"/>
            </w:tcBorders>
            <w:shd w:val="clear" w:color="A5A5A5" w:fill="A5A5A5"/>
            <w:noWrap/>
            <w:vAlign w:val="bottom"/>
            <w:hideMark/>
          </w:tcPr>
          <w:p w14:paraId="6C414761" w14:textId="614996D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F5C3247" w14:textId="21D229A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F017FC6" w14:textId="51FC848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53,746,560.06 </w:t>
            </w:r>
          </w:p>
        </w:tc>
      </w:tr>
      <w:tr w:rsidR="00183663" w:rsidRPr="00C12F0C" w14:paraId="6C80FA7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DB73D"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41B65E4" w14:textId="3A3B61A0"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1,398,916.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0C7A6" w14:textId="01C6170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813D5" w14:textId="6CFD596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3D94C5" w14:textId="1237C94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31,469,871.88 </w:t>
            </w:r>
          </w:p>
        </w:tc>
      </w:tr>
      <w:tr w:rsidR="00183663" w:rsidRPr="00C12F0C" w14:paraId="7A0EDC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6A51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7604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1C67616" w14:textId="273508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746,193.26 </w:t>
            </w:r>
          </w:p>
        </w:tc>
        <w:tc>
          <w:tcPr>
            <w:tcW w:w="675" w:type="pct"/>
            <w:tcBorders>
              <w:top w:val="nil"/>
              <w:left w:val="nil"/>
              <w:bottom w:val="single" w:sz="4" w:space="0" w:color="000000"/>
              <w:right w:val="single" w:sz="4" w:space="0" w:color="000000"/>
            </w:tcBorders>
            <w:shd w:val="clear" w:color="auto" w:fill="auto"/>
            <w:noWrap/>
            <w:vAlign w:val="bottom"/>
            <w:hideMark/>
          </w:tcPr>
          <w:p w14:paraId="15AD1D76" w14:textId="209E02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FE7D3" w14:textId="1B9DC3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D46B7" w14:textId="377B42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746,193.26 </w:t>
            </w:r>
          </w:p>
        </w:tc>
      </w:tr>
      <w:tr w:rsidR="00183663" w:rsidRPr="00C12F0C" w14:paraId="21DDB7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EDAF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20F0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0C6E085" w14:textId="4561675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8A046E0" w14:textId="5CD660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BE32E" w14:textId="094E45E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73373" w14:textId="06896E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68,748.24 </w:t>
            </w:r>
          </w:p>
        </w:tc>
      </w:tr>
      <w:tr w:rsidR="00183663" w:rsidRPr="00C12F0C" w14:paraId="5A9AA7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61CCB"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B696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CA80743" w14:textId="4F3A62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752B6390" w14:textId="67EBED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77D6E" w14:textId="2EB9B8F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B103" w14:textId="0E8178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72,041.34 </w:t>
            </w:r>
          </w:p>
        </w:tc>
      </w:tr>
      <w:tr w:rsidR="00183663" w:rsidRPr="00C12F0C" w14:paraId="6AFDBF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9991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3380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FE99719" w14:textId="18FE5F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F566E27" w14:textId="2D712A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CA05E" w14:textId="036D74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F397" w14:textId="7F5052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5,651.60 </w:t>
            </w:r>
          </w:p>
        </w:tc>
      </w:tr>
      <w:tr w:rsidR="00183663" w:rsidRPr="00C12F0C" w14:paraId="259C9A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C1EF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C76D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DD80E24" w14:textId="2823D6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74A35477" w14:textId="7DBE7B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4DD2" w14:textId="7D56F6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23D0A" w14:textId="4194ED3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3,588.70 </w:t>
            </w:r>
          </w:p>
        </w:tc>
      </w:tr>
      <w:tr w:rsidR="00183663" w:rsidRPr="00C12F0C" w14:paraId="3DDC6A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2235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951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45FC245" w14:textId="3BB2EA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8AC9C39" w14:textId="5F8443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1F14E" w14:textId="24B1DA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2F275" w14:textId="2B4F14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7,793.72 </w:t>
            </w:r>
          </w:p>
        </w:tc>
      </w:tr>
      <w:tr w:rsidR="00183663" w:rsidRPr="00C12F0C" w14:paraId="561EEE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A553F"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205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64663E6" w14:textId="07C21C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157354AF" w14:textId="1FFBC2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8728" w14:textId="3D8C4DE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CB3E" w14:textId="1E3984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72,799.23 </w:t>
            </w:r>
          </w:p>
        </w:tc>
      </w:tr>
      <w:tr w:rsidR="00183663" w:rsidRPr="00C12F0C" w14:paraId="6FC28F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D04AB"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6903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0AB4397" w14:textId="2D16A0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54CCFD3" w14:textId="34B880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D8E93" w14:textId="54D95C3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3445D" w14:textId="1DEB27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02,785.90 </w:t>
            </w:r>
          </w:p>
        </w:tc>
      </w:tr>
      <w:tr w:rsidR="00183663" w:rsidRPr="00C12F0C" w14:paraId="38379F0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16DF"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B261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D70A887" w14:textId="09F749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5FE262D" w14:textId="0848CCE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B4BD0" w14:textId="5D9475A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3EA3" w14:textId="4228F0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49,086.88 </w:t>
            </w:r>
          </w:p>
        </w:tc>
      </w:tr>
      <w:tr w:rsidR="00183663" w:rsidRPr="00C12F0C" w14:paraId="72CB33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D732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E9F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8F8D060" w14:textId="72FBAB8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0C5ECCB8" w14:textId="0CD0EC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05A27" w14:textId="45314D4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638E" w14:textId="1535AE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075,518.08 </w:t>
            </w:r>
          </w:p>
        </w:tc>
      </w:tr>
      <w:tr w:rsidR="00183663" w:rsidRPr="00C12F0C" w14:paraId="188611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71119"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DE8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67F9611" w14:textId="05A0B47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37ACBB2E" w14:textId="308579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5A59B" w14:textId="48D7F7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FF199B" w14:textId="0DDF2F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31,615.98 </w:t>
            </w:r>
          </w:p>
        </w:tc>
      </w:tr>
      <w:tr w:rsidR="00183663" w:rsidRPr="00C12F0C" w14:paraId="190C20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91DC"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18CB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3DF7875" w14:textId="074821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1F1CFAA5" w14:textId="29EB6AE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5320" w14:textId="09CA88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9BB87" w14:textId="72B7045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75,553.64 </w:t>
            </w:r>
          </w:p>
        </w:tc>
      </w:tr>
      <w:tr w:rsidR="00183663" w:rsidRPr="00C12F0C" w14:paraId="4D53C7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97606"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1641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D19FB75" w14:textId="5F7092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48D09DD1" w14:textId="0E7A284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34913" w14:textId="5A0412E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711D3" w14:textId="435003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03,531.70 </w:t>
            </w:r>
          </w:p>
        </w:tc>
      </w:tr>
      <w:tr w:rsidR="00183663" w:rsidRPr="00C12F0C" w14:paraId="155CED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B4A6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13BB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9CC921A" w14:textId="5ED802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480DD93E" w14:textId="52FCFF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40BA5" w14:textId="4268D0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F96E6" w14:textId="7502571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87,315.82 </w:t>
            </w:r>
          </w:p>
        </w:tc>
      </w:tr>
      <w:tr w:rsidR="00183663" w:rsidRPr="00C12F0C" w14:paraId="280DC7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533F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7748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E2E4B29" w14:textId="207727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1066838" w14:textId="131533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FDCA" w14:textId="77B58FB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193C" w14:textId="3B44532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2,925.28 </w:t>
            </w:r>
          </w:p>
        </w:tc>
      </w:tr>
      <w:tr w:rsidR="00183663" w:rsidRPr="00C12F0C" w14:paraId="40FD26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EBB8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DDE8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3C9E8D67" w14:textId="276CAC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29A37047" w14:textId="0C1CE0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70EAF" w14:textId="4A2D246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B46EF" w14:textId="09F850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44,904.06 </w:t>
            </w:r>
          </w:p>
        </w:tc>
      </w:tr>
      <w:tr w:rsidR="00183663" w:rsidRPr="00C12F0C" w14:paraId="23BB03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32BE4"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7B4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AC28BD2" w14:textId="1D0B70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147AF4A6" w14:textId="75C295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8336F" w14:textId="250ECC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0CD4" w14:textId="212F564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19,167.42 </w:t>
            </w:r>
          </w:p>
        </w:tc>
      </w:tr>
      <w:tr w:rsidR="00183663" w:rsidRPr="00C12F0C" w14:paraId="519336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866D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D657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2F9BA7B" w14:textId="5A9A8B5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4173C205" w14:textId="5B7DAB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722A6" w14:textId="5AAF210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8E2D8" w14:textId="30E877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3,270.58 </w:t>
            </w:r>
          </w:p>
        </w:tc>
      </w:tr>
      <w:tr w:rsidR="00183663" w:rsidRPr="00C12F0C" w14:paraId="5BF600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382DF"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062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AF131B" w14:textId="0FB78F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37CCED3" w14:textId="376879A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72A3B" w14:textId="22AF4D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BC80A" w14:textId="2A2355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21,473.34 </w:t>
            </w:r>
          </w:p>
        </w:tc>
      </w:tr>
      <w:tr w:rsidR="00183663" w:rsidRPr="00C12F0C" w14:paraId="7E75E2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91E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8E6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4E1A8F0" w14:textId="0DBC83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301AC7CB" w14:textId="0273D3D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F90F7" w14:textId="63E47F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8FB84" w14:textId="31C0DA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168,294.12 </w:t>
            </w:r>
          </w:p>
        </w:tc>
      </w:tr>
      <w:tr w:rsidR="00183663" w:rsidRPr="00C12F0C" w14:paraId="6F5AA9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FCF8C"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9E81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EC92646" w14:textId="5A2DDB0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5CE318F" w14:textId="6803E1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0049B" w14:textId="15BE760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D76FE" w14:textId="25201B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4,388.00 </w:t>
            </w:r>
          </w:p>
        </w:tc>
      </w:tr>
      <w:tr w:rsidR="00183663" w:rsidRPr="00C12F0C" w14:paraId="5049E4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C7C0"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D5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5C71838" w14:textId="0C350A3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21F90E9D" w14:textId="2918A8E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AB25095" w14:textId="3362A1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6322" w14:textId="34DE9B4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26,119.64 </w:t>
            </w:r>
          </w:p>
        </w:tc>
      </w:tr>
      <w:tr w:rsidR="00183663" w:rsidRPr="00C12F0C" w14:paraId="4DBA39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765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D960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C00F530" w14:textId="44EE388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2BCB1532" w14:textId="50EC4C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F8E214" w14:textId="0866BAD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5D49B" w14:textId="4EE060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80,489.87 </w:t>
            </w:r>
          </w:p>
        </w:tc>
      </w:tr>
      <w:tr w:rsidR="00183663" w:rsidRPr="00C12F0C" w14:paraId="5BEF87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02A5"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70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66FA79B" w14:textId="05F6C2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047D8A07" w14:textId="5C59950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4E22B" w14:textId="460F4AD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6B3B" w14:textId="5C574CC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65,510.76 </w:t>
            </w:r>
          </w:p>
        </w:tc>
      </w:tr>
      <w:tr w:rsidR="00183663" w:rsidRPr="00C12F0C" w14:paraId="1648AC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12E1B"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2868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DAF6571" w14:textId="6BD538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4CD3AB0B" w14:textId="6AB40D9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59CBC" w14:textId="3BBDC6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ACD09" w14:textId="571EA0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92,704.78 </w:t>
            </w:r>
          </w:p>
        </w:tc>
      </w:tr>
      <w:tr w:rsidR="00183663" w:rsidRPr="00C12F0C" w14:paraId="2EF017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F7FD7"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85A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7227839" w14:textId="322F24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06AF581" w14:textId="1E7FA3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924B0" w14:textId="074B49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15114" w14:textId="197405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7,458.46 </w:t>
            </w:r>
          </w:p>
        </w:tc>
      </w:tr>
      <w:tr w:rsidR="00183663" w:rsidRPr="00C12F0C" w14:paraId="550FE9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9BC4F"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A016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694E365" w14:textId="72498C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48E49A1E" w14:textId="28B111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957A1" w14:textId="7233E7B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37016" w14:textId="4B7A439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10,941.48 </w:t>
            </w:r>
          </w:p>
        </w:tc>
      </w:tr>
      <w:tr w:rsidR="00183663" w:rsidRPr="00C12F0C" w14:paraId="6B67E56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C3C3E"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F1FF156" w14:textId="64F8D46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316,00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A4FC6" w14:textId="66312AC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534F78" w14:textId="18D368C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1CA80D" w14:textId="01066F8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7,316,002.88 </w:t>
            </w:r>
          </w:p>
        </w:tc>
      </w:tr>
      <w:tr w:rsidR="00183663" w:rsidRPr="00C12F0C" w14:paraId="4D3A4B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2CE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D36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60A3FE7" w14:textId="218017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32427C2D" w14:textId="1FC9750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29C78" w14:textId="35B5BD5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9846E" w14:textId="7D24B1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84,094.26 </w:t>
            </w:r>
          </w:p>
        </w:tc>
      </w:tr>
      <w:tr w:rsidR="00183663" w:rsidRPr="00C12F0C" w14:paraId="52A5BB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BABA7"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502E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AFC4A15" w14:textId="0FD59F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2BB2C107" w14:textId="4C315B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3E245" w14:textId="5D6DDB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C1170" w14:textId="100F92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927,256.24 </w:t>
            </w:r>
          </w:p>
        </w:tc>
      </w:tr>
      <w:tr w:rsidR="00183663" w:rsidRPr="00C12F0C" w14:paraId="6E6D21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62E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3A69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CBB8A15" w14:textId="392A8C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3,828.68 </w:t>
            </w:r>
          </w:p>
        </w:tc>
        <w:tc>
          <w:tcPr>
            <w:tcW w:w="675" w:type="pct"/>
            <w:tcBorders>
              <w:top w:val="nil"/>
              <w:left w:val="nil"/>
              <w:bottom w:val="single" w:sz="4" w:space="0" w:color="000000"/>
              <w:right w:val="single" w:sz="4" w:space="0" w:color="000000"/>
            </w:tcBorders>
            <w:shd w:val="clear" w:color="auto" w:fill="auto"/>
            <w:noWrap/>
            <w:vAlign w:val="bottom"/>
            <w:hideMark/>
          </w:tcPr>
          <w:p w14:paraId="21AD388C" w14:textId="3B5CCDB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F2270" w14:textId="5E9D24C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8D26B" w14:textId="6DC477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63,828.68 </w:t>
            </w:r>
          </w:p>
        </w:tc>
      </w:tr>
      <w:tr w:rsidR="00183663" w:rsidRPr="00C12F0C" w14:paraId="61EA19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7075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0905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93EDC7C" w14:textId="5F294D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3B9D4A54" w14:textId="0A7D762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95BB9" w14:textId="17A8146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08E90" w14:textId="7148D42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42,883.73 </w:t>
            </w:r>
          </w:p>
        </w:tc>
      </w:tr>
      <w:tr w:rsidR="00183663" w:rsidRPr="00C12F0C" w14:paraId="15C9BA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718B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C51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5B0B28F" w14:textId="2DE45E2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12,764.26 </w:t>
            </w:r>
          </w:p>
        </w:tc>
        <w:tc>
          <w:tcPr>
            <w:tcW w:w="675" w:type="pct"/>
            <w:tcBorders>
              <w:top w:val="nil"/>
              <w:left w:val="nil"/>
              <w:bottom w:val="single" w:sz="4" w:space="0" w:color="000000"/>
              <w:right w:val="single" w:sz="4" w:space="0" w:color="000000"/>
            </w:tcBorders>
            <w:shd w:val="clear" w:color="auto" w:fill="auto"/>
            <w:noWrap/>
            <w:vAlign w:val="bottom"/>
            <w:hideMark/>
          </w:tcPr>
          <w:p w14:paraId="66BED683" w14:textId="2556FA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85321" w14:textId="3CD1B9E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9F647" w14:textId="5F6CC0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12,764.26 </w:t>
            </w:r>
          </w:p>
        </w:tc>
      </w:tr>
      <w:tr w:rsidR="00183663" w:rsidRPr="00C12F0C" w14:paraId="633328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DC04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031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D5D8CE6" w14:textId="60558F4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38F338B5" w14:textId="43BB9FA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359FC" w14:textId="307235D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FF767" w14:textId="312C7B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2,449.25 </w:t>
            </w:r>
          </w:p>
        </w:tc>
      </w:tr>
      <w:tr w:rsidR="00183663" w:rsidRPr="00C12F0C" w14:paraId="07185B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7AA5B"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F2C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A3DCE22" w14:textId="7DEC473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3019E1AB" w14:textId="43DABD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32593" w14:textId="65ED55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56B0A" w14:textId="53A213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52,726.46 </w:t>
            </w:r>
          </w:p>
        </w:tc>
      </w:tr>
      <w:tr w:rsidR="00183663" w:rsidRPr="00C12F0C" w14:paraId="4FDF247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C8F1B"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18ACDB5" w14:textId="0CB32979"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44,621,05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5027CDC" w14:textId="76C4581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7CD12C" w14:textId="10C374F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1693D" w14:textId="03A4358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53,912,966.97 </w:t>
            </w:r>
          </w:p>
        </w:tc>
      </w:tr>
      <w:tr w:rsidR="00183663" w:rsidRPr="00C12F0C" w14:paraId="20449A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80616"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E4DB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3D72EA8" w14:textId="709056D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0125B515" w14:textId="00CFDC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09623" w14:textId="11F7A0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C7657" w14:textId="5F5664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30,655.54 </w:t>
            </w:r>
          </w:p>
        </w:tc>
      </w:tr>
      <w:tr w:rsidR="00183663" w:rsidRPr="00C12F0C" w14:paraId="3CB57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2F789"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EE36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A6B115" w14:textId="6111F8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38E476CE" w14:textId="401771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8033" w14:textId="1B8261F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478E351" w14:textId="0E9E5E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580,364.42 </w:t>
            </w:r>
          </w:p>
        </w:tc>
      </w:tr>
      <w:tr w:rsidR="00183663" w:rsidRPr="00C12F0C" w14:paraId="2108A0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65827"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08A3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764173C" w14:textId="7EF263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5DC20F5" w14:textId="3E7BFC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90769" w14:textId="1BAB0B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E07A8" w14:textId="4CABD2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03,108.90 </w:t>
            </w:r>
          </w:p>
        </w:tc>
      </w:tr>
      <w:tr w:rsidR="00183663" w:rsidRPr="00C12F0C" w14:paraId="4A76BB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AFB0"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ADBF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730645B5" w14:textId="72B89E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2AD37EC" w14:textId="222B442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74CA6" w14:textId="680E8F7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45611" w14:textId="6D065D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26,504.00 </w:t>
            </w:r>
          </w:p>
        </w:tc>
      </w:tr>
      <w:tr w:rsidR="00183663" w:rsidRPr="00C12F0C" w14:paraId="185904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A171C"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561F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69D186D" w14:textId="613E9D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3BEEE8F" w14:textId="24B337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D29913" w14:textId="46E4B9F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473F6D" w14:textId="1EFE81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662,595.36 </w:t>
            </w:r>
          </w:p>
        </w:tc>
      </w:tr>
      <w:tr w:rsidR="00183663" w:rsidRPr="00C12F0C" w14:paraId="322D8F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D3D3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14BC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F65F0DB" w14:textId="200BFF1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4D5E549" w14:textId="031D760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CCA18A7" w14:textId="214EE68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020B786" w14:textId="3C85121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794,092.90 </w:t>
            </w:r>
          </w:p>
        </w:tc>
      </w:tr>
      <w:tr w:rsidR="00183663" w:rsidRPr="00C12F0C" w14:paraId="3F573F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463A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EC3D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33C23AF" w14:textId="0D35837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6531F831" w14:textId="387DCF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90B6750" w14:textId="343581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3709" w14:textId="633B03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625,796.30 </w:t>
            </w:r>
          </w:p>
        </w:tc>
      </w:tr>
      <w:tr w:rsidR="00183663" w:rsidRPr="00C12F0C" w14:paraId="624600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5DC1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98F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68B10C8" w14:textId="25DE78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500FB693" w14:textId="5961E07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C113A" w14:textId="1061E1F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DA028" w14:textId="08814E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569,958.46 </w:t>
            </w:r>
          </w:p>
        </w:tc>
      </w:tr>
      <w:tr w:rsidR="00183663" w:rsidRPr="00C12F0C" w14:paraId="712F82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6D87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B8AD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37B82F2" w14:textId="02663D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645B7A85" w14:textId="5F0D25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81CDB" w14:textId="13FFE1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7BD8C" w14:textId="080C21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2,470.12 </w:t>
            </w:r>
          </w:p>
        </w:tc>
      </w:tr>
      <w:tr w:rsidR="00183663" w:rsidRPr="00C12F0C" w14:paraId="6B3205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45AE"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0AA3"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152F4AA" w14:textId="06F3B3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16811BB7" w14:textId="45BB7A1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0FBFE" w14:textId="409550B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282D" w14:textId="26E760D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6,292,709.69 </w:t>
            </w:r>
          </w:p>
        </w:tc>
      </w:tr>
      <w:tr w:rsidR="00183663" w:rsidRPr="00C12F0C" w14:paraId="6E60B2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ED1A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E5A1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B92535C" w14:textId="43470FF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794BCB2" w14:textId="308343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7F56C" w14:textId="34EFC91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EF458" w14:textId="61743A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92,977.18 </w:t>
            </w:r>
          </w:p>
        </w:tc>
      </w:tr>
      <w:tr w:rsidR="00183663" w:rsidRPr="00C12F0C" w14:paraId="4AE513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C8881"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D6B3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7781413" w14:textId="1935A6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14A6DB9F" w14:textId="539F69C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41782" w14:textId="6D317E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6D1A3" w14:textId="32855A1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83,879.08 </w:t>
            </w:r>
          </w:p>
        </w:tc>
      </w:tr>
      <w:tr w:rsidR="00183663" w:rsidRPr="00C12F0C" w14:paraId="3588FC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A63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B4EC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5F9C8E3" w14:textId="2E2E9B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A9C86D4" w14:textId="344B5A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ED4F1B" w14:textId="327BB6E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07B5A" w14:textId="76361BA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119,686.28 </w:t>
            </w:r>
          </w:p>
        </w:tc>
      </w:tr>
      <w:tr w:rsidR="00183663" w:rsidRPr="00C12F0C" w14:paraId="0D09D9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D39F5"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5679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E52C6F1" w14:textId="7C0EB4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28A6FE45" w14:textId="66CF4D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55411" w14:textId="76965D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D018" w14:textId="49EE78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68,168.74 </w:t>
            </w:r>
          </w:p>
        </w:tc>
      </w:tr>
      <w:tr w:rsidR="00183663" w:rsidRPr="00C12F0C" w14:paraId="4B28E45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81FD8"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42EA8785" w14:textId="55215E7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6,029,048.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5DE24B" w14:textId="4875D20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F1D14" w14:textId="276C5C8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B6D32" w14:textId="757C267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6,029,048.32 </w:t>
            </w:r>
          </w:p>
        </w:tc>
      </w:tr>
      <w:tr w:rsidR="00183663" w:rsidRPr="00C12F0C" w14:paraId="42D219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CBAE3"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A9C2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CB4C65A" w14:textId="54B08F8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4E2A4A27" w14:textId="6C446C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A3BE" w14:textId="434811E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5873E" w14:textId="454B59F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89,526.48 </w:t>
            </w:r>
          </w:p>
        </w:tc>
      </w:tr>
      <w:tr w:rsidR="00183663" w:rsidRPr="00C12F0C" w14:paraId="15B0FA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87A39"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9DD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BE45535" w14:textId="1D013B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1A5BCE2" w14:textId="4946DA3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C97F" w14:textId="36C13C8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DEB19" w14:textId="459444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752,371.21 </w:t>
            </w:r>
          </w:p>
        </w:tc>
      </w:tr>
      <w:tr w:rsidR="00183663" w:rsidRPr="00C12F0C" w14:paraId="4BE68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055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E92E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C76AB1D" w14:textId="4BE0FDD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1F8F79C3" w14:textId="1D81C65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EFBFD" w14:textId="5EF1205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6040F" w14:textId="497DF66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52,866.13 </w:t>
            </w:r>
          </w:p>
        </w:tc>
      </w:tr>
      <w:tr w:rsidR="00183663" w:rsidRPr="00C12F0C" w14:paraId="39B4D8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1725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D583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F4D13B0" w14:textId="5A75734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3AF91025" w14:textId="0DABD1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D2C2C" w14:textId="378950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49C81" w14:textId="70102BA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96,172.44 </w:t>
            </w:r>
          </w:p>
        </w:tc>
      </w:tr>
      <w:tr w:rsidR="00183663" w:rsidRPr="00C12F0C" w14:paraId="09D133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002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3AD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4C69C40" w14:textId="2F496AF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726516CB" w14:textId="30F4D6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57E4" w14:textId="3C59A0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0A044" w14:textId="6BF3EA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225,004.06 </w:t>
            </w:r>
          </w:p>
        </w:tc>
      </w:tr>
      <w:tr w:rsidR="00183663" w:rsidRPr="00C12F0C" w14:paraId="4D41A5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B7843"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173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ABB3142" w14:textId="63FBDE7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A5D7191" w14:textId="0174AB6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A912F" w14:textId="072A7A3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072D2" w14:textId="1B1595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373,004.50 </w:t>
            </w:r>
          </w:p>
        </w:tc>
      </w:tr>
      <w:tr w:rsidR="00183663" w:rsidRPr="00C12F0C" w14:paraId="304B32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36F9"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6E106"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403729A" w14:textId="2372626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03,926.29 </w:t>
            </w:r>
          </w:p>
        </w:tc>
        <w:tc>
          <w:tcPr>
            <w:tcW w:w="675" w:type="pct"/>
            <w:tcBorders>
              <w:top w:val="nil"/>
              <w:left w:val="nil"/>
              <w:bottom w:val="single" w:sz="4" w:space="0" w:color="000000"/>
              <w:right w:val="single" w:sz="4" w:space="0" w:color="000000"/>
            </w:tcBorders>
            <w:shd w:val="clear" w:color="auto" w:fill="auto"/>
            <w:noWrap/>
            <w:vAlign w:val="bottom"/>
            <w:hideMark/>
          </w:tcPr>
          <w:p w14:paraId="73506C76" w14:textId="3CFD847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DE7FF" w14:textId="5472C14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A08AB" w14:textId="290A01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803,926.29 </w:t>
            </w:r>
          </w:p>
        </w:tc>
      </w:tr>
      <w:tr w:rsidR="00183663" w:rsidRPr="00C12F0C" w14:paraId="660A0F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BE4A"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20E1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21250A2" w14:textId="7002B6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53AC2201" w14:textId="71BF0E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16153" w14:textId="3CA917D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F6248" w14:textId="47B8D38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491,620.07 </w:t>
            </w:r>
          </w:p>
        </w:tc>
      </w:tr>
      <w:tr w:rsidR="00183663" w:rsidRPr="00C12F0C" w14:paraId="5FE55D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61E2"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E23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EB7F38D" w14:textId="71A99D9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5207626E" w14:textId="40F618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7F99F" w14:textId="77EC60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FEC34" w14:textId="2997E98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46,214.78 </w:t>
            </w:r>
          </w:p>
        </w:tc>
      </w:tr>
      <w:tr w:rsidR="00183663" w:rsidRPr="00C12F0C" w14:paraId="124A92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12B8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0AC9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0E5929B2" w14:textId="771174BE"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DA13E2D" w14:textId="79735024"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DAF3C6" w14:textId="40281675"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C6F24F" w14:textId="00B84C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87,427.68 </w:t>
            </w:r>
          </w:p>
        </w:tc>
      </w:tr>
      <w:tr w:rsidR="00183663" w:rsidRPr="00C12F0C" w14:paraId="0268E6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0FFC5"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1190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DEA3A65" w14:textId="7702ADC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4DCF2383" w14:textId="7E90EB1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224F2" w14:textId="69A05C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0EE9" w14:textId="5FD46B1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10,914.68 </w:t>
            </w:r>
          </w:p>
        </w:tc>
      </w:tr>
      <w:tr w:rsidR="00183663" w:rsidRPr="00C12F0C" w14:paraId="2FF9E63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FC341"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3A24E17" w14:textId="5A606C6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9A78AF" w14:textId="73DAF07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4B17C" w14:textId="4E98CE87"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E9A8B4" w14:textId="7E399E3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6,384,432.35 </w:t>
            </w:r>
          </w:p>
        </w:tc>
      </w:tr>
      <w:tr w:rsidR="00183663" w:rsidRPr="00C12F0C" w14:paraId="4D07A6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C519"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00B2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3C7A98F" w14:textId="282BCCC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2DC0B21D" w14:textId="207FC7C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DC0E0" w14:textId="3555EE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D3002" w14:textId="7D3800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79,843.44 </w:t>
            </w:r>
          </w:p>
        </w:tc>
      </w:tr>
      <w:tr w:rsidR="00183663" w:rsidRPr="00C12F0C" w14:paraId="5BE79D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68F36"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0D8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EEA62FF" w14:textId="4E5A575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0E4B56A" w14:textId="5B26F70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0891D" w14:textId="2567D29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DCB4" w14:textId="75612D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555,300.81 </w:t>
            </w:r>
          </w:p>
        </w:tc>
      </w:tr>
      <w:tr w:rsidR="00183663" w:rsidRPr="00C12F0C" w14:paraId="3A0D11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662C"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7D884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7E264B6" w14:textId="7857AF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533E6E30" w14:textId="637D4DC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6051A" w14:textId="4908CA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E6BDE" w14:textId="5C0A06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773,479.63 </w:t>
            </w:r>
          </w:p>
        </w:tc>
      </w:tr>
      <w:tr w:rsidR="00183663" w:rsidRPr="00C12F0C" w14:paraId="1E8543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B455"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9D2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54C9BF7" w14:textId="46D59C0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2708200F" w14:textId="457FD24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B2B1" w14:textId="28CA37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E28F0" w14:textId="204E4E1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894,162.86 </w:t>
            </w:r>
          </w:p>
        </w:tc>
      </w:tr>
      <w:tr w:rsidR="00183663" w:rsidRPr="00C12F0C" w14:paraId="6862F5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4D7F1"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D256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871773A" w14:textId="095E87C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23F7C191" w14:textId="6B94A23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94D1" w14:textId="0EDEB7F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EF828" w14:textId="0274BDC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79,732.08 </w:t>
            </w:r>
          </w:p>
        </w:tc>
      </w:tr>
      <w:tr w:rsidR="00183663" w:rsidRPr="00C12F0C" w14:paraId="48E524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FB564"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8B0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E78733F" w14:textId="7D746B5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0DE9FA5A" w14:textId="7314A4D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60697" w14:textId="3A4E0EA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7BC08" w14:textId="5294F0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30,438.50 </w:t>
            </w:r>
          </w:p>
        </w:tc>
      </w:tr>
      <w:tr w:rsidR="00183663" w:rsidRPr="00C12F0C" w14:paraId="7653A4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226D"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D6B6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26DB339" w14:textId="7AE9A1F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658147A7" w14:textId="0AA90DA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6C97B" w14:textId="6B938D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C382B" w14:textId="198CDF6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485,663.12 </w:t>
            </w:r>
          </w:p>
        </w:tc>
      </w:tr>
      <w:tr w:rsidR="00183663" w:rsidRPr="00C12F0C" w14:paraId="625EEF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F7640" w14:textId="77777777" w:rsidR="00183663" w:rsidRPr="00C12F0C" w:rsidRDefault="00183663" w:rsidP="00C12F0C">
            <w:pPr>
              <w:spacing w:after="0" w:line="240" w:lineRule="auto"/>
              <w:ind w:right="57"/>
              <w:contextualSpacing/>
              <w:jc w:val="right"/>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8256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0C0BEEF" w14:textId="48CB216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5D69BCBA" w14:textId="2545362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A069C" w14:textId="7D5B69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C5CC0" w14:textId="06000CC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185,811.91 </w:t>
            </w:r>
          </w:p>
        </w:tc>
      </w:tr>
      <w:tr w:rsidR="00183663" w:rsidRPr="00C12F0C" w14:paraId="0CF4706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961E5"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BCD6E53" w14:textId="5448D31A"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30E41CA" w14:textId="0DAC0AEE"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EC1D7" w14:textId="7EB9F28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5F3EAF" w14:textId="1309331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8,634,237.66 </w:t>
            </w:r>
          </w:p>
        </w:tc>
      </w:tr>
      <w:tr w:rsidR="00183663" w:rsidRPr="00C12F0C" w14:paraId="35264C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9EFEC"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600E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D1DABC3" w14:textId="58B1269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6530579" w14:textId="46D080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5BE2F" w14:textId="43E564B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DF900" w14:textId="699227A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055,419.60 </w:t>
            </w:r>
          </w:p>
        </w:tc>
      </w:tr>
      <w:tr w:rsidR="00183663" w:rsidRPr="00C12F0C" w14:paraId="6F39CA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F63EB"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F22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32FB74F" w14:textId="34535F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0898416C" w14:textId="1E647A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2791E" w14:textId="3A2B9D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D462B" w14:textId="27D316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4,582,756.76 </w:t>
            </w:r>
          </w:p>
        </w:tc>
      </w:tr>
      <w:tr w:rsidR="00183663" w:rsidRPr="00C12F0C" w14:paraId="2EBE76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65850"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6C3D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8D2D8BA" w14:textId="79DCDDE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7BD1536C" w14:textId="2E4C2C7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A601B" w14:textId="145070B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5A7AC" w14:textId="796F028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8,734.00 </w:t>
            </w:r>
          </w:p>
        </w:tc>
      </w:tr>
      <w:tr w:rsidR="00183663" w:rsidRPr="00C12F0C" w14:paraId="17E893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D61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367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64CC568" w14:textId="2E1E774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3A3DED84" w14:textId="52A577D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DA669" w14:textId="08E8D4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5F299" w14:textId="4953AF0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31,412.24 </w:t>
            </w:r>
          </w:p>
        </w:tc>
      </w:tr>
      <w:tr w:rsidR="00183663" w:rsidRPr="00C12F0C" w14:paraId="2C0A2A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20227"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97AD7"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2FEA80CB" w14:textId="16D42A5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25BBACB" w14:textId="48B9433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9EFCA" w14:textId="28891CBE"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0DD65" w14:textId="50E83E9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45,336.00 </w:t>
            </w:r>
          </w:p>
        </w:tc>
      </w:tr>
      <w:tr w:rsidR="00183663" w:rsidRPr="00C12F0C" w14:paraId="3F02A6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6D307"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A665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A951DA7" w14:textId="74B3947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59F67CA" w14:textId="6244A9A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D54DF" w14:textId="1CD915B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DDA75" w14:textId="778429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434,827.73 </w:t>
            </w:r>
          </w:p>
        </w:tc>
      </w:tr>
      <w:tr w:rsidR="00183663" w:rsidRPr="00C12F0C" w14:paraId="09BEF8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96658"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81782"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7CAB264" w14:textId="3CF1593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562A69D6" w14:textId="14542B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29D5" w14:textId="5BBCB6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0AA37" w14:textId="1F9218C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973,843.51 </w:t>
            </w:r>
          </w:p>
        </w:tc>
      </w:tr>
      <w:tr w:rsidR="00183663" w:rsidRPr="00C12F0C" w14:paraId="43E840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D8AFD"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A0E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ED8A25A" w14:textId="768A482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27D90AFF" w14:textId="17C9FB8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7AA3C" w14:textId="0F3619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A9239" w14:textId="5D7E343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2,681,632.54 </w:t>
            </w:r>
          </w:p>
        </w:tc>
      </w:tr>
      <w:tr w:rsidR="00183663" w:rsidRPr="00C12F0C" w14:paraId="66AACD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91AE"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8FB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B09083F" w14:textId="7BFB0DF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748E052B" w14:textId="6BD01C7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929E0" w14:textId="3AABB9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8358A" w14:textId="7814E09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3,470,433.12 </w:t>
            </w:r>
          </w:p>
        </w:tc>
      </w:tr>
      <w:tr w:rsidR="00183663" w:rsidRPr="00C12F0C" w14:paraId="539F5F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1E1FB" w14:textId="777777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73C7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5886D3C" w14:textId="3EEF09A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3DD3914E" w14:textId="3A9A10F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A367F" w14:textId="6CCB740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AC30" w14:textId="598A659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1,519,842.16 </w:t>
            </w:r>
          </w:p>
        </w:tc>
      </w:tr>
      <w:tr w:rsidR="00183663" w:rsidRPr="00C12F0C" w14:paraId="12EB1BB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168587"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F0D4D02" w14:textId="0B6C741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C500BB7" w14:textId="0B2E4D4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DE119E" w14:textId="3E59F564"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56C5B2" w14:textId="6AD7D77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2,732,738.94 </w:t>
            </w:r>
          </w:p>
        </w:tc>
      </w:tr>
      <w:tr w:rsidR="00183663" w:rsidRPr="00C12F0C" w14:paraId="7670437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27A4B"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6A6809" w14:textId="0A07BC7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326047B" w14:textId="18373398"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8682AD" w14:textId="55321E9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501632" w14:textId="34E382EF"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1,679,180.94 </w:t>
            </w:r>
          </w:p>
        </w:tc>
      </w:tr>
      <w:tr w:rsidR="00183663" w:rsidRPr="00C12F0C" w14:paraId="4177F56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A35FA"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5A5BE"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9C42F69" w14:textId="788D852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65B8A43" w14:textId="2B0E882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4123E" w14:textId="79A4808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AF90" w14:textId="73132F0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28,750.84 </w:t>
            </w:r>
          </w:p>
        </w:tc>
      </w:tr>
      <w:tr w:rsidR="00183663" w:rsidRPr="00C12F0C" w14:paraId="0B0641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DBB25"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4EA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FC38988" w14:textId="5D598C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2B7FDB9B" w14:textId="3F0BB80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8A1CC" w14:textId="2236283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3FCCE" w14:textId="21180ED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12,012.22 </w:t>
            </w:r>
          </w:p>
        </w:tc>
      </w:tr>
      <w:tr w:rsidR="00183663" w:rsidRPr="00C12F0C" w14:paraId="20E93B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277B2"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6A61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59E32DF" w14:textId="4D357F3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112542D" w14:textId="706DEE68"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2C68" w14:textId="547DDE4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8313" w14:textId="112E62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69,122.92 </w:t>
            </w:r>
          </w:p>
        </w:tc>
      </w:tr>
      <w:tr w:rsidR="00183663" w:rsidRPr="00C12F0C" w14:paraId="649651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DE77E"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69D2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D187701" w14:textId="0FF4E92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E9A28EB" w14:textId="51CA64B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0AB1D" w14:textId="6A62BDB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17F88" w14:textId="56580C2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4,897.50 </w:t>
            </w:r>
          </w:p>
        </w:tc>
      </w:tr>
      <w:tr w:rsidR="00183663" w:rsidRPr="00C12F0C" w14:paraId="287169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2FDC4"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E3945"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BC7E9A7" w14:textId="3CD6DD1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4F5B807C" w14:textId="1B2A040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D0691" w14:textId="24BBEE5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1A344" w14:textId="40F59C7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44,397.46 </w:t>
            </w:r>
          </w:p>
        </w:tc>
      </w:tr>
      <w:tr w:rsidR="00183663" w:rsidRPr="00C12F0C" w14:paraId="7B0F33F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B3E2F"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BD637F" w14:textId="44DA759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9ED17B" w14:textId="611C0FD5"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D74D6E" w14:textId="45DB62A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C21E3F" w14:textId="0075127C"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222,000.00 </w:t>
            </w:r>
          </w:p>
        </w:tc>
      </w:tr>
      <w:tr w:rsidR="00183663" w:rsidRPr="00C12F0C" w14:paraId="2D40E1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BBAF" w14:textId="77777777" w:rsidR="00183663" w:rsidRPr="00C12F0C" w:rsidRDefault="00183663" w:rsidP="00C12F0C">
            <w:pPr>
              <w:spacing w:after="0" w:line="240" w:lineRule="auto"/>
              <w:ind w:right="57"/>
              <w:contextualSpacing/>
              <w:rPr>
                <w:rFonts w:ascii="Arial Narrow" w:hAnsi="Arial Narrow"/>
                <w:color w:val="000000"/>
                <w:sz w:val="20"/>
                <w:szCs w:val="20"/>
              </w:rPr>
            </w:pPr>
            <w:r w:rsidRPr="00C12F0C">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4EA4A"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CD7D3" w14:textId="6E57793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E0834F" w14:textId="0886DDE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3660" w14:textId="3F12FAB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086C" w14:textId="5EABCDA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222,000.00 </w:t>
            </w:r>
          </w:p>
        </w:tc>
      </w:tr>
      <w:tr w:rsidR="00183663" w:rsidRPr="00C12F0C" w14:paraId="46E362A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192BC"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636FEC1" w14:textId="7A92B212"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D7FE64" w14:textId="1DE6C12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4718B9" w14:textId="0DAAFAE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8C353E" w14:textId="1DAE49A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10,920.00 </w:t>
            </w:r>
          </w:p>
        </w:tc>
      </w:tr>
      <w:tr w:rsidR="00183663" w:rsidRPr="00C12F0C" w14:paraId="5C2ADF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F71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0E7D4"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0BA971E" w14:textId="20FA734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1443158" w14:textId="53610BAC"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5AF78" w14:textId="3139B1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978C4" w14:textId="468A2F1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r>
      <w:tr w:rsidR="00183663" w:rsidRPr="00C12F0C" w14:paraId="15544C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AB3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49F8"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01EA0E8" w14:textId="548E2F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20FE11C" w14:textId="7CACDD72"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BE0B1" w14:textId="47D2BB5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7A0E6" w14:textId="193B87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4,368.00 </w:t>
            </w:r>
          </w:p>
        </w:tc>
      </w:tr>
      <w:tr w:rsidR="00183663" w:rsidRPr="00C12F0C" w14:paraId="62F349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80B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D77B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B97D738" w14:textId="01F2BE3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B284A80" w14:textId="3090568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ECB18" w14:textId="790A4DF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23336" w14:textId="3EAF24F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r>
      <w:tr w:rsidR="00183663" w:rsidRPr="00C12F0C" w14:paraId="667236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222B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BCFDB"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8C1CF90" w14:textId="5DF15D66"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E449A54" w14:textId="3E7164BF"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929C" w14:textId="6A6D1A9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23B84" w14:textId="2FBBB05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r>
      <w:tr w:rsidR="00183663" w:rsidRPr="00C12F0C" w14:paraId="7B2F2B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6C0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81191"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386D226" w14:textId="60D55694"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638D9EA" w14:textId="2712B28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CC53D" w14:textId="68E34140"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7B032" w14:textId="5ED3C6A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546.00 </w:t>
            </w:r>
          </w:p>
        </w:tc>
      </w:tr>
      <w:tr w:rsidR="00183663" w:rsidRPr="00C12F0C" w14:paraId="34255B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01170"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9D06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74DBE2A" w14:textId="38D028E1"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C851F8E" w14:textId="4CE008D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883AB" w14:textId="4A540DC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02558" w14:textId="47ED287B"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1,092.00 </w:t>
            </w:r>
          </w:p>
        </w:tc>
      </w:tr>
      <w:tr w:rsidR="00183663" w:rsidRPr="00C12F0C" w14:paraId="281F28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1FE49"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F78F"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D59F5E7" w14:textId="4760CA67"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F3B674D" w14:textId="480682C9"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6BA48" w14:textId="2023246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536AB" w14:textId="4480FCBA"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3,276.00 </w:t>
            </w:r>
          </w:p>
        </w:tc>
      </w:tr>
      <w:tr w:rsidR="00183663" w:rsidRPr="00C12F0C" w14:paraId="2EA7408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3EE1B" w14:textId="77777777" w:rsidR="00183663" w:rsidRPr="00C12F0C" w:rsidRDefault="00183663" w:rsidP="00C12F0C">
            <w:pPr>
              <w:spacing w:after="0" w:line="240" w:lineRule="auto"/>
              <w:ind w:right="57"/>
              <w:contextualSpacing/>
              <w:rPr>
                <w:rFonts w:ascii="Arial Narrow" w:hAnsi="Arial Narrow"/>
                <w:b/>
                <w:bCs/>
                <w:color w:val="000000"/>
                <w:sz w:val="20"/>
                <w:szCs w:val="20"/>
              </w:rPr>
            </w:pPr>
            <w:r w:rsidRPr="00C12F0C">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4E25369" w14:textId="2E6FA5B6"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A68F33" w14:textId="5592610D"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0903E" w14:textId="09035D93"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3A3F9D" w14:textId="00E908BB" w:rsidR="00183663" w:rsidRPr="00C12F0C" w:rsidRDefault="00183663" w:rsidP="00C12F0C">
            <w:pPr>
              <w:spacing w:after="0" w:line="240" w:lineRule="auto"/>
              <w:ind w:right="57"/>
              <w:contextualSpacing/>
              <w:jc w:val="right"/>
              <w:rPr>
                <w:rFonts w:ascii="Arial Narrow" w:hAnsi="Arial Narrow"/>
                <w:b/>
                <w:bCs/>
                <w:color w:val="000000"/>
                <w:sz w:val="20"/>
                <w:szCs w:val="20"/>
              </w:rPr>
            </w:pPr>
            <w:r w:rsidRPr="00C12F0C">
              <w:rPr>
                <w:rFonts w:ascii="Arial Narrow" w:hAnsi="Arial Narrow"/>
                <w:b/>
                <w:bCs/>
                <w:color w:val="000000"/>
                <w:sz w:val="20"/>
                <w:szCs w:val="20"/>
              </w:rPr>
              <w:t xml:space="preserve"> 820,638.00 </w:t>
            </w:r>
          </w:p>
        </w:tc>
      </w:tr>
      <w:tr w:rsidR="00183663" w:rsidRPr="00C12F0C" w14:paraId="69D979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25FDD"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9AAC" w14:textId="77777777" w:rsidR="00183663" w:rsidRPr="00C12F0C" w:rsidRDefault="00183663" w:rsidP="00C12F0C">
            <w:pPr>
              <w:spacing w:after="0" w:line="240" w:lineRule="auto"/>
              <w:ind w:right="57"/>
              <w:contextualSpacing/>
              <w:rPr>
                <w:rFonts w:ascii="Arial Narrow" w:hAnsi="Arial Narrow"/>
                <w:i/>
                <w:iCs/>
                <w:color w:val="000000"/>
                <w:sz w:val="20"/>
                <w:szCs w:val="20"/>
              </w:rPr>
            </w:pPr>
            <w:r w:rsidRPr="00C12F0C">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9AE75DA" w14:textId="06F5B01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44EBFCF8" w14:textId="5E1AE573"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8897" w14:textId="65BC2F25"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8E22C" w14:textId="2A77B02D" w:rsidR="00183663" w:rsidRPr="00C12F0C" w:rsidRDefault="00183663" w:rsidP="00C12F0C">
            <w:pPr>
              <w:spacing w:after="0" w:line="240" w:lineRule="auto"/>
              <w:ind w:right="57"/>
              <w:contextualSpacing/>
              <w:jc w:val="right"/>
              <w:rPr>
                <w:rFonts w:ascii="Arial Narrow" w:hAnsi="Arial Narrow"/>
                <w:i/>
                <w:iCs/>
                <w:color w:val="000000"/>
                <w:sz w:val="20"/>
                <w:szCs w:val="20"/>
              </w:rPr>
            </w:pPr>
            <w:r w:rsidRPr="00C12F0C">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C4D36B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C12F0C" w:rsidRPr="00C12F0C">
        <w:rPr>
          <w:rFonts w:ascii="Arial" w:eastAsia="Times New Roman" w:hAnsi="Arial" w:cs="Arial"/>
          <w:b/>
          <w:color w:val="0070C0"/>
          <w:sz w:val="24"/>
          <w:szCs w:val="24"/>
          <w:lang w:val="en-US" w:eastAsia="en-US"/>
        </w:rPr>
        <w:t xml:space="preserve">1,593,071,801.82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E10EBDF"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7D18AC">
        <w:rPr>
          <w:rFonts w:ascii="Arial" w:eastAsia="Times New Roman" w:hAnsi="Arial" w:cs="Arial"/>
          <w:b/>
          <w:color w:val="000000" w:themeColor="text1"/>
          <w:sz w:val="24"/>
          <w:szCs w:val="24"/>
          <w:lang w:val="en-US" w:eastAsia="en-US"/>
        </w:rPr>
        <w:t>₱</w:t>
      </w:r>
      <w:r w:rsidR="00B7311A" w:rsidRPr="007D18AC">
        <w:rPr>
          <w:rFonts w:ascii="Arial" w:eastAsia="Times New Roman" w:hAnsi="Arial" w:cs="Arial"/>
          <w:b/>
          <w:bCs/>
          <w:color w:val="000000" w:themeColor="text1"/>
          <w:sz w:val="24"/>
          <w:szCs w:val="24"/>
          <w:lang w:eastAsia="en-US"/>
        </w:rPr>
        <w:t xml:space="preserve">802,488,599.84 </w:t>
      </w:r>
      <w:r w:rsidRPr="007D18AC">
        <w:rPr>
          <w:rFonts w:ascii="Arial" w:eastAsia="Times New Roman" w:hAnsi="Arial" w:cs="Arial"/>
          <w:b/>
          <w:color w:val="000000" w:themeColor="text1"/>
          <w:sz w:val="24"/>
          <w:szCs w:val="24"/>
          <w:lang w:val="en-US" w:eastAsia="en-US"/>
        </w:rPr>
        <w:t>standby funds</w:t>
      </w:r>
      <w:r w:rsidRPr="007D18AC">
        <w:rPr>
          <w:rFonts w:ascii="Arial" w:eastAsia="Times New Roman" w:hAnsi="Arial" w:cs="Arial"/>
          <w:color w:val="000000" w:themeColor="text1"/>
          <w:sz w:val="24"/>
          <w:szCs w:val="24"/>
          <w:lang w:val="en-US" w:eastAsia="en-US"/>
        </w:rPr>
        <w:t xml:space="preserve"> </w:t>
      </w:r>
      <w:r w:rsidRPr="005E16E1">
        <w:rPr>
          <w:rFonts w:ascii="Arial" w:eastAsia="Times New Roman" w:hAnsi="Arial" w:cs="Arial"/>
          <w:sz w:val="24"/>
          <w:szCs w:val="24"/>
          <w:lang w:val="en-US" w:eastAsia="en-US"/>
        </w:rPr>
        <w:t xml:space="preserve">in 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1035CF28" w:rsidR="008D597E" w:rsidRPr="008C088D" w:rsidRDefault="00DF0194" w:rsidP="00DF0194">
      <w:pPr>
        <w:ind w:left="360"/>
        <w:jc w:val="both"/>
        <w:rPr>
          <w:rFonts w:ascii="Arial" w:eastAsia="Times New Roman" w:hAnsi="Arial" w:cs="Arial"/>
          <w:sz w:val="24"/>
          <w:szCs w:val="24"/>
          <w:lang w:val="en-US" w:eastAsia="en-US"/>
        </w:rPr>
      </w:pPr>
      <w:r w:rsidRPr="00C12F0C">
        <w:rPr>
          <w:rFonts w:ascii="Arial" w:eastAsia="Times New Roman" w:hAnsi="Arial" w:cs="Arial"/>
          <w:sz w:val="24"/>
          <w:szCs w:val="24"/>
          <w:lang w:val="en-US" w:eastAsia="en-US"/>
        </w:rPr>
        <w:t xml:space="preserve">A total of </w:t>
      </w:r>
      <w:r w:rsidR="000C2E64" w:rsidRPr="00C12F0C">
        <w:rPr>
          <w:rFonts w:ascii="Arial" w:eastAsia="Times New Roman" w:hAnsi="Arial" w:cs="Arial"/>
          <w:b/>
          <w:bCs/>
          <w:sz w:val="24"/>
          <w:szCs w:val="24"/>
          <w:lang w:eastAsia="en-US"/>
        </w:rPr>
        <w:t>276,122</w:t>
      </w:r>
      <w:r w:rsidR="007D18AC" w:rsidRPr="00C12F0C">
        <w:rPr>
          <w:rFonts w:ascii="Arial" w:eastAsia="Times New Roman" w:hAnsi="Arial" w:cs="Arial"/>
          <w:b/>
          <w:bCs/>
          <w:sz w:val="24"/>
          <w:szCs w:val="24"/>
          <w:lang w:eastAsia="en-US"/>
        </w:rPr>
        <w:t xml:space="preserve"> </w:t>
      </w:r>
      <w:r w:rsidRPr="00C12F0C">
        <w:rPr>
          <w:rFonts w:ascii="Arial" w:eastAsia="Times New Roman" w:hAnsi="Arial" w:cs="Arial"/>
          <w:b/>
          <w:sz w:val="24"/>
          <w:szCs w:val="24"/>
          <w:lang w:val="en-US" w:eastAsia="en-US"/>
        </w:rPr>
        <w:t>family food packs (FFPs)</w:t>
      </w:r>
      <w:r w:rsidRPr="00C12F0C">
        <w:rPr>
          <w:rFonts w:ascii="Arial" w:eastAsia="Times New Roman" w:hAnsi="Arial" w:cs="Arial"/>
          <w:sz w:val="24"/>
          <w:szCs w:val="24"/>
          <w:lang w:val="en-US" w:eastAsia="en-US"/>
        </w:rPr>
        <w:t xml:space="preserve"> amounting to </w:t>
      </w:r>
      <w:r w:rsidR="00B7311A" w:rsidRPr="00C12F0C">
        <w:rPr>
          <w:rFonts w:ascii="Arial" w:eastAsia="Times New Roman" w:hAnsi="Arial" w:cs="Arial"/>
          <w:b/>
          <w:sz w:val="24"/>
          <w:szCs w:val="24"/>
          <w:lang w:val="en-US" w:eastAsia="en-US"/>
        </w:rPr>
        <w:t>₱</w:t>
      </w:r>
      <w:r w:rsidR="000C2E64" w:rsidRPr="00C12F0C">
        <w:rPr>
          <w:rFonts w:ascii="Arial" w:eastAsia="Times New Roman" w:hAnsi="Arial" w:cs="Arial"/>
          <w:b/>
          <w:sz w:val="24"/>
          <w:szCs w:val="24"/>
          <w:lang w:val="en-US" w:eastAsia="en-US"/>
        </w:rPr>
        <w:t>149,676,095.01</w:t>
      </w:r>
      <w:r w:rsidRPr="00C12F0C">
        <w:rPr>
          <w:rFonts w:ascii="Arial" w:eastAsia="Times New Roman" w:hAnsi="Arial" w:cs="Arial"/>
          <w:b/>
          <w:bCs/>
          <w:sz w:val="24"/>
          <w:szCs w:val="24"/>
          <w:lang w:eastAsia="en-US"/>
        </w:rPr>
        <w:t>,</w:t>
      </w:r>
      <w:r w:rsidRPr="00C12F0C">
        <w:rPr>
          <w:rFonts w:ascii="Arial" w:eastAsia="Times New Roman" w:hAnsi="Arial" w:cs="Arial"/>
          <w:sz w:val="24"/>
          <w:szCs w:val="24"/>
          <w:lang w:val="en-US" w:eastAsia="en-US"/>
        </w:rPr>
        <w:t xml:space="preserve"> </w:t>
      </w:r>
      <w:r w:rsidRPr="00C12F0C">
        <w:rPr>
          <w:rFonts w:ascii="Arial" w:eastAsia="Times New Roman" w:hAnsi="Arial" w:cs="Arial"/>
          <w:b/>
          <w:sz w:val="24"/>
          <w:szCs w:val="24"/>
          <w:lang w:val="en-US" w:eastAsia="en-US"/>
        </w:rPr>
        <w:t>other food items</w:t>
      </w:r>
      <w:r w:rsidRPr="00C12F0C">
        <w:rPr>
          <w:rFonts w:ascii="Arial" w:eastAsia="Times New Roman" w:hAnsi="Arial" w:cs="Arial"/>
          <w:sz w:val="24"/>
          <w:szCs w:val="24"/>
          <w:lang w:val="en-US" w:eastAsia="en-US"/>
        </w:rPr>
        <w:t xml:space="preserve"> amounting to </w:t>
      </w:r>
      <w:r w:rsidR="00B7311A" w:rsidRPr="00C12F0C">
        <w:rPr>
          <w:rFonts w:ascii="Arial" w:eastAsia="Times New Roman" w:hAnsi="Arial" w:cs="Arial"/>
          <w:b/>
          <w:sz w:val="24"/>
          <w:szCs w:val="24"/>
          <w:lang w:val="en-US" w:eastAsia="en-US"/>
        </w:rPr>
        <w:t>₱</w:t>
      </w:r>
      <w:r w:rsidR="000C2E64" w:rsidRPr="00C12F0C">
        <w:rPr>
          <w:rFonts w:ascii="Arial" w:eastAsia="Times New Roman" w:hAnsi="Arial" w:cs="Arial"/>
          <w:b/>
          <w:sz w:val="24"/>
          <w:szCs w:val="24"/>
          <w:lang w:val="en-US" w:eastAsia="en-US"/>
        </w:rPr>
        <w:t>187,413,520.69</w:t>
      </w:r>
      <w:r w:rsidR="00B7311A" w:rsidRPr="00C12F0C">
        <w:rPr>
          <w:rFonts w:ascii="Arial" w:eastAsia="Times New Roman" w:hAnsi="Arial" w:cs="Arial"/>
          <w:b/>
          <w:sz w:val="24"/>
          <w:szCs w:val="24"/>
          <w:lang w:val="en-US"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C12F0C" w:rsidRPr="00C12F0C">
        <w:rPr>
          <w:rFonts w:ascii="Arial" w:eastAsia="Times New Roman" w:hAnsi="Arial" w:cs="Arial"/>
          <w:b/>
          <w:bCs/>
          <w:color w:val="0070C0"/>
          <w:sz w:val="24"/>
          <w:szCs w:val="24"/>
          <w:lang w:eastAsia="en-US"/>
        </w:rPr>
        <w:t xml:space="preserve">453,493,586.28 </w:t>
      </w:r>
      <w:r w:rsidRPr="00172D05">
        <w:rPr>
          <w:rFonts w:ascii="Arial" w:eastAsia="Times New Roman" w:hAnsi="Arial" w:cs="Arial"/>
          <w:sz w:val="24"/>
          <w:szCs w:val="24"/>
          <w:lang w:val="en-US" w:eastAsia="en-US"/>
        </w:rPr>
        <w:t>are available.</w:t>
      </w:r>
    </w:p>
    <w:p w14:paraId="39A1B103" w14:textId="51F02DFC" w:rsidR="0083137D" w:rsidRPr="00004293" w:rsidRDefault="008E188D" w:rsidP="00004293">
      <w:pPr>
        <w:widowControl/>
        <w:spacing w:after="0" w:line="240" w:lineRule="auto"/>
        <w:rPr>
          <w:rFonts w:ascii="Arial" w:eastAsia="Arial" w:hAnsi="Arial" w:cs="Arial"/>
          <w:b/>
          <w:i/>
          <w:sz w:val="20"/>
          <w:szCs w:val="20"/>
        </w:rPr>
      </w:pPr>
      <w:r>
        <w:rPr>
          <w:rFonts w:ascii="Arial" w:eastAsia="Arial" w:hAnsi="Arial" w:cs="Arial"/>
          <w:b/>
          <w:i/>
          <w:sz w:val="20"/>
          <w:szCs w:val="20"/>
        </w:rPr>
        <w:br w:type="page"/>
      </w:r>
      <w:r w:rsidR="002A7D6A" w:rsidRPr="008C088D">
        <w:rPr>
          <w:rFonts w:ascii="Arial" w:eastAsia="Arial" w:hAnsi="Arial" w:cs="Arial"/>
          <w:b/>
          <w:i/>
          <w:sz w:val="20"/>
          <w:szCs w:val="20"/>
        </w:rPr>
        <w:lastRenderedPageBreak/>
        <w:t>Table 2. Available Stockpiles and Standby Funds</w:t>
      </w:r>
      <w:r w:rsidR="003509E6">
        <w:rPr>
          <w:rFonts w:ascii="Arial" w:eastAsia="Arial" w:hAnsi="Arial" w:cs="Arial"/>
          <w:i/>
          <w:sz w:val="16"/>
          <w:szCs w:val="16"/>
        </w:rPr>
        <w:t xml:space="preserve">      </w:t>
      </w:r>
    </w:p>
    <w:tbl>
      <w:tblPr>
        <w:tblW w:w="5000" w:type="pct"/>
        <w:tblCellMar>
          <w:left w:w="0" w:type="dxa"/>
          <w:right w:w="0" w:type="dxa"/>
        </w:tblCellMar>
        <w:tblLook w:val="04A0" w:firstRow="1" w:lastRow="0" w:firstColumn="1" w:lastColumn="0" w:noHBand="0" w:noVBand="1"/>
      </w:tblPr>
      <w:tblGrid>
        <w:gridCol w:w="1533"/>
        <w:gridCol w:w="1214"/>
        <w:gridCol w:w="902"/>
        <w:gridCol w:w="1174"/>
        <w:gridCol w:w="1323"/>
        <w:gridCol w:w="1520"/>
        <w:gridCol w:w="2071"/>
      </w:tblGrid>
      <w:tr w:rsidR="00C12F0C" w:rsidRPr="00C12F0C" w14:paraId="4C915B3A" w14:textId="77777777" w:rsidTr="00C12F0C">
        <w:trPr>
          <w:trHeight w:val="20"/>
        </w:trPr>
        <w:tc>
          <w:tcPr>
            <w:tcW w:w="79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39F8FA" w14:textId="77777777" w:rsidR="00C12F0C" w:rsidRPr="00C12F0C" w:rsidRDefault="00C12F0C" w:rsidP="00C12F0C">
            <w:pPr>
              <w:widowControl/>
              <w:spacing w:after="0" w:line="240" w:lineRule="auto"/>
              <w:ind w:right="57"/>
              <w:contextualSpacing/>
              <w:jc w:val="center"/>
              <w:rPr>
                <w:rFonts w:ascii="Arial Narrow" w:eastAsia="Times New Roman" w:hAnsi="Arial Narrow"/>
                <w:b/>
                <w:bCs/>
                <w:color w:val="000000"/>
                <w:sz w:val="18"/>
                <w:szCs w:val="18"/>
              </w:rPr>
            </w:pPr>
            <w:r w:rsidRPr="00C12F0C">
              <w:rPr>
                <w:rFonts w:ascii="Arial Narrow" w:hAnsi="Arial Narrow"/>
                <w:b/>
                <w:bCs/>
                <w:color w:val="000000"/>
                <w:sz w:val="18"/>
                <w:szCs w:val="18"/>
              </w:rPr>
              <w:t>REGIONAL / FIELD OFFICE</w:t>
            </w:r>
          </w:p>
        </w:tc>
        <w:tc>
          <w:tcPr>
            <w:tcW w:w="635"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115794"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STANDBY FUNDS</w:t>
            </w:r>
          </w:p>
        </w:tc>
        <w:tc>
          <w:tcPr>
            <w:tcW w:w="1007"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B598A8D"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FAMILY FOOD PACKS</w:t>
            </w:r>
          </w:p>
        </w:tc>
        <w:tc>
          <w:tcPr>
            <w:tcW w:w="69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252F7F"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OTHER FOOD ITEMS</w:t>
            </w:r>
          </w:p>
        </w:tc>
        <w:tc>
          <w:tcPr>
            <w:tcW w:w="792"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E9BF7AC"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NON-FOOD RELIEF ITEMS</w:t>
            </w:r>
          </w:p>
        </w:tc>
        <w:tc>
          <w:tcPr>
            <w:tcW w:w="107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07967D7"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TOTAL STANDBY FUNDS &amp; STOCKPILE</w:t>
            </w:r>
          </w:p>
        </w:tc>
      </w:tr>
      <w:tr w:rsidR="00C12F0C" w:rsidRPr="00C12F0C" w14:paraId="57D44699" w14:textId="77777777" w:rsidTr="00C12F0C">
        <w:trPr>
          <w:trHeight w:val="20"/>
        </w:trPr>
        <w:tc>
          <w:tcPr>
            <w:tcW w:w="799" w:type="pct"/>
            <w:vMerge/>
            <w:tcBorders>
              <w:top w:val="single" w:sz="6" w:space="0" w:color="000000"/>
              <w:left w:val="single" w:sz="6" w:space="0" w:color="000000"/>
              <w:bottom w:val="single" w:sz="6" w:space="0" w:color="000000"/>
              <w:right w:val="single" w:sz="6" w:space="0" w:color="000000"/>
            </w:tcBorders>
            <w:vAlign w:val="center"/>
            <w:hideMark/>
          </w:tcPr>
          <w:p w14:paraId="7F659BC8" w14:textId="77777777" w:rsidR="00C12F0C" w:rsidRPr="00C12F0C" w:rsidRDefault="00C12F0C" w:rsidP="00C12F0C">
            <w:pPr>
              <w:spacing w:after="0" w:line="240" w:lineRule="auto"/>
              <w:ind w:right="57"/>
              <w:contextualSpacing/>
              <w:rPr>
                <w:rFonts w:ascii="Arial Narrow" w:hAnsi="Arial Narrow"/>
                <w:b/>
                <w:bCs/>
                <w:color w:val="000000"/>
                <w:sz w:val="18"/>
                <w:szCs w:val="18"/>
              </w:rPr>
            </w:pPr>
          </w:p>
        </w:tc>
        <w:tc>
          <w:tcPr>
            <w:tcW w:w="635" w:type="pct"/>
            <w:vMerge/>
            <w:tcBorders>
              <w:top w:val="single" w:sz="6" w:space="0" w:color="000000"/>
              <w:left w:val="single" w:sz="6" w:space="0" w:color="CCCCCC"/>
              <w:bottom w:val="single" w:sz="6" w:space="0" w:color="000000"/>
              <w:right w:val="single" w:sz="6" w:space="0" w:color="000000"/>
            </w:tcBorders>
            <w:vAlign w:val="center"/>
            <w:hideMark/>
          </w:tcPr>
          <w:p w14:paraId="7816398B" w14:textId="77777777" w:rsidR="00C12F0C" w:rsidRPr="00C12F0C" w:rsidRDefault="00C12F0C" w:rsidP="00C12F0C">
            <w:pPr>
              <w:spacing w:after="0" w:line="240" w:lineRule="auto"/>
              <w:ind w:right="57"/>
              <w:contextualSpacing/>
              <w:rPr>
                <w:rFonts w:ascii="Arial Narrow" w:hAnsi="Arial Narrow"/>
                <w:b/>
                <w:bCs/>
                <w:sz w:val="18"/>
                <w:szCs w:val="18"/>
              </w:rPr>
            </w:pPr>
          </w:p>
        </w:tc>
        <w:tc>
          <w:tcPr>
            <w:tcW w:w="43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7AA8D4C" w14:textId="77777777" w:rsidR="00C12F0C" w:rsidRPr="00C12F0C" w:rsidRDefault="00C12F0C" w:rsidP="00C12F0C">
            <w:pPr>
              <w:spacing w:after="0" w:line="240" w:lineRule="auto"/>
              <w:ind w:right="57"/>
              <w:contextualSpacing/>
              <w:jc w:val="center"/>
              <w:rPr>
                <w:rFonts w:ascii="Arial Narrow" w:hAnsi="Arial Narrow"/>
                <w:b/>
                <w:bCs/>
                <w:color w:val="000000"/>
                <w:sz w:val="18"/>
                <w:szCs w:val="18"/>
              </w:rPr>
            </w:pPr>
            <w:r w:rsidRPr="00C12F0C">
              <w:rPr>
                <w:rFonts w:ascii="Arial Narrow" w:hAnsi="Arial Narrow"/>
                <w:b/>
                <w:bCs/>
                <w:color w:val="000000"/>
                <w:sz w:val="18"/>
                <w:szCs w:val="18"/>
              </w:rPr>
              <w:t>QUANTITY</w:t>
            </w:r>
          </w:p>
        </w:tc>
        <w:tc>
          <w:tcPr>
            <w:tcW w:w="5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FB6391"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TOTAL COST</w:t>
            </w:r>
          </w:p>
        </w:tc>
        <w:tc>
          <w:tcPr>
            <w:tcW w:w="69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278C0A"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TOTAL COST</w:t>
            </w:r>
          </w:p>
        </w:tc>
        <w:tc>
          <w:tcPr>
            <w:tcW w:w="79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73437B9" w14:textId="77777777" w:rsidR="00C12F0C" w:rsidRPr="00C12F0C" w:rsidRDefault="00C12F0C" w:rsidP="00C12F0C">
            <w:pPr>
              <w:spacing w:after="0" w:line="240" w:lineRule="auto"/>
              <w:ind w:right="57"/>
              <w:contextualSpacing/>
              <w:jc w:val="center"/>
              <w:rPr>
                <w:rFonts w:ascii="Arial Narrow" w:hAnsi="Arial Narrow"/>
                <w:b/>
                <w:bCs/>
                <w:sz w:val="18"/>
                <w:szCs w:val="18"/>
              </w:rPr>
            </w:pPr>
            <w:r w:rsidRPr="00C12F0C">
              <w:rPr>
                <w:rFonts w:ascii="Arial Narrow" w:hAnsi="Arial Narrow"/>
                <w:b/>
                <w:bCs/>
                <w:sz w:val="18"/>
                <w:szCs w:val="18"/>
              </w:rPr>
              <w:t>TOTAL COST</w:t>
            </w:r>
          </w:p>
        </w:tc>
        <w:tc>
          <w:tcPr>
            <w:tcW w:w="1076" w:type="pct"/>
            <w:vMerge/>
            <w:tcBorders>
              <w:top w:val="single" w:sz="6" w:space="0" w:color="000000"/>
              <w:left w:val="single" w:sz="6" w:space="0" w:color="CCCCCC"/>
              <w:bottom w:val="single" w:sz="6" w:space="0" w:color="000000"/>
              <w:right w:val="single" w:sz="6" w:space="0" w:color="000000"/>
            </w:tcBorders>
            <w:vAlign w:val="center"/>
            <w:hideMark/>
          </w:tcPr>
          <w:p w14:paraId="194A70C0" w14:textId="77777777" w:rsidR="00C12F0C" w:rsidRPr="00C12F0C" w:rsidRDefault="00C12F0C" w:rsidP="00C12F0C">
            <w:pPr>
              <w:spacing w:after="0" w:line="240" w:lineRule="auto"/>
              <w:ind w:right="57"/>
              <w:contextualSpacing/>
              <w:rPr>
                <w:rFonts w:ascii="Arial Narrow" w:hAnsi="Arial Narrow"/>
                <w:b/>
                <w:bCs/>
                <w:sz w:val="18"/>
                <w:szCs w:val="18"/>
              </w:rPr>
            </w:pPr>
          </w:p>
        </w:tc>
      </w:tr>
      <w:tr w:rsidR="00C12F0C" w:rsidRPr="00C12F0C" w14:paraId="56AB82A6"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5A5350D" w14:textId="77777777" w:rsidR="00C12F0C" w:rsidRPr="00C12F0C" w:rsidRDefault="00C12F0C" w:rsidP="00C12F0C">
            <w:pPr>
              <w:spacing w:after="0" w:line="240" w:lineRule="auto"/>
              <w:ind w:right="57"/>
              <w:contextualSpacing/>
              <w:jc w:val="center"/>
              <w:rPr>
                <w:rFonts w:ascii="Arial Narrow" w:hAnsi="Arial Narrow"/>
                <w:b/>
                <w:bCs/>
                <w:color w:val="000000"/>
                <w:sz w:val="18"/>
                <w:szCs w:val="18"/>
              </w:rPr>
            </w:pPr>
            <w:r w:rsidRPr="00C12F0C">
              <w:rPr>
                <w:rFonts w:ascii="Arial Narrow" w:hAnsi="Arial Narrow"/>
                <w:b/>
                <w:bCs/>
                <w:color w:val="000000"/>
                <w:sz w:val="18"/>
                <w:szCs w:val="18"/>
              </w:rPr>
              <w:t>TOTAL</w:t>
            </w:r>
          </w:p>
        </w:tc>
        <w:tc>
          <w:tcPr>
            <w:tcW w:w="63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DF0E28E" w14:textId="77777777" w:rsidR="00C12F0C" w:rsidRPr="00C12F0C" w:rsidRDefault="00C12F0C" w:rsidP="00C12F0C">
            <w:pPr>
              <w:spacing w:after="0" w:line="240" w:lineRule="auto"/>
              <w:ind w:right="57"/>
              <w:contextualSpacing/>
              <w:jc w:val="right"/>
              <w:rPr>
                <w:rFonts w:ascii="Arial Narrow" w:hAnsi="Arial Narrow"/>
                <w:b/>
                <w:bCs/>
                <w:color w:val="000000"/>
                <w:sz w:val="18"/>
                <w:szCs w:val="18"/>
              </w:rPr>
            </w:pPr>
            <w:r w:rsidRPr="00C12F0C">
              <w:rPr>
                <w:rFonts w:ascii="Arial Narrow" w:hAnsi="Arial Narrow"/>
                <w:b/>
                <w:bCs/>
                <w:color w:val="000000"/>
                <w:sz w:val="18"/>
                <w:szCs w:val="18"/>
              </w:rPr>
              <w:t xml:space="preserve">802,488,599.84 </w:t>
            </w:r>
          </w:p>
        </w:tc>
        <w:tc>
          <w:tcPr>
            <w:tcW w:w="43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D302939" w14:textId="77777777" w:rsidR="00C12F0C" w:rsidRPr="00C12F0C" w:rsidRDefault="00C12F0C" w:rsidP="00C12F0C">
            <w:pPr>
              <w:spacing w:after="0" w:line="240" w:lineRule="auto"/>
              <w:ind w:right="57"/>
              <w:contextualSpacing/>
              <w:jc w:val="right"/>
              <w:rPr>
                <w:rFonts w:ascii="Arial Narrow" w:hAnsi="Arial Narrow"/>
                <w:b/>
                <w:bCs/>
                <w:color w:val="000000"/>
                <w:sz w:val="18"/>
                <w:szCs w:val="18"/>
              </w:rPr>
            </w:pPr>
            <w:r w:rsidRPr="00C12F0C">
              <w:rPr>
                <w:rFonts w:ascii="Arial Narrow" w:hAnsi="Arial Narrow"/>
                <w:b/>
                <w:bCs/>
                <w:color w:val="000000"/>
                <w:sz w:val="18"/>
                <w:szCs w:val="18"/>
              </w:rPr>
              <w:t>276,122</w:t>
            </w:r>
          </w:p>
        </w:tc>
        <w:tc>
          <w:tcPr>
            <w:tcW w:w="5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BAA15B3" w14:textId="77777777" w:rsidR="00C12F0C" w:rsidRPr="00C12F0C" w:rsidRDefault="00C12F0C" w:rsidP="00C12F0C">
            <w:pPr>
              <w:spacing w:after="0" w:line="240" w:lineRule="auto"/>
              <w:ind w:right="57"/>
              <w:contextualSpacing/>
              <w:jc w:val="right"/>
              <w:rPr>
                <w:rFonts w:ascii="Arial Narrow" w:hAnsi="Arial Narrow"/>
                <w:b/>
                <w:bCs/>
                <w:color w:val="000000"/>
                <w:sz w:val="18"/>
                <w:szCs w:val="18"/>
              </w:rPr>
            </w:pPr>
            <w:r w:rsidRPr="00C12F0C">
              <w:rPr>
                <w:rFonts w:ascii="Arial Narrow" w:hAnsi="Arial Narrow"/>
                <w:b/>
                <w:bCs/>
                <w:color w:val="000000"/>
                <w:sz w:val="18"/>
                <w:szCs w:val="18"/>
              </w:rPr>
              <w:t xml:space="preserve">149,676,095.01 </w:t>
            </w:r>
          </w:p>
        </w:tc>
        <w:tc>
          <w:tcPr>
            <w:tcW w:w="69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0F2B07" w14:textId="77777777" w:rsidR="00C12F0C" w:rsidRPr="00C12F0C" w:rsidRDefault="00C12F0C" w:rsidP="00C12F0C">
            <w:pPr>
              <w:spacing w:after="0" w:line="240" w:lineRule="auto"/>
              <w:ind w:right="57"/>
              <w:contextualSpacing/>
              <w:jc w:val="right"/>
              <w:rPr>
                <w:rFonts w:ascii="Arial Narrow" w:hAnsi="Arial Narrow"/>
                <w:b/>
                <w:bCs/>
                <w:color w:val="000000"/>
                <w:sz w:val="18"/>
                <w:szCs w:val="18"/>
              </w:rPr>
            </w:pPr>
            <w:r w:rsidRPr="00C12F0C">
              <w:rPr>
                <w:rFonts w:ascii="Arial Narrow" w:hAnsi="Arial Narrow"/>
                <w:b/>
                <w:bCs/>
                <w:color w:val="000000"/>
                <w:sz w:val="18"/>
                <w:szCs w:val="18"/>
              </w:rPr>
              <w:t xml:space="preserve">187,413,520.69 </w:t>
            </w:r>
          </w:p>
        </w:tc>
        <w:tc>
          <w:tcPr>
            <w:tcW w:w="79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F26B75" w14:textId="77777777" w:rsidR="00C12F0C" w:rsidRPr="00C12F0C" w:rsidRDefault="00C12F0C" w:rsidP="00C12F0C">
            <w:pPr>
              <w:spacing w:after="0" w:line="240" w:lineRule="auto"/>
              <w:ind w:right="57"/>
              <w:contextualSpacing/>
              <w:jc w:val="right"/>
              <w:rPr>
                <w:rFonts w:ascii="Arial Narrow" w:hAnsi="Arial Narrow"/>
                <w:b/>
                <w:bCs/>
                <w:color w:val="000000"/>
                <w:sz w:val="18"/>
                <w:szCs w:val="18"/>
              </w:rPr>
            </w:pPr>
            <w:r w:rsidRPr="00C12F0C">
              <w:rPr>
                <w:rFonts w:ascii="Arial Narrow" w:hAnsi="Arial Narrow"/>
                <w:b/>
                <w:bCs/>
                <w:color w:val="000000"/>
                <w:sz w:val="18"/>
                <w:szCs w:val="18"/>
              </w:rPr>
              <w:t xml:space="preserve">453,493,586.28 </w:t>
            </w:r>
          </w:p>
        </w:tc>
        <w:tc>
          <w:tcPr>
            <w:tcW w:w="107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113F05" w14:textId="77777777" w:rsidR="00C12F0C" w:rsidRPr="00C12F0C" w:rsidRDefault="00C12F0C" w:rsidP="00C12F0C">
            <w:pPr>
              <w:spacing w:after="0" w:line="240" w:lineRule="auto"/>
              <w:ind w:right="57"/>
              <w:contextualSpacing/>
              <w:jc w:val="right"/>
              <w:rPr>
                <w:rFonts w:ascii="Arial Narrow" w:hAnsi="Arial Narrow"/>
                <w:b/>
                <w:bCs/>
                <w:color w:val="000000"/>
                <w:sz w:val="18"/>
                <w:szCs w:val="18"/>
              </w:rPr>
            </w:pPr>
            <w:r w:rsidRPr="00C12F0C">
              <w:rPr>
                <w:rFonts w:ascii="Arial Narrow" w:hAnsi="Arial Narrow"/>
                <w:b/>
                <w:bCs/>
                <w:color w:val="000000"/>
                <w:sz w:val="18"/>
                <w:szCs w:val="18"/>
              </w:rPr>
              <w:t xml:space="preserve">1,593,071,801.82 </w:t>
            </w:r>
          </w:p>
        </w:tc>
      </w:tr>
      <w:tr w:rsidR="00C12F0C" w:rsidRPr="00C12F0C" w14:paraId="6C81B9E8"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C0005C" w14:textId="77777777" w:rsidR="00C12F0C" w:rsidRPr="00C12F0C" w:rsidRDefault="00C12F0C" w:rsidP="00C12F0C">
            <w:pPr>
              <w:spacing w:after="0" w:line="240" w:lineRule="auto"/>
              <w:ind w:right="57"/>
              <w:contextualSpacing/>
              <w:rPr>
                <w:rFonts w:ascii="Arial Narrow" w:hAnsi="Arial Narrow"/>
                <w:sz w:val="18"/>
                <w:szCs w:val="18"/>
              </w:rPr>
            </w:pPr>
            <w:r w:rsidRPr="00C12F0C">
              <w:rPr>
                <w:rFonts w:ascii="Arial Narrow" w:hAnsi="Arial Narrow"/>
                <w:sz w:val="18"/>
                <w:szCs w:val="18"/>
              </w:rPr>
              <w:t>Central Office</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DA8C09"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756,798,500.57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AFB1B"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 </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BFF960"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EA50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EC10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F490A"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756,798,500.57 </w:t>
            </w:r>
          </w:p>
        </w:tc>
      </w:tr>
      <w:tr w:rsidR="00C12F0C" w:rsidRPr="00C12F0C" w14:paraId="4392397E"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C5D8BD" w14:textId="77777777" w:rsidR="00C12F0C" w:rsidRPr="00C12F0C" w:rsidRDefault="00B6766F" w:rsidP="00C12F0C">
            <w:pPr>
              <w:spacing w:after="0" w:line="240" w:lineRule="auto"/>
              <w:ind w:right="57"/>
              <w:contextualSpacing/>
              <w:rPr>
                <w:rFonts w:ascii="Arial Narrow" w:hAnsi="Arial Narrow"/>
                <w:sz w:val="18"/>
                <w:szCs w:val="18"/>
              </w:rPr>
            </w:pPr>
            <w:hyperlink w:anchor="gid=387878143" w:tgtFrame="_blank" w:history="1">
              <w:r w:rsidR="00C12F0C" w:rsidRPr="00C12F0C">
                <w:rPr>
                  <w:rFonts w:ascii="Arial Narrow" w:hAnsi="Arial Narrow"/>
                  <w:sz w:val="18"/>
                  <w:szCs w:val="18"/>
                </w:rPr>
                <w:t>NRLMB - NROC</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8B46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CCF8C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43,605</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E63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7,387,041.75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DEDD1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63,747,815.44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4756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43,497,473.13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9A7AB"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34,632,330.32 </w:t>
            </w:r>
          </w:p>
        </w:tc>
      </w:tr>
      <w:tr w:rsidR="00C12F0C" w:rsidRPr="00C12F0C" w14:paraId="3E2734AA"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B45FAD" w14:textId="77777777" w:rsidR="00C12F0C" w:rsidRPr="00C12F0C" w:rsidRDefault="00B6766F" w:rsidP="00C12F0C">
            <w:pPr>
              <w:spacing w:after="0" w:line="240" w:lineRule="auto"/>
              <w:ind w:right="57"/>
              <w:contextualSpacing/>
              <w:rPr>
                <w:rFonts w:ascii="Arial Narrow" w:hAnsi="Arial Narrow"/>
                <w:sz w:val="18"/>
                <w:szCs w:val="18"/>
              </w:rPr>
            </w:pPr>
            <w:hyperlink w:anchor="gid=710460737" w:tgtFrame="_blank" w:history="1">
              <w:r w:rsidR="00C12F0C" w:rsidRPr="00C12F0C">
                <w:rPr>
                  <w:rFonts w:ascii="Arial Narrow" w:hAnsi="Arial Narrow"/>
                  <w:sz w:val="18"/>
                  <w:szCs w:val="18"/>
                </w:rPr>
                <w:t>NRLMB - VDRC</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C765F0"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9E65DA"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4,041</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648D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858,860.00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15487B"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8,746,900.8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A717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9,305,876.50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30F4AC"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9,911,637.30 </w:t>
            </w:r>
          </w:p>
        </w:tc>
      </w:tr>
      <w:tr w:rsidR="00C12F0C" w:rsidRPr="00C12F0C" w14:paraId="48312411"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1C30DC" w14:textId="77777777" w:rsidR="00C12F0C" w:rsidRPr="00C12F0C" w:rsidRDefault="00B6766F" w:rsidP="00C12F0C">
            <w:pPr>
              <w:spacing w:after="0" w:line="240" w:lineRule="auto"/>
              <w:ind w:right="57"/>
              <w:contextualSpacing/>
              <w:rPr>
                <w:rFonts w:ascii="Arial Narrow" w:hAnsi="Arial Narrow"/>
                <w:sz w:val="18"/>
                <w:szCs w:val="18"/>
              </w:rPr>
            </w:pPr>
            <w:hyperlink w:anchor="gid=664323784" w:tgtFrame="_blank" w:history="1">
              <w:r w:rsidR="00C12F0C" w:rsidRPr="00C12F0C">
                <w:rPr>
                  <w:rFonts w:ascii="Arial Narrow" w:hAnsi="Arial Narrow"/>
                  <w:sz w:val="18"/>
                  <w:szCs w:val="18"/>
                </w:rPr>
                <w:t>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B05E5"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735.2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DEED8"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20,950</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70B2D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0,684,500.00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9C68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982,947.2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15259"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3,360,316.61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11A7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50,028,499.01 </w:t>
            </w:r>
          </w:p>
        </w:tc>
      </w:tr>
      <w:tr w:rsidR="00C12F0C" w:rsidRPr="00C12F0C" w14:paraId="449DA8A8"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417C0A" w14:textId="77777777" w:rsidR="00C12F0C" w:rsidRPr="00C12F0C" w:rsidRDefault="00B6766F" w:rsidP="00C12F0C">
            <w:pPr>
              <w:spacing w:after="0" w:line="240" w:lineRule="auto"/>
              <w:ind w:right="57"/>
              <w:contextualSpacing/>
              <w:rPr>
                <w:rFonts w:ascii="Arial Narrow" w:hAnsi="Arial Narrow"/>
                <w:sz w:val="18"/>
                <w:szCs w:val="18"/>
              </w:rPr>
            </w:pPr>
            <w:hyperlink w:anchor="gid=2023893154" w:tgtFrame="_blank" w:history="1">
              <w:r w:rsidR="00C12F0C" w:rsidRPr="00C12F0C">
                <w:rPr>
                  <w:rFonts w:ascii="Arial Narrow" w:hAnsi="Arial Narrow"/>
                  <w:sz w:val="18"/>
                  <w:szCs w:val="18"/>
                </w:rPr>
                <w:t>I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4059A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315.68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B7910"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23,566</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0332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9,510,510.00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73EE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8,971,769.3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15E92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2,811,430.36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9F76C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4,294,025.40 </w:t>
            </w:r>
          </w:p>
        </w:tc>
      </w:tr>
      <w:tr w:rsidR="00C12F0C" w:rsidRPr="00C12F0C" w14:paraId="00EB31B1"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5C1D7B" w14:textId="77777777" w:rsidR="00C12F0C" w:rsidRPr="00C12F0C" w:rsidRDefault="00B6766F" w:rsidP="00C12F0C">
            <w:pPr>
              <w:spacing w:after="0" w:line="240" w:lineRule="auto"/>
              <w:ind w:right="57"/>
              <w:contextualSpacing/>
              <w:rPr>
                <w:rFonts w:ascii="Arial Narrow" w:hAnsi="Arial Narrow"/>
                <w:sz w:val="18"/>
                <w:szCs w:val="18"/>
              </w:rPr>
            </w:pPr>
            <w:hyperlink w:anchor="gid=679074030" w:tgtFrame="_blank" w:history="1">
              <w:r w:rsidR="00C12F0C" w:rsidRPr="00C12F0C">
                <w:rPr>
                  <w:rFonts w:ascii="Arial Narrow" w:hAnsi="Arial Narrow"/>
                  <w:sz w:val="18"/>
                  <w:szCs w:val="18"/>
                </w:rPr>
                <w:t>II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3D97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000.0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A85B8"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15,866</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8B55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8,799,368.03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A2A29A"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638,716.3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4C469"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5,577,368.25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FE184"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15,452.58 </w:t>
            </w:r>
          </w:p>
        </w:tc>
      </w:tr>
      <w:tr w:rsidR="00C12F0C" w:rsidRPr="00C12F0C" w14:paraId="1E49447D"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DDF145" w14:textId="77777777" w:rsidR="00C12F0C" w:rsidRPr="00C12F0C" w:rsidRDefault="00B6766F" w:rsidP="00C12F0C">
            <w:pPr>
              <w:spacing w:after="0" w:line="240" w:lineRule="auto"/>
              <w:ind w:right="57"/>
              <w:contextualSpacing/>
              <w:rPr>
                <w:rFonts w:ascii="Arial Narrow" w:hAnsi="Arial Narrow"/>
                <w:sz w:val="18"/>
                <w:szCs w:val="18"/>
              </w:rPr>
            </w:pPr>
            <w:hyperlink w:anchor="gid=1424388716" w:tgtFrame="_blank" w:history="1">
              <w:r w:rsidR="00C12F0C" w:rsidRPr="00C12F0C">
                <w:rPr>
                  <w:rFonts w:ascii="Arial Narrow" w:hAnsi="Arial Narrow"/>
                  <w:sz w:val="18"/>
                  <w:szCs w:val="18"/>
                </w:rPr>
                <w:t>CALABARZON</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DD715"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5,240,440.0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B11EF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7,656</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FDB78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797,642.00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75BE89"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2,289,841.48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B4C1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7,486,883.48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3ACC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8,814,806.96 </w:t>
            </w:r>
          </w:p>
        </w:tc>
      </w:tr>
      <w:tr w:rsidR="00C12F0C" w:rsidRPr="00C12F0C" w14:paraId="2B726DFD"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D52761" w14:textId="77777777" w:rsidR="00C12F0C" w:rsidRPr="00C12F0C" w:rsidRDefault="00B6766F" w:rsidP="00C12F0C">
            <w:pPr>
              <w:spacing w:after="0" w:line="240" w:lineRule="auto"/>
              <w:ind w:right="57"/>
              <w:contextualSpacing/>
              <w:rPr>
                <w:rFonts w:ascii="Arial Narrow" w:hAnsi="Arial Narrow"/>
                <w:sz w:val="18"/>
                <w:szCs w:val="18"/>
              </w:rPr>
            </w:pPr>
            <w:hyperlink w:anchor="gid=526409641" w:tgtFrame="_blank" w:history="1">
              <w:r w:rsidR="00C12F0C" w:rsidRPr="00C12F0C">
                <w:rPr>
                  <w:rFonts w:ascii="Arial Narrow" w:hAnsi="Arial Narrow"/>
                  <w:sz w:val="18"/>
                  <w:szCs w:val="18"/>
                </w:rPr>
                <w:t>MIMAROPA</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54A86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061,040.78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C59B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23,308</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99CDF0"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5,401,094.17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E6CF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0,464,672.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64406"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7,753,508.55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0C785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7,680,315.50 </w:t>
            </w:r>
          </w:p>
        </w:tc>
      </w:tr>
      <w:tr w:rsidR="00C12F0C" w:rsidRPr="00C12F0C" w14:paraId="4E7A1E0F"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F25375" w14:textId="77777777" w:rsidR="00C12F0C" w:rsidRPr="00C12F0C" w:rsidRDefault="00B6766F" w:rsidP="00C12F0C">
            <w:pPr>
              <w:spacing w:after="0" w:line="240" w:lineRule="auto"/>
              <w:ind w:right="57"/>
              <w:contextualSpacing/>
              <w:rPr>
                <w:rFonts w:ascii="Arial Narrow" w:hAnsi="Arial Narrow"/>
                <w:sz w:val="18"/>
                <w:szCs w:val="18"/>
              </w:rPr>
            </w:pPr>
            <w:hyperlink w:anchor="gid=991474912" w:tgtFrame="_blank" w:history="1">
              <w:r w:rsidR="00C12F0C" w:rsidRPr="00C12F0C">
                <w:rPr>
                  <w:rFonts w:ascii="Arial Narrow" w:hAnsi="Arial Narrow"/>
                  <w:sz w:val="18"/>
                  <w:szCs w:val="18"/>
                </w:rPr>
                <w:t>V</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89375"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000.0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DD52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32,887</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83248"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6,253,471.43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9DD590"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8,892,686.92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16D43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0,998,830.15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D9540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9,144,988.50 </w:t>
            </w:r>
          </w:p>
        </w:tc>
      </w:tr>
      <w:tr w:rsidR="00C12F0C" w:rsidRPr="00C12F0C" w14:paraId="4A6BEB40"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E00D27" w14:textId="77777777" w:rsidR="00C12F0C" w:rsidRPr="00C12F0C" w:rsidRDefault="00B6766F" w:rsidP="00C12F0C">
            <w:pPr>
              <w:spacing w:after="0" w:line="240" w:lineRule="auto"/>
              <w:ind w:right="57"/>
              <w:contextualSpacing/>
              <w:rPr>
                <w:rFonts w:ascii="Arial Narrow" w:hAnsi="Arial Narrow"/>
                <w:sz w:val="18"/>
                <w:szCs w:val="18"/>
              </w:rPr>
            </w:pPr>
            <w:hyperlink w:anchor="gid=1347618722" w:tgtFrame="_blank" w:history="1">
              <w:r w:rsidR="00C12F0C" w:rsidRPr="00C12F0C">
                <w:rPr>
                  <w:rFonts w:ascii="Arial Narrow" w:hAnsi="Arial Narrow"/>
                  <w:sz w:val="18"/>
                  <w:szCs w:val="18"/>
                </w:rPr>
                <w:t>V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553A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272,636.42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625B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5,962</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2FD8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762,579.52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6236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5,511,207.37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7FE34"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8,088,932.18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FF30C"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9,635,355.49 </w:t>
            </w:r>
          </w:p>
        </w:tc>
      </w:tr>
      <w:tr w:rsidR="00C12F0C" w:rsidRPr="00C12F0C" w14:paraId="7659A2C1"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2CD290" w14:textId="77777777" w:rsidR="00C12F0C" w:rsidRPr="00C12F0C" w:rsidRDefault="00B6766F" w:rsidP="00C12F0C">
            <w:pPr>
              <w:spacing w:after="0" w:line="240" w:lineRule="auto"/>
              <w:ind w:right="57"/>
              <w:contextualSpacing/>
              <w:rPr>
                <w:rFonts w:ascii="Arial Narrow" w:hAnsi="Arial Narrow"/>
                <w:sz w:val="18"/>
                <w:szCs w:val="18"/>
              </w:rPr>
            </w:pPr>
            <w:hyperlink w:anchor="gid=805910130" w:tgtFrame="_blank" w:history="1">
              <w:r w:rsidR="00C12F0C" w:rsidRPr="00C12F0C">
                <w:rPr>
                  <w:rFonts w:ascii="Arial Narrow" w:hAnsi="Arial Narrow"/>
                  <w:sz w:val="18"/>
                  <w:szCs w:val="18"/>
                </w:rPr>
                <w:t>VI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96AFC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1905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21,848</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A9AB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0,356,528.00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F35A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1,647,380.93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A1E3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3,298,164.05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5CF96"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5,302,072.98 </w:t>
            </w:r>
          </w:p>
        </w:tc>
      </w:tr>
      <w:tr w:rsidR="00C12F0C" w:rsidRPr="00C12F0C" w14:paraId="6A593C46"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C5B5AE" w14:textId="77777777" w:rsidR="00C12F0C" w:rsidRPr="00C12F0C" w:rsidRDefault="00B6766F" w:rsidP="00C12F0C">
            <w:pPr>
              <w:spacing w:after="0" w:line="240" w:lineRule="auto"/>
              <w:ind w:right="57"/>
              <w:contextualSpacing/>
              <w:rPr>
                <w:rFonts w:ascii="Arial Narrow" w:hAnsi="Arial Narrow"/>
                <w:sz w:val="18"/>
                <w:szCs w:val="18"/>
              </w:rPr>
            </w:pPr>
            <w:hyperlink w:anchor="gid=835182041" w:tgtFrame="_blank" w:history="1">
              <w:r w:rsidR="00C12F0C" w:rsidRPr="00C12F0C">
                <w:rPr>
                  <w:rFonts w:ascii="Arial Narrow" w:hAnsi="Arial Narrow"/>
                  <w:sz w:val="18"/>
                  <w:szCs w:val="18"/>
                </w:rPr>
                <w:t>VII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D7BFE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285,000.0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91B9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6,883</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5400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683,499.54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075A1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833,756.04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18DC2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3,537,613.66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C1D6C6"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0,339,869.24 </w:t>
            </w:r>
          </w:p>
        </w:tc>
      </w:tr>
      <w:tr w:rsidR="00C12F0C" w:rsidRPr="00C12F0C" w14:paraId="4FF61A71"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6A3B2B" w14:textId="77777777" w:rsidR="00C12F0C" w:rsidRPr="00C12F0C" w:rsidRDefault="00B6766F" w:rsidP="00C12F0C">
            <w:pPr>
              <w:spacing w:after="0" w:line="240" w:lineRule="auto"/>
              <w:ind w:right="57"/>
              <w:contextualSpacing/>
              <w:rPr>
                <w:rFonts w:ascii="Arial Narrow" w:hAnsi="Arial Narrow"/>
                <w:sz w:val="18"/>
                <w:szCs w:val="18"/>
              </w:rPr>
            </w:pPr>
            <w:hyperlink w:anchor="gid=802224948" w:tgtFrame="_blank" w:history="1">
              <w:r w:rsidR="00C12F0C" w:rsidRPr="00C12F0C">
                <w:rPr>
                  <w:rFonts w:ascii="Arial Narrow" w:hAnsi="Arial Narrow"/>
                  <w:sz w:val="18"/>
                  <w:szCs w:val="18"/>
                </w:rPr>
                <w:t>IX</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CD67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000.0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D223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14,469</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7A48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7,907,163.81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EA5A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979,970.9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24F73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9,615,943.64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DD2A0"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5,503,078.41 </w:t>
            </w:r>
          </w:p>
        </w:tc>
      </w:tr>
      <w:tr w:rsidR="00C12F0C" w:rsidRPr="00C12F0C" w14:paraId="3BF29402"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61447B" w14:textId="77777777" w:rsidR="00C12F0C" w:rsidRPr="00C12F0C" w:rsidRDefault="00B6766F" w:rsidP="00C12F0C">
            <w:pPr>
              <w:spacing w:after="0" w:line="240" w:lineRule="auto"/>
              <w:ind w:right="57"/>
              <w:contextualSpacing/>
              <w:rPr>
                <w:rFonts w:ascii="Arial Narrow" w:hAnsi="Arial Narrow"/>
                <w:sz w:val="18"/>
                <w:szCs w:val="18"/>
              </w:rPr>
            </w:pPr>
            <w:hyperlink w:anchor="gid=934859144" w:tgtFrame="_blank" w:history="1">
              <w:r w:rsidR="00C12F0C" w:rsidRPr="00C12F0C">
                <w:rPr>
                  <w:rFonts w:ascii="Arial Narrow" w:hAnsi="Arial Narrow"/>
                  <w:sz w:val="18"/>
                  <w:szCs w:val="18"/>
                </w:rPr>
                <w:t>X</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CFDF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116,679.92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70FE5"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1,634</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299C0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080,345.92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52CE1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5,486,437.67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85E1C"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7,034,562.41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F1C6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57,718,025.92 </w:t>
            </w:r>
          </w:p>
        </w:tc>
      </w:tr>
      <w:tr w:rsidR="00C12F0C" w:rsidRPr="00C12F0C" w14:paraId="592A3676"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24E7B7" w14:textId="77777777" w:rsidR="00C12F0C" w:rsidRPr="00C12F0C" w:rsidRDefault="00B6766F" w:rsidP="00C12F0C">
            <w:pPr>
              <w:spacing w:after="0" w:line="240" w:lineRule="auto"/>
              <w:ind w:right="57"/>
              <w:contextualSpacing/>
              <w:rPr>
                <w:rFonts w:ascii="Arial Narrow" w:hAnsi="Arial Narrow"/>
                <w:sz w:val="18"/>
                <w:szCs w:val="18"/>
              </w:rPr>
            </w:pPr>
            <w:hyperlink w:anchor="gid=1629368963" w:tgtFrame="_blank" w:history="1">
              <w:r w:rsidR="00C12F0C" w:rsidRPr="00C12F0C">
                <w:rPr>
                  <w:rFonts w:ascii="Arial Narrow" w:hAnsi="Arial Narrow"/>
                  <w:sz w:val="18"/>
                  <w:szCs w:val="18"/>
                </w:rPr>
                <w:t>X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DA5342"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000.0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90DE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3,170</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630C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444,252.00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B0DEC"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6,207,017.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7214B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2,710,491.30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08AD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3,361,760.30 </w:t>
            </w:r>
          </w:p>
        </w:tc>
      </w:tr>
      <w:tr w:rsidR="00C12F0C" w:rsidRPr="00C12F0C" w14:paraId="662CB8EF"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83218" w14:textId="77777777" w:rsidR="00C12F0C" w:rsidRPr="00C12F0C" w:rsidRDefault="00B6766F" w:rsidP="00C12F0C">
            <w:pPr>
              <w:spacing w:after="0" w:line="240" w:lineRule="auto"/>
              <w:ind w:right="57"/>
              <w:contextualSpacing/>
              <w:rPr>
                <w:rFonts w:ascii="Arial Narrow" w:hAnsi="Arial Narrow"/>
                <w:sz w:val="18"/>
                <w:szCs w:val="18"/>
              </w:rPr>
            </w:pPr>
            <w:hyperlink w:anchor="gid=315813862" w:tgtFrame="_blank" w:history="1">
              <w:r w:rsidR="00C12F0C" w:rsidRPr="00C12F0C">
                <w:rPr>
                  <w:rFonts w:ascii="Arial Narrow" w:hAnsi="Arial Narrow"/>
                  <w:sz w:val="18"/>
                  <w:szCs w:val="18"/>
                </w:rPr>
                <w:t>XII</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6ABC4"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969.85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8715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14,264</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20407"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9,831,920.00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A17B6D"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937,486.3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8DA3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8,218,545.94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A9479A"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5,988,922.09 </w:t>
            </w:r>
          </w:p>
        </w:tc>
      </w:tr>
      <w:tr w:rsidR="00C12F0C" w:rsidRPr="00C12F0C" w14:paraId="31B23E4D"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BF886E" w14:textId="77777777" w:rsidR="00C12F0C" w:rsidRPr="00C12F0C" w:rsidRDefault="00B6766F" w:rsidP="00C12F0C">
            <w:pPr>
              <w:spacing w:after="0" w:line="240" w:lineRule="auto"/>
              <w:ind w:right="57"/>
              <w:contextualSpacing/>
              <w:rPr>
                <w:rFonts w:ascii="Arial Narrow" w:hAnsi="Arial Narrow"/>
                <w:sz w:val="18"/>
                <w:szCs w:val="18"/>
              </w:rPr>
            </w:pPr>
            <w:hyperlink w:anchor="gid=836647330" w:tgtFrame="_blank" w:history="1">
              <w:r w:rsidR="00C12F0C" w:rsidRPr="00C12F0C">
                <w:rPr>
                  <w:rFonts w:ascii="Arial Narrow" w:hAnsi="Arial Narrow"/>
                  <w:sz w:val="18"/>
                  <w:szCs w:val="18"/>
                </w:rPr>
                <w:t>CARAGA</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1DB79"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000,000.0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D7FE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11,402</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11B888"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6,249,986.54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128E5"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770,317.38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AE430"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8,315,857.11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0B6D1"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31,336,161.03 </w:t>
            </w:r>
          </w:p>
        </w:tc>
      </w:tr>
      <w:tr w:rsidR="00C12F0C" w:rsidRPr="00C12F0C" w14:paraId="5237BCA4"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0CE9AA" w14:textId="77777777" w:rsidR="00C12F0C" w:rsidRPr="00C12F0C" w:rsidRDefault="00B6766F" w:rsidP="00C12F0C">
            <w:pPr>
              <w:spacing w:after="0" w:line="240" w:lineRule="auto"/>
              <w:ind w:right="57"/>
              <w:contextualSpacing/>
              <w:rPr>
                <w:rFonts w:ascii="Arial Narrow" w:hAnsi="Arial Narrow"/>
                <w:sz w:val="18"/>
                <w:szCs w:val="18"/>
              </w:rPr>
            </w:pPr>
            <w:hyperlink w:anchor="gid=522761621" w:tgtFrame="_blank" w:history="1">
              <w:r w:rsidR="00C12F0C" w:rsidRPr="00C12F0C">
                <w:rPr>
                  <w:rFonts w:ascii="Arial Narrow" w:hAnsi="Arial Narrow"/>
                  <w:sz w:val="18"/>
                  <w:szCs w:val="18"/>
                </w:rPr>
                <w:t>NCR</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CE27E"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282,563.30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9DD68"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1,055</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FAC54"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528,776.55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312A4"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8,064,539.42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DF0ECB"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730,344.44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76D44"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1,606,223.71 </w:t>
            </w:r>
          </w:p>
        </w:tc>
      </w:tr>
      <w:tr w:rsidR="00C12F0C" w:rsidRPr="00C12F0C" w14:paraId="612BB43D" w14:textId="77777777" w:rsidTr="00C12F0C">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4CD1D8" w14:textId="77777777" w:rsidR="00C12F0C" w:rsidRPr="00C12F0C" w:rsidRDefault="00B6766F" w:rsidP="00C12F0C">
            <w:pPr>
              <w:spacing w:after="0" w:line="240" w:lineRule="auto"/>
              <w:ind w:right="57"/>
              <w:contextualSpacing/>
              <w:rPr>
                <w:rFonts w:ascii="Arial Narrow" w:hAnsi="Arial Narrow"/>
                <w:sz w:val="18"/>
                <w:szCs w:val="18"/>
              </w:rPr>
            </w:pPr>
            <w:hyperlink w:anchor="gid=2108079193" w:tgtFrame="_blank" w:history="1">
              <w:r w:rsidR="00C12F0C" w:rsidRPr="00C12F0C">
                <w:rPr>
                  <w:rFonts w:ascii="Arial Narrow" w:hAnsi="Arial Narrow"/>
                  <w:sz w:val="18"/>
                  <w:szCs w:val="18"/>
                </w:rPr>
                <w:t>CAR</w:t>
              </w:r>
            </w:hyperlink>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B2563"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429,718.12 </w:t>
            </w:r>
          </w:p>
        </w:tc>
        <w:tc>
          <w:tcPr>
            <w:tcW w:w="4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5F93F"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23,556</w:t>
            </w:r>
          </w:p>
        </w:tc>
        <w:tc>
          <w:tcPr>
            <w:tcW w:w="5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794CC"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12,138,555.75 </w:t>
            </w:r>
          </w:p>
        </w:tc>
        <w:tc>
          <w:tcPr>
            <w:tcW w:w="69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409DA"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7,240,058.12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3AA0B6"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20,151,444.52 </w:t>
            </w:r>
          </w:p>
        </w:tc>
        <w:tc>
          <w:tcPr>
            <w:tcW w:w="10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44444" w14:textId="77777777" w:rsidR="00C12F0C" w:rsidRPr="00C12F0C" w:rsidRDefault="00C12F0C" w:rsidP="00C12F0C">
            <w:pPr>
              <w:spacing w:after="0" w:line="240" w:lineRule="auto"/>
              <w:ind w:right="57"/>
              <w:contextualSpacing/>
              <w:jc w:val="right"/>
              <w:rPr>
                <w:rFonts w:ascii="Arial Narrow" w:hAnsi="Arial Narrow"/>
                <w:sz w:val="18"/>
                <w:szCs w:val="18"/>
              </w:rPr>
            </w:pPr>
            <w:r w:rsidRPr="00C12F0C">
              <w:rPr>
                <w:rFonts w:ascii="Arial Narrow" w:hAnsi="Arial Narrow"/>
                <w:sz w:val="18"/>
                <w:szCs w:val="18"/>
              </w:rPr>
              <w:t xml:space="preserve">40,959,776.51 </w:t>
            </w:r>
          </w:p>
        </w:tc>
      </w:tr>
    </w:tbl>
    <w:p w14:paraId="5DB19E5A" w14:textId="571A59EA" w:rsidR="002A2C5B" w:rsidRPr="008C088D" w:rsidRDefault="002A7D6A" w:rsidP="004541B4">
      <w:pPr>
        <w:spacing w:after="0" w:line="240" w:lineRule="auto"/>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C12F0C">
        <w:rPr>
          <w:rFonts w:ascii="Arial" w:eastAsia="Arial" w:hAnsi="Arial" w:cs="Arial"/>
          <w:i/>
          <w:sz w:val="16"/>
          <w:szCs w:val="16"/>
        </w:rPr>
        <w:t>01 August</w:t>
      </w:r>
      <w:r w:rsidR="005E18B1" w:rsidRPr="005E18B1">
        <w:rPr>
          <w:rFonts w:ascii="Arial" w:eastAsia="Arial" w:hAnsi="Arial" w:cs="Arial"/>
          <w:i/>
          <w:sz w:val="16"/>
          <w:szCs w:val="16"/>
        </w:rPr>
        <w:t xml:space="preserve"> </w:t>
      </w:r>
      <w:r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EE84225" w:rsidR="002A2C5B" w:rsidRDefault="00C12F0C"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75D6995" w:rsidR="002A2C5B" w:rsidRDefault="00C12F0C"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August</w:t>
            </w:r>
            <w:r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12874B6" w:rsidR="002A2C5B" w:rsidRPr="00631247" w:rsidRDefault="00382B3D"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4F120D" w:rsidRPr="00E075CB">
              <w:rPr>
                <w:rFonts w:ascii="Arial" w:eastAsia="Arial" w:hAnsi="Arial" w:cs="Arial"/>
                <w:sz w:val="20"/>
                <w:szCs w:val="20"/>
              </w:rPr>
              <w:t xml:space="preserve"> July</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DA8F014" w:rsidR="002A2C5B" w:rsidRPr="00C12F0C" w:rsidRDefault="00914336" w:rsidP="008C00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C12F0C">
              <w:rPr>
                <w:rFonts w:ascii="Arial" w:eastAsia="Arial" w:hAnsi="Arial" w:cs="Arial"/>
                <w:sz w:val="20"/>
                <w:szCs w:val="20"/>
              </w:rPr>
              <w:t>3</w:t>
            </w:r>
            <w:r w:rsidR="00F3032C" w:rsidRPr="00C12F0C">
              <w:rPr>
                <w:rFonts w:ascii="Arial" w:eastAsia="Arial" w:hAnsi="Arial" w:cs="Arial"/>
                <w:sz w:val="20"/>
                <w:szCs w:val="20"/>
              </w:rPr>
              <w:t>0</w:t>
            </w:r>
            <w:r w:rsidR="00084056" w:rsidRPr="00C12F0C">
              <w:rPr>
                <w:rFonts w:ascii="Arial" w:eastAsia="Arial" w:hAnsi="Arial" w:cs="Arial"/>
                <w:sz w:val="20"/>
                <w:szCs w:val="20"/>
              </w:rPr>
              <w:t xml:space="preserve"> Ju</w:t>
            </w:r>
            <w:r w:rsidR="00330DF2" w:rsidRPr="00C12F0C">
              <w:rPr>
                <w:rFonts w:ascii="Arial" w:eastAsia="Arial" w:hAnsi="Arial" w:cs="Arial"/>
                <w:sz w:val="20"/>
                <w:szCs w:val="20"/>
              </w:rPr>
              <w:t>ly</w:t>
            </w:r>
            <w:r w:rsidR="002A7D6A" w:rsidRPr="00C12F0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B0F9F80" w:rsidR="002A2C5B" w:rsidRPr="00C12F0C" w:rsidRDefault="00A76B9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of</w:t>
            </w:r>
            <w:r w:rsidR="00B340EC" w:rsidRPr="00C12F0C">
              <w:rPr>
                <w:rFonts w:ascii="Arial" w:eastAsia="Arial" w:hAnsi="Arial" w:cs="Arial"/>
                <w:sz w:val="20"/>
                <w:szCs w:val="19"/>
              </w:rPr>
              <w:t xml:space="preserve"> </w:t>
            </w:r>
            <w:r w:rsidR="008C00F9" w:rsidRPr="00C12F0C">
              <w:rPr>
                <w:rFonts w:ascii="Arial" w:eastAsia="Arial" w:hAnsi="Arial" w:cs="Arial"/>
                <w:b/>
                <w:bCs/>
                <w:sz w:val="20"/>
                <w:szCs w:val="19"/>
              </w:rPr>
              <w:t>3</w:t>
            </w:r>
            <w:r w:rsidR="000E4248" w:rsidRPr="00C12F0C">
              <w:rPr>
                <w:rFonts w:ascii="Arial" w:eastAsia="Arial" w:hAnsi="Arial" w:cs="Arial"/>
                <w:b/>
                <w:bCs/>
                <w:sz w:val="20"/>
                <w:szCs w:val="19"/>
              </w:rPr>
              <w:t>9</w:t>
            </w:r>
            <w:r w:rsidR="00B16230" w:rsidRPr="00C12F0C">
              <w:rPr>
                <w:rFonts w:ascii="Arial" w:eastAsia="Arial" w:hAnsi="Arial" w:cs="Arial"/>
                <w:b/>
                <w:bCs/>
                <w:sz w:val="20"/>
                <w:szCs w:val="19"/>
              </w:rPr>
              <w:t xml:space="preserve"> </w:t>
            </w:r>
            <w:r w:rsidR="003D6CDF" w:rsidRPr="00C12F0C">
              <w:rPr>
                <w:rFonts w:ascii="Arial" w:eastAsia="Arial" w:hAnsi="Arial" w:cs="Arial"/>
                <w:b/>
                <w:bCs/>
                <w:sz w:val="20"/>
                <w:szCs w:val="19"/>
              </w:rPr>
              <w:t>personnel</w:t>
            </w:r>
            <w:r w:rsidR="002A7D6A" w:rsidRPr="00C12F0C">
              <w:rPr>
                <w:rFonts w:ascii="Arial" w:eastAsia="Arial" w:hAnsi="Arial" w:cs="Arial"/>
                <w:sz w:val="20"/>
                <w:szCs w:val="19"/>
              </w:rPr>
              <w:t xml:space="preserve"> </w:t>
            </w:r>
            <w:r w:rsidR="000B6A17" w:rsidRPr="00C12F0C">
              <w:rPr>
                <w:rFonts w:ascii="Arial" w:eastAsia="Arial" w:hAnsi="Arial" w:cs="Arial"/>
                <w:sz w:val="20"/>
                <w:szCs w:val="19"/>
              </w:rPr>
              <w:t>are</w:t>
            </w:r>
            <w:r w:rsidR="002A7D6A" w:rsidRPr="00C12F0C">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672EEAEB" w:rsidR="002A2C5B" w:rsidRDefault="002A2C5B">
            <w:pPr>
              <w:spacing w:after="0" w:line="240" w:lineRule="auto"/>
              <w:jc w:val="both"/>
              <w:rPr>
                <w:rFonts w:ascii="Arial" w:eastAsia="Arial" w:hAnsi="Arial" w:cs="Arial"/>
                <w:sz w:val="20"/>
                <w:szCs w:val="19"/>
              </w:rPr>
            </w:pP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lastRenderedPageBreak/>
              <w:t>Social Amelioration Program (SAP)</w:t>
            </w:r>
          </w:p>
          <w:p w14:paraId="00281746" w14:textId="115744AD" w:rsidR="00450EDE" w:rsidRPr="00C12F0C" w:rsidRDefault="00450EDE" w:rsidP="00863150">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00863150" w:rsidRPr="00C12F0C">
              <w:rPr>
                <w:rFonts w:ascii="Arial" w:eastAsia="Arial" w:hAnsi="Arial" w:cs="Arial"/>
                <w:b/>
                <w:sz w:val="20"/>
                <w:szCs w:val="19"/>
              </w:rPr>
              <w:t>11,64</w:t>
            </w:r>
            <w:r w:rsidR="000E4248" w:rsidRPr="00C12F0C">
              <w:rPr>
                <w:rFonts w:ascii="Arial" w:eastAsia="Arial" w:hAnsi="Arial" w:cs="Arial"/>
                <w:b/>
                <w:sz w:val="20"/>
                <w:szCs w:val="19"/>
              </w:rPr>
              <w:t>5</w:t>
            </w:r>
            <w:r w:rsidR="00863150" w:rsidRPr="00C12F0C">
              <w:rPr>
                <w:rFonts w:ascii="Arial" w:eastAsia="Arial" w:hAnsi="Arial" w:cs="Arial"/>
                <w:b/>
                <w:sz w:val="20"/>
                <w:szCs w:val="19"/>
              </w:rPr>
              <w:t xml:space="preserve"> </w:t>
            </w:r>
            <w:r w:rsidRPr="00C12F0C">
              <w:rPr>
                <w:rFonts w:ascii="Arial" w:eastAsia="Arial" w:hAnsi="Arial" w:cs="Arial"/>
                <w:b/>
                <w:sz w:val="20"/>
                <w:szCs w:val="19"/>
              </w:rPr>
              <w:t>Non-Pantawid Pamilya beneficiaries</w:t>
            </w:r>
            <w:r w:rsidRPr="00C12F0C">
              <w:rPr>
                <w:rFonts w:ascii="Arial" w:eastAsia="Arial" w:hAnsi="Arial" w:cs="Arial"/>
                <w:sz w:val="20"/>
                <w:szCs w:val="19"/>
              </w:rPr>
              <w:t xml:space="preserve"> in Pangasinan were paid amounting to </w:t>
            </w:r>
            <w:r w:rsidRPr="00C12F0C">
              <w:rPr>
                <w:rFonts w:ascii="Arial" w:eastAsia="Arial" w:hAnsi="Arial" w:cs="Arial"/>
                <w:b/>
                <w:sz w:val="20"/>
                <w:szCs w:val="19"/>
              </w:rPr>
              <w:t>₱</w:t>
            </w:r>
            <w:r w:rsidR="00863150" w:rsidRPr="00C12F0C">
              <w:rPr>
                <w:rFonts w:ascii="Arial" w:eastAsia="Arial" w:hAnsi="Arial" w:cs="Arial"/>
                <w:b/>
                <w:sz w:val="20"/>
                <w:szCs w:val="19"/>
              </w:rPr>
              <w:t>67,3</w:t>
            </w:r>
            <w:r w:rsidR="000E4248" w:rsidRPr="00C12F0C">
              <w:rPr>
                <w:rFonts w:ascii="Arial" w:eastAsia="Arial" w:hAnsi="Arial" w:cs="Arial"/>
                <w:b/>
                <w:sz w:val="20"/>
                <w:szCs w:val="19"/>
              </w:rPr>
              <w:t>47</w:t>
            </w:r>
            <w:r w:rsidR="00863150" w:rsidRPr="00C12F0C">
              <w:rPr>
                <w:rFonts w:ascii="Arial" w:eastAsia="Arial" w:hAnsi="Arial" w:cs="Arial"/>
                <w:b/>
                <w:sz w:val="20"/>
                <w:szCs w:val="19"/>
              </w:rPr>
              <w:t xml:space="preserve">,500.00 </w:t>
            </w:r>
            <w:r w:rsidRPr="00C12F0C">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DEFD3F4" w:rsidR="002A2C5B" w:rsidRPr="00182A3B" w:rsidRDefault="008A363D"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182A3B">
              <w:rPr>
                <w:rFonts w:ascii="Arial" w:eastAsia="Arial" w:hAnsi="Arial" w:cs="Arial"/>
                <w:sz w:val="20"/>
                <w:szCs w:val="20"/>
              </w:rPr>
              <w:t>30</w:t>
            </w:r>
            <w:r w:rsidR="000A3089" w:rsidRPr="00182A3B">
              <w:rPr>
                <w:rFonts w:ascii="Arial" w:eastAsia="Arial" w:hAnsi="Arial" w:cs="Arial"/>
                <w:sz w:val="20"/>
                <w:szCs w:val="20"/>
              </w:rPr>
              <w:t xml:space="preserve"> July</w:t>
            </w:r>
            <w:r w:rsidR="002A7D6A" w:rsidRPr="00182A3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39C3721" w:rsidR="00DA0EB9" w:rsidRPr="00182A3B" w:rsidRDefault="00DA0EB9" w:rsidP="008A363D">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 xml:space="preserve">DSWD-FO II continuously provides augmentation support through Assistance to Individuals in Crisis Situation (AICS). A total of </w:t>
            </w:r>
            <w:r w:rsidR="008A363D" w:rsidRPr="00182A3B">
              <w:rPr>
                <w:rFonts w:ascii="Arial" w:eastAsia="Arial" w:hAnsi="Arial" w:cs="Arial"/>
                <w:b/>
                <w:sz w:val="20"/>
                <w:szCs w:val="19"/>
                <w:lang w:bidi="en-US"/>
              </w:rPr>
              <w:t>311,421</w:t>
            </w:r>
            <w:r w:rsidR="00DB0B37" w:rsidRPr="00182A3B">
              <w:rPr>
                <w:rFonts w:ascii="Arial" w:eastAsia="Arial" w:hAnsi="Arial" w:cs="Arial"/>
                <w:b/>
                <w:sz w:val="20"/>
                <w:szCs w:val="19"/>
                <w:lang w:bidi="en-US"/>
              </w:rPr>
              <w:t xml:space="preserve"> </w:t>
            </w:r>
            <w:r w:rsidRPr="00182A3B">
              <w:rPr>
                <w:rFonts w:ascii="Arial" w:eastAsia="Arial" w:hAnsi="Arial" w:cs="Arial"/>
                <w:b/>
                <w:sz w:val="20"/>
                <w:szCs w:val="19"/>
                <w:lang w:bidi="en-US"/>
              </w:rPr>
              <w:t>clients</w:t>
            </w:r>
            <w:r w:rsidRPr="00182A3B">
              <w:rPr>
                <w:rFonts w:ascii="Arial" w:eastAsia="Arial" w:hAnsi="Arial" w:cs="Arial"/>
                <w:sz w:val="20"/>
                <w:szCs w:val="19"/>
                <w:lang w:bidi="en-US"/>
              </w:rPr>
              <w:t xml:space="preserve"> were served and provided with assistance amountin</w:t>
            </w:r>
            <w:r w:rsidR="00B72A4F" w:rsidRPr="00182A3B">
              <w:rPr>
                <w:rFonts w:ascii="Arial" w:eastAsia="Arial" w:hAnsi="Arial" w:cs="Arial"/>
                <w:sz w:val="20"/>
                <w:szCs w:val="19"/>
                <w:lang w:bidi="en-US"/>
              </w:rPr>
              <w:t>g to</w:t>
            </w:r>
            <w:r w:rsidR="00DB0B37" w:rsidRPr="00182A3B">
              <w:rPr>
                <w:rFonts w:ascii="Arial" w:eastAsia="Arial" w:hAnsi="Arial" w:cs="Arial"/>
                <w:sz w:val="20"/>
                <w:szCs w:val="19"/>
                <w:lang w:bidi="en-US"/>
              </w:rPr>
              <w:t xml:space="preserve"> </w:t>
            </w:r>
            <w:r w:rsidR="008A363D" w:rsidRPr="00182A3B">
              <w:rPr>
                <w:rFonts w:ascii="Arial" w:eastAsia="Arial" w:hAnsi="Arial" w:cs="Arial"/>
                <w:b/>
                <w:sz w:val="20"/>
                <w:szCs w:val="19"/>
                <w:lang w:bidi="en-US"/>
              </w:rPr>
              <w:t>₱991,978,975.33</w:t>
            </w:r>
            <w:r w:rsidR="00DB0B37" w:rsidRPr="00182A3B">
              <w:rPr>
                <w:rFonts w:ascii="Arial" w:eastAsia="Arial" w:hAnsi="Arial" w:cs="Arial"/>
                <w:b/>
                <w:sz w:val="20"/>
                <w:szCs w:val="19"/>
                <w:lang w:bidi="en-US"/>
              </w:rPr>
              <w:t xml:space="preserve"> </w:t>
            </w:r>
            <w:r w:rsidRPr="00182A3B">
              <w:rPr>
                <w:rFonts w:ascii="Arial" w:eastAsia="Arial" w:hAnsi="Arial" w:cs="Arial"/>
                <w:sz w:val="20"/>
                <w:szCs w:val="19"/>
                <w:lang w:bidi="en-US"/>
              </w:rPr>
              <w:t>through medical assistance, burial assistance, food assistance, and other AICS services</w:t>
            </w:r>
            <w:r w:rsidR="00833F1B" w:rsidRPr="00182A3B">
              <w:rPr>
                <w:rFonts w:ascii="Arial" w:eastAsia="Arial" w:hAnsi="Arial" w:cs="Arial"/>
                <w:sz w:val="20"/>
                <w:szCs w:val="19"/>
                <w:lang w:bidi="en-US"/>
              </w:rPr>
              <w:t>.</w:t>
            </w:r>
          </w:p>
          <w:p w14:paraId="44501617" w14:textId="77777777" w:rsidR="002A2C5B" w:rsidRPr="00182A3B"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182A3B">
              <w:rPr>
                <w:rFonts w:ascii="Arial" w:eastAsia="Arial" w:hAnsi="Arial" w:cs="Arial"/>
                <w:b/>
                <w:sz w:val="20"/>
                <w:szCs w:val="19"/>
                <w:lang w:bidi="en-US"/>
              </w:rPr>
              <w:t>₱50,031,597.20</w:t>
            </w:r>
            <w:r w:rsidRPr="00182A3B">
              <w:rPr>
                <w:rFonts w:ascii="Arial" w:eastAsia="Arial" w:hAnsi="Arial" w:cs="Arial"/>
                <w:sz w:val="20"/>
                <w:szCs w:val="19"/>
                <w:lang w:bidi="en-US"/>
              </w:rPr>
              <w:t xml:space="preserve"> to </w:t>
            </w:r>
            <w:r w:rsidRPr="00182A3B">
              <w:rPr>
                <w:rFonts w:ascii="Arial" w:eastAsia="Arial" w:hAnsi="Arial" w:cs="Arial"/>
                <w:b/>
                <w:sz w:val="20"/>
                <w:szCs w:val="19"/>
                <w:lang w:bidi="en-US"/>
              </w:rPr>
              <w:t xml:space="preserve">5,991 </w:t>
            </w:r>
            <w:r w:rsidRPr="00182A3B">
              <w:rPr>
                <w:rFonts w:ascii="Arial" w:eastAsia="Arial" w:hAnsi="Arial" w:cs="Arial"/>
                <w:sz w:val="20"/>
                <w:szCs w:val="19"/>
                <w:lang w:bidi="en-US"/>
              </w:rPr>
              <w:t>beneficiaries.</w:t>
            </w:r>
          </w:p>
          <w:p w14:paraId="4F6C5210" w14:textId="0544A087" w:rsidR="002A2C5B" w:rsidRPr="00182A3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DSWD-FO II ensures provision of augmentation support to LGUs, stakeholders and partners.</w:t>
            </w:r>
          </w:p>
          <w:p w14:paraId="34CEFEEF" w14:textId="77777777" w:rsidR="001A5A90" w:rsidRPr="00182A3B"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182A3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82A3B">
              <w:rPr>
                <w:rFonts w:ascii="Arial" w:eastAsia="Arial" w:hAnsi="Arial" w:cs="Arial"/>
                <w:b/>
                <w:sz w:val="20"/>
                <w:szCs w:val="19"/>
              </w:rPr>
              <w:t>Social Amelioration Program (SAP)</w:t>
            </w:r>
          </w:p>
          <w:p w14:paraId="1896BD15" w14:textId="49ABE957" w:rsidR="000A3089" w:rsidRPr="00182A3B"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182A3B"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 xml:space="preserve">DSWD-FO II conducted payout to </w:t>
            </w:r>
            <w:r w:rsidRPr="00182A3B">
              <w:rPr>
                <w:rFonts w:ascii="Arial" w:eastAsia="Arial" w:hAnsi="Arial" w:cs="Arial"/>
                <w:b/>
                <w:sz w:val="20"/>
                <w:szCs w:val="19"/>
                <w:lang w:bidi="en-US"/>
              </w:rPr>
              <w:t>19,554 beneficiaries</w:t>
            </w:r>
            <w:r w:rsidRPr="00182A3B">
              <w:rPr>
                <w:rFonts w:ascii="Arial" w:eastAsia="Arial" w:hAnsi="Arial" w:cs="Arial"/>
                <w:sz w:val="20"/>
                <w:szCs w:val="19"/>
                <w:lang w:bidi="en-US"/>
              </w:rPr>
              <w:t xml:space="preserve"> of the Bayanihan 2 with a total amount of</w:t>
            </w:r>
            <w:r w:rsidRPr="00182A3B">
              <w:t xml:space="preserve"> </w:t>
            </w:r>
            <w:r w:rsidRPr="00182A3B">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lastRenderedPageBreak/>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2BF3AF18" w:rsidR="002A2C5B" w:rsidRPr="00CE4D5B"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593347" w:rsidRPr="00C07F27">
              <w:rPr>
                <w:rFonts w:ascii="Arial" w:eastAsia="Arial" w:hAnsi="Arial" w:cs="Arial"/>
                <w:sz w:val="20"/>
                <w:szCs w:val="20"/>
              </w:rPr>
              <w:t>7</w:t>
            </w:r>
            <w:r w:rsidR="005F6016" w:rsidRPr="00C07F27">
              <w:rPr>
                <w:rFonts w:ascii="Arial" w:eastAsia="Arial" w:hAnsi="Arial" w:cs="Arial"/>
                <w:sz w:val="20"/>
                <w:szCs w:val="20"/>
              </w:rPr>
              <w:t xml:space="preserve"> July</w:t>
            </w:r>
            <w:r w:rsidR="002A7D6A" w:rsidRPr="00C07F2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2AD94BE" w14:textId="492E3F66" w:rsidR="00943B13" w:rsidRPr="00CE4D5B" w:rsidRDefault="00943B13"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w:t>
            </w:r>
            <w:r w:rsidR="00F21F1A" w:rsidRPr="00CE4D5B">
              <w:rPr>
                <w:rFonts w:ascii="Arial" w:eastAsia="Times New Roman" w:hAnsi="Arial" w:cs="Arial"/>
                <w:sz w:val="20"/>
                <w:szCs w:val="20"/>
              </w:rPr>
              <w:t xml:space="preserve">a total of 3,200 </w:t>
            </w:r>
            <w:r w:rsidRPr="00CE4D5B">
              <w:rPr>
                <w:rFonts w:ascii="Arial" w:eastAsia="Times New Roman" w:hAnsi="Arial" w:cs="Arial"/>
                <w:sz w:val="20"/>
                <w:szCs w:val="20"/>
              </w:rPr>
              <w:t>family food packs</w:t>
            </w:r>
            <w:r w:rsidR="00F21F1A" w:rsidRPr="00CE4D5B">
              <w:rPr>
                <w:rFonts w:ascii="Arial" w:eastAsia="Times New Roman" w:hAnsi="Arial" w:cs="Arial"/>
                <w:sz w:val="20"/>
                <w:szCs w:val="20"/>
              </w:rPr>
              <w:t xml:space="preserve"> as augmentation support</w:t>
            </w:r>
            <w:r w:rsidRPr="00CE4D5B">
              <w:rPr>
                <w:rFonts w:ascii="Arial" w:eastAsia="Times New Roman" w:hAnsi="Arial" w:cs="Arial"/>
                <w:sz w:val="20"/>
                <w:szCs w:val="20"/>
              </w:rPr>
              <w:t xml:space="preserve"> to the province of Iloilo to wit; 400 FFPs to Iloilo City, 500 FFPs to Janiuay, 300 FFPs to Anilao, 500 FFPs to Guimbal; 500 FFPs to Ajuy, 500 FFPs to Bingawan, 500 FFPs to Balasan, Iloilo.</w:t>
            </w:r>
          </w:p>
          <w:p w14:paraId="54F85349" w14:textId="4E454BE2"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DSWD-FO VI released 1000 FFPs to Tub</w:t>
            </w:r>
            <w:r w:rsidR="00E075CB" w:rsidRPr="00C07F27">
              <w:rPr>
                <w:rFonts w:ascii="Arial" w:eastAsia="Times New Roman" w:hAnsi="Arial" w:cs="Arial"/>
                <w:sz w:val="20"/>
                <w:szCs w:val="20"/>
              </w:rPr>
              <w:t>ungan, 1,400 FFPs to Maasin</w:t>
            </w:r>
            <w:r w:rsidRPr="00C07F27">
              <w:rPr>
                <w:rFonts w:ascii="Arial" w:eastAsia="Times New Roman" w:hAnsi="Arial" w:cs="Arial"/>
                <w:sz w:val="20"/>
                <w:szCs w:val="20"/>
              </w:rPr>
              <w:t xml:space="preserve">, 500 FFPs to Barotac Viejo, 600 FFPs to Lemery, 1000 FFPs to Calinog, 1000 FFPs to San Miguel, 500 FFPs to Dumangas, 1100 FFPs to San </w:t>
            </w:r>
            <w:proofErr w:type="gramStart"/>
            <w:r w:rsidRPr="00C07F27">
              <w:rPr>
                <w:rFonts w:ascii="Arial" w:eastAsia="Times New Roman" w:hAnsi="Arial" w:cs="Arial"/>
                <w:sz w:val="20"/>
                <w:szCs w:val="20"/>
              </w:rPr>
              <w:t>rafael,  50</w:t>
            </w:r>
            <w:r w:rsidR="00E075CB" w:rsidRPr="00C07F27">
              <w:rPr>
                <w:rFonts w:ascii="Arial" w:eastAsia="Times New Roman" w:hAnsi="Arial" w:cs="Arial"/>
                <w:sz w:val="20"/>
                <w:szCs w:val="20"/>
              </w:rPr>
              <w:t>0</w:t>
            </w:r>
            <w:proofErr w:type="gramEnd"/>
            <w:r w:rsidR="00E075CB" w:rsidRPr="00C07F27">
              <w:rPr>
                <w:rFonts w:ascii="Arial" w:eastAsia="Times New Roman" w:hAnsi="Arial" w:cs="Arial"/>
                <w:sz w:val="20"/>
                <w:szCs w:val="20"/>
              </w:rPr>
              <w:t xml:space="preserve"> FFPs to Zarraga, 500 FFPs to B</w:t>
            </w:r>
            <w:r w:rsidRPr="00C07F27">
              <w:rPr>
                <w:rFonts w:ascii="Arial" w:eastAsia="Times New Roman" w:hAnsi="Arial" w:cs="Arial"/>
                <w:sz w:val="20"/>
                <w:szCs w:val="20"/>
              </w:rPr>
              <w:t>adiangan, 500 FFPs to Anilao, 500 FFPs to Banate;</w:t>
            </w:r>
          </w:p>
          <w:p w14:paraId="7BBA4752" w14:textId="32042455"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 xml:space="preserve">For Non-ECQ Areas; in Aklan Province, DSWD-FO VI released 500 FFPs to Batan, 500 FFPs </w:t>
            </w:r>
            <w:r w:rsidR="00E075CB" w:rsidRPr="00C07F27">
              <w:rPr>
                <w:rFonts w:ascii="Arial" w:eastAsia="Times New Roman" w:hAnsi="Arial" w:cs="Arial"/>
                <w:sz w:val="20"/>
                <w:szCs w:val="20"/>
              </w:rPr>
              <w:t>to Balete</w:t>
            </w:r>
            <w:r w:rsidRPr="00C07F27">
              <w:rPr>
                <w:rFonts w:ascii="Arial" w:eastAsia="Times New Roman" w:hAnsi="Arial" w:cs="Arial"/>
                <w:sz w:val="20"/>
                <w:szCs w:val="20"/>
              </w:rPr>
              <w:t>; in Antique Province, 500 FFPs to Patnongon, 500 FFPs to Laua-an, 500 FFPs to Valderama; in Capiz Province, 300 FFPs to Curtero, and 300 FFps to Panitan</w:t>
            </w:r>
          </w:p>
          <w:p w14:paraId="7A745D5F" w14:textId="18467D48" w:rsidR="00863150" w:rsidRPr="00866EF1" w:rsidRDefault="00863150" w:rsidP="00863150">
            <w:pPr>
              <w:pStyle w:val="ListParagraph"/>
              <w:numPr>
                <w:ilvl w:val="0"/>
                <w:numId w:val="5"/>
              </w:numPr>
              <w:spacing w:after="0" w:line="240" w:lineRule="auto"/>
              <w:jc w:val="both"/>
              <w:rPr>
                <w:rFonts w:ascii="Arial" w:eastAsia="Times New Roman" w:hAnsi="Arial" w:cs="Arial"/>
                <w:sz w:val="20"/>
                <w:szCs w:val="20"/>
              </w:rPr>
            </w:pPr>
            <w:r w:rsidRPr="00866EF1">
              <w:rPr>
                <w:rFonts w:ascii="Arial" w:eastAsia="Times New Roman" w:hAnsi="Arial" w:cs="Arial"/>
                <w:sz w:val="20"/>
                <w:szCs w:val="20"/>
              </w:rPr>
              <w:t xml:space="preserve">DSWD-FO VI continues to function in the </w:t>
            </w:r>
            <w:r w:rsidR="0033276A" w:rsidRPr="00866EF1">
              <w:rPr>
                <w:rFonts w:ascii="Arial" w:eastAsia="Times New Roman" w:hAnsi="Arial" w:cs="Arial"/>
                <w:sz w:val="20"/>
                <w:szCs w:val="20"/>
              </w:rPr>
              <w:t xml:space="preserve">RIMT </w:t>
            </w:r>
            <w:r w:rsidRPr="00866EF1">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14F8E990" w:rsidR="00863150" w:rsidRDefault="00863150"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provided </w:t>
            </w:r>
            <w:r w:rsidR="00866EF1">
              <w:rPr>
                <w:rFonts w:ascii="Arial" w:eastAsia="Times New Roman" w:hAnsi="Arial" w:cs="Arial"/>
                <w:b/>
                <w:sz w:val="20"/>
                <w:szCs w:val="20"/>
              </w:rPr>
              <w:t>₱668,193,469</w:t>
            </w:r>
            <w:r w:rsidRPr="00CE4D5B">
              <w:rPr>
                <w:rFonts w:ascii="Arial" w:eastAsia="Times New Roman" w:hAnsi="Arial" w:cs="Arial"/>
                <w:b/>
                <w:sz w:val="20"/>
                <w:szCs w:val="20"/>
              </w:rPr>
              <w:t xml:space="preserve">.23 </w:t>
            </w:r>
            <w:r w:rsidRPr="00CE4D5B">
              <w:rPr>
                <w:rFonts w:ascii="Arial" w:eastAsia="Times New Roman" w:hAnsi="Arial" w:cs="Arial"/>
                <w:sz w:val="20"/>
                <w:szCs w:val="20"/>
              </w:rPr>
              <w:t>worth of assistance to</w:t>
            </w:r>
            <w:r w:rsidRPr="00CE4D5B">
              <w:t xml:space="preserve"> </w:t>
            </w:r>
            <w:r w:rsidR="00866EF1">
              <w:rPr>
                <w:rFonts w:ascii="Arial" w:eastAsia="Times New Roman" w:hAnsi="Arial" w:cs="Arial"/>
                <w:b/>
                <w:sz w:val="20"/>
                <w:szCs w:val="20"/>
              </w:rPr>
              <w:t>180,617</w:t>
            </w:r>
            <w:r w:rsidRPr="00CE4D5B">
              <w:rPr>
                <w:rFonts w:ascii="Arial" w:eastAsia="Times New Roman" w:hAnsi="Arial" w:cs="Arial"/>
                <w:b/>
                <w:sz w:val="20"/>
                <w:szCs w:val="20"/>
              </w:rPr>
              <w:t xml:space="preserve"> individuals</w:t>
            </w:r>
            <w:r w:rsidRPr="00CE4D5B">
              <w:rPr>
                <w:rFonts w:ascii="Arial" w:eastAsia="Times New Roman" w:hAnsi="Arial" w:cs="Arial"/>
                <w:sz w:val="20"/>
                <w:szCs w:val="20"/>
              </w:rPr>
              <w:t xml:space="preserve"> through </w:t>
            </w:r>
            <w:r w:rsidRPr="00CE4D5B">
              <w:rPr>
                <w:rFonts w:ascii="Arial" w:eastAsia="Times New Roman" w:hAnsi="Arial" w:cs="Arial"/>
                <w:b/>
                <w:sz w:val="20"/>
                <w:szCs w:val="20"/>
              </w:rPr>
              <w:t>Assistance to Individuals in Crisis Situation (AICS</w:t>
            </w:r>
            <w:r w:rsidRPr="00CE4D5B">
              <w:rPr>
                <w:rFonts w:ascii="Arial" w:eastAsia="Times New Roman" w:hAnsi="Arial" w:cs="Arial"/>
                <w:sz w:val="20"/>
                <w:szCs w:val="20"/>
              </w:rPr>
              <w:t>) from March 9, 2020 to June 30, 2021.</w:t>
            </w:r>
          </w:p>
          <w:p w14:paraId="00F1A57C" w14:textId="31B8B551" w:rsidR="002A2C5B" w:rsidRPr="00CE4D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09E87826" w14:textId="77777777" w:rsidR="00C41A58" w:rsidRPr="00CE4D5B"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2BCED26" w14:textId="77777777"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lastRenderedPageBreak/>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38097F26" w:rsidR="003E62F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5F5FACC5" w14:textId="77777777"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lastRenderedPageBreak/>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388788E" w14:textId="5B903E44" w:rsidR="002A2C5B" w:rsidRDefault="002A7D6A" w:rsidP="00C12F0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C6964EB" w14:textId="4435C95A" w:rsidR="00EB4E4A"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5E7A5D2E" w14:textId="77777777" w:rsidR="003360E2" w:rsidRPr="003360E2" w:rsidRDefault="003360E2"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5D94C697" w14:textId="288EFCCB" w:rsidR="00D56104" w:rsidRPr="00D56104" w:rsidRDefault="00E759AE"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3360E2">
              <w:rPr>
                <w:rFonts w:ascii="Arial" w:eastAsia="Arial" w:hAnsi="Arial" w:cs="Arial"/>
                <w:b/>
                <w:sz w:val="24"/>
                <w:szCs w:val="24"/>
              </w:rPr>
              <w:t>N</w:t>
            </w: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77777777" w:rsidR="00EB4E4A" w:rsidRDefault="00EB4E4A">
            <w:pPr>
              <w:widowControl/>
              <w:spacing w:after="0" w:line="240" w:lineRule="auto"/>
              <w:rPr>
                <w:rFonts w:ascii="Arial" w:hAnsi="Arial" w:cs="Arial"/>
                <w:b/>
                <w:sz w:val="24"/>
                <w:szCs w:val="24"/>
              </w:rPr>
            </w:pPr>
          </w:p>
          <w:p w14:paraId="2F937C1A" w14:textId="6753221F" w:rsidR="00EB4E4A" w:rsidRPr="00EB4E4A" w:rsidRDefault="00C12F0C">
            <w:pPr>
              <w:widowControl/>
              <w:spacing w:after="0" w:line="240" w:lineRule="auto"/>
              <w:rPr>
                <w:rFonts w:ascii="Arial" w:hAnsi="Arial" w:cs="Arial"/>
                <w:b/>
                <w:sz w:val="24"/>
                <w:szCs w:val="24"/>
              </w:rPr>
            </w:pPr>
            <w:r>
              <w:rPr>
                <w:rFonts w:ascii="Arial" w:hAnsi="Arial" w:cs="Arial"/>
                <w:b/>
                <w:sz w:val="24"/>
                <w:szCs w:val="24"/>
              </w:rPr>
              <w:t>LESLIE R. JAWILI</w:t>
            </w:r>
          </w:p>
        </w:tc>
      </w:tr>
    </w:tbl>
    <w:p w14:paraId="2E043296" w14:textId="3A327BDE" w:rsidR="005137D3" w:rsidRPr="005137D3" w:rsidRDefault="005137D3" w:rsidP="00BD60E4">
      <w:pPr>
        <w:tabs>
          <w:tab w:val="left" w:pos="3641"/>
        </w:tabs>
        <w:rPr>
          <w:rFonts w:ascii="Arial" w:eastAsia="SimSun" w:hAnsi="Arial" w:cs="Arial"/>
          <w:sz w:val="28"/>
          <w:lang w:val="en-US"/>
        </w:rPr>
      </w:pPr>
    </w:p>
    <w:sectPr w:rsidR="005137D3" w:rsidRPr="005137D3"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29361" w14:textId="77777777" w:rsidR="00B6766F" w:rsidRDefault="00B6766F">
      <w:pPr>
        <w:spacing w:line="240" w:lineRule="auto"/>
      </w:pPr>
      <w:r>
        <w:separator/>
      </w:r>
    </w:p>
  </w:endnote>
  <w:endnote w:type="continuationSeparator" w:id="0">
    <w:p w14:paraId="138132F1" w14:textId="77777777" w:rsidR="00B6766F" w:rsidRDefault="00B676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C40B15" w:rsidRDefault="00C40B1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C40B15" w:rsidRDefault="00C40B15">
    <w:pPr>
      <w:pBdr>
        <w:bottom w:val="single" w:sz="6" w:space="1" w:color="000000"/>
      </w:pBdr>
      <w:tabs>
        <w:tab w:val="left" w:pos="2371"/>
        <w:tab w:val="center" w:pos="5233"/>
      </w:tabs>
      <w:spacing w:after="0" w:line="240" w:lineRule="auto"/>
      <w:jc w:val="right"/>
      <w:rPr>
        <w:sz w:val="16"/>
        <w:szCs w:val="16"/>
      </w:rPr>
    </w:pPr>
  </w:p>
  <w:p w14:paraId="30A432AD" w14:textId="73EBB5B2" w:rsidR="00C40B15" w:rsidRDefault="00C40B15"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5</w:t>
    </w:r>
    <w:r w:rsidR="00C12F0C">
      <w:rPr>
        <w:rFonts w:ascii="Arial" w:eastAsia="Arial" w:hAnsi="Arial" w:cs="Arial"/>
        <w:sz w:val="14"/>
        <w:szCs w:val="14"/>
      </w:rPr>
      <w:t>7</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 xml:space="preserve">virus Disease (COVID19) as of </w:t>
    </w:r>
    <w:r w:rsidR="00C12F0C">
      <w:rPr>
        <w:rFonts w:ascii="Arial" w:eastAsia="Arial" w:hAnsi="Arial" w:cs="Arial"/>
        <w:sz w:val="14"/>
        <w:szCs w:val="14"/>
      </w:rPr>
      <w:t>01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77C42">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77C42">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C40B15" w:rsidRDefault="00C40B1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DE624" w14:textId="77777777" w:rsidR="00B6766F" w:rsidRDefault="00B6766F">
      <w:pPr>
        <w:spacing w:after="0" w:line="240" w:lineRule="auto"/>
      </w:pPr>
      <w:r>
        <w:separator/>
      </w:r>
    </w:p>
  </w:footnote>
  <w:footnote w:type="continuationSeparator" w:id="0">
    <w:p w14:paraId="0760A590" w14:textId="77777777" w:rsidR="00B6766F" w:rsidRDefault="00B67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C40B15" w:rsidRDefault="00C40B1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C40B15" w:rsidRDefault="00C40B1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C40B15" w:rsidRDefault="00C40B15" w:rsidP="008F698C">
    <w:pPr>
      <w:pBdr>
        <w:bottom w:val="single" w:sz="6" w:space="1" w:color="000000"/>
      </w:pBdr>
      <w:tabs>
        <w:tab w:val="center" w:pos="4680"/>
        <w:tab w:val="right" w:pos="9360"/>
      </w:tabs>
      <w:spacing w:after="0" w:line="240" w:lineRule="auto"/>
      <w:rPr>
        <w:sz w:val="10"/>
      </w:rPr>
    </w:pPr>
  </w:p>
  <w:p w14:paraId="6BA9FC90" w14:textId="77777777" w:rsidR="00C40B15" w:rsidRDefault="00C40B1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C40B15" w:rsidRDefault="00C40B1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7940222-843E-49C3-BF7A-551CBC736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579</Words>
  <Characters>83106</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01T08:04:00Z</dcterms:created>
  <dcterms:modified xsi:type="dcterms:W3CDTF">2021-08-0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